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5Dark-Accent11"/>
        <w:bidiVisual/>
        <w:tblW w:w="9540" w:type="dxa"/>
        <w:tblInd w:w="95" w:type="dxa"/>
        <w:tblLook w:val="04A0" w:firstRow="1" w:lastRow="0" w:firstColumn="1" w:lastColumn="0" w:noHBand="0" w:noVBand="1"/>
      </w:tblPr>
      <w:tblGrid>
        <w:gridCol w:w="9540"/>
      </w:tblGrid>
      <w:tr w:rsidR="004D41F1" w:rsidRPr="000B72A9" w:rsidTr="004D41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0" w:type="dxa"/>
            <w:shd w:val="clear" w:color="auto" w:fill="1F4E79" w:themeFill="accent1" w:themeFillShade="80"/>
          </w:tcPr>
          <w:p w:rsidR="004D41F1" w:rsidRPr="00E47534" w:rsidRDefault="004D41F1" w:rsidP="006C463E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FFFFFF"/>
                <w:sz w:val="24"/>
                <w:szCs w:val="24"/>
              </w:rPr>
            </w:pPr>
            <w:r w:rsidRPr="00E47534">
              <w:rPr>
                <w:rFonts w:ascii="Sakkal Majalla" w:hAnsi="Sakkal Majalla" w:cs="Sakkal Majalla" w:hint="cs"/>
                <w:color w:val="FFFFFF"/>
                <w:sz w:val="24"/>
                <w:szCs w:val="24"/>
                <w:rtl/>
              </w:rPr>
              <w:t xml:space="preserve">نموذج تقديم </w:t>
            </w:r>
            <w:r w:rsidR="00FB0E3B">
              <w:rPr>
                <w:rFonts w:ascii="Sakkal Majalla" w:hAnsi="Sakkal Majalla" w:cs="Sakkal Majalla" w:hint="cs"/>
                <w:color w:val="FFFFFF"/>
                <w:sz w:val="24"/>
                <w:szCs w:val="24"/>
                <w:rtl/>
              </w:rPr>
              <w:t>طلب</w:t>
            </w:r>
            <w:r w:rsidRPr="00E47534">
              <w:rPr>
                <w:rFonts w:ascii="Sakkal Majalla" w:hAnsi="Sakkal Majalla" w:cs="Sakkal Majalla" w:hint="cs"/>
                <w:color w:val="FFFFFF"/>
                <w:sz w:val="24"/>
                <w:szCs w:val="24"/>
                <w:rtl/>
              </w:rPr>
              <w:t xml:space="preserve"> </w:t>
            </w:r>
            <w:r w:rsidR="006C463E">
              <w:rPr>
                <w:rFonts w:ascii="Sakkal Majalla" w:hAnsi="Sakkal Majalla" w:cs="Sakkal Majalla" w:hint="cs"/>
                <w:color w:val="FFFFFF"/>
                <w:sz w:val="24"/>
                <w:szCs w:val="24"/>
                <w:rtl/>
              </w:rPr>
              <w:t>مشاركة بمؤتمر</w:t>
            </w:r>
            <w:r>
              <w:rPr>
                <w:rFonts w:ascii="Sakkal Majalla" w:hAnsi="Sakkal Majalla" w:cs="Sakkal Majalla" w:hint="cs"/>
                <w:color w:val="FFFFFF"/>
                <w:sz w:val="24"/>
                <w:szCs w:val="24"/>
                <w:rtl/>
              </w:rPr>
              <w:t xml:space="preserve"> </w:t>
            </w:r>
            <w:r w:rsidR="006C463E">
              <w:rPr>
                <w:rFonts w:ascii="Sakkal Majalla" w:hAnsi="Sakkal Majalla" w:cs="Sakkal Majalla" w:hint="cs"/>
                <w:color w:val="FFFFFF"/>
                <w:sz w:val="24"/>
                <w:szCs w:val="24"/>
                <w:rtl/>
              </w:rPr>
              <w:t>علمي</w:t>
            </w:r>
          </w:p>
          <w:p w:rsidR="004D41F1" w:rsidRPr="00A43527" w:rsidRDefault="006C463E" w:rsidP="006C463E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FFFFFF"/>
                <w:sz w:val="30"/>
                <w:szCs w:val="30"/>
              </w:rPr>
            </w:pPr>
            <w:r>
              <w:rPr>
                <w:rFonts w:ascii="Sakkal Majalla" w:hAnsi="Sakkal Majalla" w:cs="Sakkal Majalla"/>
                <w:color w:val="FFFFFF"/>
                <w:sz w:val="24"/>
                <w:szCs w:val="24"/>
              </w:rPr>
              <w:t>Conference</w:t>
            </w:r>
            <w:r w:rsidR="004D41F1">
              <w:rPr>
                <w:rFonts w:ascii="Sakkal Majalla" w:hAnsi="Sakkal Majalla" w:cs="Sakkal Majalla"/>
                <w:color w:val="FFFFFF"/>
                <w:sz w:val="24"/>
                <w:szCs w:val="24"/>
              </w:rPr>
              <w:t xml:space="preserve"> </w:t>
            </w:r>
            <w:r>
              <w:rPr>
                <w:rFonts w:ascii="Sakkal Majalla" w:hAnsi="Sakkal Majalla" w:cs="Sakkal Majalla"/>
                <w:color w:val="FFFFFF"/>
                <w:sz w:val="24"/>
                <w:szCs w:val="24"/>
              </w:rPr>
              <w:t>Participation</w:t>
            </w:r>
            <w:r w:rsidR="004D41F1" w:rsidRPr="00E47534">
              <w:rPr>
                <w:rFonts w:ascii="Sakkal Majalla" w:hAnsi="Sakkal Majalla" w:cs="Sakkal Majalla"/>
                <w:color w:val="FFFFFF"/>
                <w:sz w:val="24"/>
                <w:szCs w:val="24"/>
              </w:rPr>
              <w:t xml:space="preserve"> Application Form</w:t>
            </w:r>
          </w:p>
        </w:tc>
      </w:tr>
    </w:tbl>
    <w:tbl>
      <w:tblPr>
        <w:tblStyle w:val="GridTable5Dark-Accent1"/>
        <w:bidiVisual/>
        <w:tblW w:w="9623" w:type="dxa"/>
        <w:jc w:val="center"/>
        <w:tblLook w:val="04A0" w:firstRow="1" w:lastRow="0" w:firstColumn="1" w:lastColumn="0" w:noHBand="0" w:noVBand="1"/>
      </w:tblPr>
      <w:tblGrid>
        <w:gridCol w:w="4543"/>
        <w:gridCol w:w="5080"/>
      </w:tblGrid>
      <w:tr w:rsidR="004D41F1" w:rsidRPr="000B72A9" w:rsidTr="004D41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3" w:type="dxa"/>
            <w:shd w:val="clear" w:color="auto" w:fill="FFFFE7"/>
          </w:tcPr>
          <w:p w:rsidR="004D41F1" w:rsidRPr="006656A2" w:rsidRDefault="004D41F1" w:rsidP="003239BA">
            <w:pPr>
              <w:spacing w:after="40" w:line="240" w:lineRule="auto"/>
              <w:jc w:val="both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  <w:lang w:val="en-GB"/>
              </w:rPr>
            </w:pPr>
            <w:r w:rsidRPr="006656A2"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  <w:lang w:val="en-GB"/>
              </w:rPr>
              <w:t>شروط وضوابط التقديم:</w:t>
            </w:r>
          </w:p>
          <w:p w:rsidR="00456963" w:rsidRDefault="00456963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C303D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أن يكون الباحث مُقدّم </w:t>
            </w:r>
            <w:r w:rsidR="00BE7EA0" w:rsidRPr="002C303D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ال</w:t>
            </w:r>
            <w:r w:rsidRPr="002C303D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طلب </w:t>
            </w:r>
            <w:r w:rsidR="00BE7EA0" w:rsidRPr="002C303D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أحد</w:t>
            </w:r>
            <w:r w:rsidRPr="002C303D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 أعضاء هيئة التدريس في جامعة الملك سعود</w:t>
            </w:r>
            <w:r w:rsidR="006C463E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 وعلى رأس عمله</w:t>
            </w:r>
            <w:r w:rsidRPr="002C303D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.</w:t>
            </w:r>
          </w:p>
          <w:p w:rsidR="002A40FE" w:rsidRPr="000255F2" w:rsidRDefault="002A40FE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0255F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>ألا</w:t>
            </w:r>
            <w:r w:rsidRPr="000255F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ّ</w:t>
            </w:r>
            <w:r w:rsidRPr="000255F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تقل الدرجة العلمية</w:t>
            </w:r>
            <w:r w:rsidR="00C97F34" w:rsidRPr="000255F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</w:t>
            </w:r>
            <w:r w:rsidRPr="000255F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ل</w:t>
            </w:r>
            <w:r w:rsidRPr="000255F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لباحث مُقدّم </w:t>
            </w:r>
            <w:r w:rsidRPr="000255F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طلب </w:t>
            </w:r>
            <w:r w:rsid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bidi="ar-EG"/>
              </w:rPr>
              <w:t xml:space="preserve">المشاركة في </w:t>
            </w:r>
            <w:r w:rsidR="0087607E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المؤتمر العلمي</w:t>
            </w:r>
            <w:r w:rsidRPr="000255F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عن درجة "أستاذ مساعد" أو ما يعادلها في الكليات الصحية.</w:t>
            </w:r>
          </w:p>
          <w:p w:rsidR="001F2DDB" w:rsidRPr="00205754" w:rsidRDefault="006C463E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9366E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أن تكون </w:t>
            </w:r>
            <w:r w:rsidRPr="009366E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المشاركة في المؤتمرات أو الندوات أو المنتديات المتميزة التي تعقد خارج المملكة</w:t>
            </w:r>
            <w:r w:rsidR="001F2DDB" w:rsidRPr="009366E9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.</w:t>
            </w:r>
          </w:p>
          <w:p w:rsidR="00205754" w:rsidRPr="00ED330F" w:rsidRDefault="00205754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ED330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أن تكون المشاركة ضمن مجال الأولويات البحثية الستة لبرنامج التمويل المؤسسي في جامعة الملك سعود وبعمل بحثي تم إنجازه في الجامعة</w:t>
            </w:r>
            <w:r w:rsidRPr="00ED330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.</w:t>
            </w:r>
          </w:p>
          <w:p w:rsidR="00067CE2" w:rsidRPr="00ED330F" w:rsidRDefault="00ED330F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ED330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أن يكون هناك علاقة بين موضوع المشاركة بالمؤتمر وبين تخصص</w:t>
            </w:r>
            <w:r w:rsidRPr="00ED330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 الباحث</w:t>
            </w:r>
            <w:r w:rsidRPr="00ED330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المشارك </w:t>
            </w:r>
            <w:r w:rsidRPr="00ED330F">
              <w:rPr>
                <w:rFonts w:ascii="Sakkal Majalla" w:eastAsia="Times New Roman" w:hAnsi="Sakkal Majalla" w:cs="Sakkal Majalla" w:hint="cs"/>
                <w:b w:val="0"/>
                <w:bCs w:val="0"/>
                <w:color w:val="222222"/>
                <w:sz w:val="16"/>
                <w:szCs w:val="16"/>
                <w:rtl/>
              </w:rPr>
              <w:t>مقدم الطلب</w:t>
            </w:r>
            <w:r w:rsidRPr="00ED330F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.</w:t>
            </w:r>
          </w:p>
          <w:p w:rsidR="00FF6B56" w:rsidRPr="007475D6" w:rsidRDefault="00FF6B56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FF6B56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أن </w:t>
            </w:r>
            <w:r w:rsidRPr="00FF6B56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يقدم </w:t>
            </w:r>
            <w:r w:rsidR="001560FF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الباحث </w:t>
            </w:r>
            <w:r w:rsidR="0099000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المشارك</w:t>
            </w:r>
            <w:r w:rsidRPr="00FF6B56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FF6B5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موافقة القسم والكلية على </w:t>
            </w:r>
            <w:r w:rsidR="0099000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المشاركة في المؤتمر العلمي</w:t>
            </w:r>
            <w:r w:rsidRPr="00FF6B5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.</w:t>
            </w:r>
          </w:p>
          <w:p w:rsidR="00DF0092" w:rsidRDefault="00AD5EAF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</w:pPr>
            <w:r w:rsidRPr="00DF00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أن </w:t>
            </w:r>
            <w:r w:rsidR="001560FF" w:rsidRPr="00DF00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يرفق الباحث المشارك</w:t>
            </w:r>
            <w:r w:rsidR="007475D6" w:rsidRPr="00DF00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906161" w:rsidRPr="00DF00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خطاب </w:t>
            </w:r>
            <w:r w:rsidR="001560FF" w:rsidRP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قبول البحث المشارك به</w:t>
            </w:r>
            <w:r w:rsidR="008A1517" w:rsidRP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906161" w:rsidRP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والجدول العلمي ل</w:t>
            </w:r>
            <w:r w:rsidR="008A1517" w:rsidRP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لمؤتمر</w:t>
            </w:r>
            <w:r w:rsidR="007475D6" w:rsidRP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.</w:t>
            </w:r>
          </w:p>
          <w:p w:rsidR="00BE0026" w:rsidRPr="00DF0092" w:rsidRDefault="001560FF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</w:pPr>
            <w:r w:rsidRPr="00DF009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</w:t>
            </w:r>
            <w:r w:rsidRP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 </w:t>
            </w:r>
            <w:r w:rsidR="00BE0026" w:rsidRPr="00DF009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أن </w:t>
            </w:r>
            <w:r w:rsidR="00BE0026" w:rsidRPr="00DF00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يكون الباحث المشارك ملماً بلغة المؤتمر.</w:t>
            </w:r>
          </w:p>
          <w:p w:rsidR="0089422A" w:rsidRPr="003129A7" w:rsidRDefault="0089422A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 أن يكون </w:t>
            </w:r>
            <w:r w:rsidR="009D25A5" w:rsidRP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الانتماء</w:t>
            </w:r>
            <w:r w:rsidRP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 في ورقة النشر إلى جامعة الملك سعود.</w:t>
            </w:r>
          </w:p>
          <w:p w:rsidR="003129A7" w:rsidRPr="004325EF" w:rsidRDefault="003129A7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auto"/>
                <w:sz w:val="16"/>
                <w:szCs w:val="16"/>
              </w:rPr>
            </w:pPr>
            <w:r w:rsidRPr="004325EF">
              <w:rPr>
                <w:rFonts w:ascii="Sakkal Majalla" w:hAnsi="Sakkal Majalla" w:cs="Sakkal Majalla" w:hint="cs"/>
                <w:b w:val="0"/>
                <w:bCs w:val="0"/>
                <w:color w:val="auto"/>
                <w:sz w:val="16"/>
                <w:szCs w:val="16"/>
                <w:rtl/>
              </w:rPr>
              <w:t>أ</w:t>
            </w:r>
            <w:r w:rsidRPr="004325EF">
              <w:rPr>
                <w:rFonts w:ascii="Sakkal Majalla" w:hAnsi="Sakkal Majalla" w:cs="Sakkal Majalla"/>
                <w:b w:val="0"/>
                <w:bCs w:val="0"/>
                <w:color w:val="auto"/>
                <w:sz w:val="16"/>
                <w:szCs w:val="16"/>
                <w:rtl/>
              </w:rPr>
              <w:t>ن تكون الأوراق العلمية المنشورة ضمن أحد مجالات الأولويات البحثية الستة للجامعة وفي مجال التخصص ل</w:t>
            </w:r>
            <w:r w:rsidRPr="004325EF">
              <w:rPr>
                <w:rFonts w:ascii="Sakkal Majalla" w:hAnsi="Sakkal Majalla" w:cs="Sakkal Majalla" w:hint="cs"/>
                <w:b w:val="0"/>
                <w:bCs w:val="0"/>
                <w:color w:val="auto"/>
                <w:sz w:val="16"/>
                <w:szCs w:val="16"/>
                <w:rtl/>
              </w:rPr>
              <w:t>كامل ا</w:t>
            </w:r>
            <w:r w:rsidRPr="004325EF">
              <w:rPr>
                <w:rFonts w:ascii="Sakkal Majalla" w:hAnsi="Sakkal Majalla" w:cs="Sakkal Majalla"/>
                <w:b w:val="0"/>
                <w:bCs w:val="0"/>
                <w:color w:val="auto"/>
                <w:sz w:val="16"/>
                <w:szCs w:val="16"/>
                <w:rtl/>
              </w:rPr>
              <w:t>لفريق البحثي</w:t>
            </w:r>
            <w:r w:rsidRPr="004325EF">
              <w:rPr>
                <w:rFonts w:ascii="Sakkal Majalla" w:hAnsi="Sakkal Majalla" w:cs="Sakkal Majalla" w:hint="cs"/>
                <w:b w:val="0"/>
                <w:bCs w:val="0"/>
                <w:color w:val="auto"/>
                <w:sz w:val="16"/>
                <w:szCs w:val="16"/>
                <w:rtl/>
              </w:rPr>
              <w:t>.</w:t>
            </w:r>
          </w:p>
          <w:p w:rsidR="00F1265A" w:rsidRPr="00012068" w:rsidRDefault="00F1265A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F1265A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أن </w:t>
            </w:r>
            <w:r w:rsidR="009D25A5" w:rsidRPr="00F1265A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يلتزم الباحث</w:t>
            </w:r>
            <w:r w:rsidRPr="00F1265A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مُقدّم الطلب</w:t>
            </w:r>
            <w:r w:rsidRPr="00F1265A">
              <w:rPr>
                <w:rFonts w:ascii="Sakkal Majalla" w:eastAsia="Times New Roman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F1265A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بتحقيق </w:t>
            </w:r>
            <w:r w:rsidR="00325B81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المشاركة</w:t>
            </w:r>
            <w:r w:rsidRPr="00F1265A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العلمي</w:t>
            </w:r>
            <w:r w:rsidR="00325B81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ة</w:t>
            </w:r>
            <w:r w:rsidRPr="00F1265A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325B81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في المؤتمر</w:t>
            </w:r>
            <w:r w:rsidRPr="00F1265A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.</w:t>
            </w:r>
          </w:p>
          <w:p w:rsidR="00AD5EAF" w:rsidRPr="002A40FE" w:rsidRDefault="00AD5EAF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AD5EAF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أن </w:t>
            </w:r>
            <w:r w:rsidRPr="00AD5EAF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يقدم الباحث </w:t>
            </w:r>
            <w:r w:rsidR="009915F6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المشارك</w:t>
            </w:r>
            <w:r w:rsidRPr="00AD5EAF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AD5E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>تقرير</w:t>
            </w:r>
            <w:r w:rsidR="009915F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اً تفصيلياً عن</w:t>
            </w:r>
            <w:r w:rsidRPr="00AD5E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9915F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مشاركته بالمؤتمر</w:t>
            </w:r>
            <w:r w:rsidRPr="00AD5E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بعد اتمامها </w:t>
            </w:r>
            <w:r w:rsidR="0077317B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ومرفقاً</w:t>
            </w:r>
            <w:r w:rsidRPr="00AD5EA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معها </w:t>
            </w:r>
            <w:r w:rsidR="0077317B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ما يفيد الحضور والمشاركة.</w:t>
            </w:r>
          </w:p>
          <w:p w:rsidR="002A40FE" w:rsidRPr="003129A7" w:rsidRDefault="009C64BA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4"/>
                <w:szCs w:val="14"/>
              </w:rPr>
            </w:pPr>
            <w:r w:rsidRPr="009C64BA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أن يقوم المشارك بعد عودته من المؤتمر بعقد محاضرة أو ورشة عمل بغرض نقل المعرفة التي حصل عليها للجامعة.</w:t>
            </w:r>
          </w:p>
          <w:p w:rsidR="003129A7" w:rsidRPr="004325EF" w:rsidRDefault="003129A7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auto"/>
                <w:sz w:val="16"/>
                <w:szCs w:val="16"/>
              </w:rPr>
            </w:pPr>
            <w:r w:rsidRPr="004325EF">
              <w:rPr>
                <w:rFonts w:ascii="Sakkal Majalla" w:hAnsi="Sakkal Majalla" w:cs="Sakkal Majalla"/>
                <w:b w:val="0"/>
                <w:bCs w:val="0"/>
                <w:color w:val="auto"/>
                <w:sz w:val="16"/>
                <w:szCs w:val="16"/>
                <w:rtl/>
              </w:rPr>
              <w:t xml:space="preserve">يلتزم الباحث بكتابة صيغة شكر لبرنامج التمويل المؤسسي في الأبحاث المنشورة فقط دون ذكر أي جهة أخرى </w:t>
            </w:r>
            <w:r w:rsidR="00811842">
              <w:rPr>
                <w:rFonts w:ascii="Sakkal Majalla" w:hAnsi="Sakkal Majalla" w:cs="Sakkal Majalla" w:hint="cs"/>
                <w:b w:val="0"/>
                <w:bCs w:val="0"/>
                <w:color w:val="auto"/>
                <w:sz w:val="16"/>
                <w:szCs w:val="16"/>
                <w:rtl/>
              </w:rPr>
              <w:t>.</w:t>
            </w:r>
          </w:p>
          <w:p w:rsidR="00E260A5" w:rsidRPr="00AA1C92" w:rsidRDefault="00AA1C92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4"/>
                <w:szCs w:val="14"/>
              </w:rPr>
            </w:pPr>
            <w:r w:rsidRPr="00AA1C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الميزانية المقررة للمشاركة بكل </w:t>
            </w:r>
            <w:r w:rsidR="009D25A5" w:rsidRPr="00AA1C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مؤتمر علمي</w:t>
            </w:r>
            <w:r w:rsidRPr="00AA1C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تتراوح ما بين </w:t>
            </w:r>
            <w:r w:rsidRPr="00AA1C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خمسة عشر </w:t>
            </w:r>
            <w:r w:rsidR="003129A7" w:rsidRPr="00AA1C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وعشرون</w:t>
            </w:r>
            <w:r w:rsidRPr="00AA1C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ألف (</w:t>
            </w:r>
            <w:r w:rsidRPr="00AA1C92">
              <w:rPr>
                <w:rFonts w:ascii="Sakkal Majalla" w:eastAsia="Times New Roman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15,000</w:t>
            </w:r>
            <w:r w:rsidRPr="00AA1C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 xml:space="preserve">- </w:t>
            </w:r>
            <w:r w:rsidRPr="00AA1C92">
              <w:rPr>
                <w:rFonts w:ascii="Sakkal Majalla" w:eastAsia="Times New Roman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20,000</w:t>
            </w:r>
            <w:r w:rsidRPr="00AA1C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  <w:lang w:val="en-GB"/>
              </w:rPr>
              <w:t>)</w:t>
            </w:r>
            <w:r w:rsidRPr="00AA1C92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ريال سعودي </w:t>
            </w:r>
            <w:r w:rsidRPr="00AA1C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حسب </w:t>
            </w:r>
            <w:r w:rsid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ما تراه </w:t>
            </w:r>
            <w:r w:rsidRPr="00AA1C92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اللجنة المختصة.</w:t>
            </w:r>
          </w:p>
          <w:p w:rsidR="007C0DA0" w:rsidRPr="003129A7" w:rsidRDefault="007C0DA0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>ألا</w:t>
            </w:r>
            <w:r w:rsidR="0057191E" w:rsidRP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ّ</w:t>
            </w: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يكون </w:t>
            </w:r>
            <w:r w:rsidR="005F6F0B" w:rsidRPr="003129A7">
              <w:rPr>
                <w:rFonts w:ascii="Sakkal Majalla" w:eastAsia="Times New Roman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الباحث مُقدّم الطلب </w:t>
            </w: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قد </w:t>
            </w:r>
            <w:r w:rsidR="005F6F0B" w:rsidRP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تقدم بأكثر من </w:t>
            </w:r>
            <w:r w:rsidR="00AA1C92" w:rsidRP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مشاركة</w:t>
            </w: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5F6F0B" w:rsidRPr="003129A7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علمية في نفس العام</w:t>
            </w: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>.</w:t>
            </w:r>
          </w:p>
          <w:p w:rsidR="008475AF" w:rsidRPr="008475AF" w:rsidRDefault="008475AF" w:rsidP="00530F9B">
            <w:pPr>
              <w:pStyle w:val="ListParagraph"/>
              <w:numPr>
                <w:ilvl w:val="0"/>
                <w:numId w:val="12"/>
              </w:numPr>
              <w:tabs>
                <w:tab w:val="right" w:pos="138"/>
                <w:tab w:val="right" w:pos="228"/>
              </w:tabs>
              <w:bidi/>
              <w:spacing w:after="40" w:line="240" w:lineRule="auto"/>
              <w:ind w:left="48" w:hanging="48"/>
              <w:contextualSpacing w:val="0"/>
              <w:jc w:val="both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8475A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أولوية القبول ستكون للمشاركات التي تنشر في أعداد لمجلات علمية محكمة (</w:t>
            </w:r>
            <w:r w:rsidRPr="008475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ISI</w:t>
            </w:r>
            <w:r w:rsidRPr="008475AF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>).</w:t>
            </w:r>
          </w:p>
          <w:p w:rsidR="00284B4C" w:rsidRDefault="00284B4C" w:rsidP="00530F9B">
            <w:pPr>
              <w:tabs>
                <w:tab w:val="right" w:pos="138"/>
              </w:tabs>
              <w:spacing w:after="40" w:line="240" w:lineRule="auto"/>
              <w:ind w:left="360" w:hanging="360"/>
              <w:jc w:val="both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</w:pPr>
          </w:p>
          <w:p w:rsidR="00284B4C" w:rsidRPr="00284B4C" w:rsidRDefault="00284B4C" w:rsidP="00284B4C">
            <w:pPr>
              <w:spacing w:after="40" w:line="240" w:lineRule="auto"/>
              <w:ind w:left="360"/>
              <w:jc w:val="both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80" w:type="dxa"/>
            <w:shd w:val="clear" w:color="auto" w:fill="FFFFE7"/>
          </w:tcPr>
          <w:p w:rsidR="004D41F1" w:rsidRPr="006656A2" w:rsidRDefault="004D41F1" w:rsidP="003239BA">
            <w:pPr>
              <w:bidi w:val="0"/>
              <w:spacing w:after="4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6656A2"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  <w:t>Submission terms and conditions:</w:t>
            </w:r>
          </w:p>
          <w:p w:rsidR="00065D2D" w:rsidRDefault="00065D2D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3239B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he applicant researcher</w:t>
            </w:r>
            <w:r w:rsidRPr="003239BA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3239B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should be of </w:t>
            </w:r>
            <w:r w:rsidR="00BE7EA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a </w:t>
            </w:r>
            <w:r w:rsidRPr="003239B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faculty me</w:t>
            </w:r>
            <w:r w:rsidR="00CD039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mber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</w:t>
            </w:r>
            <w:r w:rsidR="000D435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at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King Saud University</w:t>
            </w:r>
            <w:r w:rsidR="006C463E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6C463E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and on top of his work</w:t>
            </w:r>
            <w:r w:rsidRPr="003239B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:rsidR="002A40FE" w:rsidRPr="000255F2" w:rsidRDefault="002A40FE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0255F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he academic degree of the applicant researcher shall not be less than the degree of "Assistant Professor" or its equivalent in health colleges.</w:t>
            </w:r>
          </w:p>
          <w:p w:rsidR="006C463E" w:rsidRPr="00205754" w:rsidRDefault="006C463E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9366E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Participation should be in conferences, symposia or distinguished forums that are held outside the Kingdom.</w:t>
            </w:r>
          </w:p>
          <w:p w:rsidR="00205754" w:rsidRDefault="00205754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0575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Participation should be within the area of </w:t>
            </w:r>
            <w:r w:rsidRPr="0020575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16"/>
                <w:szCs w:val="16"/>
              </w:rPr>
              <w:t>​​</w:t>
            </w:r>
            <w:r w:rsidRPr="0020575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the six research priorities of the Institutional Funding Program at King Saud University with a research work carried out at the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u</w:t>
            </w:r>
            <w:r w:rsidRPr="0020575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niversity.</w:t>
            </w:r>
          </w:p>
          <w:p w:rsidR="00214B61" w:rsidRPr="00214B61" w:rsidRDefault="00214B61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14B61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There should be a relationship between the topic of participation in the conference and the </w:t>
            </w:r>
            <w:r w:rsidR="0099000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field of </w:t>
            </w:r>
            <w:r w:rsidRPr="00214B61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specialization of the </w:t>
            </w:r>
            <w:r w:rsidR="0099000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applicant </w:t>
            </w:r>
            <w:r w:rsidRPr="00214B61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participant.</w:t>
            </w:r>
          </w:p>
          <w:p w:rsidR="00FF6B56" w:rsidRDefault="00FF6B56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FF6B5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The applicant must submit the approval of the department and the college </w:t>
            </w:r>
            <w:r w:rsidR="0099000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o participate in</w:t>
            </w:r>
            <w:r w:rsidRPr="00FF6B5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the scientific </w:t>
            </w:r>
            <w:r w:rsidR="0099000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conference</w:t>
            </w:r>
            <w:r w:rsidRPr="00FF6B5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:rsidR="006E132C" w:rsidRPr="003129A7" w:rsidRDefault="006E132C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The participating researcher should attach acceptance </w:t>
            </w:r>
            <w:r w:rsidR="00DF009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letter </w:t>
            </w: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of the </w:t>
            </w:r>
            <w:r w:rsidR="00906161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scientific participation</w:t>
            </w:r>
            <w:r w:rsidR="008A1517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, </w:t>
            </w:r>
            <w:r w:rsidR="00906161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along with</w:t>
            </w:r>
            <w:r w:rsidR="008A1517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the conference </w:t>
            </w:r>
            <w:r w:rsidR="00906161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scientific </w:t>
            </w:r>
            <w:r w:rsidR="008A1517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program</w:t>
            </w: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:rsidR="00BE0026" w:rsidRPr="0089422A" w:rsidRDefault="00BE0026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</w:pPr>
            <w:r w:rsidRPr="00BE002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he participant researcher should be familiar with the language of the conferenc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e.</w:t>
            </w:r>
          </w:p>
          <w:p w:rsidR="0089422A" w:rsidRPr="003129A7" w:rsidRDefault="00DF0092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</w:t>
            </w:r>
            <w:r w:rsidR="0089422A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he affiliation in the publication must be to King Saud Universi</w:t>
            </w:r>
            <w:r w:rsidR="00D51217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y.</w:t>
            </w:r>
          </w:p>
          <w:p w:rsidR="003129A7" w:rsidRPr="004325EF" w:rsidRDefault="00A756AF" w:rsidP="00530F9B">
            <w:pPr>
              <w:pStyle w:val="ListParagraph"/>
              <w:numPr>
                <w:ilvl w:val="0"/>
                <w:numId w:val="13"/>
              </w:numPr>
              <w:tabs>
                <w:tab w:val="left" w:pos="187"/>
              </w:tabs>
              <w:spacing w:after="0" w:line="240" w:lineRule="auto"/>
              <w:ind w:left="182" w:hanging="18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</w:t>
            </w:r>
            <w:r w:rsidR="003129A7" w:rsidRPr="004325E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he published scientific papers be within one of the six research priority areas of King Saud University and in the field of specialization of all the research team.</w:t>
            </w:r>
          </w:p>
          <w:p w:rsidR="00F1265A" w:rsidRPr="00012068" w:rsidRDefault="00F1265A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</w:pPr>
            <w:r w:rsidRPr="00F1265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The applicant researcher must be committed to achieving the scientific </w:t>
            </w:r>
            <w:r w:rsidR="00325B81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participation in the conference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:rsidR="00B170AF" w:rsidRDefault="00B170AF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</w:pPr>
            <w:r w:rsidRPr="00F1265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The </w:t>
            </w:r>
            <w:r w:rsidR="0077317B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participant</w:t>
            </w:r>
            <w:r w:rsidRPr="00F1265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researcher </w:t>
            </w:r>
            <w:r w:rsidRPr="00B170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should submit a comprehensive detailed report on </w:t>
            </w:r>
            <w:r w:rsidR="0077317B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his participation</w:t>
            </w:r>
            <w:r w:rsidRPr="00B170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after its completion, including all the </w:t>
            </w:r>
            <w:r w:rsidR="0077317B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evidence</w:t>
            </w:r>
            <w:r w:rsidRPr="00B170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</w:t>
            </w:r>
            <w:r w:rsidR="0077317B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of attendance and participation</w:t>
            </w:r>
            <w:r w:rsidRPr="00B170AF"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  <w:t>.</w:t>
            </w:r>
          </w:p>
          <w:p w:rsidR="002A40FE" w:rsidRPr="003129A7" w:rsidRDefault="009C64BA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9C64B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After returning from the conference, the participant should hold a lecture or a workshop for the purpose of transferring the knowledge he obtained to the university.</w:t>
            </w:r>
          </w:p>
          <w:p w:rsidR="00621B09" w:rsidRPr="004325EF" w:rsidRDefault="00621B09" w:rsidP="00530F9B">
            <w:pPr>
              <w:pStyle w:val="ListParagraph"/>
              <w:numPr>
                <w:ilvl w:val="0"/>
                <w:numId w:val="13"/>
              </w:numPr>
              <w:tabs>
                <w:tab w:val="left" w:pos="187"/>
              </w:tabs>
              <w:spacing w:after="0" w:line="240" w:lineRule="auto"/>
              <w:ind w:left="182" w:hanging="18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4325EF">
              <w:rPr>
                <w:rStyle w:val="y2iqfc"/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val="en"/>
              </w:rPr>
              <w:t>The researcher is obligated to acknowledge</w:t>
            </w:r>
            <w:r>
              <w:rPr>
                <w:rStyle w:val="y2iqfc"/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val="en"/>
              </w:rPr>
              <w:t xml:space="preserve"> the intuitional fund program</w:t>
            </w:r>
            <w:r w:rsidRPr="004325EF">
              <w:rPr>
                <w:rStyle w:val="y2iqfc"/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val="en"/>
              </w:rPr>
              <w:t xml:space="preserve"> and not to thank any other funding party</w:t>
            </w:r>
            <w:r w:rsidR="00811842">
              <w:rPr>
                <w:rStyle w:val="y2iqfc"/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val="en"/>
              </w:rPr>
              <w:t>.</w:t>
            </w:r>
            <w:bookmarkStart w:id="0" w:name="_GoBack"/>
            <w:bookmarkEnd w:id="0"/>
          </w:p>
          <w:p w:rsidR="00E260A5" w:rsidRPr="00AA1C92" w:rsidRDefault="00AA1C92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AA1C9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The budget for each conference ranges </w:t>
            </w:r>
            <w:r w:rsidRPr="00AA1C9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fifteen to twenty thousand (SR 15,000-20,000) Saudi Riyals</w:t>
            </w:r>
            <w:r w:rsidRPr="00AA1C92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, according to the views of the competent committee.</w:t>
            </w:r>
          </w:p>
          <w:p w:rsidR="007C0DA0" w:rsidRPr="003129A7" w:rsidRDefault="000B09D8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</w:t>
            </w:r>
            <w:r w:rsidR="008475AF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he applicant </w:t>
            </w:r>
            <w:r w:rsidR="00566FC0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should not have submitted more than one </w:t>
            </w:r>
            <w:r w:rsidR="008475AF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conference participation</w:t>
            </w:r>
            <w:r w:rsidR="00566FC0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in the same year</w:t>
            </w:r>
            <w:r w:rsidR="007C0DA0" w:rsidRPr="003129A7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:rsidR="006C463E" w:rsidRPr="00530F9B" w:rsidRDefault="008475AF" w:rsidP="00530F9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82" w:hanging="182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8475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Acceptance priority will be given to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research </w:t>
            </w:r>
            <w:r w:rsidRPr="008475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contributions published in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highly cited journals</w:t>
            </w:r>
            <w:r w:rsidRPr="008475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refereed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to Web of Science</w:t>
            </w:r>
            <w:r w:rsidRPr="008475A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 xml:space="preserve"> (ISI).</w:t>
            </w:r>
          </w:p>
        </w:tc>
      </w:tr>
    </w:tbl>
    <w:p w:rsidR="004D41F1" w:rsidRPr="003239BA" w:rsidRDefault="004D41F1" w:rsidP="003239BA">
      <w:pPr>
        <w:spacing w:after="0" w:line="240" w:lineRule="auto"/>
        <w:rPr>
          <w:rFonts w:ascii="Sakkal Majalla" w:hAnsi="Sakkal Majalla" w:cs="Sakkal Majalla"/>
          <w:sz w:val="16"/>
          <w:szCs w:val="16"/>
          <w:rtl/>
        </w:rPr>
      </w:pPr>
    </w:p>
    <w:tbl>
      <w:tblPr>
        <w:tblStyle w:val="GridTable5Dark-Accent11"/>
        <w:bidiVisual/>
        <w:tblW w:w="9484" w:type="dxa"/>
        <w:jc w:val="center"/>
        <w:tblLook w:val="04A0" w:firstRow="1" w:lastRow="0" w:firstColumn="1" w:lastColumn="0" w:noHBand="0" w:noVBand="1"/>
      </w:tblPr>
      <w:tblGrid>
        <w:gridCol w:w="2779"/>
        <w:gridCol w:w="3352"/>
        <w:gridCol w:w="3353"/>
      </w:tblGrid>
      <w:tr w:rsidR="009A2134" w:rsidRPr="000B72A9" w:rsidTr="00C52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4" w:type="dxa"/>
            <w:gridSpan w:val="3"/>
            <w:tcBorders>
              <w:top w:val="single" w:sz="6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9A2134" w:rsidRPr="00823178" w:rsidRDefault="009A2134" w:rsidP="00823178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rtl/>
              </w:rPr>
            </w:pP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1.  معلومات طلب 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val="en-GB"/>
              </w:rPr>
              <w:t>ال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>تقديم</w:t>
            </w:r>
            <w:r w:rsidR="00CB68B5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val="en-GB"/>
              </w:rPr>
              <w:t>/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val="en-GB"/>
              </w:rPr>
              <w:t xml:space="preserve"> </w:t>
            </w:r>
            <w:r w:rsidRPr="008B3E98"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 xml:space="preserve">Application 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</w:rPr>
              <w:t>Information</w:t>
            </w:r>
          </w:p>
        </w:tc>
      </w:tr>
      <w:tr w:rsidR="003653B6" w:rsidRPr="000B72A9" w:rsidTr="00A5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9" w:type="dxa"/>
            <w:tcBorders>
              <w:top w:val="single" w:sz="6" w:space="0" w:color="A6A6A6" w:themeColor="background1" w:themeShade="A6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EB6FB9" w:rsidRDefault="009A2134" w:rsidP="00246E8E">
            <w:pPr>
              <w:tabs>
                <w:tab w:val="right" w:pos="2564"/>
              </w:tabs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</w:pP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>رقم ال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>طلب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             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 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</w:t>
            </w:r>
            <w:r w:rsidR="005F5893" w:rsidRPr="00246E8E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IFKSU</w:t>
            </w:r>
            <w:r w:rsidR="00ED6314" w:rsidRPr="00246E8E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CP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No.</w:t>
            </w:r>
          </w:p>
          <w:p w:rsidR="009A2134" w:rsidRPr="00EB6FB9" w:rsidRDefault="009A2134" w:rsidP="00100A6B">
            <w:pPr>
              <w:tabs>
                <w:tab w:val="right" w:pos="2564"/>
              </w:tabs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0"/>
                <w:szCs w:val="20"/>
                <w:rtl/>
                <w:lang w:bidi="ar-AE"/>
              </w:rPr>
            </w:pPr>
            <w:r w:rsidRPr="00A52F0A">
              <w:rPr>
                <w:rFonts w:ascii="Sakkal Majalla" w:hAnsi="Sakkal Majalla" w:cs="Sakkal Majalla" w:hint="cs"/>
                <w:b w:val="0"/>
                <w:bCs w:val="0"/>
                <w:color w:val="C00000"/>
                <w:sz w:val="16"/>
                <w:szCs w:val="16"/>
                <w:rtl/>
                <w:lang w:bidi="ar-AE"/>
              </w:rPr>
              <w:t>(</w:t>
            </w:r>
            <w:r w:rsidRPr="00A52F0A">
              <w:rPr>
                <w:rFonts w:ascii="Sakkal Majalla" w:hAnsi="Sakkal Majalla" w:cs="Sakkal Majalla"/>
                <w:b w:val="0"/>
                <w:bCs w:val="0"/>
                <w:color w:val="C00000"/>
                <w:sz w:val="16"/>
                <w:szCs w:val="16"/>
                <w:rtl/>
                <w:lang w:bidi="ar-AE"/>
              </w:rPr>
              <w:t>لاستعمال إدارة البرنامج</w:t>
            </w:r>
            <w:r w:rsidRPr="00A52F0A">
              <w:rPr>
                <w:rFonts w:ascii="Sakkal Majalla" w:hAnsi="Sakkal Majalla" w:cs="Sakkal Majalla" w:hint="cs"/>
                <w:b w:val="0"/>
                <w:bCs w:val="0"/>
                <w:color w:val="C00000"/>
                <w:sz w:val="16"/>
                <w:szCs w:val="16"/>
                <w:rtl/>
                <w:lang w:bidi="ar-AE"/>
              </w:rPr>
              <w:t xml:space="preserve"> / </w:t>
            </w:r>
            <w:r w:rsidRPr="00A52F0A">
              <w:rPr>
                <w:rFonts w:ascii="Sakkal Majalla" w:hAnsi="Sakkal Majalla" w:cs="Sakkal Majalla"/>
                <w:b w:val="0"/>
                <w:bCs w:val="0"/>
                <w:color w:val="C00000"/>
                <w:sz w:val="16"/>
                <w:szCs w:val="16"/>
                <w:lang w:val="en-GB" w:bidi="ar-AE"/>
              </w:rPr>
              <w:t>Program’s admin use</w:t>
            </w:r>
            <w:r w:rsidRPr="00A52F0A">
              <w:rPr>
                <w:rFonts w:ascii="Sakkal Majalla" w:hAnsi="Sakkal Majalla" w:cs="Sakkal Majalla" w:hint="cs"/>
                <w:b w:val="0"/>
                <w:bCs w:val="0"/>
                <w:color w:val="C00000"/>
                <w:sz w:val="16"/>
                <w:szCs w:val="16"/>
                <w:rtl/>
                <w:lang w:val="en-GB" w:bidi="ar-AE"/>
              </w:rPr>
              <w:t>)</w:t>
            </w:r>
          </w:p>
        </w:tc>
        <w:tc>
          <w:tcPr>
            <w:tcW w:w="6705" w:type="dxa"/>
            <w:gridSpan w:val="2"/>
            <w:tcBorders>
              <w:top w:val="single" w:sz="6" w:space="0" w:color="A6A6A6" w:themeColor="background1" w:themeShade="A6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9A2134" w:rsidRPr="00246E8E" w:rsidRDefault="00C174D9" w:rsidP="00ED6314">
            <w:pPr>
              <w:bidi w:val="0"/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color w:val="0D0D0D"/>
                <w:sz w:val="24"/>
                <w:szCs w:val="24"/>
                <w:rtl/>
              </w:rPr>
            </w:pPr>
            <w:r w:rsidRPr="00246E8E">
              <w:rPr>
                <w:rFonts w:ascii="Sakkal Majalla" w:hAnsi="Sakkal Majalla" w:cs="Sakkal Majalla"/>
                <w:b/>
                <w:bCs/>
              </w:rPr>
              <w:t>IFKSU</w:t>
            </w:r>
            <w:r w:rsidR="00ED6314" w:rsidRPr="00246E8E">
              <w:rPr>
                <w:rFonts w:ascii="Sakkal Majalla" w:hAnsi="Sakkal Majalla" w:cs="Sakkal Majalla"/>
                <w:b/>
                <w:bCs/>
              </w:rPr>
              <w:t>CP</w:t>
            </w:r>
            <w:r w:rsidRPr="00246E8E">
              <w:rPr>
                <w:rFonts w:ascii="Sakkal Majalla" w:hAnsi="Sakkal Majalla" w:cs="Sakkal Majalla"/>
                <w:b/>
                <w:bCs/>
              </w:rPr>
              <w:t>–00</w:t>
            </w:r>
          </w:p>
        </w:tc>
      </w:tr>
      <w:tr w:rsidR="003653B6" w:rsidRPr="000B72A9" w:rsidTr="00A52F0A">
        <w:trPr>
          <w:trHeight w:val="3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9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EB6FB9" w:rsidRDefault="009A2134" w:rsidP="002B5AA8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>تاريخ التقديم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    </w:t>
            </w:r>
            <w:r w:rsidR="00635B45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   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</w:t>
            </w:r>
            <w:r w:rsidR="002B5AA8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         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 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Submission date</w:t>
            </w:r>
          </w:p>
        </w:tc>
        <w:sdt>
          <w:sdtPr>
            <w:rPr>
              <w:rFonts w:ascii="Sakkal Majalla" w:hAnsi="Sakkal Majalla" w:cs="Sakkal Majalla"/>
              <w:color w:val="000000"/>
              <w:sz w:val="18"/>
              <w:szCs w:val="18"/>
              <w:rtl/>
              <w:lang w:val="en-GB"/>
            </w:rPr>
            <w:id w:val="829108710"/>
            <w:placeholder>
              <w:docPart w:val="A84AC37625DE489787705A6A2275B7F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05" w:type="dxa"/>
                <w:gridSpan w:val="2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shd w:val="clear" w:color="auto" w:fill="FFFFFF" w:themeFill="background1"/>
                <w:vAlign w:val="center"/>
              </w:tcPr>
              <w:p w:rsidR="009A2134" w:rsidRPr="00EB6FB9" w:rsidRDefault="006B6431" w:rsidP="006656A2">
                <w:pPr>
                  <w:spacing w:after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color w:val="0D0D0D"/>
                    <w:sz w:val="20"/>
                    <w:szCs w:val="20"/>
                    <w:rtl/>
                  </w:rPr>
                </w:pPr>
                <w:r>
                  <w:rPr>
                    <w:rFonts w:ascii="Sakkal Majalla" w:hAnsi="Sakkal Majalla" w:cs="Sakkal Majalla"/>
                    <w:color w:val="000000"/>
                    <w:sz w:val="18"/>
                    <w:szCs w:val="18"/>
                    <w:rtl/>
                  </w:rPr>
                  <w:t xml:space="preserve">تاريخ التقديم/ </w:t>
                </w:r>
                <w:r>
                  <w:rPr>
                    <w:rFonts w:ascii="Sakkal Majalla" w:hAnsi="Sakkal Majalla" w:cs="Sakkal Majalla"/>
                    <w:color w:val="000000"/>
                    <w:sz w:val="18"/>
                    <w:szCs w:val="18"/>
                  </w:rPr>
                  <w:t>Submission date</w:t>
                </w:r>
              </w:p>
            </w:tc>
          </w:sdtContent>
        </w:sdt>
      </w:tr>
      <w:tr w:rsidR="008F0804" w:rsidRPr="000B72A9" w:rsidTr="00A5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9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8F0804" w:rsidRDefault="006B6431" w:rsidP="00ED6314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هل </w:t>
            </w:r>
            <w:r w:rsidR="0027144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تقدم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ت</w:t>
            </w:r>
            <w:r w:rsidR="0027144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بأكثر من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طلب </w:t>
            </w:r>
            <w:r w:rsidR="00ED6314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للمشاركة</w:t>
            </w:r>
            <w:r w:rsidR="0027144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</w:t>
            </w:r>
            <w:r w:rsidR="00ED6314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ال</w:t>
            </w:r>
            <w:r w:rsidR="0027144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علمية</w:t>
            </w:r>
            <w:r w:rsidR="008F0804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؟</w:t>
            </w:r>
          </w:p>
          <w:p w:rsidR="008F0804" w:rsidRPr="003268E5" w:rsidRDefault="00271449" w:rsidP="00ED6314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val="en-GB"/>
              </w:rPr>
              <w:t xml:space="preserve">Did you submit more </w:t>
            </w:r>
            <w:r w:rsidR="00C4020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val="en-GB"/>
              </w:rPr>
              <w:t>than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one </w:t>
            </w:r>
            <w:r w:rsidR="00ED631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CP</w:t>
            </w:r>
            <w:r w:rsidR="006B6431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request</w:t>
            </w:r>
            <w:r w:rsidR="008F080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?</w:t>
            </w:r>
          </w:p>
        </w:tc>
        <w:tc>
          <w:tcPr>
            <w:tcW w:w="335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F0804" w:rsidRDefault="00811842" w:rsidP="008F0804">
            <w:pPr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48667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804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8F0804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 نعم/ </w:t>
            </w:r>
            <w:r w:rsidR="008F0804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Yes</w:t>
            </w:r>
            <w:r w:rsidR="008F0804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 xml:space="preserve">        </w:t>
            </w:r>
          </w:p>
          <w:p w:rsidR="008F0804" w:rsidRPr="008F0804" w:rsidRDefault="008F0804" w:rsidP="008F0804">
            <w:pPr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>يُرجى ال</w:t>
            </w:r>
            <w:r w:rsidRPr="001D5991"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>تحديد</w:t>
            </w:r>
            <w:r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 xml:space="preserve"> </w:t>
            </w:r>
            <w:r w:rsidRPr="001D5991"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 xml:space="preserve">/ </w:t>
            </w:r>
            <w:r w:rsidRPr="001D5991">
              <w:rPr>
                <w:rFonts w:ascii="Sakkal Majalla" w:hAnsi="Sakkal Majalla" w:cs="Sakkal Majalla"/>
                <w:color w:val="000000"/>
                <w:sz w:val="16"/>
                <w:szCs w:val="16"/>
              </w:rPr>
              <w:t>Please specify</w:t>
            </w:r>
            <w:r>
              <w:rPr>
                <w:rFonts w:ascii="Sakkal Majalla" w:hAnsi="Sakkal Majalla" w:cs="Sakkal Majalla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</w:rPr>
              <w:t xml:space="preserve"> :  ____________________</w:t>
            </w:r>
          </w:p>
        </w:tc>
        <w:tc>
          <w:tcPr>
            <w:tcW w:w="335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F0804" w:rsidRPr="00DA2935" w:rsidRDefault="00811842" w:rsidP="003268E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1947883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804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8F0804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8F0804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لا/ </w:t>
            </w:r>
            <w:r w:rsidR="008F0804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No</w:t>
            </w:r>
          </w:p>
        </w:tc>
      </w:tr>
      <w:tr w:rsidR="00C40200" w:rsidRPr="000B72A9" w:rsidTr="00C40200">
        <w:trPr>
          <w:trHeight w:val="3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4" w:type="dxa"/>
            <w:gridSpan w:val="3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auto"/>
            <w:vAlign w:val="center"/>
          </w:tcPr>
          <w:tbl>
            <w:tblPr>
              <w:tblStyle w:val="GridTable2-Accent1"/>
              <w:tblpPr w:leftFromText="180" w:rightFromText="180" w:vertAnchor="page" w:horzAnchor="margin" w:tblpY="1"/>
              <w:tblOverlap w:val="never"/>
              <w:tblW w:w="5000" w:type="pct"/>
              <w:tblInd w:w="0" w:type="dxa"/>
              <w:tblLook w:val="04A0" w:firstRow="1" w:lastRow="0" w:firstColumn="1" w:lastColumn="0" w:noHBand="0" w:noVBand="1"/>
            </w:tblPr>
            <w:tblGrid>
              <w:gridCol w:w="4634"/>
              <w:gridCol w:w="4634"/>
            </w:tblGrid>
            <w:tr w:rsidR="00C40200" w:rsidTr="00C4020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6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00" w:type="pct"/>
                  <w:gridSpan w:val="2"/>
                  <w:tcBorders>
                    <w:left w:val="nil"/>
                    <w:right w:val="nil"/>
                  </w:tcBorders>
                  <w:hideMark/>
                </w:tcPr>
                <w:p w:rsidR="00C40200" w:rsidRDefault="00C40200" w:rsidP="00C40200">
                  <w:pPr>
                    <w:tabs>
                      <w:tab w:val="right" w:pos="346"/>
                    </w:tabs>
                    <w:rPr>
                      <w:rFonts w:ascii="Sakkal Majalla" w:hAnsi="Sakkal Majalla" w:cs="Sakkal Majalla"/>
                      <w:color w:val="C00000"/>
                      <w:lang w:bidi="ar-EG"/>
                    </w:rPr>
                  </w:pPr>
                  <w:r>
                    <w:rPr>
                      <w:rFonts w:ascii="Sakkal Majalla" w:hAnsi="Sakkal Majalla" w:cs="Sakkal Majalla"/>
                      <w:color w:val="C00000"/>
                      <w:rtl/>
                      <w:lang w:bidi="ar-AE"/>
                    </w:rPr>
                    <w:t xml:space="preserve">* </w:t>
                  </w:r>
                  <w:r>
                    <w:rPr>
                      <w:rFonts w:ascii="Sakkal Majalla" w:hAnsi="Sakkal Majalla" w:cs="Sakkal Majalla"/>
                      <w:color w:val="C00000"/>
                      <w:rtl/>
                      <w:lang w:bidi="ar-EG"/>
                    </w:rPr>
                    <w:t xml:space="preserve">من فضلك اختر مجال بحثي </w:t>
                  </w:r>
                  <w:r>
                    <w:rPr>
                      <w:rFonts w:ascii="Sakkal Majalla" w:hAnsi="Sakkal Majalla" w:cs="Sakkal Majalla"/>
                      <w:color w:val="C00000"/>
                      <w:u w:val="single"/>
                      <w:rtl/>
                      <w:lang w:bidi="ar-EG"/>
                    </w:rPr>
                    <w:t>واحد فقط</w:t>
                  </w:r>
                  <w:r>
                    <w:rPr>
                      <w:rFonts w:ascii="Sakkal Majalla" w:hAnsi="Sakkal Majalla" w:cs="Sakkal Majalla"/>
                      <w:color w:val="C00000"/>
                      <w:rtl/>
                      <w:lang w:bidi="ar-EG"/>
                    </w:rPr>
                    <w:t xml:space="preserve"> من ضمن المجالات أو الأولويات الستة التالية:</w:t>
                  </w:r>
                </w:p>
              </w:tc>
            </w:tr>
            <w:tr w:rsidR="00C40200" w:rsidTr="00C402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00" w:type="pct"/>
                  <w:tcBorders>
                    <w:top w:val="single" w:sz="2" w:space="0" w:color="9CC2E5" w:themeColor="accent1" w:themeTint="99"/>
                    <w:left w:val="nil"/>
                    <w:bottom w:val="single" w:sz="2" w:space="0" w:color="9CC2E5" w:themeColor="accent1" w:themeTint="99"/>
                    <w:right w:val="single" w:sz="2" w:space="0" w:color="9CC2E5" w:themeColor="accent1" w:themeTint="99"/>
                  </w:tcBorders>
                  <w:shd w:val="clear" w:color="auto" w:fill="9CC2E5" w:themeFill="accent1" w:themeFillTint="99"/>
                  <w:hideMark/>
                </w:tcPr>
                <w:p w:rsidR="00C40200" w:rsidRDefault="00C40200" w:rsidP="00C40200">
                  <w:pPr>
                    <w:rPr>
                      <w:rFonts w:ascii="Sakkal Majalla" w:hAnsi="Sakkal Majalla" w:cs="Sakkal Majalla"/>
                      <w:color w:val="000000" w:themeColor="text1"/>
                      <w:sz w:val="18"/>
                      <w:szCs w:val="18"/>
                      <w:rtl/>
                      <w:lang w:bidi="ar-AE"/>
                    </w:rPr>
                  </w:pPr>
                  <w:r>
                    <w:rPr>
                      <w:rFonts w:ascii="Sakkal Majalla" w:hAnsi="Sakkal Majalla" w:cs="Sakkal Majalla"/>
                      <w:color w:val="000000" w:themeColor="text1"/>
                      <w:sz w:val="18"/>
                      <w:szCs w:val="18"/>
                      <w:rtl/>
                      <w:lang w:bidi="ar-AE"/>
                    </w:rPr>
                    <w:t xml:space="preserve">النشاط البحثي   </w:t>
                  </w:r>
                  <w:r>
                    <w:rPr>
                      <w:rFonts w:ascii="Sakkal Majalla" w:hAnsi="Sakkal Majalla" w:cs="Sakkal Majalla"/>
                      <w:color w:val="000000" w:themeColor="text1"/>
                      <w:sz w:val="18"/>
                      <w:szCs w:val="18"/>
                      <w:lang w:bidi="ar-AE"/>
                    </w:rPr>
                    <w:t xml:space="preserve">      </w:t>
                  </w:r>
                  <w:r>
                    <w:rPr>
                      <w:rFonts w:ascii="Sakkal Majalla" w:hAnsi="Sakkal Majalla" w:cs="Sakkal Majalla"/>
                      <w:color w:val="000000" w:themeColor="text1"/>
                      <w:sz w:val="18"/>
                      <w:szCs w:val="18"/>
                      <w:rtl/>
                      <w:lang w:bidi="ar-AE"/>
                    </w:rPr>
                    <w:t xml:space="preserve">                     </w:t>
                  </w:r>
                  <w:r>
                    <w:rPr>
                      <w:rFonts w:ascii="Sakkal Majalla" w:hAnsi="Sakkal Majalla" w:cs="Sakkal Majalla"/>
                      <w:color w:val="000000" w:themeColor="text1"/>
                      <w:sz w:val="18"/>
                      <w:szCs w:val="18"/>
                      <w:lang w:bidi="ar-AE"/>
                    </w:rPr>
                    <w:t>Research activity</w:t>
                  </w:r>
                </w:p>
              </w:tc>
              <w:tc>
                <w:tcPr>
                  <w:tcW w:w="2500" w:type="pct"/>
                  <w:tcBorders>
                    <w:top w:val="single" w:sz="2" w:space="0" w:color="9CC2E5" w:themeColor="accent1" w:themeTint="99"/>
                    <w:left w:val="single" w:sz="2" w:space="0" w:color="9CC2E5" w:themeColor="accent1" w:themeTint="99"/>
                    <w:bottom w:val="single" w:sz="2" w:space="0" w:color="9CC2E5" w:themeColor="accent1" w:themeTint="99"/>
                    <w:right w:val="nil"/>
                  </w:tcBorders>
                  <w:shd w:val="clear" w:color="auto" w:fill="9CC2E5" w:themeFill="accent1" w:themeFillTint="99"/>
                  <w:hideMark/>
                </w:tcPr>
                <w:p w:rsidR="00C40200" w:rsidRDefault="00C40200" w:rsidP="00C40200">
                  <w:pPr>
                    <w:tabs>
                      <w:tab w:val="right" w:pos="346"/>
                    </w:tabs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18"/>
                      <w:szCs w:val="18"/>
                      <w:rtl/>
                      <w:lang w:bidi="ar-AE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18"/>
                      <w:szCs w:val="18"/>
                      <w:rtl/>
                      <w:lang w:bidi="ar-AE"/>
                    </w:rPr>
                    <w:t>المجال/الأولوية البحثية</w:t>
                  </w:r>
                  <w:r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18"/>
                      <w:szCs w:val="18"/>
                      <w:lang w:bidi="ar-AE"/>
                    </w:rPr>
                    <w:t xml:space="preserve">        </w:t>
                  </w:r>
                  <w:r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18"/>
                      <w:szCs w:val="18"/>
                      <w:rtl/>
                      <w:lang w:bidi="ar-AE"/>
                    </w:rPr>
                    <w:t xml:space="preserve">      </w:t>
                  </w:r>
                  <w:r>
                    <w:rPr>
                      <w:rFonts w:ascii="Sakkal Majalla" w:hAnsi="Sakkal Majalla" w:cs="Sakkal Majalla"/>
                      <w:b/>
                      <w:bCs/>
                      <w:color w:val="000000" w:themeColor="text1"/>
                      <w:sz w:val="18"/>
                      <w:szCs w:val="18"/>
                      <w:lang w:bidi="ar-AE"/>
                    </w:rPr>
                    <w:t>Research priority</w:t>
                  </w:r>
                </w:p>
              </w:tc>
            </w:tr>
            <w:tr w:rsidR="00C40200" w:rsidTr="00C40200">
              <w:trPr>
                <w:trHeight w:val="27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00" w:type="pct"/>
                  <w:tcBorders>
                    <w:top w:val="single" w:sz="2" w:space="0" w:color="9CC2E5" w:themeColor="accent1" w:themeTint="99"/>
                    <w:left w:val="nil"/>
                    <w:bottom w:val="single" w:sz="2" w:space="0" w:color="9CC2E5" w:themeColor="accent1" w:themeTint="99"/>
                    <w:right w:val="single" w:sz="2" w:space="0" w:color="9CC2E5" w:themeColor="accent1" w:themeTint="99"/>
                  </w:tcBorders>
                  <w:hideMark/>
                </w:tcPr>
                <w:p w:rsidR="00C40200" w:rsidRDefault="00811842" w:rsidP="00C40200">
                  <w:pPr>
                    <w:rPr>
                      <w:rFonts w:ascii="Sakkal Majalla" w:hAnsi="Sakkal Majalla" w:cs="Sakkal Majalla"/>
                      <w:rtl/>
                    </w:rPr>
                  </w:pPr>
                  <w:sdt>
                    <w:sdtPr>
                      <w:rPr>
                        <w:rFonts w:ascii="Sakkal Majalla" w:hAnsi="Sakkal Majalla" w:cs="Sakkal Majalla"/>
                        <w:color w:val="000000" w:themeColor="text1"/>
                        <w:sz w:val="18"/>
                        <w:szCs w:val="18"/>
                        <w:rtl/>
                      </w:rPr>
                      <w:id w:val="1132446916"/>
                      <w:placeholder>
                        <w:docPart w:val="4CB79AEA24FF4E86A98E72193D2238E3"/>
                      </w:placeholder>
                      <w:comboBox>
                        <w:listItem w:value="Choose an item."/>
                        <w:listItem w:displayText="مجال تخزين الطاقة/ Field of energy storage " w:value="مجال تخزين الطاقة/ Field of energy storage "/>
                        <w:listItem w:displayText="مجال كفاءة الطاقة من خلال الرقمنة/ Field of energy efficiency through digitalization" w:value="مجال كفاءة الطاقة من خلال الرقمنة/ Field of energy efficiency through digitalization"/>
                        <w:listItem w:displayText="مجال تدوير المخلفات وتحويلها إلى طاقة/ Field of recycling waste &amp; converting it into energy" w:value="مجال تدوير المخلفات وتحويلها إلى طاقة/ Field of recycling waste &amp; converting it into energy"/>
                        <w:listItem w:displayText="مجال الطاقة الشمسية/ Field of solar energy" w:value="مجال الطاقة الشمسية/ Field of solar energy"/>
                        <w:listItem w:displayText="مجال تطوير الطاقة النووية السلمية/ Field of developing peaceful nuclear energy" w:value="مجال تطوير الطاقة النووية السلمية/ Field of developing peaceful nuclear energy"/>
                        <w:listItem w:displayText="مجال التقنيات متناهية الصغر لرفع كفاءة الطاقة/ Field of nanotechnology to raise energy efficiency" w:value="مجال التقنيات متناهية الصغر لرفع كفاءة الطاقة/ Field of nanotechnology to raise energy efficiency"/>
                      </w:comboBox>
                    </w:sdtPr>
                    <w:sdtEndPr/>
                    <w:sdtContent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  <w:rtl/>
                        </w:rPr>
                        <w:t>/اختر النشاط البحثي</w:t>
                      </w:r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</w:rPr>
                        <w:t>Choose Research activity</w:t>
                      </w:r>
                    </w:sdtContent>
                  </w:sdt>
                </w:p>
              </w:tc>
              <w:tc>
                <w:tcPr>
                  <w:tcW w:w="2500" w:type="pct"/>
                  <w:tcBorders>
                    <w:top w:val="single" w:sz="2" w:space="0" w:color="9CC2E5" w:themeColor="accent1" w:themeTint="99"/>
                    <w:left w:val="single" w:sz="2" w:space="0" w:color="9CC2E5" w:themeColor="accent1" w:themeTint="99"/>
                    <w:bottom w:val="single" w:sz="2" w:space="0" w:color="9CC2E5" w:themeColor="accent1" w:themeTint="99"/>
                    <w:right w:val="nil"/>
                  </w:tcBorders>
                  <w:hideMark/>
                </w:tcPr>
                <w:p w:rsidR="00C40200" w:rsidRDefault="00C40200" w:rsidP="00C40200">
                  <w:pPr>
                    <w:pStyle w:val="ListParagraph"/>
                    <w:numPr>
                      <w:ilvl w:val="0"/>
                      <w:numId w:val="34"/>
                    </w:numPr>
                    <w:tabs>
                      <w:tab w:val="right" w:pos="256"/>
                      <w:tab w:val="right" w:pos="346"/>
                    </w:tabs>
                    <w:bidi/>
                    <w:spacing w:after="0" w:line="240" w:lineRule="auto"/>
                    <w:ind w:left="165" w:hanging="165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  <w:rtl/>
                    </w:rPr>
                    <w:t xml:space="preserve">الطاقة النظيفة والمستدامة / 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  <w:t>Clean &amp; sustainable energy</w:t>
                  </w:r>
                </w:p>
              </w:tc>
            </w:tr>
            <w:tr w:rsidR="00C40200" w:rsidTr="00C402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00" w:type="pct"/>
                  <w:tcBorders>
                    <w:top w:val="single" w:sz="2" w:space="0" w:color="9CC2E5" w:themeColor="accent1" w:themeTint="99"/>
                    <w:left w:val="nil"/>
                    <w:bottom w:val="single" w:sz="2" w:space="0" w:color="9CC2E5" w:themeColor="accent1" w:themeTint="99"/>
                    <w:right w:val="single" w:sz="2" w:space="0" w:color="9CC2E5" w:themeColor="accent1" w:themeTint="99"/>
                  </w:tcBorders>
                  <w:hideMark/>
                </w:tcPr>
                <w:p w:rsidR="00C40200" w:rsidRDefault="00811842" w:rsidP="00C40200">
                  <w:pPr>
                    <w:rPr>
                      <w:rFonts w:ascii="Sakkal Majalla" w:hAnsi="Sakkal Majalla" w:cs="Sakkal Majalla"/>
                    </w:rPr>
                  </w:pPr>
                  <w:sdt>
                    <w:sdtPr>
                      <w:rPr>
                        <w:rFonts w:ascii="Sakkal Majalla" w:hAnsi="Sakkal Majalla" w:cs="Sakkal Majalla"/>
                        <w:color w:val="000000" w:themeColor="text1"/>
                        <w:sz w:val="18"/>
                        <w:szCs w:val="18"/>
                        <w:rtl/>
                      </w:rPr>
                      <w:id w:val="825782488"/>
                      <w:placeholder>
                        <w:docPart w:val="7AA494A757EB4BB2BD5B870BDD76AB2E"/>
                      </w:placeholder>
                      <w:comboBox>
                        <w:listItem w:value="Choose an item."/>
                        <w:listItem w:displayText="مجال الأمراض المعدية/ Field of infectious diseases" w:value="مجال الأمراض المعدية/ Field of infectious diseases"/>
                        <w:listItem w:displayText="مجال الأمراض المزمنة/ Field of chronic diseases" w:value="مجال الأمراض المزمنة/ Field of chronic diseases"/>
                        <w:listItem w:displayText="مجال تطوير أنظمة الرعاية الصحية/ Field of developing health care systems" w:value="مجال تطوير أنظمة الرعاية الصحية/ Field of developing health care systems"/>
                        <w:listItem w:displayText="مجال الصحة النفسية/ Field of mental health" w:value="مجال الصحة النفسية/ Field of mental health"/>
                        <w:listItem w:displayText="مجال البيئة لهواء أنظف وتقليل التلوث وتقليل المخاطر الصحية/ Environment for cleaner air, less pollution, &amp; reduced health risks" w:value="مجال البيئة لهواء أنظف وتقليل التلوث وتقليل المخاطر الصحية/ Environment for cleaner air, less pollution, &amp; reduced health risks"/>
                      </w:comboBox>
                    </w:sdtPr>
                    <w:sdtEndPr/>
                    <w:sdtContent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  <w:rtl/>
                        </w:rPr>
                        <w:t>/اختر النشاط البحثي</w:t>
                      </w:r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</w:rPr>
                        <w:t>Choose Research activity</w:t>
                      </w:r>
                    </w:sdtContent>
                  </w:sdt>
                </w:p>
              </w:tc>
              <w:tc>
                <w:tcPr>
                  <w:tcW w:w="2500" w:type="pct"/>
                  <w:tcBorders>
                    <w:top w:val="single" w:sz="2" w:space="0" w:color="9CC2E5" w:themeColor="accent1" w:themeTint="99"/>
                    <w:left w:val="single" w:sz="2" w:space="0" w:color="9CC2E5" w:themeColor="accent1" w:themeTint="99"/>
                    <w:bottom w:val="single" w:sz="2" w:space="0" w:color="9CC2E5" w:themeColor="accent1" w:themeTint="99"/>
                    <w:right w:val="nil"/>
                  </w:tcBorders>
                  <w:hideMark/>
                </w:tcPr>
                <w:p w:rsidR="00C40200" w:rsidRDefault="00C40200" w:rsidP="00C40200">
                  <w:pPr>
                    <w:pStyle w:val="ListParagraph"/>
                    <w:numPr>
                      <w:ilvl w:val="0"/>
                      <w:numId w:val="34"/>
                    </w:numPr>
                    <w:tabs>
                      <w:tab w:val="right" w:pos="346"/>
                    </w:tabs>
                    <w:bidi/>
                    <w:spacing w:after="0" w:line="240" w:lineRule="auto"/>
                    <w:ind w:left="166" w:hanging="166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  <w:rtl/>
                    </w:rPr>
                    <w:t xml:space="preserve">الصحة ورفاهية الإنسان / 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  <w:t>Health &amp; human well-being</w:t>
                  </w:r>
                </w:p>
              </w:tc>
            </w:tr>
            <w:tr w:rsidR="00C40200" w:rsidTr="00C402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00" w:type="pct"/>
                  <w:tcBorders>
                    <w:top w:val="single" w:sz="2" w:space="0" w:color="9CC2E5" w:themeColor="accent1" w:themeTint="99"/>
                    <w:left w:val="nil"/>
                    <w:bottom w:val="single" w:sz="2" w:space="0" w:color="9CC2E5" w:themeColor="accent1" w:themeTint="99"/>
                    <w:right w:val="single" w:sz="2" w:space="0" w:color="9CC2E5" w:themeColor="accent1" w:themeTint="99"/>
                  </w:tcBorders>
                  <w:hideMark/>
                </w:tcPr>
                <w:p w:rsidR="00C40200" w:rsidRDefault="00811842" w:rsidP="00C40200">
                  <w:pPr>
                    <w:rPr>
                      <w:rFonts w:ascii="Sakkal Majalla" w:hAnsi="Sakkal Majalla" w:cs="Sakkal Majalla"/>
                    </w:rPr>
                  </w:pPr>
                  <w:sdt>
                    <w:sdtPr>
                      <w:rPr>
                        <w:rFonts w:ascii="Sakkal Majalla" w:hAnsi="Sakkal Majalla" w:cs="Sakkal Majalla"/>
                        <w:color w:val="000000" w:themeColor="text1"/>
                        <w:sz w:val="18"/>
                        <w:szCs w:val="18"/>
                        <w:rtl/>
                      </w:rPr>
                      <w:id w:val="2116250623"/>
                      <w:placeholder>
                        <w:docPart w:val="0326C012B35D4CBCB44540222BFB66BC"/>
                      </w:placeholder>
                      <w:comboBox>
                        <w:listItem w:value="Choose an item."/>
                        <w:listItem w:displayText="مجال الثورة الرقمية لتقديم رعاية صحية عالية الجودة/ Field of digital revolution to provide high-quality health care" w:value="مجال الثورة الرقمية لتقديم رعاية صحية عالية الجودة/ Field of digital revolution to provide high-quality health care"/>
                        <w:listItem w:displayText="مجال التقنيات الرقمية لإدارة الحشود/ Field of digital technologies for crowd management" w:value="مجال التقنيات الرقمية لإدارة الحشود/ Field of digital technologies for crowd management"/>
                        <w:listItem w:displayText="مجال التقنيات للتوسعات الحضرية الجديدة لدعم التصنيع/ Field of technologies for new urban expansions to support industrialization لدعم التصنيع" w:value="مجال التقنيات للتوسعات الحضرية الجديدة لدعم التصنيع/ Field of technologies for new urban expansions to support industrialization لدعم التصنيع"/>
                        <w:listItem w:displayText="مجال الروبوتات الصناعية/ Field of industrial robots" w:value="مجال الروبوتات الصناعية/ Field of industrial robots"/>
                      </w:comboBox>
                    </w:sdtPr>
                    <w:sdtEndPr/>
                    <w:sdtContent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  <w:rtl/>
                        </w:rPr>
                        <w:t>/اختر النشاط البحثي</w:t>
                      </w:r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</w:rPr>
                        <w:t>Choose Research activity</w:t>
                      </w:r>
                    </w:sdtContent>
                  </w:sdt>
                </w:p>
              </w:tc>
              <w:tc>
                <w:tcPr>
                  <w:tcW w:w="2500" w:type="pct"/>
                  <w:tcBorders>
                    <w:top w:val="single" w:sz="2" w:space="0" w:color="9CC2E5" w:themeColor="accent1" w:themeTint="99"/>
                    <w:left w:val="single" w:sz="2" w:space="0" w:color="9CC2E5" w:themeColor="accent1" w:themeTint="99"/>
                    <w:bottom w:val="single" w:sz="2" w:space="0" w:color="9CC2E5" w:themeColor="accent1" w:themeTint="99"/>
                    <w:right w:val="nil"/>
                  </w:tcBorders>
                  <w:hideMark/>
                </w:tcPr>
                <w:p w:rsidR="00C40200" w:rsidRDefault="00C40200" w:rsidP="00C40200">
                  <w:pPr>
                    <w:pStyle w:val="ListParagraph"/>
                    <w:numPr>
                      <w:ilvl w:val="0"/>
                      <w:numId w:val="34"/>
                    </w:numPr>
                    <w:tabs>
                      <w:tab w:val="right" w:pos="166"/>
                      <w:tab w:val="right" w:pos="346"/>
                    </w:tabs>
                    <w:bidi/>
                    <w:spacing w:after="0" w:line="240" w:lineRule="auto"/>
                    <w:ind w:left="0" w:firstLine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  <w:rtl/>
                    </w:rPr>
                    <w:t xml:space="preserve">الابداعات الرقمية / 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  <w:t>Digital innovations</w:t>
                  </w:r>
                </w:p>
              </w:tc>
            </w:tr>
            <w:tr w:rsidR="00C40200" w:rsidTr="00C402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00" w:type="pct"/>
                  <w:tcBorders>
                    <w:top w:val="single" w:sz="2" w:space="0" w:color="9CC2E5" w:themeColor="accent1" w:themeTint="99"/>
                    <w:left w:val="nil"/>
                    <w:bottom w:val="single" w:sz="2" w:space="0" w:color="9CC2E5" w:themeColor="accent1" w:themeTint="99"/>
                    <w:right w:val="single" w:sz="2" w:space="0" w:color="9CC2E5" w:themeColor="accent1" w:themeTint="99"/>
                  </w:tcBorders>
                  <w:hideMark/>
                </w:tcPr>
                <w:p w:rsidR="00C40200" w:rsidRDefault="00811842" w:rsidP="00C40200">
                  <w:pPr>
                    <w:rPr>
                      <w:rFonts w:ascii="Sakkal Majalla" w:hAnsi="Sakkal Majalla" w:cs="Sakkal Majalla"/>
                    </w:rPr>
                  </w:pPr>
                  <w:sdt>
                    <w:sdtPr>
                      <w:rPr>
                        <w:rFonts w:ascii="Sakkal Majalla" w:hAnsi="Sakkal Majalla" w:cs="Sakkal Majalla"/>
                        <w:color w:val="000000" w:themeColor="text1"/>
                        <w:sz w:val="18"/>
                        <w:szCs w:val="18"/>
                        <w:rtl/>
                      </w:rPr>
                      <w:id w:val="-1713486560"/>
                      <w:placeholder>
                        <w:docPart w:val="28C0C01D86524716A0F127BB85B757B5"/>
                      </w:placeholder>
                      <w:comboBox>
                        <w:listItem w:value="Choose an item."/>
                        <w:listItem w:displayText="مجال الاتجاهات المتقدمة الجديدة في تحلية المياه/ Field of new advanced trends in water desalination" w:value="مجال الاتجاهات المتقدمة الجديدة في تحلية المياه/ Field of new advanced trends in water desalination"/>
                        <w:listItem w:displayText="مجال التهديدات تجاه الموارد والبيئة التي تواجه المدن الكبرى في المستقبل/ Field of threats to resources &amp; environment facing big Cities in the future" w:value="مجال التهديدات تجاه الموارد والبيئة التي تواجه المدن الكبرى في المستقبل/ Field of threats to resources &amp; environment facing big Cities in the future"/>
                        <w:listItem w:displayText="مجال الأنظمة المؤتمتة لجودة المياه وتوزيعها بكفاءة/ Field of automated systems for water quality &amp; efficient distribution" w:value="مجال الأنظمة المؤتمتة لجودة المياه وتوزيعها بكفاءة/ Field of automated systems for water quality &amp; efficient distribution"/>
                        <w:listItem w:displayText="تطوير الأمن الغذائي والمائي/ Develop food &amp; water security" w:value="تطوير الأمن الغذائي والمائي/ Develop food &amp; water security"/>
                        <w:listItem w:displayText="مجال الكربون ذو القيمة المضافة والنفايات الناشئة الجديدة/ Field of carbon with added value &amp; new emerging waste" w:value="مجال الكربون ذو القيمة المضافة والنفايات الناشئة الجديدة/ Field of carbon with added value &amp; new emerging waste"/>
                        <w:listItem w:displayText="مجال النفايات وتحويل المخلفات إلى مواد ذات قيمة/ Field of waste &amp; conversion of waste into valuable materials" w:value="مجال النفايات وتحويل المخلفات إلى مواد ذات قيمة/ Field of waste &amp; conversion of waste into valuable materials"/>
                      </w:comboBox>
                    </w:sdtPr>
                    <w:sdtEndPr/>
                    <w:sdtContent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  <w:rtl/>
                        </w:rPr>
                        <w:t>/اختر النشاط البحثي</w:t>
                      </w:r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</w:rPr>
                        <w:t>Choose Research activity</w:t>
                      </w:r>
                    </w:sdtContent>
                  </w:sdt>
                </w:p>
              </w:tc>
              <w:tc>
                <w:tcPr>
                  <w:tcW w:w="2500" w:type="pct"/>
                  <w:tcBorders>
                    <w:top w:val="single" w:sz="2" w:space="0" w:color="9CC2E5" w:themeColor="accent1" w:themeTint="99"/>
                    <w:left w:val="single" w:sz="2" w:space="0" w:color="9CC2E5" w:themeColor="accent1" w:themeTint="99"/>
                    <w:bottom w:val="single" w:sz="2" w:space="0" w:color="9CC2E5" w:themeColor="accent1" w:themeTint="99"/>
                    <w:right w:val="nil"/>
                  </w:tcBorders>
                  <w:hideMark/>
                </w:tcPr>
                <w:p w:rsidR="00C40200" w:rsidRDefault="00C40200" w:rsidP="00C40200">
                  <w:pPr>
                    <w:pStyle w:val="ListParagraph"/>
                    <w:numPr>
                      <w:ilvl w:val="0"/>
                      <w:numId w:val="34"/>
                    </w:numPr>
                    <w:tabs>
                      <w:tab w:val="right" w:pos="166"/>
                      <w:tab w:val="right" w:pos="346"/>
                    </w:tabs>
                    <w:bidi/>
                    <w:spacing w:after="0" w:line="240" w:lineRule="auto"/>
                    <w:ind w:hanging="72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  <w:rtl/>
                    </w:rPr>
                    <w:t>الغذاء والماء والبيئة /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  <w:t xml:space="preserve"> Food, water, &amp; environment </w:t>
                  </w:r>
                </w:p>
              </w:tc>
            </w:tr>
            <w:tr w:rsidR="00C40200" w:rsidTr="00C40200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00" w:type="pct"/>
                  <w:tcBorders>
                    <w:top w:val="single" w:sz="2" w:space="0" w:color="9CC2E5" w:themeColor="accent1" w:themeTint="99"/>
                    <w:left w:val="nil"/>
                    <w:bottom w:val="single" w:sz="2" w:space="0" w:color="9CC2E5" w:themeColor="accent1" w:themeTint="99"/>
                    <w:right w:val="single" w:sz="2" w:space="0" w:color="9CC2E5" w:themeColor="accent1" w:themeTint="99"/>
                  </w:tcBorders>
                  <w:hideMark/>
                </w:tcPr>
                <w:p w:rsidR="00C40200" w:rsidRDefault="00811842" w:rsidP="00C40200">
                  <w:pPr>
                    <w:rPr>
                      <w:rFonts w:ascii="Sakkal Majalla" w:hAnsi="Sakkal Majalla" w:cs="Sakkal Majalla"/>
                    </w:rPr>
                  </w:pPr>
                  <w:sdt>
                    <w:sdtPr>
                      <w:rPr>
                        <w:rFonts w:ascii="Sakkal Majalla" w:hAnsi="Sakkal Majalla" w:cs="Sakkal Majalla"/>
                        <w:color w:val="000000" w:themeColor="text1"/>
                        <w:sz w:val="18"/>
                        <w:szCs w:val="18"/>
                        <w:rtl/>
                      </w:rPr>
                      <w:id w:val="-2105408364"/>
                      <w:placeholder>
                        <w:docPart w:val="2CE5A9C4E2B9483F985CBD141BA870DB"/>
                      </w:placeholder>
                      <w:comboBox>
                        <w:listItem w:value="Choose an item."/>
                        <w:listItem w:displayText="مجال استخدام المواد النانوية البوليمرية لتنقية المياه والتخلص من الملوثات والمواد المشعة/ Field of using polymeric nanomaterials for water purification &amp; disposal of pollutants and radioactive materials" w:value="مجال استخدام المواد النانوية البوليمرية لتنقية المياه والتخلص من الملوثات والمواد المشعة/ Field of using polymeric nanomaterials for water purification &amp; disposal of pollutants and radioactive materials"/>
                        <w:listItem w:displayText="مجال تطوير البوليمرات الذكية/ Field of development smart polymers" w:value="مجال تطوير البوليمرات الذكية/ Field of development smart polymers"/>
                        <w:listItem w:displayText="مجال تصنيع مواد بلاستيكية ذات قيمة للبيئة والتطبيقات الصناعية/ Field of manufacturing valuable plastics for environment &amp; industrial applications" w:value="مجال تصنيع مواد بلاستيكية ذات قيمة للبيئة والتطبيقات الصناعية/ Field of manufacturing valuable plastics for environment &amp; industrial applications"/>
                      </w:comboBox>
                    </w:sdtPr>
                    <w:sdtEndPr/>
                    <w:sdtContent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  <w:rtl/>
                        </w:rPr>
                        <w:t>/اختر النشاط البحثي</w:t>
                      </w:r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</w:rPr>
                        <w:t>Choose Research activity</w:t>
                      </w:r>
                    </w:sdtContent>
                  </w:sdt>
                </w:p>
              </w:tc>
              <w:tc>
                <w:tcPr>
                  <w:tcW w:w="2500" w:type="pct"/>
                  <w:tcBorders>
                    <w:top w:val="single" w:sz="2" w:space="0" w:color="9CC2E5" w:themeColor="accent1" w:themeTint="99"/>
                    <w:left w:val="single" w:sz="2" w:space="0" w:color="9CC2E5" w:themeColor="accent1" w:themeTint="99"/>
                    <w:bottom w:val="single" w:sz="2" w:space="0" w:color="9CC2E5" w:themeColor="accent1" w:themeTint="99"/>
                    <w:right w:val="nil"/>
                  </w:tcBorders>
                  <w:hideMark/>
                </w:tcPr>
                <w:p w:rsidR="00C40200" w:rsidRDefault="00C40200" w:rsidP="00C40200">
                  <w:pPr>
                    <w:pStyle w:val="ListParagraph"/>
                    <w:numPr>
                      <w:ilvl w:val="0"/>
                      <w:numId w:val="34"/>
                    </w:numPr>
                    <w:tabs>
                      <w:tab w:val="right" w:pos="76"/>
                      <w:tab w:val="right" w:pos="166"/>
                      <w:tab w:val="right" w:pos="346"/>
                    </w:tabs>
                    <w:bidi/>
                    <w:spacing w:after="0" w:line="240" w:lineRule="auto"/>
                    <w:ind w:hanging="72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  <w:rtl/>
                    </w:rPr>
                    <w:t xml:space="preserve">البتروكيماويات / 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  <w:t>Petrochemicals</w:t>
                  </w:r>
                </w:p>
              </w:tc>
            </w:tr>
            <w:tr w:rsidR="00C40200" w:rsidTr="00C4020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00" w:type="pct"/>
                  <w:tcBorders>
                    <w:top w:val="single" w:sz="2" w:space="0" w:color="9CC2E5" w:themeColor="accent1" w:themeTint="99"/>
                    <w:left w:val="nil"/>
                    <w:bottom w:val="single" w:sz="2" w:space="0" w:color="9CC2E5" w:themeColor="accent1" w:themeTint="99"/>
                    <w:right w:val="single" w:sz="2" w:space="0" w:color="9CC2E5" w:themeColor="accent1" w:themeTint="99"/>
                  </w:tcBorders>
                  <w:hideMark/>
                </w:tcPr>
                <w:p w:rsidR="00C40200" w:rsidRDefault="00811842" w:rsidP="00C40200">
                  <w:pPr>
                    <w:rPr>
                      <w:rFonts w:ascii="Sakkal Majalla" w:hAnsi="Sakkal Majalla" w:cs="Sakkal Majalla"/>
                    </w:rPr>
                  </w:pPr>
                  <w:sdt>
                    <w:sdtPr>
                      <w:rPr>
                        <w:rFonts w:ascii="Sakkal Majalla" w:hAnsi="Sakkal Majalla" w:cs="Sakkal Majalla"/>
                        <w:color w:val="000000" w:themeColor="text1"/>
                        <w:sz w:val="18"/>
                        <w:szCs w:val="18"/>
                        <w:rtl/>
                      </w:rPr>
                      <w:id w:val="-236704258"/>
                      <w:placeholder>
                        <w:docPart w:val="AD3CD6CA47F54110A96465E38A64BA34"/>
                      </w:placeholder>
                      <w:comboBox>
                        <w:listItem w:value="Choose an item."/>
                        <w:listItem w:displayText="مجال تعليم العلوم والتقنية والهندسة والرياضيات (STEM) في المملكة العربية السعودية/ Field of science, technology, engineering, &amp; mathematics (STEM) education in the Kingdom of Saudi Arabia" w:value="مجال تعليم العلوم والتقنية والهندسة والرياضيات (STEM) في المملكة العربية السعودية/ Field of science, technology, engineering, &amp; mathematics (STEM) education in the Kingdom of Saudi Arabia"/>
                        <w:listItem w:displayText="مجال الدراسات واسعة النطاق في تعليم العلوم والرياضيات/ Field of science &amp; mathematics education" w:value="مجال الدراسات واسعة النطاق في تعليم العلوم والرياضيات/ Field of science &amp; mathematics education"/>
                      </w:comboBox>
                    </w:sdtPr>
                    <w:sdtEndPr/>
                    <w:sdtContent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  <w:rtl/>
                        </w:rPr>
                        <w:t>/اختر النشاط البحثي</w:t>
                      </w:r>
                      <w:r w:rsidR="00C40200">
                        <w:rPr>
                          <w:rFonts w:ascii="Sakkal Majalla" w:hAnsi="Sakkal Majalla" w:cs="Sakkal Majalla"/>
                          <w:color w:val="000000" w:themeColor="text1"/>
                          <w:sz w:val="18"/>
                          <w:szCs w:val="18"/>
                        </w:rPr>
                        <w:t>Choose Research activity</w:t>
                      </w:r>
                    </w:sdtContent>
                  </w:sdt>
                </w:p>
              </w:tc>
              <w:tc>
                <w:tcPr>
                  <w:tcW w:w="2500" w:type="pct"/>
                  <w:tcBorders>
                    <w:top w:val="single" w:sz="2" w:space="0" w:color="9CC2E5" w:themeColor="accent1" w:themeTint="99"/>
                    <w:left w:val="single" w:sz="2" w:space="0" w:color="9CC2E5" w:themeColor="accent1" w:themeTint="99"/>
                    <w:bottom w:val="single" w:sz="2" w:space="0" w:color="9CC2E5" w:themeColor="accent1" w:themeTint="99"/>
                    <w:right w:val="nil"/>
                  </w:tcBorders>
                  <w:hideMark/>
                </w:tcPr>
                <w:p w:rsidR="00C40200" w:rsidRDefault="00C40200" w:rsidP="00C40200">
                  <w:pPr>
                    <w:pStyle w:val="ListParagraph"/>
                    <w:numPr>
                      <w:ilvl w:val="0"/>
                      <w:numId w:val="34"/>
                    </w:numPr>
                    <w:tabs>
                      <w:tab w:val="right" w:pos="346"/>
                    </w:tabs>
                    <w:bidi/>
                    <w:spacing w:after="0" w:line="240" w:lineRule="auto"/>
                    <w:ind w:left="166" w:hanging="166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  <w:rtl/>
                    </w:rPr>
                    <w:t xml:space="preserve">تعلم العلوم والتقنية والهندسة والرياضيات / 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16"/>
                      <w:szCs w:val="16"/>
                    </w:rPr>
                    <w:t xml:space="preserve">Science, technology, engineering, &amp; mathematics education </w:t>
                  </w:r>
                </w:p>
              </w:tc>
            </w:tr>
          </w:tbl>
          <w:p w:rsidR="00C40200" w:rsidRDefault="00C40200" w:rsidP="003268E5">
            <w:pPr>
              <w:spacing w:after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  <w:lang w:val="en-GB"/>
              </w:rPr>
            </w:pPr>
          </w:p>
        </w:tc>
      </w:tr>
    </w:tbl>
    <w:p w:rsidR="00D84BF2" w:rsidRDefault="00D84BF2" w:rsidP="00C14CCC">
      <w:pPr>
        <w:spacing w:after="0" w:line="240" w:lineRule="auto"/>
        <w:rPr>
          <w:rFonts w:ascii="Sakkal Majalla" w:hAnsi="Sakkal Majalla" w:cs="Sakkal Majalla"/>
          <w:sz w:val="16"/>
          <w:szCs w:val="16"/>
          <w:rtl/>
        </w:rPr>
      </w:pPr>
    </w:p>
    <w:tbl>
      <w:tblPr>
        <w:tblStyle w:val="GridTable5Dark-Accent11"/>
        <w:bidiVisual/>
        <w:tblW w:w="9539" w:type="dxa"/>
        <w:jc w:val="center"/>
        <w:tblLook w:val="04A0" w:firstRow="1" w:lastRow="0" w:firstColumn="1" w:lastColumn="0" w:noHBand="0" w:noVBand="1"/>
      </w:tblPr>
      <w:tblGrid>
        <w:gridCol w:w="2755"/>
        <w:gridCol w:w="1798"/>
        <w:gridCol w:w="463"/>
        <w:gridCol w:w="1131"/>
        <w:gridCol w:w="83"/>
        <w:gridCol w:w="1047"/>
        <w:gridCol w:w="127"/>
        <w:gridCol w:w="2135"/>
      </w:tblGrid>
      <w:tr w:rsidR="009A2134" w:rsidRPr="00FF7FF8" w:rsidTr="00C52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9" w:type="dxa"/>
            <w:gridSpan w:val="8"/>
            <w:tcBorders>
              <w:top w:val="single" w:sz="6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9A2134" w:rsidRPr="00C528A2" w:rsidRDefault="009A2134" w:rsidP="0022734B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</w:pP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2.  بيانات </w:t>
            </w:r>
            <w:r w:rsidR="000B09D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الباحث </w:t>
            </w:r>
            <w:r w:rsidR="00537AFB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val="en-GB"/>
              </w:rPr>
              <w:t>مقدم الطلب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/ </w:t>
            </w:r>
            <w:r w:rsidR="00C40200"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>Applicant Researcher</w:t>
            </w:r>
            <w:r w:rsidR="00C528A2"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 xml:space="preserve"> </w:t>
            </w:r>
            <w:r w:rsidRPr="008B3E98"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>Data</w:t>
            </w:r>
          </w:p>
        </w:tc>
      </w:tr>
      <w:tr w:rsidR="00C528A2" w:rsidRPr="00FF7FF8" w:rsidTr="00C528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9" w:type="dxa"/>
            <w:gridSpan w:val="8"/>
            <w:tcBorders>
              <w:top w:val="single" w:sz="6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FFFFE7"/>
            <w:vAlign w:val="center"/>
          </w:tcPr>
          <w:p w:rsidR="00C528A2" w:rsidRPr="008B3E98" w:rsidRDefault="00C528A2" w:rsidP="00C545E1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3268E5">
              <w:rPr>
                <w:rFonts w:ascii="Sakkal Majalla" w:hAnsi="Sakkal Majalla" w:cs="Sakkal Majalla" w:hint="cs"/>
                <w:b w:val="0"/>
                <w:bCs w:val="0"/>
                <w:color w:val="C00000"/>
                <w:sz w:val="14"/>
                <w:szCs w:val="14"/>
                <w:rtl/>
                <w:lang w:val="en-GB"/>
              </w:rPr>
              <w:t>(تقتصر على أعضاء هيئة التدريس بجامعة الملك سعود/</w:t>
            </w:r>
            <w:r w:rsidRPr="003268E5">
              <w:rPr>
                <w:rFonts w:ascii="Sakkal Majalla" w:hAnsi="Sakkal Majalla" w:cs="Sakkal Majalla"/>
                <w:b w:val="0"/>
                <w:bCs w:val="0"/>
                <w:color w:val="C00000"/>
                <w:sz w:val="14"/>
                <w:szCs w:val="14"/>
              </w:rPr>
              <w:t>KSU faculty members ONLY</w:t>
            </w:r>
            <w:r w:rsidRPr="003268E5">
              <w:rPr>
                <w:rFonts w:ascii="Sakkal Majalla" w:hAnsi="Sakkal Majalla" w:cs="Sakkal Majalla" w:hint="cs"/>
                <w:b w:val="0"/>
                <w:bCs w:val="0"/>
                <w:color w:val="C00000"/>
                <w:sz w:val="14"/>
                <w:szCs w:val="14"/>
                <w:rtl/>
                <w:lang w:val="en-GB"/>
              </w:rPr>
              <w:t>)</w:t>
            </w:r>
          </w:p>
        </w:tc>
      </w:tr>
      <w:tr w:rsidR="00463A79" w:rsidRPr="004544B7" w:rsidTr="00A52F0A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vMerge w:val="restart"/>
            <w:tcBorders>
              <w:top w:val="single" w:sz="6" w:space="0" w:color="A6A6A6" w:themeColor="background1" w:themeShade="A6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EB6FB9" w:rsidRDefault="00C40200" w:rsidP="00F50408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sz w:val="20"/>
                <w:szCs w:val="20"/>
                <w:lang w:bidi="ar-AE"/>
              </w:rPr>
            </w:pP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الاسم</w:t>
            </w:r>
            <w:r w:rsidR="009A2134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رباعي</w:t>
            </w:r>
            <w:r w:rsidR="009A2134"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</w:t>
            </w:r>
            <w:r w:rsidR="0019259C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="00F50408"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</w:t>
            </w:r>
            <w:r w:rsidR="005F460A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</w:t>
            </w:r>
            <w:r w:rsidR="00F50408"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F50408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</w:t>
            </w:r>
            <w:r w:rsidR="009A2134"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</w:t>
            </w:r>
            <w:r w:rsidR="00B77F8A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9A2134"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     </w:t>
            </w:r>
            <w:r w:rsidR="009A2134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9A2134"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</w:t>
            </w:r>
            <w:r w:rsidR="009A2134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9A2134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Full name</w:t>
            </w:r>
          </w:p>
        </w:tc>
        <w:tc>
          <w:tcPr>
            <w:tcW w:w="6784" w:type="dxa"/>
            <w:gridSpan w:val="7"/>
            <w:tcBorders>
              <w:top w:val="single" w:sz="6" w:space="0" w:color="A6A6A6" w:themeColor="background1" w:themeShade="A6"/>
              <w:bottom w:val="single" w:sz="4" w:space="0" w:color="D9D9D9" w:themeColor="background1" w:themeShade="D9"/>
            </w:tcBorders>
            <w:shd w:val="clear" w:color="auto" w:fill="FFFFFF" w:themeFill="background1"/>
          </w:tcPr>
          <w:p w:rsidR="009A2134" w:rsidRDefault="009A2134" w:rsidP="00463A7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</w:pP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  <w:t>(عربي</w:t>
            </w: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  <w:t>Arabic</w:t>
            </w: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  <w:lang w:val="en-GB"/>
              </w:rPr>
              <w:t>/</w:t>
            </w: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  <w:t xml:space="preserve">)  </w:t>
            </w:r>
          </w:p>
          <w:p w:rsidR="00B77F8A" w:rsidRPr="00B77F8A" w:rsidRDefault="00B77F8A" w:rsidP="00B77F8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</w:tr>
      <w:tr w:rsidR="00463A79" w:rsidRPr="004544B7" w:rsidTr="00A5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vMerge/>
            <w:tcBorders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EB6FB9" w:rsidRDefault="009A2134" w:rsidP="005D6353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784" w:type="dxa"/>
            <w:gridSpan w:val="7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:rsidR="009A2134" w:rsidRPr="00B77F8A" w:rsidRDefault="009A2134" w:rsidP="005D635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</w:pP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  <w:t>(انجليزي</w:t>
            </w: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  <w:t>English</w:t>
            </w: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  <w:lang w:val="en-GB"/>
              </w:rPr>
              <w:t>/</w:t>
            </w:r>
            <w:r w:rsidRPr="00B77F8A"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  <w:t xml:space="preserve">)  </w:t>
            </w:r>
          </w:p>
          <w:p w:rsidR="009A2134" w:rsidRPr="00B77F8A" w:rsidRDefault="009A2134" w:rsidP="005D635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</w:tr>
      <w:tr w:rsidR="00463A79" w:rsidRPr="004544B7" w:rsidTr="00A52F0A">
        <w:trPr>
          <w:trHeight w:val="3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F852BC" w:rsidRDefault="009A2134" w:rsidP="00B77F8A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الرقم الوظيفي </w:t>
            </w:r>
            <w:r w:rsidR="009F542F"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</w:t>
            </w:r>
            <w:r w:rsidR="00B77F8A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9F542F"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 </w:t>
            </w:r>
            <w:r w:rsidR="0019259C"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</w:t>
            </w:r>
            <w:r w:rsidR="005F460A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  Employee ID</w:t>
            </w:r>
          </w:p>
        </w:tc>
        <w:tc>
          <w:tcPr>
            <w:tcW w:w="6784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9A2134" w:rsidRPr="00EB6FB9" w:rsidRDefault="009A2134" w:rsidP="00D1237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lang w:bidi="ar-AE"/>
              </w:rPr>
            </w:pPr>
          </w:p>
        </w:tc>
      </w:tr>
      <w:tr w:rsidR="00463A79" w:rsidRPr="004544B7" w:rsidTr="00A5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F852BC" w:rsidRDefault="001E2924" w:rsidP="005F460A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sz w:val="20"/>
                <w:szCs w:val="20"/>
              </w:rPr>
            </w:pPr>
            <w:r w:rsidRPr="00F852BC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ا</w:t>
            </w:r>
            <w:r w:rsidRPr="00F852BC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ل</w:t>
            </w:r>
            <w:r w:rsidR="005F460A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>جن</w:t>
            </w:r>
            <w:r w:rsidR="005F460A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س                                                    </w:t>
            </w:r>
            <w:r w:rsidR="005F460A"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Gender</w:t>
            </w:r>
          </w:p>
        </w:tc>
        <w:tc>
          <w:tcPr>
            <w:tcW w:w="6784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9A2134" w:rsidRPr="00EB6FB9" w:rsidRDefault="009A2134" w:rsidP="005D635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  <w:rtl/>
                <w:lang w:bidi="ar-AE"/>
              </w:rPr>
            </w:pPr>
            <w:r w:rsidRPr="00EB6FB9">
              <w:rPr>
                <w:rFonts w:ascii="Sakkal Majalla" w:hAnsi="Sakkal Majalla" w:cs="Sakkal Majalla"/>
                <w:sz w:val="18"/>
                <w:szCs w:val="18"/>
                <w:lang w:bidi="ar-AE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74.2pt;height:21.2pt" o:ole="">
                  <v:imagedata r:id="rId8" o:title=""/>
                </v:shape>
                <w:control r:id="rId9" w:name="OptionButton41" w:shapeid="_x0000_i1033"/>
              </w:object>
            </w:r>
            <w:r w:rsidRPr="00EB6FB9">
              <w:rPr>
                <w:rFonts w:ascii="Sakkal Majalla" w:hAnsi="Sakkal Majalla" w:cs="Sakkal Majalla"/>
                <w:sz w:val="18"/>
                <w:szCs w:val="18"/>
                <w:lang w:bidi="ar-AE"/>
              </w:rPr>
              <w:object w:dxaOrig="225" w:dyaOrig="225">
                <v:shape id="_x0000_i1035" type="#_x0000_t75" style="width:108.2pt;height:20.3pt" o:ole="">
                  <v:imagedata r:id="rId10" o:title=""/>
                </v:shape>
                <w:control r:id="rId11" w:name="OptionButton51" w:shapeid="_x0000_i1035"/>
              </w:object>
            </w:r>
          </w:p>
        </w:tc>
      </w:tr>
      <w:tr w:rsidR="009F7889" w:rsidRPr="0069310B" w:rsidTr="00A52F0A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F852BC" w:rsidRDefault="009A2134" w:rsidP="00B65995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0D0D0D"/>
                <w:sz w:val="20"/>
                <w:szCs w:val="20"/>
                <w:rtl/>
              </w:rPr>
            </w:pPr>
            <w:r w:rsidRPr="00F852BC"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  <w:rtl/>
              </w:rPr>
              <w:t>الكلية</w:t>
            </w:r>
            <w:r w:rsidR="00B65995" w:rsidRPr="00F852BC"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</w:rPr>
              <w:t xml:space="preserve">   </w:t>
            </w:r>
            <w:r w:rsidRPr="00F852BC"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</w:rPr>
              <w:t xml:space="preserve">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 xml:space="preserve">                      </w:t>
            </w:r>
            <w:r w:rsidR="005F460A"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</w:rPr>
              <w:t xml:space="preserve">    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 xml:space="preserve">                    </w:t>
            </w:r>
            <w:r w:rsidRPr="00F852BC"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</w:rPr>
              <w:t xml:space="preserve">  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>College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9A2134" w:rsidRPr="0006501A" w:rsidRDefault="009A2134" w:rsidP="005D6353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677" w:type="dxa"/>
            <w:gridSpan w:val="3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:rsidR="009A2134" w:rsidRPr="008D47C5" w:rsidRDefault="009A2134" w:rsidP="00134B7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</w:pPr>
            <w:r w:rsidRPr="008D47C5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</w:rPr>
              <w:t>القسم</w:t>
            </w:r>
            <w:r w:rsidRPr="008D47C5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 xml:space="preserve">    </w:t>
            </w:r>
            <w:r w:rsidRPr="008D47C5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</w:rPr>
              <w:t xml:space="preserve"> </w:t>
            </w:r>
            <w:r w:rsidRPr="008D47C5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 xml:space="preserve">  </w:t>
            </w:r>
            <w:r w:rsidRPr="008D47C5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</w:rPr>
              <w:t xml:space="preserve">     </w:t>
            </w:r>
            <w:r w:rsidRPr="008D47C5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Department</w:t>
            </w:r>
          </w:p>
        </w:tc>
        <w:tc>
          <w:tcPr>
            <w:tcW w:w="3309" w:type="dxa"/>
            <w:gridSpan w:val="3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9A2134" w:rsidRPr="008D47C5" w:rsidRDefault="009A2134" w:rsidP="005D6353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</w:pPr>
          </w:p>
        </w:tc>
      </w:tr>
      <w:tr w:rsidR="00895C97" w:rsidRPr="0069310B" w:rsidTr="00A5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895C97" w:rsidRPr="00895C97" w:rsidRDefault="00895C97" w:rsidP="00895C97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  <w:lang w:val="en-GB"/>
              </w:rPr>
              <w:t>التخصص العام</w:t>
            </w:r>
            <w:r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  <w:lang w:val="en-GB"/>
              </w:rPr>
              <w:t xml:space="preserve">                       </w:t>
            </w:r>
            <w:r w:rsidRPr="00895C97"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  <w:lang w:val="en-GB"/>
              </w:rPr>
              <w:t xml:space="preserve">   </w:t>
            </w:r>
            <w:r w:rsidRPr="00895C97"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 xml:space="preserve">      </w:t>
            </w:r>
            <w:r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>Major s</w:t>
            </w:r>
            <w:r w:rsidRPr="00895C97"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>pecialty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895C97" w:rsidRPr="0006501A" w:rsidRDefault="00895C97" w:rsidP="005D6353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677" w:type="dxa"/>
            <w:gridSpan w:val="3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:rsidR="00895C97" w:rsidRDefault="00895C97" w:rsidP="00895C9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lang w:val="en-GB"/>
              </w:rPr>
            </w:pPr>
            <w:r w:rsidRPr="00895C97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 xml:space="preserve">التخصص </w:t>
            </w:r>
            <w:r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>الدقيق</w:t>
            </w:r>
          </w:p>
          <w:p w:rsidR="00895C97" w:rsidRPr="00895C97" w:rsidRDefault="00895C97" w:rsidP="00895C9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Minor</w:t>
            </w:r>
            <w:r w:rsidRPr="00895C97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 xml:space="preserve"> specialty</w:t>
            </w:r>
          </w:p>
        </w:tc>
        <w:tc>
          <w:tcPr>
            <w:tcW w:w="3309" w:type="dxa"/>
            <w:gridSpan w:val="3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95C97" w:rsidRPr="008D47C5" w:rsidRDefault="00895C97" w:rsidP="005D6353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</w:pPr>
          </w:p>
        </w:tc>
      </w:tr>
      <w:tr w:rsidR="00463A79" w:rsidRPr="00EE71DF" w:rsidTr="00A52F0A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F852BC" w:rsidRDefault="009A2134" w:rsidP="00DF2233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rtl/>
                <w:lang w:bidi="ar-AE"/>
              </w:rPr>
            </w:pP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>المرتبة الأكاديم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>ية</w:t>
            </w:r>
            <w:r w:rsidR="00DF2233" w:rsidRPr="00F852BC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</w:t>
            </w:r>
            <w:r w:rsidRPr="00F852BC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</w:t>
            </w:r>
            <w:r w:rsidR="0068092C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</w:t>
            </w:r>
            <w:r w:rsidRPr="00F852BC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 </w:t>
            </w:r>
            <w:r w:rsidRPr="00F852BC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 </w:t>
            </w:r>
            <w:r w:rsidR="002C1FB5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Academic r</w:t>
            </w:r>
            <w:r w:rsidRPr="00F852BC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ank</w:t>
            </w:r>
          </w:p>
        </w:tc>
        <w:tc>
          <w:tcPr>
            <w:tcW w:w="6784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sdt>
            <w:sdtPr>
              <w:rPr>
                <w:rFonts w:ascii="Sakkal Majalla" w:hAnsi="Sakkal Majalla" w:cs="Sakkal Majalla"/>
                <w:sz w:val="18"/>
                <w:szCs w:val="18"/>
                <w:rtl/>
              </w:rPr>
              <w:id w:val="-1348703950"/>
              <w:placeholder>
                <w:docPart w:val="F1212E0470784EBCA712659FFB0B7AFB"/>
              </w:placeholder>
              <w:comboBox>
                <w:listItem w:value="Choose an item."/>
                <w:listItem w:displayText="أستاذ/ Professor" w:value="أستاذ/ Professor"/>
                <w:listItem w:displayText="أستاذ مشارك/ Associate Professor" w:value="أستاذ مشارك/ Associate Professor"/>
                <w:listItem w:displayText="  أستاذ مساعد/ Assistant Professor" w:value="  أستاذ مساعد/ Assistant Professor"/>
                <w:listItem w:displayText="زمالة/ Fellowship" w:value="زمالة/ Fellowship"/>
                <w:listItem w:displayText="أخرى/ Other" w:value="أخرى/ Other"/>
              </w:comboBox>
            </w:sdtPr>
            <w:sdtEndPr/>
            <w:sdtContent>
              <w:p w:rsidR="009A2134" w:rsidRPr="00EB6FB9" w:rsidRDefault="006B6431" w:rsidP="005D6353">
                <w:pPr>
                  <w:spacing w:after="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color w:val="0D0D0D"/>
                    <w:sz w:val="20"/>
                    <w:szCs w:val="20"/>
                    <w:rtl/>
                  </w:rPr>
                </w:pPr>
                <w:r>
                  <w:rPr>
                    <w:rFonts w:ascii="Sakkal Majalla" w:hAnsi="Sakkal Majalla" w:cs="Sakkal Majalla"/>
                    <w:sz w:val="18"/>
                    <w:szCs w:val="18"/>
                    <w:rtl/>
                  </w:rPr>
                  <w:t>اختر المرتبة الأكاديمية</w:t>
                </w:r>
              </w:p>
            </w:sdtContent>
          </w:sdt>
        </w:tc>
      </w:tr>
      <w:tr w:rsidR="006809B9" w:rsidRPr="00EE71DF" w:rsidTr="006809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vMerge w:val="restart"/>
            <w:tcBorders>
              <w:top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6809B9" w:rsidRPr="00BD38C3" w:rsidRDefault="006809B9" w:rsidP="006809B9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 w:rsidRPr="00BD38C3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عدد </w:t>
            </w:r>
            <w:r w:rsidRPr="00BD38C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النشر </w:t>
            </w:r>
            <w:r w:rsidRPr="00BD38C3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العلمي في </w:t>
            </w:r>
            <w:r w:rsidRPr="00BD38C3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مجلات المضمنة في شبكة العلوم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خلال آ</w:t>
            </w:r>
            <w:r w:rsidRPr="00312110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خر 3 سنوات</w:t>
            </w:r>
          </w:p>
          <w:p w:rsidR="006809B9" w:rsidRPr="00F852BC" w:rsidRDefault="006809B9" w:rsidP="006809B9">
            <w:pPr>
              <w:bidi w:val="0"/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  <w:lang w:bidi="ar-AE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No.</w:t>
            </w:r>
            <w:r w:rsidRPr="00BD38C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of publications in ISI journals during last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3</w:t>
            </w:r>
            <w:r w:rsidRPr="00BD38C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years</w:t>
            </w:r>
          </w:p>
        </w:tc>
        <w:tc>
          <w:tcPr>
            <w:tcW w:w="226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AEA"/>
            <w:vAlign w:val="center"/>
          </w:tcPr>
          <w:p w:rsidR="006809B9" w:rsidRPr="00DC7104" w:rsidRDefault="006809B9" w:rsidP="006809B9">
            <w:pPr>
              <w:bidi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rtl/>
              </w:rPr>
            </w:pPr>
            <w:r w:rsidRPr="00DC7104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2019</w:t>
            </w:r>
          </w:p>
        </w:tc>
        <w:tc>
          <w:tcPr>
            <w:tcW w:w="226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AEA"/>
            <w:vAlign w:val="center"/>
          </w:tcPr>
          <w:p w:rsidR="006809B9" w:rsidRPr="00DC7104" w:rsidRDefault="006809B9" w:rsidP="006809B9">
            <w:pPr>
              <w:bidi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rtl/>
              </w:rPr>
            </w:pPr>
            <w:r w:rsidRPr="00DC7104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2020</w:t>
            </w:r>
          </w:p>
        </w:tc>
        <w:tc>
          <w:tcPr>
            <w:tcW w:w="226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EAEAEA"/>
            <w:vAlign w:val="center"/>
          </w:tcPr>
          <w:p w:rsidR="006809B9" w:rsidRPr="00DC7104" w:rsidRDefault="006809B9" w:rsidP="006809B9">
            <w:pPr>
              <w:bidi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rtl/>
              </w:rPr>
            </w:pPr>
            <w:r w:rsidRPr="00DC7104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2021</w:t>
            </w:r>
          </w:p>
        </w:tc>
      </w:tr>
      <w:tr w:rsidR="006809B9" w:rsidRPr="00EE71DF" w:rsidTr="006809B9">
        <w:trPr>
          <w:trHeight w:val="3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vMerge/>
            <w:tcBorders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6809B9" w:rsidRPr="00BD38C3" w:rsidRDefault="006809B9" w:rsidP="00362EF4">
            <w:pPr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2261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6809B9" w:rsidRDefault="006809B9" w:rsidP="007E145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261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6809B9" w:rsidRDefault="006809B9" w:rsidP="007E145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2262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6809B9" w:rsidRDefault="006809B9" w:rsidP="007E145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362EF4" w:rsidRPr="00EE71DF" w:rsidTr="006809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362EF4" w:rsidRPr="00312110" w:rsidRDefault="00362EF4" w:rsidP="00E46553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هل قمت </w:t>
            </w:r>
            <w:r w:rsidR="00E46553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بمشاركة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علمية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خلال آ</w:t>
            </w:r>
            <w:r w:rsidRPr="00312110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خر 3 سنوات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؟</w:t>
            </w:r>
            <w:r w:rsidRPr="00312110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</w:p>
          <w:p w:rsidR="00362EF4" w:rsidRPr="00EB6FB9" w:rsidRDefault="00362EF4" w:rsidP="00E46553">
            <w:pPr>
              <w:bidi w:val="0"/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  <w:r w:rsidRPr="0031211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Any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scientific </w:t>
            </w:r>
            <w:r w:rsidR="00E46553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participation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312110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during last 3 years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?</w:t>
            </w:r>
          </w:p>
        </w:tc>
        <w:tc>
          <w:tcPr>
            <w:tcW w:w="3392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62EF4" w:rsidRDefault="00811842" w:rsidP="00362EF4">
            <w:pPr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1416438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2EF4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362EF4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 نعم/ </w:t>
            </w:r>
            <w:r w:rsidR="00362EF4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Yes</w:t>
            </w:r>
          </w:p>
          <w:p w:rsidR="00362EF4" w:rsidRPr="00312110" w:rsidRDefault="00362EF4" w:rsidP="00362EF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ymbol" w:eastAsia="MS Gothic" w:hAnsi="Segoe UI Symbol" w:cs="Segoe UI Symbol"/>
                <w:color w:val="000000"/>
                <w:sz w:val="18"/>
                <w:szCs w:val="18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>يُرجى ال</w:t>
            </w:r>
            <w:r w:rsidRPr="001D5991"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>تحديد</w:t>
            </w:r>
            <w:r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 xml:space="preserve"> </w:t>
            </w:r>
            <w:r w:rsidRPr="001D5991"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  <w:lang w:val="en-GB"/>
              </w:rPr>
              <w:t xml:space="preserve">/ </w:t>
            </w:r>
            <w:r w:rsidRPr="001D5991">
              <w:rPr>
                <w:rFonts w:ascii="Sakkal Majalla" w:hAnsi="Sakkal Majalla" w:cs="Sakkal Majalla"/>
                <w:color w:val="000000"/>
                <w:sz w:val="16"/>
                <w:szCs w:val="16"/>
              </w:rPr>
              <w:t>Please specify</w:t>
            </w:r>
            <w:r>
              <w:rPr>
                <w:rFonts w:ascii="Sakkal Majalla" w:hAnsi="Sakkal Majalla" w:cs="Sakkal Majalla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Sakkal Majalla" w:hAnsi="Sakkal Majalla" w:cs="Sakkal Majalla" w:hint="cs"/>
                <w:color w:val="000000"/>
                <w:sz w:val="16"/>
                <w:szCs w:val="16"/>
                <w:rtl/>
              </w:rPr>
              <w:t xml:space="preserve"> :  ____________________</w:t>
            </w:r>
          </w:p>
        </w:tc>
        <w:tc>
          <w:tcPr>
            <w:tcW w:w="3392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362EF4" w:rsidRPr="00DA2935" w:rsidRDefault="00811842" w:rsidP="00362EF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915978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2EF4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362EF4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362EF4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لا/ </w:t>
            </w:r>
            <w:r w:rsidR="00362EF4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No</w:t>
            </w:r>
          </w:p>
        </w:tc>
      </w:tr>
      <w:tr w:rsidR="009F7889" w:rsidRPr="0069310B" w:rsidTr="00A52F0A">
        <w:trPr>
          <w:trHeight w:val="2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C848D6" w:rsidRDefault="009A2134" w:rsidP="003369E7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>هاتف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    </w:t>
            </w:r>
            <w:r w:rsidRPr="00C848D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3369E7" w:rsidRPr="00C848D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C848D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Tel.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:rsidR="009A2134" w:rsidRPr="00EB6FB9" w:rsidRDefault="000F1E58" w:rsidP="000F1E58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</w:rPr>
            </w:pPr>
            <w:r w:rsidRPr="00EB6FB9"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  <w:lang w:val="en-GB"/>
              </w:rPr>
              <w:t xml:space="preserve">مكتب/ </w:t>
            </w:r>
            <w:r w:rsidRPr="00EB6FB9"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  <w:t>Office</w:t>
            </w:r>
          </w:p>
        </w:tc>
        <w:tc>
          <w:tcPr>
            <w:tcW w:w="1677" w:type="dxa"/>
            <w:gridSpan w:val="3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9A2134" w:rsidRPr="00EB6FB9" w:rsidRDefault="009A2134" w:rsidP="00DC5A1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  <w:tc>
          <w:tcPr>
            <w:tcW w:w="1174" w:type="dxa"/>
            <w:gridSpan w:val="2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:rsidR="009A2134" w:rsidRPr="00EB6FB9" w:rsidRDefault="009A2134" w:rsidP="005D6353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</w:rPr>
            </w:pPr>
            <w:r w:rsidRPr="00EB6FB9">
              <w:rPr>
                <w:rFonts w:ascii="Sakkal Majalla" w:hAnsi="Sakkal Majalla" w:cs="Sakkal Majalla"/>
                <w:color w:val="0D0D0D"/>
                <w:sz w:val="18"/>
                <w:szCs w:val="18"/>
                <w:rtl/>
              </w:rPr>
              <w:t>جوال</w:t>
            </w:r>
            <w:r w:rsidRPr="00EB6FB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>/</w:t>
            </w:r>
            <w:r w:rsidRPr="00EB6FB9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Mobile</w:t>
            </w:r>
          </w:p>
        </w:tc>
        <w:tc>
          <w:tcPr>
            <w:tcW w:w="2135" w:type="dxa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9A2134" w:rsidRPr="00EB6FB9" w:rsidRDefault="009A2134" w:rsidP="00DC5A1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</w:rPr>
            </w:pPr>
          </w:p>
        </w:tc>
      </w:tr>
      <w:tr w:rsidR="009F7889" w:rsidRPr="0069310B" w:rsidTr="00A5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C848D6" w:rsidRDefault="009A2134" w:rsidP="003369E7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C848D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ال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بريد </w:t>
            </w:r>
            <w:r w:rsidRPr="00C848D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الالكتروني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</w:t>
            </w:r>
            <w:r w:rsidRPr="00C848D6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  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 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</w:t>
            </w:r>
            <w:r w:rsidRPr="00C848D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E-mail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:rsidR="009A2134" w:rsidRPr="00EB6FB9" w:rsidRDefault="009A2134" w:rsidP="005D635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rtl/>
              </w:rPr>
            </w:pPr>
            <w:r w:rsidRPr="00EB6FB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</w:rPr>
              <w:t>جامعي/</w:t>
            </w:r>
            <w:r w:rsidRPr="00EB6FB9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KSU</w:t>
            </w:r>
          </w:p>
        </w:tc>
        <w:tc>
          <w:tcPr>
            <w:tcW w:w="1677" w:type="dxa"/>
            <w:gridSpan w:val="3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9A2134" w:rsidRPr="00EB6FB9" w:rsidRDefault="009A2134" w:rsidP="00DC5A1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rtl/>
              </w:rPr>
            </w:pPr>
          </w:p>
        </w:tc>
        <w:tc>
          <w:tcPr>
            <w:tcW w:w="1174" w:type="dxa"/>
            <w:gridSpan w:val="2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:rsidR="009A2134" w:rsidRPr="00EB6FB9" w:rsidRDefault="009A2134" w:rsidP="005D6353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</w:rPr>
            </w:pPr>
            <w:r w:rsidRPr="00EB6FB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</w:rPr>
              <w:t>شخصي</w:t>
            </w:r>
            <w:r w:rsidRPr="00EB6FB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>/</w:t>
            </w:r>
            <w:r w:rsidRPr="00EB6FB9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Personal</w:t>
            </w:r>
          </w:p>
        </w:tc>
        <w:tc>
          <w:tcPr>
            <w:tcW w:w="2135" w:type="dxa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9A2134" w:rsidRPr="00EB6FB9" w:rsidRDefault="009A2134" w:rsidP="00DC5A1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</w:rPr>
            </w:pPr>
          </w:p>
        </w:tc>
      </w:tr>
      <w:tr w:rsidR="00AB700E" w:rsidTr="00A52F0A">
        <w:trPr>
          <w:trHeight w:val="2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9A2134" w:rsidRPr="00EB6FB9" w:rsidRDefault="009A2134" w:rsidP="005D6353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  <w:t>عنوان البريد الوطني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الدائم</w:t>
            </w:r>
          </w:p>
          <w:p w:rsidR="009A2134" w:rsidRPr="00EB6FB9" w:rsidRDefault="00A52F0A" w:rsidP="00A52F0A">
            <w:pPr>
              <w:spacing w:after="0" w:line="240" w:lineRule="auto"/>
              <w:jc w:val="right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0"/>
                <w:szCs w:val="20"/>
                <w:rtl/>
                <w:lang w:val="en-GB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Permanent national m</w:t>
            </w:r>
            <w:r w:rsidR="009A2134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ailing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a</w:t>
            </w:r>
            <w:r w:rsidR="009A2134"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ddress</w:t>
            </w:r>
          </w:p>
        </w:tc>
        <w:tc>
          <w:tcPr>
            <w:tcW w:w="6784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9A2134" w:rsidRPr="00EB6FB9" w:rsidRDefault="009A2134" w:rsidP="005D635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20"/>
                <w:szCs w:val="20"/>
                <w:rtl/>
              </w:rPr>
            </w:pPr>
          </w:p>
        </w:tc>
      </w:tr>
    </w:tbl>
    <w:p w:rsidR="00040638" w:rsidRPr="00CB04D9" w:rsidRDefault="00040638" w:rsidP="00C14CCC">
      <w:pPr>
        <w:spacing w:after="0" w:line="240" w:lineRule="auto"/>
        <w:rPr>
          <w:rFonts w:ascii="Sakkal Majalla" w:hAnsi="Sakkal Majalla" w:cs="Sakkal Majalla"/>
          <w:sz w:val="16"/>
          <w:szCs w:val="16"/>
        </w:rPr>
      </w:pPr>
    </w:p>
    <w:tbl>
      <w:tblPr>
        <w:tblStyle w:val="GridTable5Dark-Accent11"/>
        <w:bidiVisual/>
        <w:tblW w:w="9811" w:type="dxa"/>
        <w:jc w:val="center"/>
        <w:tblLook w:val="04A0" w:firstRow="1" w:lastRow="0" w:firstColumn="1" w:lastColumn="0" w:noHBand="0" w:noVBand="1"/>
      </w:tblPr>
      <w:tblGrid>
        <w:gridCol w:w="2753"/>
        <w:gridCol w:w="1922"/>
        <w:gridCol w:w="441"/>
        <w:gridCol w:w="1347"/>
        <w:gridCol w:w="993"/>
        <w:gridCol w:w="537"/>
        <w:gridCol w:w="1818"/>
      </w:tblGrid>
      <w:tr w:rsidR="00D64022" w:rsidRPr="00FF7FF8" w:rsidTr="00E60B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1" w:type="dxa"/>
            <w:gridSpan w:val="7"/>
            <w:tcBorders>
              <w:top w:val="single" w:sz="6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D64022" w:rsidRPr="008B3E98" w:rsidRDefault="00D64022" w:rsidP="008260B1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  <w:r w:rsidRPr="008B3E98"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>3</w:t>
            </w:r>
            <w:r w:rsidR="008260B1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.  بيانات </w:t>
            </w:r>
            <w:r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جهة </w:t>
            </w:r>
            <w:r w:rsidR="008260B1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>المشاركة</w:t>
            </w:r>
            <w:r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8260B1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>العلمية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/ </w:t>
            </w:r>
            <w:r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 xml:space="preserve">Information of </w:t>
            </w:r>
            <w:r w:rsidR="008260B1"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>Scientific Participation</w:t>
            </w:r>
          </w:p>
        </w:tc>
      </w:tr>
      <w:tr w:rsidR="008260B1" w:rsidRPr="004544B7" w:rsidTr="00D51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tcBorders>
              <w:top w:val="single" w:sz="6" w:space="0" w:color="A6A6A6" w:themeColor="background1" w:themeShade="A6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8260B1" w:rsidRPr="00EB6FB9" w:rsidRDefault="008260B1" w:rsidP="008260B1">
            <w:pPr>
              <w:spacing w:after="0" w:line="240" w:lineRule="auto"/>
              <w:jc w:val="center"/>
              <w:rPr>
                <w:rFonts w:ascii="Sakkal Majalla" w:hAnsi="Sakkal Majalla" w:cs="Sakkal Majalla"/>
                <w:b w:val="0"/>
                <w:bCs w:val="0"/>
                <w:sz w:val="20"/>
                <w:szCs w:val="20"/>
                <w:lang w:bidi="ar-AE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جهة المشاركة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     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Entity to participate</w:t>
            </w:r>
          </w:p>
        </w:tc>
        <w:tc>
          <w:tcPr>
            <w:tcW w:w="1922" w:type="dxa"/>
            <w:tcBorders>
              <w:top w:val="single" w:sz="6" w:space="0" w:color="A6A6A6" w:themeColor="background1" w:themeShade="A6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260B1" w:rsidRPr="008F0804" w:rsidRDefault="00811842" w:rsidP="008260B1">
            <w:pPr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1797170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0B1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8260B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 مؤتمر علمي/ </w:t>
            </w:r>
            <w:r w:rsidR="008260B1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Conference</w:t>
            </w:r>
            <w:r w:rsidR="008260B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 xml:space="preserve">        </w:t>
            </w:r>
          </w:p>
        </w:tc>
        <w:tc>
          <w:tcPr>
            <w:tcW w:w="1788" w:type="dxa"/>
            <w:gridSpan w:val="2"/>
            <w:tcBorders>
              <w:top w:val="single" w:sz="6" w:space="0" w:color="A6A6A6" w:themeColor="background1" w:themeShade="A6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260B1" w:rsidRPr="00DA2935" w:rsidRDefault="00811842" w:rsidP="008260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433712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0B1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8260B1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8260B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منتدى/ </w:t>
            </w:r>
            <w:r w:rsidR="008260B1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Symposium</w:t>
            </w:r>
          </w:p>
        </w:tc>
        <w:tc>
          <w:tcPr>
            <w:tcW w:w="1530" w:type="dxa"/>
            <w:gridSpan w:val="2"/>
            <w:tcBorders>
              <w:top w:val="single" w:sz="6" w:space="0" w:color="A6A6A6" w:themeColor="background1" w:themeShade="A6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260B1" w:rsidRPr="00DA2935" w:rsidRDefault="00811842" w:rsidP="008260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-530579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0B1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8260B1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8260B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ندوة/ </w:t>
            </w:r>
            <w:r w:rsidR="008260B1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Webinar</w:t>
            </w:r>
          </w:p>
        </w:tc>
        <w:tc>
          <w:tcPr>
            <w:tcW w:w="1818" w:type="dxa"/>
            <w:tcBorders>
              <w:top w:val="single" w:sz="6" w:space="0" w:color="A6A6A6" w:themeColor="background1" w:themeShade="A6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260B1" w:rsidRPr="008260B1" w:rsidRDefault="00811842" w:rsidP="008260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  <w:lang w:val="en-GB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40195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0B1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8260B1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8260B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أخرى/ </w:t>
            </w:r>
            <w:r w:rsidR="008260B1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Other</w:t>
            </w:r>
            <w:r w:rsidR="008260B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 ___________</w:t>
            </w:r>
          </w:p>
        </w:tc>
      </w:tr>
      <w:tr w:rsidR="00D51217" w:rsidRPr="004544B7" w:rsidTr="00D51217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D51217" w:rsidRDefault="00D51217" w:rsidP="00D51217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نوع المشاركة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بالورقة العلمية</w:t>
            </w:r>
          </w:p>
          <w:p w:rsidR="00D51217" w:rsidRDefault="00D51217" w:rsidP="00D51217">
            <w:pPr>
              <w:bidi w:val="0"/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Type of participation</w:t>
            </w:r>
          </w:p>
        </w:tc>
        <w:tc>
          <w:tcPr>
            <w:tcW w:w="19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D51217" w:rsidRPr="008F0804" w:rsidRDefault="00811842" w:rsidP="00D51217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2016798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217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D51217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 </w:t>
            </w:r>
            <w:r w:rsidR="00D51217" w:rsidRPr="008A1517">
              <w:rPr>
                <w:rFonts w:ascii="Sakkal Majalla" w:hAnsi="Sakkal Majalla" w:cs="Sakkal Majalla" w:hint="cs"/>
                <w:color w:val="000000"/>
                <w:sz w:val="14"/>
                <w:szCs w:val="14"/>
                <w:rtl/>
                <w:lang w:val="en-GB"/>
              </w:rPr>
              <w:t xml:space="preserve">عرض رئيسي/ </w:t>
            </w:r>
            <w:r w:rsidR="00D51217" w:rsidRPr="008A1517">
              <w:rPr>
                <w:rFonts w:ascii="Sakkal Majalla" w:hAnsi="Sakkal Majalla" w:cs="Sakkal Majalla"/>
                <w:color w:val="000000"/>
                <w:sz w:val="14"/>
                <w:szCs w:val="14"/>
              </w:rPr>
              <w:t>Keynote presentation</w:t>
            </w:r>
            <w:r w:rsidR="00D51217" w:rsidRPr="008A1517">
              <w:rPr>
                <w:rFonts w:ascii="Sakkal Majalla" w:hAnsi="Sakkal Majalla" w:cs="Sakkal Majalla" w:hint="cs"/>
                <w:color w:val="000000"/>
                <w:sz w:val="14"/>
                <w:szCs w:val="14"/>
                <w:rtl/>
              </w:rPr>
              <w:t xml:space="preserve">        </w:t>
            </w:r>
          </w:p>
        </w:tc>
        <w:tc>
          <w:tcPr>
            <w:tcW w:w="1788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D51217" w:rsidRPr="00DA2935" w:rsidRDefault="00811842" w:rsidP="00D5121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182393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217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D51217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D51217" w:rsidRPr="008A1517">
              <w:rPr>
                <w:rFonts w:ascii="Sakkal Majalla" w:hAnsi="Sakkal Majalla" w:cs="Sakkal Majalla" w:hint="cs"/>
                <w:color w:val="000000"/>
                <w:sz w:val="14"/>
                <w:szCs w:val="14"/>
                <w:rtl/>
                <w:lang w:val="en-GB"/>
              </w:rPr>
              <w:t xml:space="preserve">عرض شفوي/ </w:t>
            </w:r>
            <w:r w:rsidR="00D51217" w:rsidRPr="008A1517">
              <w:rPr>
                <w:rFonts w:ascii="Sakkal Majalla" w:hAnsi="Sakkal Majalla" w:cs="Sakkal Majalla"/>
                <w:color w:val="000000"/>
                <w:sz w:val="14"/>
                <w:szCs w:val="14"/>
              </w:rPr>
              <w:t>Oral presentation</w:t>
            </w:r>
          </w:p>
        </w:tc>
        <w:tc>
          <w:tcPr>
            <w:tcW w:w="153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D51217" w:rsidRPr="00DA2935" w:rsidRDefault="00811842" w:rsidP="00D5121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-166446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217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D51217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D51217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ملصق/ </w:t>
            </w:r>
            <w:r w:rsidR="00D51217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Poster</w:t>
            </w:r>
          </w:p>
        </w:tc>
        <w:tc>
          <w:tcPr>
            <w:tcW w:w="181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D51217" w:rsidRPr="008260B1" w:rsidRDefault="00811842" w:rsidP="00D5121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  <w:lang w:val="en-GB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850074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217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D51217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D51217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أخرى/ </w:t>
            </w:r>
            <w:r w:rsidR="00D51217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Other</w:t>
            </w:r>
            <w:r w:rsidR="00D51217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 ___________</w:t>
            </w:r>
          </w:p>
        </w:tc>
      </w:tr>
      <w:tr w:rsidR="008260B1" w:rsidRPr="004544B7" w:rsidTr="00D51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tcBorders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8260B1" w:rsidRPr="00B14AFB" w:rsidRDefault="006521CC" w:rsidP="008260B1">
            <w:pPr>
              <w:pStyle w:val="ListParagraph"/>
              <w:bidi/>
              <w:spacing w:after="0" w:line="240" w:lineRule="auto"/>
              <w:ind w:left="0"/>
              <w:rPr>
                <w:rFonts w:ascii="Sakkal Majalla" w:eastAsia="Times New Roman" w:hAnsi="Sakkal Majalla" w:cs="Sakkal Majalla"/>
                <w:b w:val="0"/>
                <w:bCs w:val="0"/>
                <w:color w:val="auto"/>
                <w:sz w:val="18"/>
                <w:szCs w:val="18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auto"/>
                <w:sz w:val="18"/>
                <w:szCs w:val="18"/>
                <w:rtl/>
              </w:rPr>
              <w:t>عنوان المؤتمر</w:t>
            </w:r>
          </w:p>
          <w:p w:rsidR="008260B1" w:rsidRPr="00EB6FB9" w:rsidRDefault="006521CC" w:rsidP="008260B1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auto"/>
                <w:sz w:val="18"/>
                <w:szCs w:val="18"/>
              </w:rPr>
              <w:t>Conference title</w:t>
            </w:r>
          </w:p>
        </w:tc>
        <w:tc>
          <w:tcPr>
            <w:tcW w:w="7058" w:type="dxa"/>
            <w:gridSpan w:val="6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260B1" w:rsidRPr="00B77F8A" w:rsidRDefault="008260B1" w:rsidP="008260B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</w:tr>
      <w:tr w:rsidR="008260B1" w:rsidRPr="004544B7" w:rsidTr="00D526F9">
        <w:trPr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6521CC" w:rsidRDefault="006521CC" w:rsidP="006521CC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</w:rPr>
              <w:t>الجهة المنظمة للمؤتمر</w:t>
            </w:r>
            <w:r w:rsidR="008260B1" w:rsidRPr="00F852BC">
              <w:rPr>
                <w:rFonts w:ascii="Sakkal Majalla" w:hAnsi="Sakkal Majalla" w:cs="Sakkal Majalla" w:hint="cs"/>
                <w:b w:val="0"/>
                <w:bCs w:val="0"/>
                <w:color w:val="0D0D0D"/>
                <w:sz w:val="18"/>
                <w:szCs w:val="18"/>
                <w:rtl/>
              </w:rPr>
              <w:t xml:space="preserve"> </w:t>
            </w:r>
          </w:p>
          <w:p w:rsidR="008260B1" w:rsidRPr="00F852BC" w:rsidRDefault="006521CC" w:rsidP="006521CC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D0D0D"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>Conference organizer</w:t>
            </w:r>
          </w:p>
        </w:tc>
        <w:tc>
          <w:tcPr>
            <w:tcW w:w="2363" w:type="dxa"/>
            <w:gridSpan w:val="2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260B1" w:rsidRPr="0006501A" w:rsidRDefault="008260B1" w:rsidP="008260B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D9D9D9" w:themeColor="background1" w:themeShade="D9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AEA"/>
            <w:vAlign w:val="center"/>
          </w:tcPr>
          <w:p w:rsidR="008260B1" w:rsidRPr="008D47C5" w:rsidRDefault="006521CC" w:rsidP="006521C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</w:pPr>
            <w:r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</w:rPr>
              <w:t>دولة المؤتمر</w:t>
            </w:r>
            <w:r w:rsidR="008260B1" w:rsidRPr="008D47C5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 xml:space="preserve">    </w:t>
            </w:r>
            <w:r w:rsidR="008260B1" w:rsidRPr="008D47C5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</w:rPr>
              <w:t xml:space="preserve">     </w:t>
            </w:r>
            <w:r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Conference country</w:t>
            </w:r>
          </w:p>
        </w:tc>
        <w:tc>
          <w:tcPr>
            <w:tcW w:w="2355" w:type="dxa"/>
            <w:gridSpan w:val="2"/>
            <w:tcBorders>
              <w:top w:val="single" w:sz="4" w:space="0" w:color="D9D9D9" w:themeColor="background1" w:themeShade="D9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8260B1" w:rsidRPr="00B77F8A" w:rsidRDefault="008260B1" w:rsidP="008260B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</w:pPr>
          </w:p>
        </w:tc>
      </w:tr>
      <w:tr w:rsidR="00D526F9" w:rsidRPr="00EE71DF" w:rsidTr="00D52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D526F9" w:rsidRPr="00D526F9" w:rsidRDefault="00D526F9" w:rsidP="00D526F9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eastAsia="zh-CN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eastAsia="zh-CN"/>
              </w:rPr>
              <w:t>المدة (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 w:eastAsia="zh-CN"/>
              </w:rPr>
              <w:t xml:space="preserve">عدد </w:t>
            </w:r>
            <w:r w:rsidRPr="00D526F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eastAsia="zh-CN"/>
              </w:rPr>
              <w:t>الأيام الفعلية)</w:t>
            </w:r>
          </w:p>
          <w:p w:rsidR="00D526F9" w:rsidRPr="00D526F9" w:rsidRDefault="00D526F9" w:rsidP="00D526F9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w:t>Duration (actual d</w:t>
            </w:r>
            <w:r w:rsidRPr="00D526F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w:t>ays)</w:t>
            </w:r>
          </w:p>
        </w:tc>
        <w:tc>
          <w:tcPr>
            <w:tcW w:w="2363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D526F9" w:rsidRPr="00EB6FB9" w:rsidRDefault="00D526F9" w:rsidP="00D526F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20"/>
                <w:szCs w:val="20"/>
                <w:rtl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AEA"/>
            <w:vAlign w:val="center"/>
          </w:tcPr>
          <w:p w:rsidR="00D526F9" w:rsidRPr="006B6431" w:rsidRDefault="00D526F9" w:rsidP="00D526F9">
            <w:pPr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lang w:bidi="ar"/>
              </w:rPr>
            </w:pPr>
            <w:r w:rsidRPr="006B643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 xml:space="preserve">مدة </w:t>
            </w:r>
            <w:r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>المشاركة</w:t>
            </w:r>
            <w:r w:rsidRPr="006B643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 xml:space="preserve"> العلمية</w:t>
            </w:r>
            <w:r w:rsidRPr="006B6431"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  <w:t xml:space="preserve"> </w:t>
            </w:r>
          </w:p>
          <w:p w:rsidR="00D526F9" w:rsidRPr="00EB6FB9" w:rsidRDefault="00D526F9" w:rsidP="00D526F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20"/>
                <w:szCs w:val="20"/>
                <w:rtl/>
              </w:rPr>
            </w:pPr>
            <w:r w:rsidRPr="006B6431"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  <w:t xml:space="preserve">Duration of </w:t>
            </w:r>
            <w:r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  <w:t>conference</w:t>
            </w:r>
            <w:r w:rsidRPr="006B6431"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Sakkal Majalla" w:hAnsi="Sakkal Majalla" w:cs="Sakkal Majalla"/>
                <w:color w:val="000000" w:themeColor="text1"/>
                <w:sz w:val="18"/>
                <w:szCs w:val="18"/>
              </w:rPr>
              <w:t>participation</w:t>
            </w:r>
          </w:p>
        </w:tc>
        <w:tc>
          <w:tcPr>
            <w:tcW w:w="235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D526F9" w:rsidRPr="00D526F9" w:rsidRDefault="00D526F9" w:rsidP="00D526F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</w:rPr>
            </w:pPr>
            <w:r w:rsidRPr="00D526F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 xml:space="preserve">من   </w:t>
            </w:r>
            <w:r>
              <w:rPr>
                <w:rFonts w:ascii="Sakkal Majalla" w:hAnsi="Sakkal Majalla" w:cs="Sakkal Majalla"/>
                <w:color w:val="0D0D0D"/>
                <w:sz w:val="18"/>
                <w:szCs w:val="18"/>
                <w:lang w:val="en-GB"/>
              </w:rPr>
              <w:t xml:space="preserve">             </w:t>
            </w:r>
            <w:sdt>
              <w:sdtPr>
                <w:rPr>
                  <w:rFonts w:ascii="Sakkal Majalla" w:hAnsi="Sakkal Majalla" w:cs="Sakkal Majalla"/>
                  <w:color w:val="000000"/>
                  <w:sz w:val="16"/>
                  <w:szCs w:val="16"/>
                  <w:rtl/>
                  <w:lang w:val="en-GB"/>
                </w:rPr>
                <w:id w:val="-1471828248"/>
                <w:placeholder>
                  <w:docPart w:val="0C68ED97006E497EA8BBFE45CFD8B2EC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526F9">
                  <w:rPr>
                    <w:rFonts w:ascii="Sakkal Majalla" w:hAnsi="Sakkal Majalla" w:cs="Sakkal Majalla"/>
                    <w:color w:val="000000"/>
                    <w:sz w:val="16"/>
                    <w:szCs w:val="16"/>
                    <w:rtl/>
                  </w:rPr>
                  <w:t xml:space="preserve">التاريخ / </w:t>
                </w:r>
                <w:r w:rsidRPr="00D526F9">
                  <w:rPr>
                    <w:rFonts w:ascii="Sakkal Majalla" w:hAnsi="Sakkal Majalla" w:cs="Sakkal Majalla"/>
                    <w:color w:val="000000"/>
                    <w:sz w:val="16"/>
                    <w:szCs w:val="16"/>
                  </w:rPr>
                  <w:t>Date</w:t>
                </w:r>
              </w:sdtContent>
            </w:sdt>
            <w:r>
              <w:rPr>
                <w:rFonts w:ascii="Sakkal Majalla" w:hAnsi="Sakkal Majalla" w:cs="Sakkal Majalla"/>
                <w:color w:val="0D0D0D"/>
                <w:sz w:val="18"/>
                <w:szCs w:val="18"/>
                <w:lang w:val="en-GB"/>
              </w:rPr>
              <w:t xml:space="preserve">         </w:t>
            </w:r>
            <w:r w:rsidRPr="00D526F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 xml:space="preserve">  </w:t>
            </w:r>
            <w:r w:rsidRPr="00D526F9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From</w:t>
            </w:r>
          </w:p>
          <w:p w:rsidR="00D526F9" w:rsidRPr="00D526F9" w:rsidRDefault="00D526F9" w:rsidP="00D526F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6"/>
                <w:szCs w:val="16"/>
              </w:rPr>
            </w:pPr>
            <w:r w:rsidRPr="00D526F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 xml:space="preserve">إلى   </w:t>
            </w:r>
            <w:r>
              <w:rPr>
                <w:rFonts w:ascii="Sakkal Majalla" w:hAnsi="Sakkal Majalla" w:cs="Sakkal Majalla"/>
                <w:color w:val="0D0D0D"/>
                <w:sz w:val="18"/>
                <w:szCs w:val="18"/>
                <w:lang w:val="en-GB"/>
              </w:rPr>
              <w:t xml:space="preserve">               </w:t>
            </w:r>
            <w:sdt>
              <w:sdtPr>
                <w:rPr>
                  <w:rFonts w:ascii="Sakkal Majalla" w:hAnsi="Sakkal Majalla" w:cs="Sakkal Majalla"/>
                  <w:color w:val="000000"/>
                  <w:sz w:val="16"/>
                  <w:szCs w:val="16"/>
                  <w:rtl/>
                  <w:lang w:val="en-GB"/>
                </w:rPr>
                <w:id w:val="-208259147"/>
                <w:placeholder>
                  <w:docPart w:val="9C60F362665B4CD08F6AFF592062E4E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526F9">
                  <w:rPr>
                    <w:rFonts w:ascii="Sakkal Majalla" w:hAnsi="Sakkal Majalla" w:cs="Sakkal Majalla"/>
                    <w:color w:val="000000"/>
                    <w:sz w:val="16"/>
                    <w:szCs w:val="16"/>
                    <w:rtl/>
                  </w:rPr>
                  <w:t xml:space="preserve">التاريخ / </w:t>
                </w:r>
                <w:r w:rsidRPr="00D526F9">
                  <w:rPr>
                    <w:rFonts w:ascii="Sakkal Majalla" w:hAnsi="Sakkal Majalla" w:cs="Sakkal Majalla"/>
                    <w:color w:val="000000"/>
                    <w:sz w:val="16"/>
                    <w:szCs w:val="16"/>
                  </w:rPr>
                  <w:t>Date</w:t>
                </w:r>
              </w:sdtContent>
            </w:sdt>
            <w:r>
              <w:rPr>
                <w:rFonts w:ascii="Sakkal Majalla" w:hAnsi="Sakkal Majalla" w:cs="Sakkal Majalla"/>
                <w:color w:val="0D0D0D"/>
                <w:sz w:val="18"/>
                <w:szCs w:val="18"/>
                <w:lang w:val="en-GB"/>
              </w:rPr>
              <w:t xml:space="preserve">              </w:t>
            </w:r>
            <w:r w:rsidRPr="00D526F9">
              <w:rPr>
                <w:rFonts w:ascii="Sakkal Majalla" w:hAnsi="Sakkal Majalla" w:cs="Sakkal Majalla" w:hint="cs"/>
                <w:color w:val="0D0D0D"/>
                <w:sz w:val="18"/>
                <w:szCs w:val="18"/>
                <w:rtl/>
                <w:lang w:val="en-GB"/>
              </w:rPr>
              <w:t xml:space="preserve">   </w:t>
            </w:r>
            <w:r w:rsidRPr="00D526F9">
              <w:rPr>
                <w:rFonts w:ascii="Sakkal Majalla" w:hAnsi="Sakkal Majalla" w:cs="Sakkal Majalla"/>
                <w:color w:val="0D0D0D"/>
                <w:sz w:val="18"/>
                <w:szCs w:val="18"/>
              </w:rPr>
              <w:t>To</w:t>
            </w:r>
          </w:p>
        </w:tc>
      </w:tr>
      <w:tr w:rsidR="00BE4062" w:rsidRPr="00EE71DF" w:rsidTr="00BE4062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BE4062" w:rsidRDefault="00BE4062" w:rsidP="00D526F9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eastAsia="zh-CN"/>
              </w:rPr>
              <w:t xml:space="preserve">رسوم الإشتراك                                                       </w:t>
            </w: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eastAsia="zh-CN"/>
              </w:rPr>
              <w:t>Fees</w:t>
            </w:r>
          </w:p>
        </w:tc>
        <w:tc>
          <w:tcPr>
            <w:tcW w:w="7058" w:type="dxa"/>
            <w:gridSpan w:val="6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E4062" w:rsidRPr="00D526F9" w:rsidRDefault="00BE4062" w:rsidP="00D526F9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D0D0D"/>
                <w:sz w:val="18"/>
                <w:szCs w:val="18"/>
                <w:rtl/>
                <w:lang w:val="en-GB"/>
              </w:rPr>
            </w:pPr>
          </w:p>
        </w:tc>
      </w:tr>
    </w:tbl>
    <w:p w:rsidR="00BE4062" w:rsidRDefault="00BE4062" w:rsidP="00BE4062">
      <w:pPr>
        <w:spacing w:after="0" w:line="240" w:lineRule="auto"/>
        <w:rPr>
          <w:rFonts w:ascii="Sakkal Majalla" w:hAnsi="Sakkal Majalla" w:cs="Sakkal Majalla"/>
          <w:sz w:val="16"/>
          <w:szCs w:val="16"/>
        </w:rPr>
      </w:pPr>
    </w:p>
    <w:tbl>
      <w:tblPr>
        <w:tblStyle w:val="GridTable5Dark-Accent11"/>
        <w:bidiVisual/>
        <w:tblW w:w="9811" w:type="dxa"/>
        <w:jc w:val="center"/>
        <w:tblLook w:val="04A0" w:firstRow="1" w:lastRow="0" w:firstColumn="1" w:lastColumn="0" w:noHBand="0" w:noVBand="1"/>
      </w:tblPr>
      <w:tblGrid>
        <w:gridCol w:w="1175"/>
        <w:gridCol w:w="1580"/>
        <w:gridCol w:w="1175"/>
        <w:gridCol w:w="726"/>
        <w:gridCol w:w="450"/>
        <w:gridCol w:w="10"/>
        <w:gridCol w:w="2341"/>
        <w:gridCol w:w="2300"/>
        <w:gridCol w:w="54"/>
      </w:tblGrid>
      <w:tr w:rsidR="00BF6CF5" w:rsidRPr="00C174D9" w:rsidTr="00897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1" w:type="dxa"/>
            <w:gridSpan w:val="9"/>
            <w:tcBorders>
              <w:top w:val="single" w:sz="6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BF6CF5" w:rsidRPr="00C174D9" w:rsidRDefault="00BF6CF5" w:rsidP="00BF6CF5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>4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.  بيانات </w:t>
            </w:r>
            <w:r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val="en-GB"/>
              </w:rPr>
              <w:t>البحث المشارك</w:t>
            </w:r>
            <w:r w:rsidRPr="008B3E98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</w:rPr>
              <w:t xml:space="preserve">/ </w:t>
            </w:r>
            <w:r>
              <w:rPr>
                <w:rFonts w:ascii="Sakkal Majalla" w:hAnsi="Sakkal Majalla" w:cs="Sakkal Majalla"/>
                <w:color w:val="000000" w:themeColor="text1"/>
                <w:sz w:val="20"/>
                <w:szCs w:val="20"/>
              </w:rPr>
              <w:t>Data of Participated Research</w:t>
            </w:r>
          </w:p>
        </w:tc>
      </w:tr>
      <w:tr w:rsidR="00BF6CF5" w:rsidRPr="00E13F59" w:rsidTr="008942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gridSpan w:val="2"/>
            <w:vMerge w:val="restart"/>
            <w:tcBorders>
              <w:top w:val="single" w:sz="6" w:space="0" w:color="A6A6A6" w:themeColor="background1" w:themeShade="A6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BF6CF5" w:rsidRDefault="00BF6CF5" w:rsidP="00887BB8">
            <w:pPr>
              <w:spacing w:after="0" w:line="240" w:lineRule="auto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  <w:lang w:bidi="ar-AE"/>
              </w:rPr>
            </w:pPr>
            <w:r w:rsidRPr="00EB6FB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عنوان </w:t>
            </w:r>
            <w:r w:rsidR="00887BB8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>الورقة العلمية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           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    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</w:t>
            </w:r>
            <w:r w:rsidR="00887BB8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>Research</w:t>
            </w:r>
            <w:r w:rsidRPr="00EB6FB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t xml:space="preserve"> title  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 xml:space="preserve">   </w:t>
            </w:r>
          </w:p>
        </w:tc>
        <w:tc>
          <w:tcPr>
            <w:tcW w:w="7056" w:type="dxa"/>
            <w:gridSpan w:val="7"/>
            <w:tcBorders>
              <w:top w:val="single" w:sz="6" w:space="0" w:color="A6A6A6" w:themeColor="background1" w:themeShade="A6"/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BF6CF5" w:rsidRPr="00E13F59" w:rsidRDefault="00BF6CF5" w:rsidP="008978C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16"/>
                <w:szCs w:val="16"/>
              </w:rPr>
            </w:pPr>
            <w:r w:rsidRPr="00E13F59">
              <w:rPr>
                <w:rFonts w:ascii="Sakkal Majalla" w:hAnsi="Sakkal Majalla" w:cs="Sakkal Majalla"/>
                <w:sz w:val="16"/>
                <w:szCs w:val="16"/>
                <w:rtl/>
              </w:rPr>
              <w:t>(عربي</w:t>
            </w:r>
            <w:r w:rsidRPr="00E13F59">
              <w:rPr>
                <w:rFonts w:ascii="Sakkal Majalla" w:hAnsi="Sakkal Majalla" w:cs="Sakkal Majalla"/>
                <w:sz w:val="16"/>
                <w:szCs w:val="16"/>
              </w:rPr>
              <w:t>Arabic</w:t>
            </w:r>
            <w:r w:rsidRPr="00E13F59">
              <w:rPr>
                <w:rFonts w:ascii="Sakkal Majalla" w:hAnsi="Sakkal Majalla" w:cs="Sakkal Majalla"/>
                <w:sz w:val="16"/>
                <w:szCs w:val="16"/>
                <w:lang w:val="en-GB"/>
              </w:rPr>
              <w:t>/</w:t>
            </w:r>
            <w:r w:rsidRPr="00E13F59">
              <w:rPr>
                <w:rFonts w:ascii="Sakkal Majalla" w:hAnsi="Sakkal Majalla" w:cs="Sakkal Majalla"/>
                <w:sz w:val="16"/>
                <w:szCs w:val="16"/>
                <w:rtl/>
              </w:rPr>
              <w:t xml:space="preserve">)  </w:t>
            </w:r>
          </w:p>
          <w:p w:rsidR="00BF6CF5" w:rsidRPr="00E13F59" w:rsidRDefault="00BF6CF5" w:rsidP="008978C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</w:tr>
      <w:tr w:rsidR="00BF6CF5" w:rsidRPr="00B77F8A" w:rsidTr="0089422A">
        <w:trPr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gridSpan w:val="2"/>
            <w:vMerge/>
            <w:tcBorders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BF6CF5" w:rsidRPr="00EB6FB9" w:rsidRDefault="00BF6CF5" w:rsidP="008978C2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056" w:type="dxa"/>
            <w:gridSpan w:val="7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BF6CF5" w:rsidRPr="00130DE9" w:rsidRDefault="00BF6CF5" w:rsidP="008978C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</w:rPr>
            </w:pPr>
            <w:r w:rsidRPr="000C250D">
              <w:rPr>
                <w:rFonts w:ascii="Sakkal Majalla" w:hAnsi="Sakkal Majalla" w:cs="Sakkal Majalla"/>
                <w:sz w:val="16"/>
                <w:szCs w:val="16"/>
                <w:rtl/>
              </w:rPr>
              <w:t>(</w:t>
            </w:r>
            <w:r>
              <w:rPr>
                <w:rFonts w:ascii="Sakkal Majalla" w:hAnsi="Sakkal Majalla" w:cs="Sakkal Majalla" w:hint="cs"/>
                <w:sz w:val="16"/>
                <w:szCs w:val="16"/>
                <w:rtl/>
              </w:rPr>
              <w:t>انجليزي</w:t>
            </w:r>
            <w:r w:rsidRPr="000C250D">
              <w:rPr>
                <w:rFonts w:ascii="Sakkal Majalla" w:hAnsi="Sakkal Majalla" w:cs="Sakkal Majalla"/>
                <w:sz w:val="16"/>
                <w:szCs w:val="16"/>
                <w:lang w:val="en-GB"/>
              </w:rPr>
              <w:t>/</w:t>
            </w:r>
            <w:r w:rsidRPr="000C250D">
              <w:rPr>
                <w:rFonts w:ascii="Sakkal Majalla" w:hAnsi="Sakkal Majalla" w:cs="Sakkal Majalla" w:hint="cs"/>
                <w:sz w:val="16"/>
                <w:szCs w:val="16"/>
                <w:rtl/>
                <w:lang w:val="en-GB"/>
              </w:rPr>
              <w:t xml:space="preserve"> </w:t>
            </w:r>
            <w:r>
              <w:rPr>
                <w:rFonts w:ascii="Sakkal Majalla" w:hAnsi="Sakkal Majalla" w:cs="Sakkal Majalla"/>
                <w:sz w:val="16"/>
                <w:szCs w:val="16"/>
              </w:rPr>
              <w:t>English</w:t>
            </w:r>
            <w:r w:rsidRPr="000C250D">
              <w:rPr>
                <w:rFonts w:ascii="Sakkal Majalla" w:hAnsi="Sakkal Majalla" w:cs="Sakkal Majalla"/>
                <w:sz w:val="16"/>
                <w:szCs w:val="16"/>
                <w:rtl/>
              </w:rPr>
              <w:t>)</w:t>
            </w:r>
            <w:r w:rsidRPr="00130DE9">
              <w:rPr>
                <w:rFonts w:ascii="Sakkal Majalla" w:hAnsi="Sakkal Majalla" w:cs="Sakkal Majalla"/>
                <w:sz w:val="18"/>
                <w:szCs w:val="18"/>
                <w:rtl/>
              </w:rPr>
              <w:t xml:space="preserve">  </w:t>
            </w:r>
          </w:p>
          <w:p w:rsidR="00BF6CF5" w:rsidRPr="00B77F8A" w:rsidRDefault="00BF6CF5" w:rsidP="008978C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</w:pPr>
          </w:p>
        </w:tc>
      </w:tr>
      <w:tr w:rsidR="00EC794F" w:rsidRPr="00B77F8A" w:rsidTr="008942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gridSpan w:val="2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EC794F" w:rsidRDefault="00EC794F" w:rsidP="00EC794F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هل تم نشر الورقة العلمية؟</w:t>
            </w:r>
          </w:p>
          <w:p w:rsidR="00EC794F" w:rsidRPr="00C174D9" w:rsidRDefault="00EC794F" w:rsidP="00EC794F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Was it published?                                 </w:t>
            </w:r>
          </w:p>
        </w:tc>
        <w:tc>
          <w:tcPr>
            <w:tcW w:w="1175" w:type="dxa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EC794F" w:rsidRPr="00DA2935" w:rsidRDefault="00811842" w:rsidP="00EC794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48690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94F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EC794F">
              <w:rPr>
                <w:rFonts w:ascii="Sakkal Majalla" w:hAnsi="Sakkal Majalla" w:cs="Sakkal Majalla"/>
                <w:color w:val="000000"/>
                <w:sz w:val="18"/>
                <w:szCs w:val="18"/>
                <w:lang w:val="en-GB"/>
              </w:rPr>
              <w:t xml:space="preserve"> </w:t>
            </w:r>
            <w:r w:rsidR="00EC794F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لا/ </w:t>
            </w:r>
            <w:r w:rsidR="00EC794F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176" w:type="dxa"/>
            <w:gridSpan w:val="2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EC794F" w:rsidRPr="00EC794F" w:rsidRDefault="00811842" w:rsidP="00EC794F">
            <w:pPr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/>
                  <w:sz w:val="18"/>
                  <w:szCs w:val="18"/>
                  <w:rtl/>
                  <w:lang w:val="en-GB"/>
                </w:rPr>
                <w:id w:val="199097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94F">
                  <w:rPr>
                    <w:rFonts w:ascii="Segoe UI Symbol" w:eastAsia="MS Gothic" w:hAnsi="Segoe UI Symbol" w:cs="Segoe UI Symbol" w:hint="cs"/>
                    <w:color w:val="000000"/>
                    <w:sz w:val="18"/>
                    <w:szCs w:val="18"/>
                    <w:rtl/>
                    <w:lang w:val="en-GB"/>
                  </w:rPr>
                  <w:t>☐</w:t>
                </w:r>
              </w:sdtContent>
            </w:sdt>
            <w:r w:rsidR="00EC794F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  <w:lang w:val="en-GB"/>
              </w:rPr>
              <w:t xml:space="preserve"> نعم/ </w:t>
            </w:r>
            <w:r w:rsidR="00EC794F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2351" w:type="dxa"/>
            <w:gridSpan w:val="2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EAEAEA"/>
            <w:vAlign w:val="center"/>
          </w:tcPr>
          <w:p w:rsidR="00EC794F" w:rsidRPr="00EC794F" w:rsidRDefault="00EC794F" w:rsidP="00EC794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</w:pPr>
            <w:r>
              <w:rPr>
                <w:rFonts w:ascii="Sakkal Majalla" w:hAnsi="Sakkal Majalla" w:cs="Sakkal Majalla" w:hint="cs"/>
                <w:color w:val="000000" w:themeColor="text1"/>
                <w:sz w:val="16"/>
                <w:szCs w:val="16"/>
                <w:rtl/>
                <w:lang w:val="en-GB"/>
              </w:rPr>
              <w:t>مجلة النشر</w:t>
            </w:r>
            <w:r>
              <w:rPr>
                <w:rFonts w:ascii="Sakkal Majalla" w:hAnsi="Sakkal Majalla" w:cs="Sakkal Majalla"/>
                <w:color w:val="000000" w:themeColor="text1"/>
                <w:sz w:val="16"/>
                <w:szCs w:val="16"/>
                <w:lang w:val="en-GB"/>
              </w:rPr>
              <w:t xml:space="preserve">                     </w:t>
            </w:r>
            <w:r>
              <w:rPr>
                <w:rFonts w:ascii="Sakkal Majalla" w:hAnsi="Sakkal Majalla" w:cs="Sakkal Majalla" w:hint="cs"/>
                <w:color w:val="000000" w:themeColor="text1"/>
                <w:sz w:val="16"/>
                <w:szCs w:val="16"/>
                <w:rtl/>
                <w:lang w:val="en-GB"/>
              </w:rPr>
              <w:t xml:space="preserve"> </w:t>
            </w:r>
            <w:r>
              <w:rPr>
                <w:rFonts w:ascii="Sakkal Majalla" w:hAnsi="Sakkal Majalla" w:cs="Sakkal Majalla"/>
                <w:color w:val="000000" w:themeColor="text1"/>
                <w:sz w:val="16"/>
                <w:szCs w:val="16"/>
                <w:lang w:val="en-GB"/>
              </w:rPr>
              <w:t xml:space="preserve">  </w:t>
            </w:r>
            <w:r>
              <w:rPr>
                <w:rFonts w:ascii="Sakkal Majalla" w:hAnsi="Sakkal Majalla" w:cs="Sakkal Majalla"/>
                <w:color w:val="000000" w:themeColor="text1"/>
                <w:sz w:val="16"/>
                <w:szCs w:val="16"/>
              </w:rPr>
              <w:t>Journal name</w:t>
            </w:r>
          </w:p>
        </w:tc>
        <w:tc>
          <w:tcPr>
            <w:tcW w:w="2354" w:type="dxa"/>
            <w:gridSpan w:val="2"/>
            <w:tcBorders>
              <w:top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EC794F" w:rsidRPr="00B77F8A" w:rsidRDefault="00EC794F" w:rsidP="00EC794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</w:pPr>
          </w:p>
        </w:tc>
      </w:tr>
      <w:tr w:rsidR="00EC794F" w:rsidRPr="00F55D2E" w:rsidTr="0089422A">
        <w:trPr>
          <w:trHeight w:val="4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gridSpan w:val="2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EC794F" w:rsidRDefault="00EC794F" w:rsidP="00EC794F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>تصنيف مجلة النشر</w:t>
            </w:r>
          </w:p>
          <w:p w:rsidR="00EC794F" w:rsidRPr="00290AF8" w:rsidRDefault="00EC794F" w:rsidP="00EC794F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lastRenderedPageBreak/>
              <w:t xml:space="preserve">Classification/Ranking                </w:t>
            </w:r>
          </w:p>
        </w:tc>
        <w:tc>
          <w:tcPr>
            <w:tcW w:w="2361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sdt>
            <w:sdtPr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</w:rPr>
              <w:id w:val="-1535103629"/>
              <w:placeholder>
                <w:docPart w:val="4D8DA9C016E94AF4A634E3DACD876130"/>
              </w:placeholder>
              <w:comboBox>
                <w:listItem w:value="Choose an item."/>
                <w:listItem w:displayText="مجلات النخبة/ Web of Science - ISI" w:value="مجلات النخبة/ Web of Science - ISI"/>
                <w:listItem w:displayText="سكوبس/ SCOPUS" w:value="سكوبس/ SCOPUS"/>
              </w:comboBox>
            </w:sdtPr>
            <w:sdtEndPr/>
            <w:sdtContent>
              <w:p w:rsidR="00EC794F" w:rsidRPr="006D40B3" w:rsidRDefault="00EC794F" w:rsidP="00EC794F">
                <w:pPr>
                  <w:spacing w:after="0"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Sakkal Majalla" w:hAnsi="Sakkal Majalla" w:cs="Sakkal Majalla"/>
                    <w:b/>
                    <w:bCs/>
                    <w:color w:val="000000" w:themeColor="text1"/>
                    <w:sz w:val="16"/>
                    <w:szCs w:val="16"/>
                  </w:rPr>
                </w:pPr>
                <w:r w:rsidRPr="00D84AAD">
                  <w:rPr>
                    <w:rFonts w:ascii="Sakkal Majalla" w:hAnsi="Sakkal Majalla" w:cs="Sakkal Majalla" w:hint="cs"/>
                    <w:color w:val="000000" w:themeColor="text1"/>
                    <w:sz w:val="16"/>
                    <w:szCs w:val="16"/>
                    <w:rtl/>
                  </w:rPr>
                  <w:t xml:space="preserve">اختر </w:t>
                </w:r>
                <w:r>
                  <w:rPr>
                    <w:rFonts w:ascii="Sakkal Majalla" w:hAnsi="Sakkal Majalla" w:cs="Sakkal Majalla" w:hint="cs"/>
                    <w:color w:val="000000" w:themeColor="text1"/>
                    <w:sz w:val="16"/>
                    <w:szCs w:val="16"/>
                    <w:rtl/>
                  </w:rPr>
                  <w:t>التصنيف</w:t>
                </w:r>
                <w:r>
                  <w:rPr>
                    <w:rFonts w:ascii="Sakkal Majalla" w:hAnsi="Sakkal Majalla" w:cs="Sakkal Majalla" w:hint="cs"/>
                    <w:color w:val="000000" w:themeColor="text1"/>
                    <w:sz w:val="16"/>
                    <w:szCs w:val="16"/>
                    <w:rtl/>
                    <w:lang w:val="en-GB"/>
                  </w:rPr>
                  <w:t xml:space="preserve">/ </w:t>
                </w:r>
                <w:r>
                  <w:rPr>
                    <w:rFonts w:ascii="Sakkal Majalla" w:hAnsi="Sakkal Majalla" w:cs="Sakkal Majalla"/>
                    <w:color w:val="000000" w:themeColor="text1"/>
                    <w:sz w:val="16"/>
                    <w:szCs w:val="16"/>
                  </w:rPr>
                  <w:t>Choose</w:t>
                </w:r>
              </w:p>
            </w:sdtContent>
          </w:sdt>
        </w:tc>
        <w:tc>
          <w:tcPr>
            <w:tcW w:w="234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EAEAEA"/>
            <w:vAlign w:val="center"/>
          </w:tcPr>
          <w:p w:rsidR="0089422A" w:rsidRDefault="0089422A" w:rsidP="0089422A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  <w:t>تاريخ</w:t>
            </w: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  <w:t xml:space="preserve"> ومجلد وعدد النشر</w:t>
            </w:r>
          </w:p>
          <w:p w:rsidR="00EC794F" w:rsidRPr="00894E31" w:rsidRDefault="0089422A" w:rsidP="0089422A">
            <w:pPr>
              <w:pStyle w:val="BodyText"/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  <w:lastRenderedPageBreak/>
              <w:t>Publication date, volume, &amp; issue</w:t>
            </w:r>
          </w:p>
        </w:tc>
        <w:tc>
          <w:tcPr>
            <w:tcW w:w="2354" w:type="dxa"/>
            <w:gridSpan w:val="2"/>
            <w:tcBorders>
              <w:top w:val="single" w:sz="4" w:space="0" w:color="BFBFBF" w:themeColor="background1" w:themeShade="BF"/>
              <w:left w:val="single" w:sz="4" w:space="0" w:color="D9D9D9" w:themeColor="background1" w:themeShade="D9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EC794F" w:rsidRPr="00F55D2E" w:rsidRDefault="00EC794F" w:rsidP="00EC794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</w:pPr>
          </w:p>
        </w:tc>
      </w:tr>
      <w:tr w:rsidR="00EC794F" w:rsidTr="008942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gridSpan w:val="2"/>
            <w:tcBorders>
              <w:top w:val="single" w:sz="6" w:space="0" w:color="F2F2F2" w:themeColor="background1" w:themeShade="F2"/>
              <w:bottom w:val="single" w:sz="6" w:space="0" w:color="F2F2F2" w:themeColor="background1" w:themeShade="F2"/>
            </w:tcBorders>
            <w:shd w:val="clear" w:color="auto" w:fill="DEEAF6" w:themeFill="accent1" w:themeFillTint="33"/>
            <w:vAlign w:val="center"/>
          </w:tcPr>
          <w:p w:rsidR="00EC794F" w:rsidRDefault="0089422A" w:rsidP="0089422A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>رابط النشر</w:t>
            </w:r>
          </w:p>
          <w:p w:rsidR="00EC794F" w:rsidRPr="00C47549" w:rsidRDefault="0089422A" w:rsidP="00EC794F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D0D0D"/>
                <w:sz w:val="18"/>
                <w:szCs w:val="18"/>
              </w:rPr>
              <w:t>Publication link</w:t>
            </w:r>
          </w:p>
        </w:tc>
        <w:tc>
          <w:tcPr>
            <w:tcW w:w="7056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EC794F" w:rsidRDefault="00EC794F" w:rsidP="00EC794F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EC794F" w:rsidTr="00D51217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5" w:type="dxa"/>
            <w:gridSpan w:val="2"/>
            <w:tcBorders>
              <w:top w:val="single" w:sz="6" w:space="0" w:color="F2F2F2" w:themeColor="background1" w:themeShade="F2"/>
              <w:bottom w:val="single" w:sz="4" w:space="0" w:color="BFBFBF" w:themeColor="background1" w:themeShade="BF"/>
            </w:tcBorders>
            <w:shd w:val="clear" w:color="auto" w:fill="DEEAF6" w:themeFill="accent1" w:themeFillTint="33"/>
            <w:vAlign w:val="center"/>
          </w:tcPr>
          <w:p w:rsidR="00EC794F" w:rsidRPr="00475008" w:rsidRDefault="0089422A" w:rsidP="00D51217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18"/>
                <w:szCs w:val="18"/>
                <w:rtl/>
              </w:rPr>
              <w:t xml:space="preserve">أسماء الباحثين المشاركين بالورقة </w:t>
            </w:r>
          </w:p>
          <w:p w:rsidR="00EC794F" w:rsidRDefault="0089422A" w:rsidP="00EC794F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>Researchers participating in the paper</w:t>
            </w:r>
            <w:r w:rsidR="00EC794F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056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:rsidR="00EC794F" w:rsidRDefault="00EC794F" w:rsidP="00EC794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18"/>
                <w:szCs w:val="18"/>
                <w:rtl/>
              </w:rPr>
            </w:pPr>
          </w:p>
        </w:tc>
      </w:tr>
      <w:tr w:rsidR="00EC794F" w:rsidRPr="005E0B0C" w:rsidTr="00897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1" w:type="dxa"/>
            <w:gridSpan w:val="9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:rsidR="00EC794F" w:rsidRPr="005E0B0C" w:rsidRDefault="00D51217" w:rsidP="00D51217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  <w:lang w:bidi="ar-AE"/>
              </w:rPr>
            </w:pPr>
            <w:r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bidi="ar-AE"/>
              </w:rPr>
              <w:t>ملخص</w:t>
            </w:r>
            <w:r w:rsidR="00EC794F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bidi="ar-AE"/>
              </w:rPr>
              <w:t xml:space="preserve"> عن</w:t>
            </w:r>
            <w:r w:rsidR="00EC794F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val="en-GB"/>
              </w:rPr>
              <w:t xml:space="preserve"> </w:t>
            </w:r>
            <w:r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val="en-GB"/>
              </w:rPr>
              <w:t>الورقة</w:t>
            </w:r>
            <w:r w:rsidR="00EC794F" w:rsidRPr="005359A4">
              <w:rPr>
                <w:rFonts w:ascii="Sakkal Majalla" w:hAnsi="Sakkal Majalla" w:cs="Sakkal Majalla" w:hint="cs"/>
                <w:color w:val="000000" w:themeColor="text1"/>
                <w:sz w:val="20"/>
                <w:szCs w:val="20"/>
                <w:rtl/>
                <w:lang w:bidi="ar-AE"/>
              </w:rPr>
              <w:t xml:space="preserve">/ </w:t>
            </w:r>
            <w:r>
              <w:rPr>
                <w:rFonts w:ascii="Sakkal Majalla" w:hAnsi="Sakkal Majalla" w:cs="Sakkal Majalla"/>
                <w:color w:val="000000" w:themeColor="text1"/>
                <w:sz w:val="20"/>
                <w:szCs w:val="20"/>
                <w:lang w:bidi="ar-AE"/>
              </w:rPr>
              <w:t>Paper Abstract</w:t>
            </w:r>
          </w:p>
        </w:tc>
      </w:tr>
      <w:tr w:rsidR="00EC794F" w:rsidTr="008978C2">
        <w:trPr>
          <w:trHeight w:val="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1" w:type="dxa"/>
            <w:gridSpan w:val="9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FFFFE7"/>
            <w:vAlign w:val="center"/>
          </w:tcPr>
          <w:p w:rsidR="00EC794F" w:rsidRDefault="00EC794F" w:rsidP="00EC794F">
            <w:pPr>
              <w:spacing w:after="0" w:line="240" w:lineRule="auto"/>
              <w:jc w:val="center"/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  <w:lang w:bidi="ar-AE"/>
              </w:rPr>
            </w:pPr>
            <w:r w:rsidRPr="00731569">
              <w:rPr>
                <w:rFonts w:ascii="Sakkal Majalla" w:hAnsi="Sakkal Majalla" w:cs="Sakkal Majalla" w:hint="cs"/>
                <w:color w:val="C00000"/>
                <w:sz w:val="14"/>
                <w:szCs w:val="14"/>
                <w:rtl/>
              </w:rPr>
              <w:t>(</w:t>
            </w:r>
            <w:r w:rsidRPr="00731569">
              <w:rPr>
                <w:rFonts w:ascii="Sakkal Majalla" w:hAnsi="Sakkal Majalla" w:cs="Sakkal Majalla"/>
                <w:color w:val="C00000"/>
                <w:sz w:val="14"/>
                <w:szCs w:val="14"/>
                <w:rtl/>
              </w:rPr>
              <w:t xml:space="preserve">بحد أقصى </w:t>
            </w:r>
            <w:r w:rsidRPr="00731569">
              <w:rPr>
                <w:rFonts w:ascii="Sakkal Majalla" w:hAnsi="Sakkal Majalla" w:cs="Sakkal Majalla"/>
                <w:color w:val="C00000"/>
                <w:sz w:val="14"/>
                <w:szCs w:val="14"/>
                <w:rtl/>
                <w:lang w:bidi="ar"/>
              </w:rPr>
              <w:t xml:space="preserve">500 </w:t>
            </w:r>
            <w:r w:rsidRPr="00731569">
              <w:rPr>
                <w:rFonts w:ascii="Sakkal Majalla" w:hAnsi="Sakkal Majalla" w:cs="Sakkal Majalla"/>
                <w:color w:val="C00000"/>
                <w:sz w:val="14"/>
                <w:szCs w:val="14"/>
                <w:rtl/>
              </w:rPr>
              <w:t>كلمة</w:t>
            </w:r>
            <w:r w:rsidRPr="00731569">
              <w:rPr>
                <w:rFonts w:ascii="Sakkal Majalla" w:hAnsi="Sakkal Majalla" w:cs="Sakkal Majalla" w:hint="cs"/>
                <w:color w:val="C00000"/>
                <w:sz w:val="14"/>
                <w:szCs w:val="14"/>
                <w:rtl/>
              </w:rPr>
              <w:t xml:space="preserve">/ </w:t>
            </w:r>
            <w:r w:rsidRPr="00731569">
              <w:rPr>
                <w:rFonts w:ascii="Sakkal Majalla" w:hAnsi="Sakkal Majalla" w:cs="Sakkal Majalla"/>
                <w:color w:val="C00000"/>
                <w:sz w:val="14"/>
                <w:szCs w:val="14"/>
              </w:rPr>
              <w:t>Max. 500 words</w:t>
            </w:r>
            <w:r w:rsidRPr="00731569">
              <w:rPr>
                <w:rFonts w:ascii="Sakkal Majalla" w:hAnsi="Sakkal Majalla" w:cs="Sakkal Majalla" w:hint="cs"/>
                <w:color w:val="C00000"/>
                <w:sz w:val="14"/>
                <w:szCs w:val="14"/>
                <w:rtl/>
              </w:rPr>
              <w:t>)</w:t>
            </w:r>
          </w:p>
        </w:tc>
      </w:tr>
      <w:tr w:rsidR="00EC794F" w:rsidRPr="00087676" w:rsidTr="00EC7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auto"/>
          </w:tcPr>
          <w:p w:rsidR="00EC794F" w:rsidRPr="00087676" w:rsidRDefault="00EC794F" w:rsidP="00EC794F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</w:pPr>
            <w:r w:rsidRPr="0008767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>(عربي</w:t>
            </w:r>
            <w:r w:rsidRPr="0008767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</w:rPr>
              <w:t>Arabic</w:t>
            </w:r>
            <w:r w:rsidRPr="0008767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val="en-GB"/>
              </w:rPr>
              <w:t>/</w:t>
            </w:r>
            <w:r w:rsidRPr="00087676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</w:rPr>
              <w:t>)</w:t>
            </w:r>
          </w:p>
          <w:p w:rsidR="00EC794F" w:rsidRDefault="00EC794F" w:rsidP="00EC794F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lang w:bidi="ar-AE"/>
              </w:rPr>
            </w:pPr>
          </w:p>
          <w:p w:rsidR="00EC794F" w:rsidRDefault="00EC794F" w:rsidP="00EC794F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8"/>
                <w:szCs w:val="18"/>
                <w:rtl/>
                <w:lang w:bidi="ar-AE"/>
              </w:rPr>
            </w:pPr>
          </w:p>
        </w:tc>
        <w:tc>
          <w:tcPr>
            <w:tcW w:w="5155" w:type="dxa"/>
            <w:gridSpan w:val="5"/>
            <w:tcBorders>
              <w:top w:val="single" w:sz="4" w:space="0" w:color="BFBFBF" w:themeColor="background1" w:themeShade="BF"/>
              <w:left w:val="single" w:sz="4" w:space="0" w:color="A6A6A6" w:themeColor="background1" w:themeShade="A6"/>
              <w:bottom w:val="single" w:sz="4" w:space="0" w:color="BFBFBF" w:themeColor="background1" w:themeShade="BF"/>
            </w:tcBorders>
            <w:shd w:val="clear" w:color="auto" w:fill="auto"/>
          </w:tcPr>
          <w:p w:rsidR="00EC794F" w:rsidRPr="00087676" w:rsidRDefault="00EC794F" w:rsidP="00EC794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  <w:lang w:bidi="ar-AE"/>
              </w:rPr>
            </w:pPr>
            <w:r w:rsidRPr="000C250D">
              <w:rPr>
                <w:rFonts w:ascii="Sakkal Majalla" w:hAnsi="Sakkal Majalla" w:cs="Sakkal Majalla"/>
                <w:sz w:val="16"/>
                <w:szCs w:val="16"/>
                <w:rtl/>
              </w:rPr>
              <w:t>(</w:t>
            </w:r>
            <w:r>
              <w:rPr>
                <w:rFonts w:ascii="Sakkal Majalla" w:hAnsi="Sakkal Majalla" w:cs="Sakkal Majalla" w:hint="cs"/>
                <w:sz w:val="16"/>
                <w:szCs w:val="16"/>
                <w:rtl/>
              </w:rPr>
              <w:t>انجليزي</w:t>
            </w:r>
            <w:r w:rsidRPr="000C250D">
              <w:rPr>
                <w:rFonts w:ascii="Sakkal Majalla" w:hAnsi="Sakkal Majalla" w:cs="Sakkal Majalla"/>
                <w:sz w:val="16"/>
                <w:szCs w:val="16"/>
                <w:lang w:val="en-GB"/>
              </w:rPr>
              <w:t>/</w:t>
            </w:r>
            <w:r w:rsidRPr="000C250D">
              <w:rPr>
                <w:rFonts w:ascii="Sakkal Majalla" w:hAnsi="Sakkal Majalla" w:cs="Sakkal Majalla" w:hint="cs"/>
                <w:sz w:val="16"/>
                <w:szCs w:val="16"/>
                <w:rtl/>
                <w:lang w:val="en-GB"/>
              </w:rPr>
              <w:t xml:space="preserve"> </w:t>
            </w:r>
            <w:r>
              <w:rPr>
                <w:rFonts w:ascii="Sakkal Majalla" w:hAnsi="Sakkal Majalla" w:cs="Sakkal Majalla"/>
                <w:sz w:val="16"/>
                <w:szCs w:val="16"/>
              </w:rPr>
              <w:t>English</w:t>
            </w:r>
            <w:r w:rsidRPr="000C250D">
              <w:rPr>
                <w:rFonts w:ascii="Sakkal Majalla" w:hAnsi="Sakkal Majalla" w:cs="Sakkal Majalla"/>
                <w:sz w:val="16"/>
                <w:szCs w:val="16"/>
                <w:rtl/>
              </w:rPr>
              <w:t>)</w:t>
            </w:r>
            <w:r w:rsidRPr="00130DE9">
              <w:rPr>
                <w:rFonts w:ascii="Sakkal Majalla" w:hAnsi="Sakkal Majalla" w:cs="Sakkal Majalla"/>
                <w:sz w:val="18"/>
                <w:szCs w:val="18"/>
                <w:rtl/>
              </w:rPr>
              <w:t xml:space="preserve">  </w:t>
            </w:r>
          </w:p>
        </w:tc>
      </w:tr>
      <w:tr w:rsidR="00EC794F" w:rsidRPr="00871F8E" w:rsidTr="00EC794F">
        <w:trPr>
          <w:gridAfter w:val="1"/>
          <w:wAfter w:w="54" w:type="dxa"/>
          <w:trHeight w:val="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7" w:type="dxa"/>
            <w:gridSpan w:val="8"/>
            <w:tcBorders>
              <w:top w:val="single" w:sz="6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:rsidR="00EC794F" w:rsidRPr="00871F8E" w:rsidRDefault="00EC794F" w:rsidP="00EC794F">
            <w:pPr>
              <w:pStyle w:val="ListParagraph"/>
              <w:bidi/>
              <w:spacing w:after="0" w:line="240" w:lineRule="auto"/>
              <w:ind w:left="0"/>
              <w:contextualSpacing w:val="0"/>
              <w:jc w:val="center"/>
              <w:rPr>
                <w:rFonts w:ascii="Sakkal Majalla" w:hAnsi="Sakkal Majalla" w:cs="Sakkal Majalla"/>
                <w:color w:val="000000"/>
                <w:sz w:val="20"/>
                <w:szCs w:val="20"/>
                <w:rtl/>
              </w:rPr>
            </w:pPr>
            <w:r w:rsidRPr="008B3E98">
              <w:rPr>
                <w:rFonts w:ascii="Sakkal Majalla" w:hAnsi="Sakkal Majalla" w:cs="Sakkal Majalla"/>
                <w:color w:val="000000"/>
                <w:sz w:val="20"/>
                <w:szCs w:val="20"/>
                <w:rtl/>
              </w:rPr>
              <w:t xml:space="preserve">أوجه الاستفادة بالنسبة للمملكة </w:t>
            </w:r>
            <w:r w:rsidRPr="008B3E98">
              <w:rPr>
                <w:rFonts w:ascii="Sakkal Majalla" w:hAnsi="Sakkal Majalla" w:cs="Sakkal Majalla"/>
                <w:color w:val="000000" w:themeColor="text1"/>
                <w:sz w:val="20"/>
                <w:szCs w:val="20"/>
                <w:rtl/>
                <w:lang w:val="en-GB"/>
              </w:rPr>
              <w:t xml:space="preserve">/ </w:t>
            </w:r>
            <w:r w:rsidRPr="008B3E98">
              <w:rPr>
                <w:rFonts w:ascii="Sakkal Majalla" w:hAnsi="Sakkal Majalla" w:cs="Sakkal Majalla"/>
                <w:color w:val="000000" w:themeColor="text1"/>
                <w:sz w:val="20"/>
                <w:szCs w:val="20"/>
                <w:lang w:val="en-GB"/>
              </w:rPr>
              <w:t>Value</w:t>
            </w:r>
            <w:r w:rsidRPr="008B3E98">
              <w:rPr>
                <w:rFonts w:ascii="Sakkal Majalla" w:hAnsi="Sakkal Majalla" w:cs="Sakkal Majalla"/>
                <w:color w:val="000000"/>
                <w:sz w:val="20"/>
                <w:szCs w:val="20"/>
              </w:rPr>
              <w:t xml:space="preserve"> to The Kingdom</w:t>
            </w:r>
          </w:p>
        </w:tc>
      </w:tr>
      <w:tr w:rsidR="00EC794F" w:rsidRPr="008B3E98" w:rsidTr="00EC794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4" w:type="dxa"/>
          <w:trHeight w:val="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7" w:type="dxa"/>
            <w:gridSpan w:val="8"/>
            <w:tcBorders>
              <w:top w:val="single" w:sz="6" w:space="0" w:color="A6A6A6" w:themeColor="background1" w:themeShade="A6"/>
              <w:bottom w:val="single" w:sz="6" w:space="0" w:color="A6A6A6" w:themeColor="background1" w:themeShade="A6"/>
            </w:tcBorders>
            <w:shd w:val="clear" w:color="auto" w:fill="FFFFE7"/>
            <w:vAlign w:val="center"/>
          </w:tcPr>
          <w:p w:rsidR="00EC794F" w:rsidRPr="008B3E98" w:rsidRDefault="00EC794F" w:rsidP="00EC794F">
            <w:pPr>
              <w:pStyle w:val="ListParagraph"/>
              <w:bidi/>
              <w:spacing w:after="0" w:line="240" w:lineRule="auto"/>
              <w:ind w:left="0"/>
              <w:contextualSpacing w:val="0"/>
              <w:jc w:val="center"/>
              <w:rPr>
                <w:rFonts w:ascii="Sakkal Majalla" w:hAnsi="Sakkal Majalla" w:cs="Sakkal Majalla"/>
                <w:color w:val="000000"/>
                <w:sz w:val="20"/>
                <w:szCs w:val="20"/>
                <w:rtl/>
              </w:rPr>
            </w:pPr>
            <w:r w:rsidRPr="005D6B82">
              <w:rPr>
                <w:rFonts w:ascii="Sakkal Majalla" w:hAnsi="Sakkal Majalla" w:cs="Sakkal Majalla"/>
                <w:color w:val="C00000"/>
                <w:sz w:val="14"/>
                <w:szCs w:val="14"/>
                <w:rtl/>
              </w:rPr>
              <w:t xml:space="preserve">بحد أقصى </w:t>
            </w:r>
            <w:r w:rsidRPr="005D6B82">
              <w:rPr>
                <w:rFonts w:ascii="Sakkal Majalla" w:hAnsi="Sakkal Majalla" w:cs="Sakkal Majalla"/>
                <w:color w:val="C00000"/>
                <w:sz w:val="14"/>
                <w:szCs w:val="14"/>
                <w:rtl/>
                <w:lang w:bidi="ar"/>
              </w:rPr>
              <w:t xml:space="preserve">1200 </w:t>
            </w:r>
            <w:r w:rsidRPr="005D6B82">
              <w:rPr>
                <w:rFonts w:ascii="Sakkal Majalla" w:hAnsi="Sakkal Majalla" w:cs="Sakkal Majalla"/>
                <w:color w:val="C00000"/>
                <w:sz w:val="14"/>
                <w:szCs w:val="14"/>
                <w:rtl/>
              </w:rPr>
              <w:t xml:space="preserve">كلمة </w:t>
            </w:r>
            <w:r>
              <w:rPr>
                <w:rFonts w:ascii="Sakkal Majalla" w:hAnsi="Sakkal Majalla" w:cs="Sakkal Majalla" w:hint="cs"/>
                <w:color w:val="C00000"/>
                <w:sz w:val="14"/>
                <w:szCs w:val="14"/>
                <w:rtl/>
              </w:rPr>
              <w:t>مدرجة ك</w:t>
            </w:r>
            <w:r w:rsidRPr="005D6B82">
              <w:rPr>
                <w:rFonts w:ascii="Sakkal Majalla" w:hAnsi="Sakkal Majalla" w:cs="Sakkal Majalla"/>
                <w:color w:val="C00000"/>
                <w:sz w:val="14"/>
                <w:szCs w:val="14"/>
                <w:rtl/>
              </w:rPr>
              <w:t>نقاط</w:t>
            </w:r>
            <w:r w:rsidRPr="005D6B82">
              <w:rPr>
                <w:rFonts w:ascii="Sakkal Majalla" w:hAnsi="Sakkal Majalla" w:cs="Sakkal Majalla"/>
                <w:color w:val="C00000"/>
                <w:sz w:val="14"/>
                <w:szCs w:val="14"/>
                <w:rtl/>
                <w:lang w:bidi="ar"/>
              </w:rPr>
              <w:t>/</w:t>
            </w:r>
            <w:r w:rsidRPr="005D6B82">
              <w:rPr>
                <w:rFonts w:ascii="Sakkal Majalla" w:hAnsi="Sakkal Majalla" w:cs="Sakkal Majalla"/>
                <w:b w:val="0"/>
                <w:bCs w:val="0"/>
                <w:color w:val="C00000"/>
                <w:sz w:val="14"/>
                <w:szCs w:val="14"/>
                <w:rtl/>
                <w:lang w:bidi="ar"/>
              </w:rPr>
              <w:t xml:space="preserve"> </w:t>
            </w:r>
            <w:r w:rsidRPr="005D6B82">
              <w:rPr>
                <w:rFonts w:ascii="Sakkal Majalla" w:hAnsi="Sakkal Majalla" w:cs="Sakkal Majalla"/>
                <w:color w:val="C00000"/>
                <w:sz w:val="14"/>
                <w:szCs w:val="14"/>
              </w:rPr>
              <w:t xml:space="preserve">Max. 1200 </w:t>
            </w:r>
            <w:r>
              <w:rPr>
                <w:rFonts w:ascii="Sakkal Majalla" w:hAnsi="Sakkal Majalla" w:cs="Sakkal Majalla"/>
                <w:color w:val="C00000"/>
                <w:sz w:val="14"/>
                <w:szCs w:val="14"/>
              </w:rPr>
              <w:t>listed words</w:t>
            </w:r>
          </w:p>
        </w:tc>
      </w:tr>
      <w:tr w:rsidR="00EC794F" w:rsidRPr="006D40B3" w:rsidTr="00EC794F">
        <w:trPr>
          <w:gridAfter w:val="1"/>
          <w:wAfter w:w="54" w:type="dxa"/>
          <w:trHeight w:val="2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5" w:type="dxa"/>
            <w:tcBorders>
              <w:top w:val="single" w:sz="6" w:space="0" w:color="A6A6A6" w:themeColor="background1" w:themeShade="A6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EC794F" w:rsidRPr="00123E74" w:rsidRDefault="00EC794F" w:rsidP="00EC794F">
            <w:pPr>
              <w:pStyle w:val="ListParagraph"/>
              <w:bidi/>
              <w:spacing w:after="0" w:line="240" w:lineRule="auto"/>
              <w:ind w:left="0"/>
              <w:contextualSpacing w:val="0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bidi="ar"/>
              </w:rPr>
            </w:pPr>
            <w:r w:rsidRPr="00123E7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bidi="ar"/>
              </w:rPr>
              <w:t>1</w:t>
            </w:r>
          </w:p>
        </w:tc>
        <w:tc>
          <w:tcPr>
            <w:tcW w:w="8582" w:type="dxa"/>
            <w:gridSpan w:val="7"/>
            <w:tcBorders>
              <w:top w:val="single" w:sz="6" w:space="0" w:color="A6A6A6" w:themeColor="background1" w:themeShade="A6"/>
              <w:left w:val="nil"/>
            </w:tcBorders>
            <w:shd w:val="clear" w:color="auto" w:fill="auto"/>
            <w:vAlign w:val="center"/>
          </w:tcPr>
          <w:p w:rsidR="00EC794F" w:rsidRPr="006D40B3" w:rsidRDefault="00EC794F" w:rsidP="00EC794F">
            <w:pPr>
              <w:pStyle w:val="ListParagraph"/>
              <w:bidi/>
              <w:spacing w:after="0" w:line="240" w:lineRule="auto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  <w:lang w:bidi="ar"/>
              </w:rPr>
            </w:pPr>
          </w:p>
        </w:tc>
      </w:tr>
      <w:tr w:rsidR="00EC794F" w:rsidRPr="009B3BF6" w:rsidTr="00EC794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4" w:type="dxa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EC794F" w:rsidRPr="00123E74" w:rsidRDefault="00EC794F" w:rsidP="00EC794F">
            <w:pPr>
              <w:pStyle w:val="ListParagraph"/>
              <w:bidi/>
              <w:spacing w:after="0" w:line="240" w:lineRule="auto"/>
              <w:ind w:left="0"/>
              <w:contextualSpacing w:val="0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  <w:lang w:bidi="ar"/>
              </w:rPr>
            </w:pPr>
            <w:r w:rsidRPr="00123E7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bidi="ar"/>
              </w:rPr>
              <w:t>2</w:t>
            </w:r>
          </w:p>
        </w:tc>
        <w:tc>
          <w:tcPr>
            <w:tcW w:w="8582" w:type="dxa"/>
            <w:gridSpan w:val="7"/>
            <w:tcBorders>
              <w:left w:val="nil"/>
            </w:tcBorders>
            <w:shd w:val="clear" w:color="auto" w:fill="F8F8F8"/>
            <w:vAlign w:val="center"/>
          </w:tcPr>
          <w:p w:rsidR="00EC794F" w:rsidRPr="009B3BF6" w:rsidRDefault="00EC794F" w:rsidP="00EC794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  <w:lang w:bidi="ar"/>
              </w:rPr>
            </w:pPr>
          </w:p>
        </w:tc>
      </w:tr>
      <w:tr w:rsidR="00EC794F" w:rsidRPr="005D58D8" w:rsidTr="00EC794F">
        <w:trPr>
          <w:gridAfter w:val="1"/>
          <w:wAfter w:w="54" w:type="dxa"/>
          <w:trHeight w:val="2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vAlign w:val="center"/>
          </w:tcPr>
          <w:p w:rsidR="00EC794F" w:rsidRPr="00123E74" w:rsidRDefault="00EC794F" w:rsidP="00EC794F">
            <w:pPr>
              <w:pStyle w:val="ListParagraph"/>
              <w:bidi/>
              <w:spacing w:after="0" w:line="240" w:lineRule="auto"/>
              <w:ind w:left="0"/>
              <w:contextualSpacing w:val="0"/>
              <w:jc w:val="center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rtl/>
                <w:lang w:bidi="ar"/>
              </w:rPr>
            </w:pPr>
            <w:r w:rsidRPr="00123E74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16"/>
                <w:szCs w:val="16"/>
                <w:lang w:bidi="ar"/>
              </w:rPr>
              <w:t>3</w:t>
            </w:r>
          </w:p>
        </w:tc>
        <w:tc>
          <w:tcPr>
            <w:tcW w:w="8582" w:type="dxa"/>
            <w:gridSpan w:val="7"/>
            <w:tcBorders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EC794F" w:rsidRPr="005D58D8" w:rsidRDefault="00EC794F" w:rsidP="00EC794F">
            <w:pPr>
              <w:pStyle w:val="ListParagraph"/>
              <w:bidi/>
              <w:spacing w:after="0" w:line="240" w:lineRule="auto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16"/>
                <w:szCs w:val="16"/>
                <w:rtl/>
                <w:lang w:bidi="ar"/>
              </w:rPr>
            </w:pPr>
          </w:p>
        </w:tc>
      </w:tr>
    </w:tbl>
    <w:p w:rsidR="00792DCB" w:rsidRDefault="00792DCB" w:rsidP="00792DCB">
      <w:pPr>
        <w:spacing w:after="0" w:line="240" w:lineRule="auto"/>
        <w:rPr>
          <w:rFonts w:ascii="Sakkal Majalla" w:hAnsi="Sakkal Majalla" w:cs="Sakkal Majalla"/>
          <w:sz w:val="16"/>
          <w:szCs w:val="16"/>
          <w:rtl/>
        </w:rPr>
      </w:pPr>
    </w:p>
    <w:p w:rsidR="006B5898" w:rsidRPr="00AE48D3" w:rsidRDefault="006B5898" w:rsidP="00BD70D4">
      <w:pPr>
        <w:pStyle w:val="ListParagraph"/>
        <w:shd w:val="clear" w:color="auto" w:fill="FFFFF3"/>
        <w:bidi/>
        <w:spacing w:after="0" w:line="240" w:lineRule="auto"/>
        <w:ind w:left="0"/>
        <w:contextualSpacing w:val="0"/>
        <w:jc w:val="both"/>
        <w:rPr>
          <w:rFonts w:ascii="Sakkal Majalla" w:hAnsi="Sakkal Majalla" w:cs="Sakkal Majalla"/>
          <w:sz w:val="18"/>
          <w:szCs w:val="18"/>
          <w:rtl/>
        </w:rPr>
      </w:pPr>
      <w:r>
        <w:rPr>
          <w:rFonts w:ascii="Sakkal Majalla" w:hAnsi="Sakkal Majalla" w:cs="Sakkal Majalla"/>
          <w:b/>
          <w:bCs/>
        </w:rPr>
        <w:object w:dxaOrig="225" w:dyaOrig="225">
          <v:shape id="_x0000_i1037" type="#_x0000_t75" style="width:18.55pt;height:21.2pt" o:ole="">
            <v:imagedata r:id="rId12" o:title=""/>
          </v:shape>
          <w:control r:id="rId13" w:name="CheckBox13111" w:shapeid="_x0000_i1037"/>
        </w:object>
      </w:r>
      <w:r w:rsidRPr="00731DA5">
        <w:rPr>
          <w:rFonts w:ascii="Sakkal Majalla" w:hAnsi="Sakkal Majalla" w:cs="Sakkal Majalla"/>
          <w:b/>
          <w:bCs/>
          <w:sz w:val="20"/>
          <w:szCs w:val="20"/>
        </w:rPr>
        <w:t xml:space="preserve"> </w:t>
      </w:r>
      <w:r w:rsidR="00D5038E" w:rsidRPr="00AE48D3">
        <w:rPr>
          <w:rFonts w:ascii="Sakkal Majalla" w:hAnsi="Sakkal Majalla" w:cs="Sakkal Majalla" w:hint="cs"/>
          <w:sz w:val="18"/>
          <w:szCs w:val="18"/>
          <w:rtl/>
        </w:rPr>
        <w:t>أقر أنا عضو هيئة التدريس ال</w:t>
      </w:r>
      <w:r w:rsidRPr="00AE48D3">
        <w:rPr>
          <w:rFonts w:ascii="Sakkal Majalla" w:hAnsi="Sakkal Majalla" w:cs="Sakkal Majalla" w:hint="cs"/>
          <w:sz w:val="18"/>
          <w:szCs w:val="18"/>
          <w:rtl/>
        </w:rPr>
        <w:t xml:space="preserve">باحث </w:t>
      </w:r>
      <w:r w:rsidR="00D5038E" w:rsidRPr="00AE48D3">
        <w:rPr>
          <w:rFonts w:ascii="Sakkal Majalla" w:hAnsi="Sakkal Majalla" w:cs="Sakkal Majalla" w:hint="cs"/>
          <w:sz w:val="18"/>
          <w:szCs w:val="18"/>
          <w:rtl/>
        </w:rPr>
        <w:t>مقدم الطلب</w:t>
      </w:r>
      <w:r w:rsidRPr="00AE48D3">
        <w:rPr>
          <w:rFonts w:ascii="Sakkal Majalla" w:hAnsi="Sakkal Majalla" w:cs="Sakkal Majalla"/>
          <w:sz w:val="18"/>
          <w:szCs w:val="18"/>
        </w:rPr>
        <w:t xml:space="preserve"> </w:t>
      </w:r>
      <w:r w:rsidRPr="00AE48D3">
        <w:rPr>
          <w:rFonts w:ascii="Sakkal Majalla" w:hAnsi="Sakkal Majalla" w:cs="Sakkal Majalla" w:hint="cs"/>
          <w:sz w:val="18"/>
          <w:szCs w:val="18"/>
          <w:rtl/>
        </w:rPr>
        <w:t>بأن</w:t>
      </w:r>
      <w:r w:rsidRPr="00AE48D3">
        <w:rPr>
          <w:rFonts w:ascii="Sakkal Majalla" w:hAnsi="Sakkal Majalla" w:cs="Sakkal Majalla"/>
          <w:sz w:val="18"/>
          <w:szCs w:val="18"/>
          <w:rtl/>
        </w:rPr>
        <w:t xml:space="preserve"> </w:t>
      </w:r>
      <w:r w:rsidRPr="00AE48D3">
        <w:rPr>
          <w:rFonts w:ascii="Sakkal Majalla" w:hAnsi="Sakkal Majalla" w:cs="Sakkal Majalla" w:hint="cs"/>
          <w:sz w:val="18"/>
          <w:szCs w:val="18"/>
          <w:rtl/>
        </w:rPr>
        <w:t>جميع المعلومات المدونة</w:t>
      </w:r>
      <w:r w:rsidRPr="00AE48D3">
        <w:rPr>
          <w:rFonts w:ascii="Sakkal Majalla" w:hAnsi="Sakkal Majalla" w:cs="Sakkal Majalla"/>
          <w:sz w:val="18"/>
          <w:szCs w:val="18"/>
          <w:rtl/>
        </w:rPr>
        <w:t xml:space="preserve"> </w:t>
      </w:r>
      <w:r w:rsidRPr="00AE48D3">
        <w:rPr>
          <w:rFonts w:ascii="Sakkal Majalla" w:hAnsi="Sakkal Majalla" w:cs="Sakkal Majalla" w:hint="cs"/>
          <w:sz w:val="18"/>
          <w:szCs w:val="18"/>
          <w:rtl/>
        </w:rPr>
        <w:t>صحيحة وأتحمل مسؤولية ما يترتب على ذلك</w:t>
      </w:r>
      <w:r w:rsidRPr="00AE48D3">
        <w:rPr>
          <w:rFonts w:ascii="Sakkal Majalla" w:hAnsi="Sakkal Majalla" w:cs="Sakkal Majalla"/>
          <w:sz w:val="18"/>
          <w:szCs w:val="18"/>
        </w:rPr>
        <w:t>.</w:t>
      </w:r>
    </w:p>
    <w:p w:rsidR="006B5898" w:rsidRPr="00AE48D3" w:rsidRDefault="00D5038E" w:rsidP="00D5038E">
      <w:pPr>
        <w:pStyle w:val="ListParagraph"/>
        <w:spacing w:after="0" w:line="240" w:lineRule="auto"/>
        <w:ind w:left="0"/>
        <w:contextualSpacing w:val="0"/>
        <w:jc w:val="both"/>
        <w:rPr>
          <w:rFonts w:ascii="Sakkal Majalla" w:hAnsi="Sakkal Majalla" w:cs="Sakkal Majalla"/>
          <w:sz w:val="18"/>
          <w:szCs w:val="18"/>
          <w:rtl/>
        </w:rPr>
      </w:pPr>
      <w:r w:rsidRPr="00AE48D3">
        <w:rPr>
          <w:rFonts w:ascii="Sakkal Majalla" w:hAnsi="Sakkal Majalla" w:cs="Sakkal Majalla"/>
          <w:sz w:val="18"/>
          <w:szCs w:val="18"/>
        </w:rPr>
        <w:t>I certify as the submitting faculty researcher</w:t>
      </w:r>
      <w:r w:rsidR="006B5898" w:rsidRPr="00AE48D3">
        <w:rPr>
          <w:rFonts w:ascii="Sakkal Majalla" w:hAnsi="Sakkal Majalla" w:cs="Sakkal Majalla"/>
          <w:sz w:val="18"/>
          <w:szCs w:val="18"/>
        </w:rPr>
        <w:t xml:space="preserve"> th</w:t>
      </w:r>
      <w:r w:rsidRPr="00AE48D3">
        <w:rPr>
          <w:rFonts w:ascii="Sakkal Majalla" w:hAnsi="Sakkal Majalla" w:cs="Sakkal Majalla"/>
          <w:sz w:val="18"/>
          <w:szCs w:val="18"/>
        </w:rPr>
        <w:t xml:space="preserve">at all the given information is </w:t>
      </w:r>
      <w:r w:rsidR="006B5898" w:rsidRPr="00AE48D3">
        <w:rPr>
          <w:rFonts w:ascii="Sakkal Majalla" w:hAnsi="Sakkal Majalla" w:cs="Sakkal Majalla"/>
          <w:sz w:val="18"/>
          <w:szCs w:val="18"/>
        </w:rPr>
        <w:t>correct, and I am responsible for the consequences.</w:t>
      </w:r>
    </w:p>
    <w:p w:rsidR="00C65034" w:rsidRPr="00AE48D3" w:rsidRDefault="00C65034" w:rsidP="008A1517">
      <w:pPr>
        <w:pStyle w:val="ListParagraph"/>
        <w:shd w:val="clear" w:color="auto" w:fill="FFFFF3"/>
        <w:bidi/>
        <w:spacing w:after="0" w:line="240" w:lineRule="auto"/>
        <w:ind w:left="0"/>
        <w:contextualSpacing w:val="0"/>
        <w:jc w:val="both"/>
        <w:rPr>
          <w:rFonts w:ascii="Sakkal Majalla" w:hAnsi="Sakkal Majalla" w:cs="Sakkal Majalla"/>
          <w:sz w:val="18"/>
          <w:szCs w:val="18"/>
          <w:rtl/>
        </w:rPr>
      </w:pPr>
      <w:r>
        <w:rPr>
          <w:rFonts w:ascii="Sakkal Majalla" w:hAnsi="Sakkal Majalla" w:cs="Sakkal Majalla"/>
          <w:b/>
          <w:bCs/>
        </w:rPr>
        <w:object w:dxaOrig="225" w:dyaOrig="225">
          <v:shape id="_x0000_i1039" type="#_x0000_t75" style="width:18.55pt;height:21.2pt" o:ole="">
            <v:imagedata r:id="rId12" o:title=""/>
          </v:shape>
          <w:control r:id="rId14" w:name="CheckBox13112" w:shapeid="_x0000_i1039"/>
        </w:object>
      </w:r>
      <w:r w:rsidRPr="00731DA5">
        <w:rPr>
          <w:rFonts w:ascii="Sakkal Majalla" w:hAnsi="Sakkal Majalla" w:cs="Sakkal Majalla"/>
          <w:b/>
          <w:bCs/>
          <w:sz w:val="20"/>
          <w:szCs w:val="20"/>
        </w:rPr>
        <w:t xml:space="preserve"> </w:t>
      </w:r>
      <w:r w:rsidRPr="004E2EF1">
        <w:rPr>
          <w:rFonts w:ascii="Sakkal Majalla" w:hAnsi="Sakkal Majalla" w:cs="Sakkal Majalla" w:hint="cs"/>
          <w:b/>
          <w:bCs/>
          <w:sz w:val="20"/>
          <w:szCs w:val="20"/>
          <w:rtl/>
        </w:rPr>
        <w:t xml:space="preserve"> </w:t>
      </w:r>
      <w:r w:rsidRPr="00AE48D3">
        <w:rPr>
          <w:rFonts w:ascii="Sakkal Majalla" w:hAnsi="Sakkal Majalla" w:cs="Sakkal Majalla" w:hint="cs"/>
          <w:sz w:val="18"/>
          <w:szCs w:val="18"/>
          <w:rtl/>
        </w:rPr>
        <w:t xml:space="preserve">أقر باطلاعي على الشروط والضوابط الخاصة </w:t>
      </w:r>
      <w:r w:rsidR="00FA7987" w:rsidRPr="00AE48D3">
        <w:rPr>
          <w:rFonts w:ascii="Sakkal Majalla" w:hAnsi="Sakkal Majalla" w:cs="Sakkal Majalla" w:hint="cs"/>
          <w:sz w:val="18"/>
          <w:szCs w:val="18"/>
          <w:rtl/>
        </w:rPr>
        <w:t>ببرنامج التمويل المؤسسي للبحث والابتكار في جامعة الملك سعود و</w:t>
      </w:r>
      <w:r w:rsidR="00FA7987" w:rsidRPr="00AE48D3">
        <w:rPr>
          <w:rFonts w:ascii="Sakkal Majalla" w:hAnsi="Sakkal Majalla" w:cs="Sakkal Majalla" w:hint="cs"/>
          <w:sz w:val="18"/>
          <w:szCs w:val="18"/>
          <w:rtl/>
          <w:lang w:val="en-GB"/>
        </w:rPr>
        <w:t xml:space="preserve">مبادرة </w:t>
      </w:r>
      <w:r w:rsidR="008A1517">
        <w:rPr>
          <w:rFonts w:ascii="Sakkal Majalla" w:hAnsi="Sakkal Majalla" w:cs="Sakkal Majalla" w:hint="cs"/>
          <w:sz w:val="18"/>
          <w:szCs w:val="18"/>
          <w:rtl/>
        </w:rPr>
        <w:t>المشاركة بالمؤتمرات</w:t>
      </w:r>
      <w:r w:rsidR="006C7D48">
        <w:rPr>
          <w:rFonts w:ascii="Sakkal Majalla" w:hAnsi="Sakkal Majalla" w:cs="Sakkal Majalla" w:hint="cs"/>
          <w:sz w:val="18"/>
          <w:szCs w:val="18"/>
          <w:rtl/>
        </w:rPr>
        <w:t xml:space="preserve"> العلمية</w:t>
      </w:r>
      <w:r w:rsidR="00FA7987" w:rsidRPr="00AE48D3">
        <w:rPr>
          <w:rFonts w:ascii="Sakkal Majalla" w:hAnsi="Sakkal Majalla" w:cs="Sakkal Majalla" w:hint="cs"/>
          <w:sz w:val="18"/>
          <w:szCs w:val="18"/>
          <w:rtl/>
        </w:rPr>
        <w:t xml:space="preserve"> </w:t>
      </w:r>
      <w:r w:rsidR="002F47F8">
        <w:rPr>
          <w:rFonts w:ascii="Sakkal Majalla" w:hAnsi="Sakkal Majalla" w:cs="Sakkal Majalla" w:hint="cs"/>
          <w:sz w:val="18"/>
          <w:szCs w:val="18"/>
          <w:rtl/>
        </w:rPr>
        <w:t>قبل تقديم طلب الدعم، وتعهدي بالا</w:t>
      </w:r>
      <w:r w:rsidRPr="00AE48D3">
        <w:rPr>
          <w:rFonts w:ascii="Sakkal Majalla" w:hAnsi="Sakkal Majalla" w:cs="Sakkal Majalla" w:hint="cs"/>
          <w:sz w:val="18"/>
          <w:szCs w:val="18"/>
          <w:rtl/>
        </w:rPr>
        <w:t xml:space="preserve">لتزام بها. </w:t>
      </w:r>
    </w:p>
    <w:p w:rsidR="00693792" w:rsidRDefault="00C65034" w:rsidP="00576DED">
      <w:pPr>
        <w:spacing w:after="120" w:line="240" w:lineRule="auto"/>
        <w:jc w:val="right"/>
        <w:rPr>
          <w:rFonts w:ascii="Sakkal Majalla" w:hAnsi="Sakkal Majalla" w:cs="Sakkal Majalla"/>
          <w:sz w:val="18"/>
          <w:szCs w:val="18"/>
          <w:rtl/>
        </w:rPr>
      </w:pPr>
      <w:r w:rsidRPr="00AE48D3">
        <w:rPr>
          <w:rFonts w:ascii="Sakkal Majalla" w:hAnsi="Sakkal Majalla" w:cs="Sakkal Majalla"/>
          <w:sz w:val="18"/>
          <w:szCs w:val="18"/>
        </w:rPr>
        <w:t xml:space="preserve">I have read and accepted </w:t>
      </w:r>
      <w:r w:rsidR="00C560BB" w:rsidRPr="00AE48D3">
        <w:rPr>
          <w:rFonts w:ascii="Sakkal Majalla" w:hAnsi="Sakkal Majalla" w:cs="Sakkal Majalla"/>
          <w:sz w:val="18"/>
          <w:szCs w:val="18"/>
        </w:rPr>
        <w:t>all</w:t>
      </w:r>
      <w:r w:rsidRPr="00AE48D3">
        <w:rPr>
          <w:rFonts w:ascii="Sakkal Majalla" w:hAnsi="Sakkal Majalla" w:cs="Sakkal Majalla"/>
          <w:sz w:val="18"/>
          <w:szCs w:val="18"/>
        </w:rPr>
        <w:t xml:space="preserve"> terms and conditions provided </w:t>
      </w:r>
      <w:r w:rsidR="0094714C" w:rsidRPr="00AE48D3">
        <w:rPr>
          <w:rFonts w:ascii="Sakkal Majalla" w:hAnsi="Sakkal Majalla" w:cs="Sakkal Majalla"/>
          <w:sz w:val="18"/>
          <w:szCs w:val="18"/>
        </w:rPr>
        <w:t>by “King Saud University- Institutional Funding</w:t>
      </w:r>
      <w:r w:rsidR="00C560BB" w:rsidRPr="00AE48D3">
        <w:rPr>
          <w:rFonts w:ascii="Sakkal Majalla" w:hAnsi="Sakkal Majalla" w:cs="Sakkal Majalla"/>
          <w:sz w:val="18"/>
          <w:szCs w:val="18"/>
        </w:rPr>
        <w:t xml:space="preserve"> </w:t>
      </w:r>
      <w:r w:rsidR="00FA7987" w:rsidRPr="00AE48D3">
        <w:rPr>
          <w:rFonts w:ascii="Sakkal Majalla" w:hAnsi="Sakkal Majalla" w:cs="Sakkal Majalla"/>
          <w:sz w:val="18"/>
          <w:szCs w:val="18"/>
        </w:rPr>
        <w:t xml:space="preserve">for Research and Innovation Program” and </w:t>
      </w:r>
      <w:r w:rsidR="00C961E0">
        <w:rPr>
          <w:rFonts w:ascii="Sakkal Majalla" w:hAnsi="Sakkal Majalla" w:cs="Sakkal Majalla"/>
          <w:sz w:val="18"/>
          <w:szCs w:val="18"/>
        </w:rPr>
        <w:t xml:space="preserve">the </w:t>
      </w:r>
      <w:r w:rsidR="00FA7987" w:rsidRPr="00AE48D3">
        <w:rPr>
          <w:rFonts w:ascii="Sakkal Majalla" w:hAnsi="Sakkal Majalla" w:cs="Sakkal Majalla"/>
          <w:sz w:val="18"/>
          <w:szCs w:val="18"/>
        </w:rPr>
        <w:t>initiative of “</w:t>
      </w:r>
      <w:r w:rsidR="008A1517">
        <w:rPr>
          <w:rFonts w:ascii="Sakkal Majalla" w:hAnsi="Sakkal Majalla" w:cs="Sakkal Majalla"/>
          <w:sz w:val="18"/>
          <w:szCs w:val="18"/>
        </w:rPr>
        <w:t>Conferences Participation</w:t>
      </w:r>
      <w:r w:rsidR="00FA7987" w:rsidRPr="00AE48D3">
        <w:rPr>
          <w:rFonts w:ascii="Sakkal Majalla" w:hAnsi="Sakkal Majalla" w:cs="Sakkal Majalla"/>
          <w:sz w:val="18"/>
          <w:szCs w:val="18"/>
        </w:rPr>
        <w:t xml:space="preserve">” </w:t>
      </w:r>
      <w:r w:rsidR="00466D3A" w:rsidRPr="00AE48D3">
        <w:rPr>
          <w:rFonts w:ascii="Sakkal Majalla" w:hAnsi="Sakkal Majalla" w:cs="Sakkal Majalla"/>
          <w:sz w:val="18"/>
          <w:szCs w:val="18"/>
        </w:rPr>
        <w:t xml:space="preserve">before </w:t>
      </w:r>
      <w:r w:rsidRPr="00AE48D3">
        <w:rPr>
          <w:rFonts w:ascii="Sakkal Majalla" w:hAnsi="Sakkal Majalla" w:cs="Sakkal Majalla"/>
          <w:sz w:val="18"/>
          <w:szCs w:val="18"/>
        </w:rPr>
        <w:t xml:space="preserve">submitting </w:t>
      </w:r>
      <w:r w:rsidR="00C560BB" w:rsidRPr="00AE48D3">
        <w:rPr>
          <w:rFonts w:ascii="Sakkal Majalla" w:hAnsi="Sakkal Majalla" w:cs="Sakkal Majalla"/>
          <w:sz w:val="18"/>
          <w:szCs w:val="18"/>
        </w:rPr>
        <w:t>this</w:t>
      </w:r>
      <w:r w:rsidRPr="00AE48D3">
        <w:rPr>
          <w:rFonts w:ascii="Sakkal Majalla" w:hAnsi="Sakkal Majalla" w:cs="Sakkal Majalla"/>
          <w:sz w:val="18"/>
          <w:szCs w:val="18"/>
        </w:rPr>
        <w:t xml:space="preserve"> application</w:t>
      </w:r>
      <w:r w:rsidR="00466D3A" w:rsidRPr="00AE48D3">
        <w:rPr>
          <w:rFonts w:ascii="Sakkal Majalla" w:hAnsi="Sakkal Majalla" w:cs="Sakkal Majalla"/>
          <w:sz w:val="18"/>
          <w:szCs w:val="18"/>
        </w:rPr>
        <w:t>, and I pledge to abide by them</w:t>
      </w:r>
      <w:r w:rsidRPr="00AE48D3">
        <w:rPr>
          <w:rFonts w:ascii="Sakkal Majalla" w:hAnsi="Sakkal Majalla" w:cs="Sakkal Majalla"/>
          <w:sz w:val="18"/>
          <w:szCs w:val="18"/>
        </w:rPr>
        <w:t>.</w:t>
      </w:r>
    </w:p>
    <w:tbl>
      <w:tblPr>
        <w:bidiVisual/>
        <w:tblW w:w="827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30"/>
        <w:gridCol w:w="5842"/>
      </w:tblGrid>
      <w:tr w:rsidR="005574DC" w:rsidRPr="00F55D2E" w:rsidTr="00A52F0A">
        <w:trPr>
          <w:trHeight w:val="476"/>
          <w:jc w:val="center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5574DC" w:rsidRPr="006E120A" w:rsidRDefault="005574DC" w:rsidP="002E3C26">
            <w:pPr>
              <w:pStyle w:val="BodyText"/>
              <w:jc w:val="center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r w:rsidRPr="006E120A"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  <w:t>البيانات</w:t>
            </w:r>
          </w:p>
          <w:p w:rsidR="005574DC" w:rsidRPr="006E120A" w:rsidRDefault="005574DC" w:rsidP="002E3C26">
            <w:pPr>
              <w:pStyle w:val="BodyText"/>
              <w:jc w:val="center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r w:rsidRPr="006E120A">
              <w:rPr>
                <w:rFonts w:ascii="Sakkal Majalla" w:hAnsi="Sakkal Majalla" w:cs="Sakkal Majalla"/>
                <w:color w:val="000000"/>
                <w:sz w:val="18"/>
                <w:szCs w:val="18"/>
              </w:rPr>
              <w:t>Data</w:t>
            </w:r>
          </w:p>
        </w:tc>
        <w:tc>
          <w:tcPr>
            <w:tcW w:w="5842" w:type="dxa"/>
            <w:tcBorders>
              <w:top w:val="single" w:sz="4" w:space="0" w:color="000000"/>
              <w:left w:val="single" w:sz="4" w:space="0" w:color="auto"/>
              <w:bottom w:val="single" w:sz="12" w:space="0" w:color="auto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:rsidR="005574DC" w:rsidRPr="006E120A" w:rsidRDefault="005574DC" w:rsidP="002E3C26">
            <w:pPr>
              <w:pStyle w:val="BodyText"/>
              <w:jc w:val="center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r w:rsidRPr="006E120A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>م</w:t>
            </w:r>
            <w:r w:rsidR="00C438D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>ُ</w:t>
            </w:r>
            <w:r w:rsidRPr="006E120A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>قد</w:t>
            </w:r>
            <w:r w:rsidR="00C438D1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>ّ</w:t>
            </w:r>
            <w:r w:rsidRPr="006E120A"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>م الطلب</w:t>
            </w:r>
            <w:r w:rsidRPr="006E120A"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  <w:t xml:space="preserve"> </w:t>
            </w:r>
          </w:p>
          <w:p w:rsidR="005574DC" w:rsidRPr="006E120A" w:rsidRDefault="005574DC" w:rsidP="00871F8E">
            <w:pPr>
              <w:pStyle w:val="BodyText"/>
              <w:jc w:val="center"/>
              <w:rPr>
                <w:rFonts w:ascii="Sakkal Majalla" w:hAnsi="Sakkal Majalla" w:cs="Sakkal Majalla"/>
                <w:color w:val="000000"/>
                <w:sz w:val="18"/>
                <w:szCs w:val="18"/>
              </w:rPr>
            </w:pPr>
            <w:r w:rsidRPr="006E120A">
              <w:rPr>
                <w:rFonts w:ascii="Sakkal Majalla" w:hAnsi="Sakkal Majalla" w:cs="Sakkal Majalla"/>
                <w:sz w:val="18"/>
                <w:szCs w:val="18"/>
              </w:rPr>
              <w:t xml:space="preserve">Applicant </w:t>
            </w:r>
          </w:p>
        </w:tc>
      </w:tr>
      <w:tr w:rsidR="005574DC" w:rsidRPr="00F55D2E" w:rsidTr="00A52F0A">
        <w:trPr>
          <w:trHeight w:val="312"/>
          <w:jc w:val="center"/>
        </w:trPr>
        <w:tc>
          <w:tcPr>
            <w:tcW w:w="2430" w:type="dxa"/>
            <w:tcBorders>
              <w:top w:val="single" w:sz="12" w:space="0" w:color="auto"/>
              <w:left w:val="single" w:sz="4" w:space="0" w:color="000000"/>
              <w:bottom w:val="single" w:sz="6" w:space="0" w:color="F2F2F2" w:themeColor="background1" w:themeShade="F2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5574DC" w:rsidRPr="008F1213" w:rsidRDefault="005574DC" w:rsidP="008F1213">
            <w:pPr>
              <w:pStyle w:val="BodyText"/>
              <w:jc w:val="center"/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</w:pP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>ال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color w:val="000000"/>
                <w:sz w:val="18"/>
                <w:szCs w:val="18"/>
                <w:rtl/>
              </w:rPr>
              <w:t>إ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سم      </w:t>
            </w:r>
            <w:r w:rsidR="00A52F0A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  <w:t xml:space="preserve"> 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color w:val="000000"/>
                <w:sz w:val="18"/>
                <w:szCs w:val="18"/>
                <w:rtl/>
              </w:rPr>
              <w:t xml:space="preserve">  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  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color w:val="000000"/>
                <w:sz w:val="18"/>
                <w:szCs w:val="18"/>
                <w:rtl/>
              </w:rPr>
              <w:t xml:space="preserve">  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color w:val="000000"/>
                <w:sz w:val="18"/>
                <w:szCs w:val="18"/>
                <w:rtl/>
              </w:rPr>
              <w:t xml:space="preserve"> 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color w:val="000000"/>
                <w:sz w:val="18"/>
                <w:szCs w:val="18"/>
                <w:rtl/>
              </w:rPr>
              <w:t xml:space="preserve">          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          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lang w:bidi="ar-AE"/>
              </w:rPr>
              <w:t xml:space="preserve"> Name</w:t>
            </w:r>
          </w:p>
        </w:tc>
        <w:tc>
          <w:tcPr>
            <w:tcW w:w="5842" w:type="dxa"/>
            <w:tcBorders>
              <w:top w:val="single" w:sz="12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000000"/>
            </w:tcBorders>
            <w:shd w:val="clear" w:color="auto" w:fill="auto"/>
            <w:vAlign w:val="center"/>
          </w:tcPr>
          <w:p w:rsidR="005574DC" w:rsidRPr="00F55D2E" w:rsidRDefault="005574DC" w:rsidP="006E120A">
            <w:pPr>
              <w:pStyle w:val="BodyText"/>
              <w:spacing w:before="100" w:beforeAutospacing="1" w:after="100" w:afterAutospacing="1"/>
              <w:jc w:val="center"/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</w:pPr>
          </w:p>
        </w:tc>
      </w:tr>
      <w:tr w:rsidR="005574DC" w:rsidRPr="00F55D2E" w:rsidTr="00A52F0A">
        <w:trPr>
          <w:trHeight w:val="260"/>
          <w:jc w:val="center"/>
        </w:trPr>
        <w:tc>
          <w:tcPr>
            <w:tcW w:w="2430" w:type="dxa"/>
            <w:tcBorders>
              <w:top w:val="single" w:sz="6" w:space="0" w:color="F2F2F2" w:themeColor="background1" w:themeShade="F2"/>
              <w:left w:val="single" w:sz="4" w:space="0" w:color="000000"/>
              <w:bottom w:val="single" w:sz="6" w:space="0" w:color="F2F2F2" w:themeColor="background1" w:themeShade="F2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5574DC" w:rsidRPr="008F1213" w:rsidRDefault="005574DC" w:rsidP="008F1213">
            <w:pPr>
              <w:pStyle w:val="BodyText"/>
              <w:jc w:val="center"/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</w:pP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>التوقيع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lang w:bidi="ar-AE"/>
              </w:rPr>
              <w:t xml:space="preserve"> 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rtl/>
                <w:lang w:bidi="ar-AE"/>
              </w:rPr>
              <w:t xml:space="preserve">         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lang w:bidi="ar-AE"/>
              </w:rPr>
              <w:t xml:space="preserve"> 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sz w:val="18"/>
                <w:szCs w:val="18"/>
                <w:rtl/>
                <w:lang w:bidi="ar-AE"/>
              </w:rPr>
              <w:t xml:space="preserve">         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rtl/>
                <w:lang w:bidi="ar-AE"/>
              </w:rPr>
              <w:t xml:space="preserve">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sz w:val="18"/>
                <w:szCs w:val="18"/>
                <w:rtl/>
                <w:lang w:bidi="ar-AE"/>
              </w:rPr>
              <w:t xml:space="preserve">  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rtl/>
                <w:lang w:bidi="ar-AE"/>
              </w:rPr>
              <w:t xml:space="preserve"> 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sz w:val="18"/>
                <w:szCs w:val="18"/>
                <w:rtl/>
                <w:lang w:bidi="ar-AE"/>
              </w:rPr>
              <w:t xml:space="preserve">  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rtl/>
                <w:lang w:bidi="ar-AE"/>
              </w:rPr>
              <w:t xml:space="preserve">       </w:t>
            </w:r>
            <w:r w:rsidRPr="008F1213">
              <w:rPr>
                <w:rFonts w:ascii="Sakkal Majalla" w:hAnsi="Sakkal Majalla" w:cs="Sakkal Majalla"/>
                <w:b w:val="0"/>
                <w:bCs w:val="0"/>
                <w:sz w:val="18"/>
                <w:szCs w:val="18"/>
                <w:lang w:bidi="ar-AE"/>
              </w:rPr>
              <w:t>Signature</w:t>
            </w:r>
          </w:p>
        </w:tc>
        <w:tc>
          <w:tcPr>
            <w:tcW w:w="5842" w:type="dxa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000000"/>
            </w:tcBorders>
            <w:shd w:val="clear" w:color="auto" w:fill="auto"/>
            <w:vAlign w:val="center"/>
          </w:tcPr>
          <w:p w:rsidR="005574DC" w:rsidRPr="00F55D2E" w:rsidRDefault="005574DC" w:rsidP="006E120A">
            <w:pPr>
              <w:pStyle w:val="BodyText"/>
              <w:spacing w:before="100" w:beforeAutospacing="1" w:after="100" w:afterAutospacing="1"/>
              <w:jc w:val="center"/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</w:pPr>
          </w:p>
        </w:tc>
      </w:tr>
      <w:tr w:rsidR="005574DC" w:rsidRPr="00F55D2E" w:rsidTr="00A52F0A">
        <w:trPr>
          <w:trHeight w:val="260"/>
          <w:jc w:val="center"/>
        </w:trPr>
        <w:tc>
          <w:tcPr>
            <w:tcW w:w="2430" w:type="dxa"/>
            <w:tcBorders>
              <w:top w:val="single" w:sz="6" w:space="0" w:color="F2F2F2" w:themeColor="background1" w:themeShade="F2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5574DC" w:rsidRPr="008F1213" w:rsidRDefault="005574DC" w:rsidP="008F1213">
            <w:pPr>
              <w:pStyle w:val="BodyText"/>
              <w:spacing w:before="100" w:beforeAutospacing="1" w:after="100" w:afterAutospacing="1"/>
              <w:jc w:val="center"/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</w:pP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التاريخ                </w:t>
            </w:r>
            <w:r w:rsidRPr="008F1213">
              <w:rPr>
                <w:rFonts w:ascii="Sakkal Majalla" w:hAnsi="Sakkal Majalla" w:cs="Sakkal Majalla" w:hint="cs"/>
                <w:b w:val="0"/>
                <w:bCs w:val="0"/>
                <w:color w:val="000000"/>
                <w:sz w:val="18"/>
                <w:szCs w:val="18"/>
                <w:rtl/>
              </w:rPr>
              <w:t xml:space="preserve">                   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  <w:rtl/>
              </w:rPr>
              <w:t xml:space="preserve">          </w:t>
            </w:r>
            <w:r w:rsidRPr="008F1213">
              <w:rPr>
                <w:rFonts w:ascii="Sakkal Majalla" w:hAnsi="Sakkal Majalla" w:cs="Sakkal Majalla"/>
                <w:b w:val="0"/>
                <w:bCs w:val="0"/>
                <w:color w:val="000000"/>
                <w:sz w:val="18"/>
                <w:szCs w:val="18"/>
              </w:rPr>
              <w:t xml:space="preserve"> Date</w:t>
            </w:r>
          </w:p>
        </w:tc>
        <w:sdt>
          <w:sdtPr>
            <w:rPr>
              <w:rFonts w:ascii="Sakkal Majalla" w:hAnsi="Sakkal Majalla" w:cs="Sakkal Majalla"/>
              <w:b w:val="0"/>
              <w:bCs w:val="0"/>
              <w:color w:val="000000"/>
              <w:sz w:val="18"/>
              <w:szCs w:val="18"/>
              <w:rtl/>
              <w:lang w:val="en-GB"/>
            </w:rPr>
            <w:id w:val="-1557308548"/>
            <w:placeholder>
              <w:docPart w:val="1E07D5E03A6A4AAC8F5E486622BD7445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842" w:type="dxa"/>
                <w:tcBorders>
                  <w:top w:val="single" w:sz="4" w:space="0" w:color="D9D9D9" w:themeColor="background1" w:themeShade="D9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  <w:hideMark/>
              </w:tcPr>
              <w:p w:rsidR="005574DC" w:rsidRPr="00F55D2E" w:rsidRDefault="006B6431" w:rsidP="008C36DD">
                <w:pPr>
                  <w:pStyle w:val="BodyText"/>
                  <w:jc w:val="center"/>
                  <w:rPr>
                    <w:rFonts w:ascii="Sakkal Majalla" w:hAnsi="Sakkal Majalla" w:cs="Sakkal Majalla"/>
                    <w:b w:val="0"/>
                    <w:bCs w:val="0"/>
                    <w:color w:val="000000"/>
                    <w:sz w:val="18"/>
                    <w:szCs w:val="18"/>
                    <w:rtl/>
                  </w:rPr>
                </w:pPr>
                <w:r>
                  <w:rPr>
                    <w:rFonts w:ascii="Sakkal Majalla" w:hAnsi="Sakkal Majalla" w:cs="Sakkal Majalla"/>
                    <w:b w:val="0"/>
                    <w:bCs w:val="0"/>
                    <w:color w:val="000000"/>
                    <w:sz w:val="18"/>
                    <w:szCs w:val="18"/>
                    <w:rtl/>
                  </w:rPr>
                  <w:t>تاريخ التقديم</w:t>
                </w:r>
              </w:p>
            </w:tc>
          </w:sdtContent>
        </w:sdt>
      </w:tr>
    </w:tbl>
    <w:p w:rsidR="00542F8D" w:rsidRPr="00126A87" w:rsidRDefault="00542F8D" w:rsidP="00C957CB">
      <w:pPr>
        <w:spacing w:after="0"/>
        <w:rPr>
          <w:rFonts w:ascii="Sakkal Majalla" w:hAnsi="Sakkal Majalla" w:cs="Sakkal Majalla"/>
          <w:color w:val="0000FF"/>
          <w:sz w:val="16"/>
          <w:szCs w:val="16"/>
          <w:rtl/>
        </w:rPr>
      </w:pPr>
    </w:p>
    <w:tbl>
      <w:tblPr>
        <w:tblStyle w:val="TableGrid"/>
        <w:bidiVisual/>
        <w:tblW w:w="10080" w:type="dxa"/>
        <w:tblInd w:w="-5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9"/>
        <w:gridCol w:w="5121"/>
      </w:tblGrid>
      <w:tr w:rsidR="003741DF" w:rsidRPr="00505DBE" w:rsidTr="002F47F8">
        <w:trPr>
          <w:trHeight w:val="503"/>
        </w:trPr>
        <w:tc>
          <w:tcPr>
            <w:tcW w:w="4959" w:type="dxa"/>
            <w:shd w:val="clear" w:color="auto" w:fill="F8F8F8"/>
          </w:tcPr>
          <w:p w:rsidR="003741DF" w:rsidRPr="00D51B8D" w:rsidRDefault="003741DF" w:rsidP="00D51B8D">
            <w:pPr>
              <w:spacing w:after="0" w:line="240" w:lineRule="auto"/>
              <w:jc w:val="center"/>
              <w:rPr>
                <w:rFonts w:ascii="Sakkal Majalla" w:hAnsi="Sakkal Majalla" w:cs="Sakkal Majalla"/>
                <w:sz w:val="18"/>
                <w:szCs w:val="18"/>
                <w:rtl/>
                <w:lang w:val="en-GB"/>
              </w:rPr>
            </w:pPr>
            <w:r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>يُ</w:t>
            </w:r>
            <w:r w:rsidRPr="00D51B8D">
              <w:rPr>
                <w:rFonts w:ascii="Sakkal Majalla" w:hAnsi="Sakkal Majalla" w:cs="Sakkal Majalla"/>
                <w:sz w:val="18"/>
                <w:szCs w:val="18"/>
                <w:rtl/>
              </w:rPr>
              <w:t xml:space="preserve">رسل النموذج بعد </w:t>
            </w:r>
            <w:r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تعبئته </w:t>
            </w:r>
            <w:r w:rsidRPr="00D51B8D">
              <w:rPr>
                <w:rFonts w:ascii="Sakkal Majalla" w:hAnsi="Sakkal Majalla" w:cs="Sakkal Majalla"/>
                <w:sz w:val="18"/>
                <w:szCs w:val="18"/>
                <w:rtl/>
              </w:rPr>
              <w:t>بصيغة</w:t>
            </w:r>
            <w:r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 ال</w:t>
            </w:r>
            <w:r w:rsidRPr="00D51B8D">
              <w:rPr>
                <w:rFonts w:ascii="Sakkal Majalla" w:hAnsi="Sakkal Majalla" w:cs="Sakkal Majalla"/>
                <w:sz w:val="18"/>
                <w:szCs w:val="18"/>
                <w:rtl/>
              </w:rPr>
              <w:t xml:space="preserve"> "وورد" وقت فترة التقديم المعلن عنها </w:t>
            </w:r>
            <w:r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مع الوثائق المطلوبة </w:t>
            </w:r>
            <w:r w:rsidR="00064649"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>إ</w:t>
            </w:r>
            <w:r w:rsidRPr="00D51B8D">
              <w:rPr>
                <w:rFonts w:ascii="Sakkal Majalla" w:hAnsi="Sakkal Majalla" w:cs="Sakkal Majalla"/>
                <w:sz w:val="18"/>
                <w:szCs w:val="18"/>
                <w:rtl/>
              </w:rPr>
              <w:t>لى</w:t>
            </w:r>
            <w:r w:rsidRPr="00D51B8D">
              <w:rPr>
                <w:rFonts w:ascii="Sakkal Majalla" w:hAnsi="Sakkal Majalla" w:cs="Sakkal Majalla"/>
                <w:sz w:val="18"/>
                <w:szCs w:val="18"/>
              </w:rPr>
              <w:t xml:space="preserve"> </w:t>
            </w:r>
            <w:r w:rsidRPr="00D51B8D">
              <w:rPr>
                <w:rFonts w:ascii="Sakkal Majalla" w:hAnsi="Sakkal Majalla" w:cs="Sakkal Majalla"/>
                <w:sz w:val="18"/>
                <w:szCs w:val="18"/>
                <w:rtl/>
              </w:rPr>
              <w:t>بريد البرنامج ال</w:t>
            </w:r>
            <w:r w:rsidR="00064649"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>ا</w:t>
            </w:r>
            <w:r w:rsidRPr="00D51B8D">
              <w:rPr>
                <w:rFonts w:ascii="Sakkal Majalla" w:hAnsi="Sakkal Majalla" w:cs="Sakkal Majalla"/>
                <w:sz w:val="18"/>
                <w:szCs w:val="18"/>
                <w:rtl/>
              </w:rPr>
              <w:t>لكتروني:</w:t>
            </w:r>
            <w:r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 </w:t>
            </w:r>
            <w:hyperlink r:id="rId15" w:history="1">
              <w:r w:rsidR="008A1517" w:rsidRPr="00D51B8D">
                <w:rPr>
                  <w:rStyle w:val="Hyperlink"/>
                  <w:rFonts w:ascii="Sakkal Majalla" w:hAnsi="Sakkal Majalla" w:cs="Sakkal Majalla"/>
                  <w:sz w:val="18"/>
                  <w:szCs w:val="18"/>
                </w:rPr>
                <w:t>IFKSUCP@ksu.edu.sa</w:t>
              </w:r>
            </w:hyperlink>
            <w:r w:rsidR="005F5893"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 وذلك لاستكمال الطلب المُقدّم لدعم </w:t>
            </w:r>
            <w:r w:rsidR="008A1517"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>المشاركة بمؤتمر علمي</w:t>
            </w:r>
            <w:r w:rsidR="005F5893" w:rsidRPr="00D51B8D"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</w:tc>
        <w:tc>
          <w:tcPr>
            <w:tcW w:w="5121" w:type="dxa"/>
            <w:shd w:val="clear" w:color="auto" w:fill="F8F8F8"/>
          </w:tcPr>
          <w:p w:rsidR="003741DF" w:rsidRPr="00D51B8D" w:rsidRDefault="005F5893" w:rsidP="008A1517">
            <w:pPr>
              <w:pStyle w:val="ListParagraph"/>
              <w:spacing w:after="0" w:line="240" w:lineRule="auto"/>
              <w:ind w:left="0"/>
              <w:contextualSpacing w:val="0"/>
              <w:rPr>
                <w:rFonts w:ascii="Sakkal Majalla" w:hAnsi="Sakkal Majalla" w:cs="Sakkal Majalla"/>
                <w:sz w:val="18"/>
                <w:szCs w:val="18"/>
              </w:rPr>
            </w:pPr>
            <w:r w:rsidRPr="00D51B8D">
              <w:rPr>
                <w:rFonts w:ascii="Sakkal Majalla" w:hAnsi="Sakkal Majalla" w:cs="Sakkal Majalla"/>
                <w:sz w:val="18"/>
                <w:szCs w:val="18"/>
              </w:rPr>
              <w:t>Filled-in form should be sent in “Word format” during the announced submission period to the initiative email (</w:t>
            </w:r>
            <w:hyperlink r:id="rId16" w:history="1">
              <w:r w:rsidR="008A1517" w:rsidRPr="00D51B8D">
                <w:rPr>
                  <w:rStyle w:val="Hyperlink"/>
                  <w:rFonts w:ascii="Sakkal Majalla" w:hAnsi="Sakkal Majalla" w:cs="Sakkal Majalla"/>
                  <w:sz w:val="18"/>
                  <w:szCs w:val="18"/>
                </w:rPr>
                <w:t>IFKSUCP@ksu.edu.sa</w:t>
              </w:r>
            </w:hyperlink>
            <w:r w:rsidRPr="00D51B8D">
              <w:rPr>
                <w:rFonts w:ascii="Sakkal Majalla" w:hAnsi="Sakkal Majalla" w:cs="Sakkal Majalla"/>
                <w:sz w:val="18"/>
                <w:szCs w:val="18"/>
              </w:rPr>
              <w:t xml:space="preserve">), along with the required documents in order to complete the submitted </w:t>
            </w:r>
            <w:r w:rsidR="008A1517" w:rsidRPr="00D51B8D">
              <w:rPr>
                <w:rFonts w:ascii="Sakkal Majalla" w:hAnsi="Sakkal Majalla" w:cs="Sakkal Majalla"/>
                <w:sz w:val="18"/>
                <w:szCs w:val="18"/>
              </w:rPr>
              <w:t>conference participation</w:t>
            </w:r>
            <w:r w:rsidRPr="00D51B8D">
              <w:rPr>
                <w:rFonts w:ascii="Sakkal Majalla" w:hAnsi="Sakkal Majalla" w:cs="Sakkal Majalla"/>
                <w:sz w:val="18"/>
                <w:szCs w:val="18"/>
              </w:rPr>
              <w:t xml:space="preserve"> request.</w:t>
            </w:r>
          </w:p>
        </w:tc>
      </w:tr>
      <w:tr w:rsidR="003741DF" w:rsidRPr="00731DA5" w:rsidTr="002F47F8">
        <w:trPr>
          <w:trHeight w:val="108"/>
        </w:trPr>
        <w:tc>
          <w:tcPr>
            <w:tcW w:w="4959" w:type="dxa"/>
            <w:shd w:val="clear" w:color="auto" w:fill="E7E6E6" w:themeFill="background2"/>
            <w:vAlign w:val="center"/>
          </w:tcPr>
          <w:p w:rsidR="003741DF" w:rsidRPr="00064649" w:rsidRDefault="003741DF" w:rsidP="00302E9F">
            <w:pPr>
              <w:pStyle w:val="ListParagraph"/>
              <w:bidi/>
              <w:spacing w:after="0" w:line="240" w:lineRule="auto"/>
              <w:ind w:left="0"/>
              <w:contextualSpacing w:val="0"/>
              <w:rPr>
                <w:rFonts w:ascii="Sakkal Majalla" w:hAnsi="Sakkal Majalla" w:cs="Sakkal Majalla"/>
                <w:b/>
                <w:sz w:val="18"/>
                <w:szCs w:val="18"/>
                <w:rtl/>
              </w:rPr>
            </w:pPr>
            <w:r w:rsidRPr="00064649">
              <w:rPr>
                <w:rFonts w:ascii="Sakkal Majalla" w:hAnsi="Sakkal Majalla" w:cs="Sakkal Majalla"/>
                <w:b/>
                <w:bCs/>
                <w:sz w:val="18"/>
                <w:szCs w:val="18"/>
                <w:rtl/>
              </w:rPr>
              <w:t xml:space="preserve">المرفقات المطلوبة </w:t>
            </w:r>
          </w:p>
        </w:tc>
        <w:tc>
          <w:tcPr>
            <w:tcW w:w="5121" w:type="dxa"/>
            <w:shd w:val="clear" w:color="auto" w:fill="E7E6E6" w:themeFill="background2"/>
            <w:vAlign w:val="center"/>
          </w:tcPr>
          <w:p w:rsidR="003741DF" w:rsidRPr="00064649" w:rsidRDefault="003741DF" w:rsidP="00126A87">
            <w:pPr>
              <w:pStyle w:val="ListParagraph"/>
              <w:spacing w:after="0" w:line="240" w:lineRule="auto"/>
              <w:ind w:left="0"/>
              <w:contextualSpacing w:val="0"/>
              <w:rPr>
                <w:rFonts w:ascii="Sakkal Majalla" w:hAnsi="Sakkal Majalla" w:cs="Sakkal Majalla"/>
                <w:b/>
                <w:sz w:val="18"/>
                <w:szCs w:val="18"/>
                <w:rtl/>
              </w:rPr>
            </w:pPr>
            <w:r w:rsidRPr="00064649">
              <w:rPr>
                <w:rFonts w:ascii="Sakkal Majalla" w:hAnsi="Sakkal Majalla" w:cs="Sakkal Majalla"/>
                <w:b/>
                <w:bCs/>
                <w:sz w:val="18"/>
                <w:szCs w:val="18"/>
              </w:rPr>
              <w:t xml:space="preserve">Required </w:t>
            </w:r>
            <w:r w:rsidR="003B2016" w:rsidRPr="00064649">
              <w:rPr>
                <w:rFonts w:ascii="Sakkal Majalla" w:hAnsi="Sakkal Majalla" w:cs="Sakkal Majalla"/>
                <w:b/>
                <w:bCs/>
                <w:sz w:val="18"/>
                <w:szCs w:val="18"/>
              </w:rPr>
              <w:t>Attached D</w:t>
            </w:r>
            <w:r w:rsidRPr="00064649">
              <w:rPr>
                <w:rFonts w:ascii="Sakkal Majalla" w:hAnsi="Sakkal Majalla" w:cs="Sakkal Majalla"/>
                <w:b/>
                <w:bCs/>
                <w:sz w:val="18"/>
                <w:szCs w:val="18"/>
              </w:rPr>
              <w:t xml:space="preserve">ocuments </w:t>
            </w:r>
          </w:p>
        </w:tc>
      </w:tr>
      <w:tr w:rsidR="00AA0408" w:rsidRPr="00731DA5" w:rsidTr="00146AB3">
        <w:trPr>
          <w:trHeight w:val="1107"/>
        </w:trPr>
        <w:tc>
          <w:tcPr>
            <w:tcW w:w="4959" w:type="dxa"/>
            <w:shd w:val="clear" w:color="auto" w:fill="FFFFE7"/>
          </w:tcPr>
          <w:p w:rsidR="00AA0408" w:rsidRPr="00324738" w:rsidRDefault="00AA0408" w:rsidP="00AA0408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00" w:right="-360" w:hanging="300"/>
              <w:contextualSpacing w:val="0"/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324738">
              <w:rPr>
                <w:rFonts w:ascii="Sakkal Majalla" w:hAnsi="Sakkal Majalla" w:cs="Sakkal Majalla"/>
                <w:sz w:val="18"/>
                <w:szCs w:val="18"/>
                <w:rtl/>
              </w:rPr>
              <w:t xml:space="preserve">إرفاق السيرة الذاتية 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المحدثة 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للباحث م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ُ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قد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ّ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م الطلب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 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  <w:lang w:val="en-GB"/>
              </w:rPr>
              <w:t>(موجزة بحد أقصى ثلاث صفحات)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  <w:p w:rsidR="00AA0408" w:rsidRDefault="00AA0408" w:rsidP="008A1517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00" w:right="-360" w:hanging="300"/>
              <w:contextualSpacing w:val="0"/>
              <w:rPr>
                <w:rFonts w:ascii="Sakkal Majalla" w:hAnsi="Sakkal Majalla" w:cs="Sakkal Majalla"/>
                <w:sz w:val="18"/>
                <w:szCs w:val="18"/>
              </w:rPr>
            </w:pPr>
            <w:r w:rsidRPr="00324738">
              <w:rPr>
                <w:rFonts w:ascii="Sakkal Majalla" w:hAnsi="Sakkal Majalla" w:cs="Sakkal Majalla"/>
                <w:sz w:val="18"/>
                <w:szCs w:val="18"/>
                <w:rtl/>
              </w:rPr>
              <w:t>إرفاق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  <w:lang w:val="en-GB"/>
              </w:rPr>
              <w:t xml:space="preserve"> خطاب موافقة القسم والكلية على </w:t>
            </w:r>
            <w:r w:rsidR="008A1517">
              <w:rPr>
                <w:rFonts w:ascii="Sakkal Majalla" w:hAnsi="Sakkal Majalla" w:cs="Sakkal Majalla" w:hint="cs"/>
                <w:sz w:val="18"/>
                <w:szCs w:val="18"/>
                <w:rtl/>
                <w:lang w:val="en-GB"/>
              </w:rPr>
              <w:t>المشاركة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  <w:lang w:val="en-GB"/>
              </w:rPr>
              <w:t xml:space="preserve"> العلمية</w:t>
            </w:r>
            <w:r w:rsidR="008A1517">
              <w:rPr>
                <w:rFonts w:ascii="Sakkal Majalla" w:hAnsi="Sakkal Majalla" w:cs="Sakkal Majalla" w:hint="cs"/>
                <w:sz w:val="18"/>
                <w:szCs w:val="18"/>
                <w:rtl/>
                <w:lang w:val="en-GB"/>
              </w:rPr>
              <w:t xml:space="preserve"> بالمؤتمر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  <w:p w:rsidR="00AA0408" w:rsidRPr="0047569A" w:rsidRDefault="00AA0408" w:rsidP="00906161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00" w:hanging="300"/>
              <w:rPr>
                <w:rFonts w:ascii="Sakkal Majalla" w:hAnsi="Sakkal Majalla" w:cs="Sakkal Majalla"/>
                <w:sz w:val="18"/>
                <w:szCs w:val="18"/>
              </w:rPr>
            </w:pPr>
            <w:r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</w:rPr>
              <w:t xml:space="preserve">إرفاق </w:t>
            </w:r>
            <w:r w:rsidRPr="00F470A1"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  <w:t xml:space="preserve">خطاب </w:t>
            </w:r>
            <w:r w:rsidR="00C40200"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  <w:lang w:val="en-GB"/>
              </w:rPr>
              <w:t>قبول</w:t>
            </w:r>
            <w:r w:rsidRPr="00F470A1"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  <w:t xml:space="preserve"> </w:t>
            </w:r>
            <w:r w:rsidR="008A1517"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</w:rPr>
              <w:t>المشاركة العلمية بالمؤتمر</w:t>
            </w:r>
            <w:r w:rsidRPr="00F470A1"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  <w:t xml:space="preserve"> والبرنامج العلمي </w:t>
            </w:r>
            <w:r w:rsidR="008A1517"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</w:rPr>
              <w:t>للمؤتمر</w:t>
            </w:r>
            <w:r w:rsidRPr="00F470A1"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  <w:t xml:space="preserve"> من </w:t>
            </w:r>
            <w:r w:rsidR="00A41410"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</w:rPr>
              <w:t>الجهة</w:t>
            </w:r>
            <w:r w:rsidRPr="00F470A1">
              <w:rPr>
                <w:rFonts w:ascii="Sakkal Majalla" w:hAnsi="Sakkal Majalla" w:cs="Sakkal Majalla"/>
                <w:color w:val="000000" w:themeColor="text1"/>
                <w:sz w:val="18"/>
                <w:szCs w:val="18"/>
                <w:rtl/>
              </w:rPr>
              <w:t xml:space="preserve"> المطلوب </w:t>
            </w:r>
            <w:r w:rsidR="00A41410"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</w:rPr>
              <w:t>المشاركة فيها</w:t>
            </w:r>
            <w:r>
              <w:rPr>
                <w:rFonts w:ascii="Sakkal Majalla" w:hAnsi="Sakkal Majalla" w:cs="Sakkal Majalla" w:hint="cs"/>
                <w:color w:val="000000" w:themeColor="text1"/>
                <w:sz w:val="18"/>
                <w:szCs w:val="18"/>
                <w:rtl/>
              </w:rPr>
              <w:t>.</w:t>
            </w:r>
          </w:p>
          <w:p w:rsidR="0047569A" w:rsidRPr="00324738" w:rsidRDefault="0047569A" w:rsidP="0047569A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00" w:hanging="300"/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إرفاق نسخة من جواز السفر 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للباحث م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ُ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قد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ّ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م الطلب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</w:tc>
        <w:tc>
          <w:tcPr>
            <w:tcW w:w="5121" w:type="dxa"/>
            <w:shd w:val="clear" w:color="auto" w:fill="FFFFE7"/>
          </w:tcPr>
          <w:p w:rsidR="00AA0408" w:rsidRDefault="00AA0408" w:rsidP="00AA0408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0" w:right="4" w:hanging="220"/>
              <w:contextualSpacing w:val="0"/>
              <w:rPr>
                <w:rFonts w:ascii="Sakkal Majalla" w:hAnsi="Sakkal Majalla" w:cs="Sakkal Majalla"/>
                <w:sz w:val="18"/>
                <w:szCs w:val="18"/>
              </w:rPr>
            </w:pPr>
            <w:r w:rsidRPr="00324738">
              <w:rPr>
                <w:rFonts w:ascii="Sakkal Majalla" w:hAnsi="Sakkal Majalla" w:cs="Sakkal Majalla"/>
                <w:sz w:val="18"/>
                <w:szCs w:val="18"/>
              </w:rPr>
              <w:t>Attach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 updated</w:t>
            </w:r>
            <w:r w:rsidRPr="00324738">
              <w:rPr>
                <w:rFonts w:ascii="Sakkal Majalla" w:hAnsi="Sakkal Majalla" w:cs="Sakkal Majalla"/>
                <w:sz w:val="18"/>
                <w:szCs w:val="18"/>
              </w:rPr>
              <w:t xml:space="preserve"> CV </w:t>
            </w:r>
            <w:r>
              <w:rPr>
                <w:rFonts w:ascii="Sakkal Majalla" w:hAnsi="Sakkal Majalla" w:cs="Sakkal Majalla"/>
                <w:sz w:val="18"/>
                <w:szCs w:val="18"/>
              </w:rPr>
              <w:t>for</w:t>
            </w:r>
            <w:r w:rsidRPr="00324738">
              <w:rPr>
                <w:rFonts w:ascii="Sakkal Majalla" w:hAnsi="Sakkal Majalla" w:cs="Sakkal Majalla"/>
                <w:sz w:val="18"/>
                <w:szCs w:val="18"/>
              </w:rPr>
              <w:t xml:space="preserve"> the applicant researcher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 (summarized of max. 3 pages)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  <w:p w:rsidR="00AA0408" w:rsidRDefault="00AA0408" w:rsidP="00AA0408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0" w:hanging="220"/>
              <w:contextualSpacing w:val="0"/>
              <w:rPr>
                <w:rFonts w:ascii="Sakkal Majalla" w:hAnsi="Sakkal Majalla" w:cs="Sakkal Majalla"/>
                <w:sz w:val="18"/>
                <w:szCs w:val="18"/>
              </w:rPr>
            </w:pPr>
            <w:r>
              <w:rPr>
                <w:rFonts w:ascii="Sakkal Majalla" w:hAnsi="Sakkal Majalla" w:cs="Sakkal Majalla"/>
                <w:sz w:val="18"/>
                <w:szCs w:val="18"/>
              </w:rPr>
              <w:t xml:space="preserve">Attach 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 xml:space="preserve">approval </w:t>
            </w:r>
            <w:r>
              <w:rPr>
                <w:rFonts w:ascii="Sakkal Majalla" w:hAnsi="Sakkal Majalla" w:cs="Sakkal Majalla"/>
                <w:sz w:val="18"/>
                <w:szCs w:val="18"/>
              </w:rPr>
              <w:t>letter from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 xml:space="preserve"> the department and 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the 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>college to the scientific visit</w:t>
            </w:r>
            <w:r>
              <w:rPr>
                <w:rFonts w:ascii="Sakkal Majalla" w:hAnsi="Sakkal Majalla" w:cs="Sakkal Majalla"/>
                <w:sz w:val="18"/>
                <w:szCs w:val="18"/>
              </w:rPr>
              <w:t>.</w:t>
            </w:r>
          </w:p>
          <w:p w:rsidR="00AA0408" w:rsidRDefault="00AA0408" w:rsidP="0090616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0" w:hanging="220"/>
              <w:contextualSpacing w:val="0"/>
              <w:rPr>
                <w:rFonts w:ascii="Sakkal Majalla" w:hAnsi="Sakkal Majalla" w:cs="Sakkal Majalla"/>
                <w:sz w:val="18"/>
                <w:szCs w:val="18"/>
              </w:rPr>
            </w:pPr>
            <w:r>
              <w:rPr>
                <w:rFonts w:ascii="Sakkal Majalla" w:hAnsi="Sakkal Majalla" w:cs="Sakkal Majalla"/>
                <w:sz w:val="18"/>
                <w:szCs w:val="18"/>
              </w:rPr>
              <w:t xml:space="preserve">Attach 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 xml:space="preserve">the </w:t>
            </w:r>
            <w:r w:rsidR="00906161">
              <w:rPr>
                <w:rFonts w:ascii="Sakkal Majalla" w:hAnsi="Sakkal Majalla" w:cs="Sakkal Majalla"/>
                <w:sz w:val="18"/>
                <w:szCs w:val="18"/>
              </w:rPr>
              <w:t>acceptance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 xml:space="preserve"> letter</w:t>
            </w:r>
            <w:r w:rsidR="00A41410">
              <w:rPr>
                <w:rFonts w:ascii="Sakkal Majalla" w:hAnsi="Sakkal Majalla" w:cs="Sakkal Majalla"/>
                <w:sz w:val="18"/>
                <w:szCs w:val="18"/>
              </w:rPr>
              <w:t>s of the scientific participation in the conference along with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 xml:space="preserve"> the </w:t>
            </w:r>
            <w:r w:rsidR="00906161">
              <w:rPr>
                <w:rFonts w:ascii="Sakkal Majalla" w:hAnsi="Sakkal Majalla" w:cs="Sakkal Majalla"/>
                <w:sz w:val="18"/>
                <w:szCs w:val="18"/>
              </w:rPr>
              <w:t xml:space="preserve">conference 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>scientific</w:t>
            </w:r>
            <w:r w:rsidR="00AC3333">
              <w:rPr>
                <w:rFonts w:ascii="Sakkal Majalla" w:hAnsi="Sakkal Majalla" w:cs="Sakkal Majalla"/>
                <w:sz w:val="18"/>
                <w:szCs w:val="18"/>
              </w:rPr>
              <w:t xml:space="preserve"> program from the </w:t>
            </w:r>
            <w:r w:rsidR="00906161">
              <w:rPr>
                <w:rFonts w:ascii="Sakkal Majalla" w:hAnsi="Sakkal Majalla" w:cs="Sakkal Majalla"/>
                <w:sz w:val="18"/>
                <w:szCs w:val="18"/>
              </w:rPr>
              <w:t>party</w:t>
            </w:r>
            <w:r w:rsidRPr="00AA0408">
              <w:rPr>
                <w:rFonts w:ascii="Sakkal Majalla" w:hAnsi="Sakkal Majalla" w:cs="Sakkal Majalla"/>
                <w:sz w:val="18"/>
                <w:szCs w:val="18"/>
              </w:rPr>
              <w:t xml:space="preserve"> to </w:t>
            </w:r>
            <w:r w:rsidR="00906161">
              <w:rPr>
                <w:rFonts w:ascii="Sakkal Majalla" w:hAnsi="Sakkal Majalla" w:cs="Sakkal Majalla"/>
                <w:sz w:val="18"/>
                <w:szCs w:val="18"/>
              </w:rPr>
              <w:t>participate</w:t>
            </w:r>
            <w:r>
              <w:rPr>
                <w:rFonts w:ascii="Sakkal Majalla" w:hAnsi="Sakkal Majalla" w:cs="Sakkal Majalla"/>
                <w:sz w:val="18"/>
                <w:szCs w:val="18"/>
              </w:rPr>
              <w:t>.</w:t>
            </w:r>
          </w:p>
          <w:p w:rsidR="00AA0408" w:rsidRPr="00146AB3" w:rsidRDefault="0047569A" w:rsidP="00146AB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220" w:hanging="220"/>
              <w:contextualSpacing w:val="0"/>
              <w:rPr>
                <w:rFonts w:ascii="Sakkal Majalla" w:hAnsi="Sakkal Majalla" w:cs="Sakkal Majalla"/>
                <w:sz w:val="18"/>
                <w:szCs w:val="18"/>
              </w:rPr>
            </w:pPr>
            <w:r w:rsidRPr="0047569A">
              <w:rPr>
                <w:rFonts w:ascii="Sakkal Majalla" w:hAnsi="Sakkal Majalla" w:cs="Sakkal Majalla"/>
                <w:sz w:val="18"/>
                <w:szCs w:val="18"/>
              </w:rPr>
              <w:t>Attach a copy of the passport of the applicant researcher</w:t>
            </w:r>
            <w:r w:rsidR="00146AB3">
              <w:rPr>
                <w:rFonts w:ascii="Sakkal Majalla" w:hAnsi="Sakkal Majalla" w:cs="Sakkal Majalla"/>
                <w:sz w:val="18"/>
                <w:szCs w:val="18"/>
              </w:rPr>
              <w:t>.</w:t>
            </w:r>
          </w:p>
        </w:tc>
      </w:tr>
      <w:tr w:rsidR="001F25F8" w:rsidRPr="00731DA5" w:rsidTr="00DC1BE4">
        <w:trPr>
          <w:trHeight w:val="90"/>
        </w:trPr>
        <w:tc>
          <w:tcPr>
            <w:tcW w:w="4959" w:type="dxa"/>
            <w:shd w:val="clear" w:color="auto" w:fill="F2F2F2" w:themeFill="background1" w:themeFillShade="F2"/>
            <w:vAlign w:val="center"/>
          </w:tcPr>
          <w:p w:rsidR="001F25F8" w:rsidRPr="00064649" w:rsidRDefault="001F25F8" w:rsidP="00302E9F">
            <w:pPr>
              <w:spacing w:after="0" w:line="240" w:lineRule="auto"/>
              <w:ind w:right="-360"/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064649">
              <w:rPr>
                <w:rFonts w:ascii="Sakkal Majalla" w:hAnsi="Sakkal Majalla" w:cs="Sakkal Majalla" w:hint="cs"/>
                <w:b/>
                <w:bCs/>
                <w:sz w:val="18"/>
                <w:szCs w:val="18"/>
                <w:rtl/>
              </w:rPr>
              <w:t>ملاحظات هامة</w:t>
            </w:r>
          </w:p>
        </w:tc>
        <w:tc>
          <w:tcPr>
            <w:tcW w:w="5121" w:type="dxa"/>
            <w:shd w:val="clear" w:color="auto" w:fill="F2F2F2" w:themeFill="background1" w:themeFillShade="F2"/>
            <w:vAlign w:val="center"/>
          </w:tcPr>
          <w:p w:rsidR="001F25F8" w:rsidRPr="00064649" w:rsidRDefault="001F25F8" w:rsidP="001F25F8">
            <w:pPr>
              <w:pStyle w:val="ListParagraph"/>
              <w:spacing w:after="0" w:line="240" w:lineRule="auto"/>
              <w:ind w:left="0" w:right="-360"/>
              <w:contextualSpacing w:val="0"/>
              <w:rPr>
                <w:rFonts w:ascii="Sakkal Majalla" w:hAnsi="Sakkal Majalla" w:cs="Sakkal Majalla"/>
                <w:b/>
                <w:bCs/>
                <w:sz w:val="18"/>
                <w:szCs w:val="18"/>
              </w:rPr>
            </w:pPr>
            <w:r w:rsidRPr="00064649">
              <w:rPr>
                <w:rFonts w:ascii="Sakkal Majalla" w:hAnsi="Sakkal Majalla" w:cs="Sakkal Majalla"/>
                <w:b/>
                <w:bCs/>
                <w:sz w:val="18"/>
                <w:szCs w:val="18"/>
              </w:rPr>
              <w:t>Important Notes</w:t>
            </w:r>
          </w:p>
        </w:tc>
      </w:tr>
      <w:tr w:rsidR="009F2435" w:rsidRPr="00731DA5" w:rsidTr="002F47F8">
        <w:trPr>
          <w:trHeight w:val="72"/>
        </w:trPr>
        <w:tc>
          <w:tcPr>
            <w:tcW w:w="4959" w:type="dxa"/>
            <w:shd w:val="clear" w:color="auto" w:fill="FFFFE1"/>
            <w:vAlign w:val="center"/>
          </w:tcPr>
          <w:p w:rsidR="009F2435" w:rsidRPr="00DC1BE4" w:rsidRDefault="009F2435" w:rsidP="00DC1BE4">
            <w:pPr>
              <w:pStyle w:val="ListParagraph"/>
              <w:numPr>
                <w:ilvl w:val="0"/>
                <w:numId w:val="15"/>
              </w:numPr>
              <w:shd w:val="clear" w:color="auto" w:fill="FFFFE7"/>
              <w:bidi/>
              <w:snapToGrid w:val="0"/>
              <w:spacing w:after="0" w:line="240" w:lineRule="auto"/>
              <w:ind w:left="345" w:hanging="345"/>
              <w:contextualSpacing w:val="0"/>
              <w:jc w:val="both"/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324738">
              <w:rPr>
                <w:rFonts w:ascii="Sakkal Majalla" w:hAnsi="Sakkal Majalla" w:cs="Sakkal Majalla"/>
                <w:sz w:val="18"/>
                <w:szCs w:val="18"/>
                <w:rtl/>
              </w:rPr>
              <w:t>لا تقبل الطلبات غير المكتملة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</w:tc>
        <w:tc>
          <w:tcPr>
            <w:tcW w:w="5121" w:type="dxa"/>
            <w:shd w:val="clear" w:color="auto" w:fill="FFFFE1"/>
            <w:vAlign w:val="center"/>
          </w:tcPr>
          <w:p w:rsidR="009F2435" w:rsidRPr="009F2435" w:rsidRDefault="009F2435" w:rsidP="009E37BF">
            <w:pPr>
              <w:pStyle w:val="ListParagraph"/>
              <w:numPr>
                <w:ilvl w:val="0"/>
                <w:numId w:val="15"/>
              </w:numPr>
              <w:shd w:val="clear" w:color="auto" w:fill="FFFFE7"/>
              <w:spacing w:after="0" w:line="240" w:lineRule="auto"/>
              <w:ind w:left="165" w:right="-360" w:hanging="165"/>
              <w:rPr>
                <w:rFonts w:ascii="Sakkal Majalla" w:hAnsi="Sakkal Majalla" w:cs="Sakkal Majalla"/>
                <w:sz w:val="18"/>
                <w:szCs w:val="18"/>
              </w:rPr>
            </w:pPr>
            <w:r w:rsidRPr="00324738">
              <w:rPr>
                <w:rFonts w:ascii="Sakkal Majalla" w:hAnsi="Sakkal Majalla" w:cs="Sakkal Majalla"/>
                <w:sz w:val="18"/>
                <w:szCs w:val="18"/>
              </w:rPr>
              <w:t>Incomplete applications are not accepted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</w:tc>
      </w:tr>
      <w:tr w:rsidR="009F2435" w:rsidRPr="00731DA5" w:rsidTr="002F47F8">
        <w:trPr>
          <w:trHeight w:val="162"/>
        </w:trPr>
        <w:tc>
          <w:tcPr>
            <w:tcW w:w="4959" w:type="dxa"/>
            <w:shd w:val="clear" w:color="auto" w:fill="FFFFE1"/>
            <w:vAlign w:val="center"/>
          </w:tcPr>
          <w:p w:rsidR="009F2435" w:rsidRPr="00DC1BE4" w:rsidRDefault="00DC1BE4" w:rsidP="00DC1BE4">
            <w:pPr>
              <w:pStyle w:val="ListParagraph"/>
              <w:numPr>
                <w:ilvl w:val="0"/>
                <w:numId w:val="15"/>
              </w:numPr>
              <w:shd w:val="clear" w:color="auto" w:fill="FFFFE7"/>
              <w:bidi/>
              <w:snapToGrid w:val="0"/>
              <w:spacing w:after="0" w:line="240" w:lineRule="auto"/>
              <w:ind w:left="345" w:hanging="345"/>
              <w:contextualSpacing w:val="0"/>
              <w:jc w:val="both"/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في حال قبول الطلب، سيتم التواصل مع مقد</w:t>
            </w:r>
            <w:r w:rsidR="0007040E">
              <w:rPr>
                <w:rFonts w:ascii="Sakkal Majalla" w:hAnsi="Sakkal Majalla" w:cs="Sakkal Majalla" w:hint="cs"/>
                <w:sz w:val="18"/>
                <w:szCs w:val="18"/>
                <w:rtl/>
                <w:lang w:val="en-GB"/>
              </w:rPr>
              <w:t>ّ</w:t>
            </w:r>
            <w:r w:rsidRPr="00324738">
              <w:rPr>
                <w:rFonts w:ascii="Sakkal Majalla" w:hAnsi="Sakkal Majalla" w:cs="Sakkal Majalla" w:hint="cs"/>
                <w:sz w:val="18"/>
                <w:szCs w:val="18"/>
                <w:rtl/>
              </w:rPr>
              <w:t>م الطلب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</w:tc>
        <w:tc>
          <w:tcPr>
            <w:tcW w:w="5121" w:type="dxa"/>
            <w:shd w:val="clear" w:color="auto" w:fill="FFFFE1"/>
            <w:vAlign w:val="center"/>
          </w:tcPr>
          <w:p w:rsidR="009F2435" w:rsidRPr="009F2435" w:rsidRDefault="009F2435" w:rsidP="009E37BF">
            <w:pPr>
              <w:pStyle w:val="ListParagraph"/>
              <w:numPr>
                <w:ilvl w:val="0"/>
                <w:numId w:val="15"/>
              </w:numPr>
              <w:shd w:val="clear" w:color="auto" w:fill="FFFFE7"/>
              <w:spacing w:after="0" w:line="240" w:lineRule="auto"/>
              <w:ind w:left="165" w:right="-360" w:hanging="165"/>
              <w:rPr>
                <w:rFonts w:ascii="Sakkal Majalla" w:hAnsi="Sakkal Majalla" w:cs="Sakkal Majalla"/>
                <w:sz w:val="18"/>
                <w:szCs w:val="18"/>
              </w:rPr>
            </w:pPr>
            <w:r w:rsidRPr="00324738">
              <w:rPr>
                <w:rFonts w:ascii="Sakkal Majalla" w:hAnsi="Sakkal Majalla" w:cs="Sakkal Majalla"/>
                <w:sz w:val="18"/>
                <w:szCs w:val="18"/>
              </w:rPr>
              <w:t>If the application is accepted, the applicant will be contacted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.</w:t>
            </w:r>
          </w:p>
        </w:tc>
      </w:tr>
      <w:tr w:rsidR="009F2435" w:rsidRPr="00731DA5" w:rsidTr="00D26287">
        <w:trPr>
          <w:trHeight w:val="313"/>
        </w:trPr>
        <w:tc>
          <w:tcPr>
            <w:tcW w:w="4959" w:type="dxa"/>
            <w:shd w:val="clear" w:color="auto" w:fill="FFFFE1"/>
            <w:vAlign w:val="center"/>
          </w:tcPr>
          <w:p w:rsidR="009F2435" w:rsidRPr="00324738" w:rsidRDefault="00372F73" w:rsidP="00302E9F">
            <w:pPr>
              <w:pStyle w:val="ListParagraph"/>
              <w:numPr>
                <w:ilvl w:val="0"/>
                <w:numId w:val="15"/>
              </w:numPr>
              <w:shd w:val="clear" w:color="auto" w:fill="FFFFE7"/>
              <w:bidi/>
              <w:snapToGrid w:val="0"/>
              <w:spacing w:after="0" w:line="240" w:lineRule="auto"/>
              <w:ind w:left="345" w:hanging="345"/>
              <w:contextualSpacing w:val="0"/>
              <w:jc w:val="both"/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6926BE"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  <w:t xml:space="preserve">يجب أن تتضمن السير الذاتية </w:t>
            </w:r>
            <w:r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>جميع ال</w:t>
            </w:r>
            <w:r w:rsidRPr="006926BE"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  <w:t xml:space="preserve">معلومات </w:t>
            </w:r>
            <w:r>
              <w:rPr>
                <w:rFonts w:ascii="Sakkal Majalla" w:hAnsi="Sakkal Majalla" w:cs="Sakkal Majalla" w:hint="cs"/>
                <w:color w:val="000000"/>
                <w:sz w:val="18"/>
                <w:szCs w:val="18"/>
                <w:rtl/>
              </w:rPr>
              <w:t xml:space="preserve">التي </w:t>
            </w:r>
            <w:r w:rsidRPr="006926BE">
              <w:rPr>
                <w:rFonts w:ascii="Sakkal Majalla" w:hAnsi="Sakkal Majalla" w:cs="Sakkal Majalla"/>
                <w:color w:val="000000"/>
                <w:sz w:val="18"/>
                <w:szCs w:val="18"/>
                <w:rtl/>
              </w:rPr>
              <w:t xml:space="preserve">تتعلق 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  <w:lang w:val="en-GB"/>
              </w:rPr>
              <w:t>بالمخرجات</w:t>
            </w:r>
            <w:r w:rsidRPr="006926BE">
              <w:rPr>
                <w:rFonts w:ascii="Sakkal Majalla" w:hAnsi="Sakkal Majalla" w:cs="Sakkal Majalla"/>
                <w:sz w:val="18"/>
                <w:szCs w:val="1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>البحثية والنشر</w:t>
            </w:r>
            <w:r w:rsidRPr="006926BE">
              <w:rPr>
                <w:rFonts w:ascii="Sakkal Majalla" w:hAnsi="Sakkal Majalla" w:cs="Sakkal Majalla"/>
                <w:sz w:val="18"/>
                <w:szCs w:val="18"/>
                <w:rtl/>
              </w:rPr>
              <w:t xml:space="preserve"> </w:t>
            </w:r>
            <w:r>
              <w:rPr>
                <w:rFonts w:ascii="Sakkal Majalla" w:hAnsi="Sakkal Majalla" w:cs="Sakkal Majalla"/>
                <w:sz w:val="18"/>
                <w:szCs w:val="18"/>
                <w:rtl/>
              </w:rPr>
              <w:t>العلمي</w:t>
            </w:r>
            <w:r>
              <w:rPr>
                <w:rFonts w:ascii="Sakkal Majalla" w:hAnsi="Sakkal Majalla" w:cs="Sakkal Majalla" w:hint="cs"/>
                <w:sz w:val="18"/>
                <w:szCs w:val="18"/>
                <w:rtl/>
              </w:rPr>
              <w:t xml:space="preserve"> المتعلق </w:t>
            </w:r>
            <w:r w:rsidRPr="006926BE">
              <w:rPr>
                <w:rFonts w:ascii="Sakkal Majalla" w:hAnsi="Sakkal Majalla" w:cs="Sakkal Majalla"/>
                <w:sz w:val="18"/>
                <w:szCs w:val="18"/>
                <w:rtl/>
              </w:rPr>
              <w:t>بأولوية البحث</w:t>
            </w:r>
            <w:r w:rsidRPr="006926BE">
              <w:rPr>
                <w:rFonts w:ascii="Sakkal Majalla" w:hAnsi="Sakkal Majalla" w:cs="Sakkal Majalla"/>
                <w:sz w:val="18"/>
                <w:szCs w:val="18"/>
                <w:rtl/>
                <w:lang w:bidi="ar"/>
              </w:rPr>
              <w:t>.</w:t>
            </w:r>
          </w:p>
        </w:tc>
        <w:tc>
          <w:tcPr>
            <w:tcW w:w="5121" w:type="dxa"/>
            <w:shd w:val="clear" w:color="auto" w:fill="FFFFE1"/>
            <w:vAlign w:val="center"/>
          </w:tcPr>
          <w:p w:rsidR="00EB5615" w:rsidRPr="002B22E8" w:rsidRDefault="00372F73" w:rsidP="00FA694C">
            <w:pPr>
              <w:pStyle w:val="ListParagraph"/>
              <w:numPr>
                <w:ilvl w:val="0"/>
                <w:numId w:val="15"/>
              </w:numPr>
              <w:shd w:val="clear" w:color="auto" w:fill="FFFFE7"/>
              <w:spacing w:after="0" w:line="240" w:lineRule="auto"/>
              <w:ind w:left="130" w:right="-360" w:hanging="130"/>
              <w:contextualSpacing w:val="0"/>
              <w:rPr>
                <w:rFonts w:ascii="Sakkal Majalla" w:hAnsi="Sakkal Majalla" w:cs="Sakkal Majalla"/>
                <w:sz w:val="18"/>
                <w:szCs w:val="18"/>
              </w:rPr>
            </w:pPr>
            <w:r w:rsidRPr="004F6185">
              <w:rPr>
                <w:rFonts w:ascii="Sakkal Majalla" w:hAnsi="Sakkal Majalla" w:cs="Sakkal Majalla"/>
                <w:sz w:val="18"/>
                <w:szCs w:val="18"/>
              </w:rPr>
              <w:t xml:space="preserve">CVs should include 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all </w:t>
            </w:r>
            <w:r w:rsidRPr="004F6185">
              <w:rPr>
                <w:rFonts w:ascii="Sakkal Majalla" w:hAnsi="Sakkal Majalla" w:cs="Sakkal Majalla"/>
                <w:sz w:val="18"/>
                <w:szCs w:val="18"/>
              </w:rPr>
              <w:t>information related to</w:t>
            </w:r>
            <w:r>
              <w:rPr>
                <w:rFonts w:ascii="Sakkal Majalla" w:hAnsi="Sakkal Majalla" w:cs="Sakkal Majalla"/>
                <w:sz w:val="18"/>
                <w:szCs w:val="18"/>
              </w:rPr>
              <w:t xml:space="preserve"> research outputs and scientific publication related to the research priority.</w:t>
            </w:r>
          </w:p>
        </w:tc>
      </w:tr>
    </w:tbl>
    <w:p w:rsidR="0024035A" w:rsidRPr="00915965" w:rsidRDefault="0024035A" w:rsidP="001973D5">
      <w:pPr>
        <w:spacing w:after="0"/>
        <w:rPr>
          <w:rFonts w:ascii="Sakkal Majalla" w:hAnsi="Sakkal Majalla" w:cs="Sakkal Majalla"/>
          <w:color w:val="0000FF"/>
        </w:rPr>
      </w:pPr>
    </w:p>
    <w:sectPr w:rsidR="0024035A" w:rsidRPr="00915965" w:rsidSect="004D41F1">
      <w:headerReference w:type="default" r:id="rId17"/>
      <w:footerReference w:type="default" r:id="rId18"/>
      <w:pgSz w:w="11907" w:h="16840" w:code="9"/>
      <w:pgMar w:top="1134" w:right="1247" w:bottom="1134" w:left="1080" w:header="567" w:footer="567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055D" w:rsidRDefault="00FC055D" w:rsidP="00990877">
      <w:pPr>
        <w:spacing w:after="0" w:line="240" w:lineRule="auto"/>
      </w:pPr>
      <w:r>
        <w:separator/>
      </w:r>
    </w:p>
  </w:endnote>
  <w:endnote w:type="continuationSeparator" w:id="0">
    <w:p w:rsidR="00FC055D" w:rsidRDefault="00FC055D" w:rsidP="00990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AADDFD6-CDE3-4CAA-A0EB-D3A242C72300}"/>
    <w:embedBold r:id="rId2" w:fontKey="{EEAF1B82-D5C9-4E8E-AB51-4FF90212FA16}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3" w:fontKey="{44DF886A-ADA4-4EA3-8E78-465A4270C7FE}"/>
    <w:embedBold r:id="rId4" w:fontKey="{46FCF641-7C60-4D6C-8F46-CE5777BB15F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Bold r:id="rId5" w:fontKey="{0D818E73-3CB7-4A6A-868C-2D569798A7C6}"/>
    <w:embedBoldItalic r:id="rId6" w:fontKey="{CA42C130-D6A6-46DA-983B-C6FF3289087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AB25A54C-4743-45D2-BFFB-5B62F6D8EC34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886EA6C4-A580-4099-84C9-D3511852AC12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9" w:fontKey="{7C8A6F45-9209-4B43-8D51-F086C869BDA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Dinar Two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HeshamNormal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  <w:embedRegular r:id="rId10" w:fontKey="{4B7B43D0-3EB3-4DBB-8F26-E5266F6F3F5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  <w:rtl/>
      </w:rPr>
      <w:id w:val="-923034845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:rsidR="00C545E1" w:rsidRPr="00C07B31" w:rsidRDefault="00C545E1" w:rsidP="00C07B31">
        <w:pPr>
          <w:pStyle w:val="Footer"/>
          <w:jc w:val="center"/>
          <w:rPr>
            <w:noProof/>
            <w:sz w:val="18"/>
            <w:szCs w:val="18"/>
          </w:rPr>
        </w:pPr>
        <w:r w:rsidRPr="001D578C">
          <w:rPr>
            <w:sz w:val="18"/>
            <w:szCs w:val="18"/>
          </w:rPr>
          <w:fldChar w:fldCharType="begin"/>
        </w:r>
        <w:r w:rsidRPr="001D578C">
          <w:rPr>
            <w:sz w:val="18"/>
            <w:szCs w:val="18"/>
          </w:rPr>
          <w:instrText xml:space="preserve"> PAGE   \* MERGEFORMAT </w:instrText>
        </w:r>
        <w:r w:rsidRPr="001D578C">
          <w:rPr>
            <w:sz w:val="18"/>
            <w:szCs w:val="18"/>
          </w:rPr>
          <w:fldChar w:fldCharType="separate"/>
        </w:r>
        <w:r w:rsidR="00576DED">
          <w:rPr>
            <w:noProof/>
            <w:sz w:val="18"/>
            <w:szCs w:val="18"/>
            <w:rtl/>
          </w:rPr>
          <w:t>3</w:t>
        </w:r>
        <w:r w:rsidRPr="001D578C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055D" w:rsidRDefault="00FC055D" w:rsidP="00990877">
      <w:pPr>
        <w:spacing w:after="0" w:line="240" w:lineRule="auto"/>
      </w:pPr>
      <w:r>
        <w:separator/>
      </w:r>
    </w:p>
  </w:footnote>
  <w:footnote w:type="continuationSeparator" w:id="0">
    <w:p w:rsidR="00FC055D" w:rsidRDefault="00FC055D" w:rsidP="00990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194" w:type="dxa"/>
      <w:tblInd w:w="-712" w:type="dxa"/>
      <w:tblLook w:val="04A0" w:firstRow="1" w:lastRow="0" w:firstColumn="1" w:lastColumn="0" w:noHBand="0" w:noVBand="1"/>
    </w:tblPr>
    <w:tblGrid>
      <w:gridCol w:w="3397"/>
      <w:gridCol w:w="4394"/>
      <w:gridCol w:w="3403"/>
    </w:tblGrid>
    <w:tr w:rsidR="00C545E1" w:rsidRPr="004A2AD4" w:rsidTr="00730021">
      <w:trPr>
        <w:trHeight w:val="608"/>
      </w:trPr>
      <w:tc>
        <w:tcPr>
          <w:tcW w:w="3397" w:type="dxa"/>
          <w:vAlign w:val="center"/>
        </w:tcPr>
        <w:p w:rsidR="00C545E1" w:rsidRPr="008043B4" w:rsidRDefault="00C545E1" w:rsidP="002A5368">
          <w:pPr>
            <w:spacing w:after="0" w:line="240" w:lineRule="auto"/>
            <w:jc w:val="center"/>
            <w:rPr>
              <w:rFonts w:cs="GE Dinar Two"/>
              <w:b/>
              <w:bCs/>
              <w:color w:val="1F3864"/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74AB6535" wp14:editId="6E56878E">
                <wp:simplePos x="0" y="0"/>
                <wp:positionH relativeFrom="column">
                  <wp:posOffset>908685</wp:posOffset>
                </wp:positionH>
                <wp:positionV relativeFrom="paragraph">
                  <wp:posOffset>91440</wp:posOffset>
                </wp:positionV>
                <wp:extent cx="1092835" cy="452120"/>
                <wp:effectExtent l="0" t="0" r="0" b="5080"/>
                <wp:wrapNone/>
                <wp:docPr id="8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ksu_masterlogo_colour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2835" cy="452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C545E1" w:rsidRDefault="00C545E1" w:rsidP="00730021">
          <w:pPr>
            <w:spacing w:after="0" w:line="240" w:lineRule="auto"/>
            <w:rPr>
              <w:rFonts w:cs="GE Dinar Two"/>
              <w:b/>
              <w:bCs/>
              <w:color w:val="1F3864"/>
            </w:rPr>
          </w:pPr>
        </w:p>
        <w:p w:rsidR="00C545E1" w:rsidRDefault="00C545E1" w:rsidP="00730021">
          <w:pPr>
            <w:spacing w:after="0" w:line="240" w:lineRule="auto"/>
            <w:jc w:val="center"/>
            <w:rPr>
              <w:rFonts w:cs="GE Dinar Two"/>
              <w:b/>
              <w:bCs/>
              <w:color w:val="1F3864"/>
            </w:rPr>
          </w:pPr>
        </w:p>
        <w:p w:rsidR="00C545E1" w:rsidRPr="00E47534" w:rsidRDefault="00C545E1" w:rsidP="00E47534">
          <w:pPr>
            <w:tabs>
              <w:tab w:val="left" w:pos="1571"/>
            </w:tabs>
            <w:rPr>
              <w:b/>
              <w:bCs/>
              <w:sz w:val="18"/>
              <w:szCs w:val="18"/>
              <w:u w:val="single"/>
            </w:rPr>
          </w:pPr>
          <w:r>
            <w:rPr>
              <w:rFonts w:ascii="Sakkal Majalla" w:hAnsi="Sakkal Majalla" w:cs="Sakkal Majalla"/>
            </w:rPr>
            <w:t xml:space="preserve">       </w:t>
          </w:r>
        </w:p>
      </w:tc>
      <w:tc>
        <w:tcPr>
          <w:tcW w:w="4394" w:type="dxa"/>
          <w:vAlign w:val="center"/>
        </w:tcPr>
        <w:p w:rsidR="00C545E1" w:rsidRPr="008043B4" w:rsidRDefault="00C545E1" w:rsidP="008043B4">
          <w:pPr>
            <w:spacing w:after="0" w:line="240" w:lineRule="auto"/>
            <w:jc w:val="center"/>
            <w:rPr>
              <w:rFonts w:cs="HeshamNormal"/>
              <w:caps/>
              <w:color w:val="2E74B5"/>
              <w:sz w:val="28"/>
              <w:szCs w:val="28"/>
              <w:rtl/>
            </w:rPr>
          </w:pPr>
        </w:p>
      </w:tc>
      <w:tc>
        <w:tcPr>
          <w:tcW w:w="3403" w:type="dxa"/>
          <w:vAlign w:val="center"/>
        </w:tcPr>
        <w:p w:rsidR="00C545E1" w:rsidRPr="001F3F13" w:rsidRDefault="00C545E1" w:rsidP="0036546C">
          <w:pPr>
            <w:bidi w:val="0"/>
            <w:spacing w:after="0" w:line="240" w:lineRule="auto"/>
            <w:ind w:hanging="142"/>
            <w:jc w:val="center"/>
            <w:rPr>
              <w:rFonts w:cs="Simplified Arabic"/>
              <w:color w:val="0000FF"/>
              <w:sz w:val="20"/>
              <w:szCs w:val="20"/>
            </w:rPr>
          </w:pPr>
          <w:r>
            <w:rPr>
              <w:noProof/>
              <w:sz w:val="28"/>
              <w:szCs w:val="28"/>
            </w:rPr>
            <w:drawing>
              <wp:anchor distT="0" distB="0" distL="114300" distR="114300" simplePos="0" relativeHeight="251666432" behindDoc="1" locked="0" layoutInCell="1" allowOverlap="1" wp14:anchorId="4D7526F3" wp14:editId="22640F32">
                <wp:simplePos x="0" y="0"/>
                <wp:positionH relativeFrom="column">
                  <wp:posOffset>504190</wp:posOffset>
                </wp:positionH>
                <wp:positionV relativeFrom="paragraph">
                  <wp:posOffset>0</wp:posOffset>
                </wp:positionV>
                <wp:extent cx="1528445" cy="899160"/>
                <wp:effectExtent l="0" t="0" r="0" b="0"/>
                <wp:wrapTight wrapText="bothSides">
                  <wp:wrapPolygon edited="0">
                    <wp:start x="0" y="0"/>
                    <wp:lineTo x="0" y="21051"/>
                    <wp:lineTo x="21268" y="21051"/>
                    <wp:lineTo x="21268" y="0"/>
                    <wp:lineTo x="0" y="0"/>
                  </wp:wrapPolygon>
                </wp:wrapTight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sz_ins_fund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8445" cy="899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C545E1" w:rsidRPr="009A05ED" w:rsidRDefault="00C545E1" w:rsidP="00772188">
    <w:pPr>
      <w:pStyle w:val="Header"/>
      <w:rPr>
        <w:color w:val="0000FF"/>
        <w:sz w:val="10"/>
        <w:szCs w:val="10"/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3A7BF9C" wp14:editId="056ECAB2">
              <wp:simplePos x="0" y="0"/>
              <wp:positionH relativeFrom="column">
                <wp:posOffset>1390397</wp:posOffset>
              </wp:positionH>
              <wp:positionV relativeFrom="paragraph">
                <wp:posOffset>-894688</wp:posOffset>
              </wp:positionV>
              <wp:extent cx="3986212" cy="884065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86212" cy="884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545E1" w:rsidRPr="00E47534" w:rsidRDefault="00C545E1" w:rsidP="00772188">
                          <w:pPr>
                            <w:spacing w:after="0" w:line="240" w:lineRule="auto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</w:rPr>
                          </w:pPr>
                          <w:r w:rsidRPr="00E47534">
                            <w:rPr>
                              <w:rFonts w:ascii="Sakkal Majalla" w:hAnsi="Sakkal Majalla" w:cs="Sakkal Majalla" w:hint="cs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</w:rPr>
                            <w:t xml:space="preserve">برنامج التمويل المؤسسي للبحث </w:t>
                          </w:r>
                          <w:r w:rsidR="009D25A5" w:rsidRPr="00E47534">
                            <w:rPr>
                              <w:rFonts w:ascii="Sakkal Majalla" w:hAnsi="Sakkal Majalla" w:cs="Sakkal Majalla" w:hint="cs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</w:rPr>
                            <w:t>والابتكار</w:t>
                          </w:r>
                        </w:p>
                        <w:p w:rsidR="00C545E1" w:rsidRPr="00E47534" w:rsidRDefault="00C545E1" w:rsidP="0042537E">
                          <w:pPr>
                            <w:spacing w:after="0" w:line="240" w:lineRule="auto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</w:rPr>
                          </w:pPr>
                          <w:r w:rsidRPr="00E47534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</w:rPr>
                            <w:t>Institutional Funding Program</w:t>
                          </w: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E47534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</w:rPr>
                            <w:t xml:space="preserve">For Research and Innovation </w:t>
                          </w:r>
                        </w:p>
                        <w:p w:rsidR="00C545E1" w:rsidRPr="001822D8" w:rsidRDefault="00C545E1" w:rsidP="00D41BF9">
                          <w:pPr>
                            <w:spacing w:after="0" w:line="240" w:lineRule="auto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  <w:lang w:val="en-GB"/>
                            </w:rPr>
                          </w:pPr>
                          <w:r w:rsidRPr="00E47534">
                            <w:rPr>
                              <w:rFonts w:ascii="Sakkal Majalla" w:hAnsi="Sakkal Majalla" w:cs="Sakkal Majalla" w:hint="cs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  <w:lang w:val="en-GB"/>
                            </w:rPr>
                            <w:t xml:space="preserve">مبادرة </w:t>
                          </w:r>
                          <w:r w:rsidR="00D41BF9">
                            <w:rPr>
                              <w:rFonts w:ascii="Sakkal Majalla" w:hAnsi="Sakkal Majalla" w:cs="Sakkal Majalla" w:hint="cs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  <w:lang w:val="en-GB"/>
                            </w:rPr>
                            <w:t>المشاركة بمؤتمرات</w:t>
                          </w:r>
                          <w:r>
                            <w:rPr>
                              <w:rFonts w:ascii="Sakkal Majalla" w:hAnsi="Sakkal Majalla" w:cs="Sakkal Majalla" w:hint="cs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  <w:lang w:val="en-GB"/>
                            </w:rPr>
                            <w:t xml:space="preserve"> </w:t>
                          </w:r>
                          <w:r w:rsidR="00065D2D">
                            <w:rPr>
                              <w:rFonts w:ascii="Sakkal Majalla" w:hAnsi="Sakkal Majalla" w:cs="Sakkal Majalla" w:hint="cs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  <w:lang w:val="en-GB"/>
                            </w:rPr>
                            <w:t>علمية</w:t>
                          </w:r>
                        </w:p>
                        <w:p w:rsidR="00C545E1" w:rsidRPr="00E47534" w:rsidRDefault="004D41F1" w:rsidP="006C463E">
                          <w:pPr>
                            <w:spacing w:after="0" w:line="240" w:lineRule="auto"/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</w:rPr>
                            <w:t xml:space="preserve">  </w:t>
                          </w:r>
                          <w:r w:rsidR="006C463E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</w:rPr>
                            <w:t>Conferences</w:t>
                          </w: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</w:rPr>
                            <w:t xml:space="preserve"> </w:t>
                          </w:r>
                          <w:r w:rsidR="00D41BF9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</w:rPr>
                            <w:t>Participation</w:t>
                          </w:r>
                          <w:r w:rsidR="00C545E1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</w:rPr>
                            <w:t xml:space="preserve"> </w:t>
                          </w:r>
                          <w:r w:rsidR="00C545E1" w:rsidRPr="002C4A48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</w:rPr>
                            <w:t>Initiat</w:t>
                          </w:r>
                          <w:r w:rsidR="00C545E1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</w:rPr>
                            <w:t>ive</w:t>
                          </w:r>
                          <w:r w:rsidR="00C545E1" w:rsidRPr="00E47534"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000000" w:themeColor="text1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A7BF9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109.5pt;margin-top:-70.45pt;width:313.85pt;height:69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iobtAIAALk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" filled="f" stroked="f">
              <v:textbox>
                <w:txbxContent>
                  <w:p w:rsidR="00C545E1" w:rsidRPr="00E47534" w:rsidRDefault="00C545E1" w:rsidP="00772188">
                    <w:pPr>
                      <w:spacing w:after="0" w:line="240" w:lineRule="auto"/>
                      <w:jc w:val="center"/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</w:rPr>
                    </w:pPr>
                    <w:r w:rsidRPr="00E47534">
                      <w:rPr>
                        <w:rFonts w:ascii="Sakkal Majalla" w:hAnsi="Sakkal Majalla" w:cs="Sakkal Majalla" w:hint="cs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</w:rPr>
                      <w:t xml:space="preserve">برنامج التمويل المؤسسي للبحث </w:t>
                    </w:r>
                    <w:r w:rsidR="009D25A5" w:rsidRPr="00E47534">
                      <w:rPr>
                        <w:rFonts w:ascii="Sakkal Majalla" w:hAnsi="Sakkal Majalla" w:cs="Sakkal Majalla" w:hint="cs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</w:rPr>
                      <w:t>والابتكار</w:t>
                    </w:r>
                  </w:p>
                  <w:p w:rsidR="00C545E1" w:rsidRPr="00E47534" w:rsidRDefault="00C545E1" w:rsidP="0042537E">
                    <w:pPr>
                      <w:spacing w:after="0" w:line="240" w:lineRule="auto"/>
                      <w:jc w:val="center"/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</w:rPr>
                    </w:pPr>
                    <w:r w:rsidRPr="00E47534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</w:rPr>
                      <w:t>Institutional Funding Program</w:t>
                    </w:r>
                    <w:r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</w:rPr>
                      <w:t xml:space="preserve"> </w:t>
                    </w:r>
                    <w:r w:rsidRPr="00E47534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</w:rPr>
                      <w:t xml:space="preserve">For Research and Innovation </w:t>
                    </w:r>
                  </w:p>
                  <w:p w:rsidR="00C545E1" w:rsidRPr="001822D8" w:rsidRDefault="00C545E1" w:rsidP="00D41BF9">
                    <w:pPr>
                      <w:spacing w:after="0" w:line="240" w:lineRule="auto"/>
                      <w:jc w:val="center"/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  <w:lang w:val="en-GB"/>
                      </w:rPr>
                    </w:pPr>
                    <w:r w:rsidRPr="00E47534">
                      <w:rPr>
                        <w:rFonts w:ascii="Sakkal Majalla" w:hAnsi="Sakkal Majalla" w:cs="Sakkal Majalla" w:hint="cs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  <w:lang w:val="en-GB"/>
                      </w:rPr>
                      <w:t xml:space="preserve">مبادرة </w:t>
                    </w:r>
                    <w:r w:rsidR="00D41BF9">
                      <w:rPr>
                        <w:rFonts w:ascii="Sakkal Majalla" w:hAnsi="Sakkal Majalla" w:cs="Sakkal Majalla" w:hint="cs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  <w:lang w:val="en-GB"/>
                      </w:rPr>
                      <w:t>المشاركة بمؤتمرات</w:t>
                    </w:r>
                    <w:r>
                      <w:rPr>
                        <w:rFonts w:ascii="Sakkal Majalla" w:hAnsi="Sakkal Majalla" w:cs="Sakkal Majalla" w:hint="cs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  <w:lang w:val="en-GB"/>
                      </w:rPr>
                      <w:t xml:space="preserve"> </w:t>
                    </w:r>
                    <w:r w:rsidR="00065D2D">
                      <w:rPr>
                        <w:rFonts w:ascii="Sakkal Majalla" w:hAnsi="Sakkal Majalla" w:cs="Sakkal Majalla" w:hint="cs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  <w:lang w:val="en-GB"/>
                      </w:rPr>
                      <w:t>علمية</w:t>
                    </w:r>
                  </w:p>
                  <w:p w:rsidR="00C545E1" w:rsidRPr="00E47534" w:rsidRDefault="004D41F1" w:rsidP="006C463E">
                    <w:pPr>
                      <w:spacing w:after="0" w:line="240" w:lineRule="auto"/>
                      <w:jc w:val="center"/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  <w:rtl/>
                      </w:rPr>
                    </w:pPr>
                    <w:r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</w:rPr>
                      <w:t xml:space="preserve">  </w:t>
                    </w:r>
                    <w:r w:rsidR="006C463E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</w:rPr>
                      <w:t>Conferences</w:t>
                    </w:r>
                    <w:r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</w:rPr>
                      <w:t xml:space="preserve"> </w:t>
                    </w:r>
                    <w:r w:rsidR="00D41BF9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</w:rPr>
                      <w:t>Participation</w:t>
                    </w:r>
                    <w:r w:rsidR="00C545E1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</w:rPr>
                      <w:t xml:space="preserve"> </w:t>
                    </w:r>
                    <w:r w:rsidR="00C545E1" w:rsidRPr="002C4A48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</w:rPr>
                      <w:t>Initiat</w:t>
                    </w:r>
                    <w:r w:rsidR="00C545E1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</w:rPr>
                      <w:t>ive</w:t>
                    </w:r>
                    <w:r w:rsidR="00C545E1" w:rsidRPr="00E47534">
                      <w:rPr>
                        <w:rFonts w:ascii="Sakkal Majalla" w:hAnsi="Sakkal Majalla" w:cs="Sakkal Majalla"/>
                        <w:b/>
                        <w:bCs/>
                        <w:caps/>
                        <w:color w:val="000000" w:themeColor="text1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18C3"/>
    <w:multiLevelType w:val="hybridMultilevel"/>
    <w:tmpl w:val="F9F0F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95B99"/>
    <w:multiLevelType w:val="hybridMultilevel"/>
    <w:tmpl w:val="8E5CCBF2"/>
    <w:lvl w:ilvl="0" w:tplc="E0D28700">
      <w:start w:val="1"/>
      <w:numFmt w:val="decimal"/>
      <w:lvlText w:val="%1-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0F5434AA"/>
    <w:multiLevelType w:val="hybridMultilevel"/>
    <w:tmpl w:val="3A1EF942"/>
    <w:lvl w:ilvl="0" w:tplc="4BCC66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847B2"/>
    <w:multiLevelType w:val="hybridMultilevel"/>
    <w:tmpl w:val="51B86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D2935"/>
    <w:multiLevelType w:val="hybridMultilevel"/>
    <w:tmpl w:val="9BDCC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B67E8"/>
    <w:multiLevelType w:val="hybridMultilevel"/>
    <w:tmpl w:val="081C6476"/>
    <w:lvl w:ilvl="0" w:tplc="7A708CC0">
      <w:start w:val="1"/>
      <w:numFmt w:val="decimal"/>
      <w:lvlText w:val="%1-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6" w15:restartNumberingAfterBreak="0">
    <w:nsid w:val="16643C7A"/>
    <w:multiLevelType w:val="hybridMultilevel"/>
    <w:tmpl w:val="CD34BB6C"/>
    <w:lvl w:ilvl="0" w:tplc="9FEA49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55E8A"/>
    <w:multiLevelType w:val="hybridMultilevel"/>
    <w:tmpl w:val="36DAB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967B89"/>
    <w:multiLevelType w:val="hybridMultilevel"/>
    <w:tmpl w:val="33D84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6355E"/>
    <w:multiLevelType w:val="hybridMultilevel"/>
    <w:tmpl w:val="8E5CCBF2"/>
    <w:lvl w:ilvl="0" w:tplc="E0D28700">
      <w:start w:val="1"/>
      <w:numFmt w:val="decimal"/>
      <w:lvlText w:val="%1-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26787DD4"/>
    <w:multiLevelType w:val="hybridMultilevel"/>
    <w:tmpl w:val="3918A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34E5E"/>
    <w:multiLevelType w:val="hybridMultilevel"/>
    <w:tmpl w:val="43080528"/>
    <w:lvl w:ilvl="0" w:tplc="84285B6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32A36"/>
    <w:multiLevelType w:val="hybridMultilevel"/>
    <w:tmpl w:val="99501564"/>
    <w:lvl w:ilvl="0" w:tplc="4B741AE8">
      <w:start w:val="1"/>
      <w:numFmt w:val="decimal"/>
      <w:lvlText w:val="%1."/>
      <w:lvlJc w:val="left"/>
      <w:pPr>
        <w:ind w:left="720" w:hanging="360"/>
      </w:pPr>
      <w:rPr>
        <w:rFonts w:ascii="Sakkal Majalla" w:hAnsi="Sakkal Majalla" w:cs="Sakkal Majall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C3558"/>
    <w:multiLevelType w:val="hybridMultilevel"/>
    <w:tmpl w:val="65D63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125C04"/>
    <w:multiLevelType w:val="hybridMultilevel"/>
    <w:tmpl w:val="CD34BB6C"/>
    <w:lvl w:ilvl="0" w:tplc="9FEA49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37025"/>
    <w:multiLevelType w:val="hybridMultilevel"/>
    <w:tmpl w:val="F558D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811A1"/>
    <w:multiLevelType w:val="hybridMultilevel"/>
    <w:tmpl w:val="A11AF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A75832"/>
    <w:multiLevelType w:val="hybridMultilevel"/>
    <w:tmpl w:val="8EDAC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3154B1"/>
    <w:multiLevelType w:val="hybridMultilevel"/>
    <w:tmpl w:val="5A54B7DA"/>
    <w:lvl w:ilvl="0" w:tplc="A0A682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15B88"/>
    <w:multiLevelType w:val="hybridMultilevel"/>
    <w:tmpl w:val="905455EE"/>
    <w:lvl w:ilvl="0" w:tplc="26EA662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1C6360"/>
    <w:multiLevelType w:val="hybridMultilevel"/>
    <w:tmpl w:val="FDFA2AE8"/>
    <w:lvl w:ilvl="0" w:tplc="51D85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95289F"/>
    <w:multiLevelType w:val="hybridMultilevel"/>
    <w:tmpl w:val="17C68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4F07E9"/>
    <w:multiLevelType w:val="hybridMultilevel"/>
    <w:tmpl w:val="7C56695C"/>
    <w:lvl w:ilvl="0" w:tplc="603077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8E5780"/>
    <w:multiLevelType w:val="hybridMultilevel"/>
    <w:tmpl w:val="AFD29D62"/>
    <w:lvl w:ilvl="0" w:tplc="AFE21C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3D5EDA"/>
    <w:multiLevelType w:val="hybridMultilevel"/>
    <w:tmpl w:val="4AD66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B27AC"/>
    <w:multiLevelType w:val="hybridMultilevel"/>
    <w:tmpl w:val="376474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941C14"/>
    <w:multiLevelType w:val="hybridMultilevel"/>
    <w:tmpl w:val="076C3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1C53B6"/>
    <w:multiLevelType w:val="hybridMultilevel"/>
    <w:tmpl w:val="803AAAFE"/>
    <w:lvl w:ilvl="0" w:tplc="4BCC665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5F5745"/>
    <w:multiLevelType w:val="hybridMultilevel"/>
    <w:tmpl w:val="6C0A1CE2"/>
    <w:lvl w:ilvl="0" w:tplc="7038702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791FCF"/>
    <w:multiLevelType w:val="hybridMultilevel"/>
    <w:tmpl w:val="42C871CE"/>
    <w:lvl w:ilvl="0" w:tplc="4BCC66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71470F"/>
    <w:multiLevelType w:val="multilevel"/>
    <w:tmpl w:val="F522C2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6FD1488"/>
    <w:multiLevelType w:val="multilevel"/>
    <w:tmpl w:val="AF7CC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0677E2"/>
    <w:multiLevelType w:val="hybridMultilevel"/>
    <w:tmpl w:val="73027692"/>
    <w:lvl w:ilvl="0" w:tplc="152C9C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AA7689"/>
    <w:multiLevelType w:val="hybridMultilevel"/>
    <w:tmpl w:val="813A1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"/>
  </w:num>
  <w:num w:numId="3">
    <w:abstractNumId w:val="18"/>
  </w:num>
  <w:num w:numId="4">
    <w:abstractNumId w:val="19"/>
  </w:num>
  <w:num w:numId="5">
    <w:abstractNumId w:val="21"/>
  </w:num>
  <w:num w:numId="6">
    <w:abstractNumId w:val="22"/>
  </w:num>
  <w:num w:numId="7">
    <w:abstractNumId w:val="12"/>
  </w:num>
  <w:num w:numId="8">
    <w:abstractNumId w:val="28"/>
  </w:num>
  <w:num w:numId="9">
    <w:abstractNumId w:val="11"/>
  </w:num>
  <w:num w:numId="10">
    <w:abstractNumId w:val="5"/>
  </w:num>
  <w:num w:numId="11">
    <w:abstractNumId w:val="24"/>
  </w:num>
  <w:num w:numId="12">
    <w:abstractNumId w:val="14"/>
  </w:num>
  <w:num w:numId="13">
    <w:abstractNumId w:val="29"/>
  </w:num>
  <w:num w:numId="14">
    <w:abstractNumId w:val="33"/>
  </w:num>
  <w:num w:numId="15">
    <w:abstractNumId w:val="3"/>
  </w:num>
  <w:num w:numId="16">
    <w:abstractNumId w:val="20"/>
  </w:num>
  <w:num w:numId="17">
    <w:abstractNumId w:val="15"/>
  </w:num>
  <w:num w:numId="18">
    <w:abstractNumId w:val="8"/>
  </w:num>
  <w:num w:numId="19">
    <w:abstractNumId w:val="25"/>
  </w:num>
  <w:num w:numId="20">
    <w:abstractNumId w:val="31"/>
  </w:num>
  <w:num w:numId="21">
    <w:abstractNumId w:val="7"/>
  </w:num>
  <w:num w:numId="22">
    <w:abstractNumId w:val="13"/>
  </w:num>
  <w:num w:numId="23">
    <w:abstractNumId w:val="9"/>
  </w:num>
  <w:num w:numId="24">
    <w:abstractNumId w:val="1"/>
  </w:num>
  <w:num w:numId="25">
    <w:abstractNumId w:val="0"/>
  </w:num>
  <w:num w:numId="26">
    <w:abstractNumId w:val="32"/>
  </w:num>
  <w:num w:numId="27">
    <w:abstractNumId w:val="6"/>
  </w:num>
  <w:num w:numId="28">
    <w:abstractNumId w:val="30"/>
  </w:num>
  <w:num w:numId="29">
    <w:abstractNumId w:val="17"/>
  </w:num>
  <w:num w:numId="30">
    <w:abstractNumId w:val="10"/>
  </w:num>
  <w:num w:numId="31">
    <w:abstractNumId w:val="16"/>
  </w:num>
  <w:num w:numId="32">
    <w:abstractNumId w:val="2"/>
  </w:num>
  <w:num w:numId="33">
    <w:abstractNumId w:val="27"/>
  </w:num>
  <w:num w:numId="3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TrueTypeFonts/>
  <w:hideSpellingErrors/>
  <w:hideGrammaticalErrors/>
  <w:proofState w:spelling="clean"/>
  <w:defaultTabStop w:val="720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rYwMgISpmampko6SsGpxcWZ+XkgBWa1AL5UK/ksAAAA"/>
  </w:docVars>
  <w:rsids>
    <w:rsidRoot w:val="00990877"/>
    <w:rsid w:val="000056C6"/>
    <w:rsid w:val="00010D65"/>
    <w:rsid w:val="0001116B"/>
    <w:rsid w:val="000113ED"/>
    <w:rsid w:val="0001194E"/>
    <w:rsid w:val="00012068"/>
    <w:rsid w:val="00012DC2"/>
    <w:rsid w:val="000255F2"/>
    <w:rsid w:val="000315C4"/>
    <w:rsid w:val="000332E7"/>
    <w:rsid w:val="000337B2"/>
    <w:rsid w:val="00036191"/>
    <w:rsid w:val="0003639B"/>
    <w:rsid w:val="00040638"/>
    <w:rsid w:val="0004242A"/>
    <w:rsid w:val="0004730D"/>
    <w:rsid w:val="000517EF"/>
    <w:rsid w:val="000522EF"/>
    <w:rsid w:val="00054069"/>
    <w:rsid w:val="00054764"/>
    <w:rsid w:val="00056FFF"/>
    <w:rsid w:val="000620C9"/>
    <w:rsid w:val="00062DCE"/>
    <w:rsid w:val="00064649"/>
    <w:rsid w:val="0006501A"/>
    <w:rsid w:val="00065D2D"/>
    <w:rsid w:val="00065E5D"/>
    <w:rsid w:val="00067CE2"/>
    <w:rsid w:val="0007040E"/>
    <w:rsid w:val="000749D7"/>
    <w:rsid w:val="00075499"/>
    <w:rsid w:val="000777F5"/>
    <w:rsid w:val="00080B26"/>
    <w:rsid w:val="00082F53"/>
    <w:rsid w:val="00084D0D"/>
    <w:rsid w:val="00087676"/>
    <w:rsid w:val="00090388"/>
    <w:rsid w:val="000921ED"/>
    <w:rsid w:val="000A1A0A"/>
    <w:rsid w:val="000A4693"/>
    <w:rsid w:val="000A4FE6"/>
    <w:rsid w:val="000B09D8"/>
    <w:rsid w:val="000B6923"/>
    <w:rsid w:val="000B6A06"/>
    <w:rsid w:val="000B72A9"/>
    <w:rsid w:val="000C224F"/>
    <w:rsid w:val="000C250D"/>
    <w:rsid w:val="000D2486"/>
    <w:rsid w:val="000D250E"/>
    <w:rsid w:val="000D3A29"/>
    <w:rsid w:val="000D4359"/>
    <w:rsid w:val="000D65D0"/>
    <w:rsid w:val="000D6861"/>
    <w:rsid w:val="000D7DFA"/>
    <w:rsid w:val="000E7802"/>
    <w:rsid w:val="000F1E58"/>
    <w:rsid w:val="000F49FA"/>
    <w:rsid w:val="00100A6B"/>
    <w:rsid w:val="00101B79"/>
    <w:rsid w:val="00102EC1"/>
    <w:rsid w:val="00104872"/>
    <w:rsid w:val="001048F5"/>
    <w:rsid w:val="001055B7"/>
    <w:rsid w:val="00106262"/>
    <w:rsid w:val="00110B38"/>
    <w:rsid w:val="00114BBA"/>
    <w:rsid w:val="00114BE7"/>
    <w:rsid w:val="00114EEB"/>
    <w:rsid w:val="00115239"/>
    <w:rsid w:val="00117C77"/>
    <w:rsid w:val="00123500"/>
    <w:rsid w:val="00123AAB"/>
    <w:rsid w:val="00123E74"/>
    <w:rsid w:val="00126A87"/>
    <w:rsid w:val="00127504"/>
    <w:rsid w:val="001275EF"/>
    <w:rsid w:val="00130256"/>
    <w:rsid w:val="00130DE9"/>
    <w:rsid w:val="00133B37"/>
    <w:rsid w:val="00134B73"/>
    <w:rsid w:val="001351A6"/>
    <w:rsid w:val="00137D46"/>
    <w:rsid w:val="001433EC"/>
    <w:rsid w:val="00146AB3"/>
    <w:rsid w:val="00147F91"/>
    <w:rsid w:val="001522F2"/>
    <w:rsid w:val="001525CC"/>
    <w:rsid w:val="001529B5"/>
    <w:rsid w:val="001557A6"/>
    <w:rsid w:val="00155C1E"/>
    <w:rsid w:val="001560FF"/>
    <w:rsid w:val="001822D8"/>
    <w:rsid w:val="00182F50"/>
    <w:rsid w:val="0019259C"/>
    <w:rsid w:val="001952BE"/>
    <w:rsid w:val="00195F15"/>
    <w:rsid w:val="00196D6C"/>
    <w:rsid w:val="001973D5"/>
    <w:rsid w:val="001A499B"/>
    <w:rsid w:val="001A7981"/>
    <w:rsid w:val="001B0D6B"/>
    <w:rsid w:val="001B100D"/>
    <w:rsid w:val="001B4183"/>
    <w:rsid w:val="001B5E5D"/>
    <w:rsid w:val="001B68A9"/>
    <w:rsid w:val="001B7CF6"/>
    <w:rsid w:val="001C0489"/>
    <w:rsid w:val="001C2D4D"/>
    <w:rsid w:val="001C413B"/>
    <w:rsid w:val="001C4A66"/>
    <w:rsid w:val="001C63B2"/>
    <w:rsid w:val="001C71C5"/>
    <w:rsid w:val="001D018E"/>
    <w:rsid w:val="001D1ECD"/>
    <w:rsid w:val="001D42C5"/>
    <w:rsid w:val="001D578C"/>
    <w:rsid w:val="001D5991"/>
    <w:rsid w:val="001D6974"/>
    <w:rsid w:val="001E2924"/>
    <w:rsid w:val="001E4F9F"/>
    <w:rsid w:val="001E5502"/>
    <w:rsid w:val="001E7105"/>
    <w:rsid w:val="001F03B0"/>
    <w:rsid w:val="001F160C"/>
    <w:rsid w:val="001F2201"/>
    <w:rsid w:val="001F25F8"/>
    <w:rsid w:val="001F2810"/>
    <w:rsid w:val="001F2DDB"/>
    <w:rsid w:val="001F3218"/>
    <w:rsid w:val="001F6561"/>
    <w:rsid w:val="00201E88"/>
    <w:rsid w:val="00205754"/>
    <w:rsid w:val="00214129"/>
    <w:rsid w:val="00214B61"/>
    <w:rsid w:val="002201C2"/>
    <w:rsid w:val="002219FE"/>
    <w:rsid w:val="00222547"/>
    <w:rsid w:val="00222AD3"/>
    <w:rsid w:val="00225002"/>
    <w:rsid w:val="00226B6B"/>
    <w:rsid w:val="0022734B"/>
    <w:rsid w:val="00232E39"/>
    <w:rsid w:val="00235A32"/>
    <w:rsid w:val="002367FB"/>
    <w:rsid w:val="0024035A"/>
    <w:rsid w:val="00240BDF"/>
    <w:rsid w:val="00242755"/>
    <w:rsid w:val="00243C09"/>
    <w:rsid w:val="0024628F"/>
    <w:rsid w:val="00246E8E"/>
    <w:rsid w:val="00247950"/>
    <w:rsid w:val="00254BA1"/>
    <w:rsid w:val="00261913"/>
    <w:rsid w:val="002676CE"/>
    <w:rsid w:val="002679E3"/>
    <w:rsid w:val="00271449"/>
    <w:rsid w:val="00271E0E"/>
    <w:rsid w:val="00280C25"/>
    <w:rsid w:val="00282AF4"/>
    <w:rsid w:val="00284B4C"/>
    <w:rsid w:val="00285E47"/>
    <w:rsid w:val="00286E80"/>
    <w:rsid w:val="00290AF8"/>
    <w:rsid w:val="00293D2A"/>
    <w:rsid w:val="0029555D"/>
    <w:rsid w:val="002A0C4F"/>
    <w:rsid w:val="002A3462"/>
    <w:rsid w:val="002A36DE"/>
    <w:rsid w:val="002A40FE"/>
    <w:rsid w:val="002A5368"/>
    <w:rsid w:val="002B22E8"/>
    <w:rsid w:val="002B27A1"/>
    <w:rsid w:val="002B3FCD"/>
    <w:rsid w:val="002B5AA8"/>
    <w:rsid w:val="002B6D29"/>
    <w:rsid w:val="002C1FB5"/>
    <w:rsid w:val="002C303D"/>
    <w:rsid w:val="002D1F5C"/>
    <w:rsid w:val="002D2AD1"/>
    <w:rsid w:val="002D3E67"/>
    <w:rsid w:val="002D681F"/>
    <w:rsid w:val="002E3194"/>
    <w:rsid w:val="002E3C26"/>
    <w:rsid w:val="002E494F"/>
    <w:rsid w:val="002E5EE8"/>
    <w:rsid w:val="002F1B10"/>
    <w:rsid w:val="002F25CC"/>
    <w:rsid w:val="002F3BE4"/>
    <w:rsid w:val="002F47F8"/>
    <w:rsid w:val="002F607B"/>
    <w:rsid w:val="002F7F63"/>
    <w:rsid w:val="00300943"/>
    <w:rsid w:val="00302503"/>
    <w:rsid w:val="00302E9E"/>
    <w:rsid w:val="00302E9F"/>
    <w:rsid w:val="003040F3"/>
    <w:rsid w:val="00304D3B"/>
    <w:rsid w:val="00310986"/>
    <w:rsid w:val="00312110"/>
    <w:rsid w:val="003129A7"/>
    <w:rsid w:val="00313F52"/>
    <w:rsid w:val="003151F1"/>
    <w:rsid w:val="00315674"/>
    <w:rsid w:val="00315994"/>
    <w:rsid w:val="003162E9"/>
    <w:rsid w:val="003233AF"/>
    <w:rsid w:val="003239BA"/>
    <w:rsid w:val="00324738"/>
    <w:rsid w:val="00325B81"/>
    <w:rsid w:val="003268E5"/>
    <w:rsid w:val="00330CF3"/>
    <w:rsid w:val="003342A7"/>
    <w:rsid w:val="003347BD"/>
    <w:rsid w:val="00335B7D"/>
    <w:rsid w:val="0033636C"/>
    <w:rsid w:val="003369E7"/>
    <w:rsid w:val="003379B0"/>
    <w:rsid w:val="00340E85"/>
    <w:rsid w:val="00343D99"/>
    <w:rsid w:val="00346114"/>
    <w:rsid w:val="00346FC3"/>
    <w:rsid w:val="00350EEC"/>
    <w:rsid w:val="00351A4A"/>
    <w:rsid w:val="003528B5"/>
    <w:rsid w:val="003549F9"/>
    <w:rsid w:val="00354EFE"/>
    <w:rsid w:val="0035621B"/>
    <w:rsid w:val="00357E07"/>
    <w:rsid w:val="0036062F"/>
    <w:rsid w:val="00360FC4"/>
    <w:rsid w:val="00361A5D"/>
    <w:rsid w:val="00362993"/>
    <w:rsid w:val="00362EF4"/>
    <w:rsid w:val="00363FB5"/>
    <w:rsid w:val="00364BF9"/>
    <w:rsid w:val="003653B6"/>
    <w:rsid w:val="0036546C"/>
    <w:rsid w:val="00367F5C"/>
    <w:rsid w:val="00371CED"/>
    <w:rsid w:val="00372F73"/>
    <w:rsid w:val="0037367F"/>
    <w:rsid w:val="003741DF"/>
    <w:rsid w:val="003754C3"/>
    <w:rsid w:val="0039570C"/>
    <w:rsid w:val="003A0FAB"/>
    <w:rsid w:val="003A66BA"/>
    <w:rsid w:val="003A6E08"/>
    <w:rsid w:val="003B1D74"/>
    <w:rsid w:val="003B2016"/>
    <w:rsid w:val="003B6FC4"/>
    <w:rsid w:val="003C0B24"/>
    <w:rsid w:val="003C2B76"/>
    <w:rsid w:val="003C3F0C"/>
    <w:rsid w:val="003C66D3"/>
    <w:rsid w:val="003E1FAB"/>
    <w:rsid w:val="003E24CA"/>
    <w:rsid w:val="003E3F9B"/>
    <w:rsid w:val="003F19EA"/>
    <w:rsid w:val="003F2AA7"/>
    <w:rsid w:val="003F40B0"/>
    <w:rsid w:val="003F5415"/>
    <w:rsid w:val="003F6CB7"/>
    <w:rsid w:val="00401BD4"/>
    <w:rsid w:val="00404B6D"/>
    <w:rsid w:val="00404DB1"/>
    <w:rsid w:val="004053B4"/>
    <w:rsid w:val="00407161"/>
    <w:rsid w:val="00410695"/>
    <w:rsid w:val="00411A23"/>
    <w:rsid w:val="0041204F"/>
    <w:rsid w:val="004143C2"/>
    <w:rsid w:val="00414628"/>
    <w:rsid w:val="004164DA"/>
    <w:rsid w:val="00416B4A"/>
    <w:rsid w:val="00422376"/>
    <w:rsid w:val="0042537E"/>
    <w:rsid w:val="0042629E"/>
    <w:rsid w:val="00426419"/>
    <w:rsid w:val="004275C6"/>
    <w:rsid w:val="00432802"/>
    <w:rsid w:val="00433837"/>
    <w:rsid w:val="00437577"/>
    <w:rsid w:val="00437F1B"/>
    <w:rsid w:val="00440664"/>
    <w:rsid w:val="0044276B"/>
    <w:rsid w:val="00442BFA"/>
    <w:rsid w:val="00443E03"/>
    <w:rsid w:val="00444C3A"/>
    <w:rsid w:val="00447A3C"/>
    <w:rsid w:val="00451742"/>
    <w:rsid w:val="00451DC5"/>
    <w:rsid w:val="004533A2"/>
    <w:rsid w:val="00456333"/>
    <w:rsid w:val="00456963"/>
    <w:rsid w:val="00457487"/>
    <w:rsid w:val="00460D9A"/>
    <w:rsid w:val="00461584"/>
    <w:rsid w:val="00463A79"/>
    <w:rsid w:val="00466D3A"/>
    <w:rsid w:val="0047425A"/>
    <w:rsid w:val="00475008"/>
    <w:rsid w:val="004752DB"/>
    <w:rsid w:val="0047569A"/>
    <w:rsid w:val="00475978"/>
    <w:rsid w:val="00476A7B"/>
    <w:rsid w:val="00476B18"/>
    <w:rsid w:val="004925E6"/>
    <w:rsid w:val="00495320"/>
    <w:rsid w:val="004A03C3"/>
    <w:rsid w:val="004A0EFF"/>
    <w:rsid w:val="004A2A6A"/>
    <w:rsid w:val="004A767F"/>
    <w:rsid w:val="004A7778"/>
    <w:rsid w:val="004B551F"/>
    <w:rsid w:val="004B7637"/>
    <w:rsid w:val="004C16CF"/>
    <w:rsid w:val="004C6C58"/>
    <w:rsid w:val="004D41F1"/>
    <w:rsid w:val="004D4E0E"/>
    <w:rsid w:val="004D5098"/>
    <w:rsid w:val="004E78FF"/>
    <w:rsid w:val="004F03A0"/>
    <w:rsid w:val="004F1824"/>
    <w:rsid w:val="004F333D"/>
    <w:rsid w:val="004F4666"/>
    <w:rsid w:val="004F5924"/>
    <w:rsid w:val="004F6185"/>
    <w:rsid w:val="00500451"/>
    <w:rsid w:val="005044D3"/>
    <w:rsid w:val="00505C99"/>
    <w:rsid w:val="00510CFB"/>
    <w:rsid w:val="005124B4"/>
    <w:rsid w:val="005129A6"/>
    <w:rsid w:val="00515BF5"/>
    <w:rsid w:val="00516998"/>
    <w:rsid w:val="00517599"/>
    <w:rsid w:val="00523762"/>
    <w:rsid w:val="00524CE1"/>
    <w:rsid w:val="00524D79"/>
    <w:rsid w:val="00524F86"/>
    <w:rsid w:val="00527269"/>
    <w:rsid w:val="00530F9B"/>
    <w:rsid w:val="005317FA"/>
    <w:rsid w:val="00533ED7"/>
    <w:rsid w:val="005349C6"/>
    <w:rsid w:val="005359A4"/>
    <w:rsid w:val="00537AFB"/>
    <w:rsid w:val="005405BE"/>
    <w:rsid w:val="0054282D"/>
    <w:rsid w:val="00542F8D"/>
    <w:rsid w:val="005453EF"/>
    <w:rsid w:val="00546137"/>
    <w:rsid w:val="00550994"/>
    <w:rsid w:val="00551F67"/>
    <w:rsid w:val="00553AF9"/>
    <w:rsid w:val="005569C0"/>
    <w:rsid w:val="005574DC"/>
    <w:rsid w:val="00560937"/>
    <w:rsid w:val="00562728"/>
    <w:rsid w:val="00563A8E"/>
    <w:rsid w:val="005644E0"/>
    <w:rsid w:val="00566ABA"/>
    <w:rsid w:val="00566FC0"/>
    <w:rsid w:val="0057191E"/>
    <w:rsid w:val="00571A22"/>
    <w:rsid w:val="00574EAC"/>
    <w:rsid w:val="00576DED"/>
    <w:rsid w:val="00582FF3"/>
    <w:rsid w:val="00584906"/>
    <w:rsid w:val="00585AED"/>
    <w:rsid w:val="00586AD6"/>
    <w:rsid w:val="00590967"/>
    <w:rsid w:val="00591B38"/>
    <w:rsid w:val="00595246"/>
    <w:rsid w:val="0059527E"/>
    <w:rsid w:val="0059571E"/>
    <w:rsid w:val="005A0F25"/>
    <w:rsid w:val="005A1425"/>
    <w:rsid w:val="005A1DC3"/>
    <w:rsid w:val="005A31EB"/>
    <w:rsid w:val="005B0D8A"/>
    <w:rsid w:val="005B3398"/>
    <w:rsid w:val="005C0620"/>
    <w:rsid w:val="005C6178"/>
    <w:rsid w:val="005D38DE"/>
    <w:rsid w:val="005D58D8"/>
    <w:rsid w:val="005D6353"/>
    <w:rsid w:val="005D6A3C"/>
    <w:rsid w:val="005D6B82"/>
    <w:rsid w:val="005E06C3"/>
    <w:rsid w:val="005E0B0C"/>
    <w:rsid w:val="005E2D90"/>
    <w:rsid w:val="005F2EE8"/>
    <w:rsid w:val="005F460A"/>
    <w:rsid w:val="005F5893"/>
    <w:rsid w:val="005F601F"/>
    <w:rsid w:val="005F6F0B"/>
    <w:rsid w:val="005F70BE"/>
    <w:rsid w:val="0060219D"/>
    <w:rsid w:val="006114ED"/>
    <w:rsid w:val="00613084"/>
    <w:rsid w:val="0061341B"/>
    <w:rsid w:val="00621B09"/>
    <w:rsid w:val="00623BBC"/>
    <w:rsid w:val="00625135"/>
    <w:rsid w:val="0062602A"/>
    <w:rsid w:val="00627791"/>
    <w:rsid w:val="00627F90"/>
    <w:rsid w:val="00632BD5"/>
    <w:rsid w:val="006359D4"/>
    <w:rsid w:val="00635B45"/>
    <w:rsid w:val="00636428"/>
    <w:rsid w:val="0063737A"/>
    <w:rsid w:val="00642F03"/>
    <w:rsid w:val="00645143"/>
    <w:rsid w:val="006475A2"/>
    <w:rsid w:val="006521CC"/>
    <w:rsid w:val="00657218"/>
    <w:rsid w:val="00661474"/>
    <w:rsid w:val="00662813"/>
    <w:rsid w:val="006656A2"/>
    <w:rsid w:val="00666A9C"/>
    <w:rsid w:val="00672929"/>
    <w:rsid w:val="00675A9B"/>
    <w:rsid w:val="0068092C"/>
    <w:rsid w:val="006809B9"/>
    <w:rsid w:val="00681A9E"/>
    <w:rsid w:val="006831E2"/>
    <w:rsid w:val="00686534"/>
    <w:rsid w:val="006913B1"/>
    <w:rsid w:val="006926BE"/>
    <w:rsid w:val="0069310B"/>
    <w:rsid w:val="00693792"/>
    <w:rsid w:val="00693935"/>
    <w:rsid w:val="00695E87"/>
    <w:rsid w:val="006A0295"/>
    <w:rsid w:val="006A31B1"/>
    <w:rsid w:val="006B5898"/>
    <w:rsid w:val="006B5EAA"/>
    <w:rsid w:val="006B6431"/>
    <w:rsid w:val="006B6BF5"/>
    <w:rsid w:val="006C028C"/>
    <w:rsid w:val="006C07B1"/>
    <w:rsid w:val="006C2859"/>
    <w:rsid w:val="006C3394"/>
    <w:rsid w:val="006C463E"/>
    <w:rsid w:val="006C7D48"/>
    <w:rsid w:val="006D0DAD"/>
    <w:rsid w:val="006D1B93"/>
    <w:rsid w:val="006D31FC"/>
    <w:rsid w:val="006D40B3"/>
    <w:rsid w:val="006D6B8E"/>
    <w:rsid w:val="006E120A"/>
    <w:rsid w:val="006E132C"/>
    <w:rsid w:val="006E3BAF"/>
    <w:rsid w:val="006E4903"/>
    <w:rsid w:val="006E649D"/>
    <w:rsid w:val="006F063E"/>
    <w:rsid w:val="006F07CC"/>
    <w:rsid w:val="006F0A18"/>
    <w:rsid w:val="006F362B"/>
    <w:rsid w:val="006F714E"/>
    <w:rsid w:val="00702EFF"/>
    <w:rsid w:val="00706245"/>
    <w:rsid w:val="00715746"/>
    <w:rsid w:val="00721907"/>
    <w:rsid w:val="00722A42"/>
    <w:rsid w:val="00724063"/>
    <w:rsid w:val="0072552D"/>
    <w:rsid w:val="00730021"/>
    <w:rsid w:val="0073047A"/>
    <w:rsid w:val="00731569"/>
    <w:rsid w:val="00731AEC"/>
    <w:rsid w:val="00733648"/>
    <w:rsid w:val="00735D3D"/>
    <w:rsid w:val="007362E1"/>
    <w:rsid w:val="00737F6B"/>
    <w:rsid w:val="00740739"/>
    <w:rsid w:val="007475D6"/>
    <w:rsid w:val="007526C8"/>
    <w:rsid w:val="007544E3"/>
    <w:rsid w:val="007577DE"/>
    <w:rsid w:val="00761A77"/>
    <w:rsid w:val="0076211B"/>
    <w:rsid w:val="007659E4"/>
    <w:rsid w:val="007701F8"/>
    <w:rsid w:val="00772188"/>
    <w:rsid w:val="0077317B"/>
    <w:rsid w:val="007744D1"/>
    <w:rsid w:val="00776788"/>
    <w:rsid w:val="00780289"/>
    <w:rsid w:val="00783E2E"/>
    <w:rsid w:val="00785224"/>
    <w:rsid w:val="007875B4"/>
    <w:rsid w:val="00792CB9"/>
    <w:rsid w:val="00792DCB"/>
    <w:rsid w:val="0079687A"/>
    <w:rsid w:val="007A246A"/>
    <w:rsid w:val="007A368A"/>
    <w:rsid w:val="007A36E0"/>
    <w:rsid w:val="007A546A"/>
    <w:rsid w:val="007B1E2F"/>
    <w:rsid w:val="007B2289"/>
    <w:rsid w:val="007B3F8D"/>
    <w:rsid w:val="007B4D6A"/>
    <w:rsid w:val="007B4E1D"/>
    <w:rsid w:val="007C0DA0"/>
    <w:rsid w:val="007C5704"/>
    <w:rsid w:val="007D2817"/>
    <w:rsid w:val="007D3B76"/>
    <w:rsid w:val="007D6A99"/>
    <w:rsid w:val="007E047D"/>
    <w:rsid w:val="007E0B3C"/>
    <w:rsid w:val="007E1A16"/>
    <w:rsid w:val="007E37EF"/>
    <w:rsid w:val="007E3964"/>
    <w:rsid w:val="007F1A47"/>
    <w:rsid w:val="007F1B9B"/>
    <w:rsid w:val="007F278F"/>
    <w:rsid w:val="007F582D"/>
    <w:rsid w:val="007F7575"/>
    <w:rsid w:val="008043B4"/>
    <w:rsid w:val="0080456E"/>
    <w:rsid w:val="00805760"/>
    <w:rsid w:val="00811842"/>
    <w:rsid w:val="008132F6"/>
    <w:rsid w:val="00815370"/>
    <w:rsid w:val="00815D34"/>
    <w:rsid w:val="00822CA9"/>
    <w:rsid w:val="00823178"/>
    <w:rsid w:val="008250FB"/>
    <w:rsid w:val="008260B1"/>
    <w:rsid w:val="008311FF"/>
    <w:rsid w:val="008334AF"/>
    <w:rsid w:val="00834BCF"/>
    <w:rsid w:val="008351C0"/>
    <w:rsid w:val="00841466"/>
    <w:rsid w:val="008420D3"/>
    <w:rsid w:val="008430C2"/>
    <w:rsid w:val="00843DFA"/>
    <w:rsid w:val="00846370"/>
    <w:rsid w:val="008475AF"/>
    <w:rsid w:val="008543BD"/>
    <w:rsid w:val="00855E93"/>
    <w:rsid w:val="00862C0E"/>
    <w:rsid w:val="008636B9"/>
    <w:rsid w:val="00864323"/>
    <w:rsid w:val="00871F8E"/>
    <w:rsid w:val="00872AC9"/>
    <w:rsid w:val="00873530"/>
    <w:rsid w:val="0087607E"/>
    <w:rsid w:val="0087712D"/>
    <w:rsid w:val="0088023D"/>
    <w:rsid w:val="00882C5E"/>
    <w:rsid w:val="00887249"/>
    <w:rsid w:val="00887BB8"/>
    <w:rsid w:val="00887EE7"/>
    <w:rsid w:val="008906D0"/>
    <w:rsid w:val="00891627"/>
    <w:rsid w:val="00893B31"/>
    <w:rsid w:val="0089422A"/>
    <w:rsid w:val="0089429A"/>
    <w:rsid w:val="00894E31"/>
    <w:rsid w:val="00895C97"/>
    <w:rsid w:val="00896E81"/>
    <w:rsid w:val="008A0A96"/>
    <w:rsid w:val="008A1372"/>
    <w:rsid w:val="008A1517"/>
    <w:rsid w:val="008A4C1F"/>
    <w:rsid w:val="008B1B4F"/>
    <w:rsid w:val="008B3E98"/>
    <w:rsid w:val="008B4C29"/>
    <w:rsid w:val="008B5C7B"/>
    <w:rsid w:val="008B657B"/>
    <w:rsid w:val="008C16C9"/>
    <w:rsid w:val="008C36DD"/>
    <w:rsid w:val="008C73F4"/>
    <w:rsid w:val="008C7759"/>
    <w:rsid w:val="008D01BD"/>
    <w:rsid w:val="008D4632"/>
    <w:rsid w:val="008D47C5"/>
    <w:rsid w:val="008D5306"/>
    <w:rsid w:val="008E12F1"/>
    <w:rsid w:val="008E135B"/>
    <w:rsid w:val="008E1590"/>
    <w:rsid w:val="008E75C4"/>
    <w:rsid w:val="008F0804"/>
    <w:rsid w:val="008F1213"/>
    <w:rsid w:val="008F1446"/>
    <w:rsid w:val="008F51EC"/>
    <w:rsid w:val="008F520F"/>
    <w:rsid w:val="008F76A3"/>
    <w:rsid w:val="00900D3E"/>
    <w:rsid w:val="009058C9"/>
    <w:rsid w:val="00906161"/>
    <w:rsid w:val="00906198"/>
    <w:rsid w:val="009114E6"/>
    <w:rsid w:val="00912AB8"/>
    <w:rsid w:val="00913C22"/>
    <w:rsid w:val="00915965"/>
    <w:rsid w:val="009209BC"/>
    <w:rsid w:val="00922792"/>
    <w:rsid w:val="0092320B"/>
    <w:rsid w:val="00924E3C"/>
    <w:rsid w:val="00925255"/>
    <w:rsid w:val="00933C38"/>
    <w:rsid w:val="009355D6"/>
    <w:rsid w:val="00935EBA"/>
    <w:rsid w:val="00936432"/>
    <w:rsid w:val="009366E9"/>
    <w:rsid w:val="00945B16"/>
    <w:rsid w:val="0094714C"/>
    <w:rsid w:val="00950C71"/>
    <w:rsid w:val="00952B04"/>
    <w:rsid w:val="00954580"/>
    <w:rsid w:val="00955170"/>
    <w:rsid w:val="00957770"/>
    <w:rsid w:val="00963F3D"/>
    <w:rsid w:val="00964A65"/>
    <w:rsid w:val="00965858"/>
    <w:rsid w:val="0096744F"/>
    <w:rsid w:val="009705DD"/>
    <w:rsid w:val="009715EA"/>
    <w:rsid w:val="00972AB8"/>
    <w:rsid w:val="00972AE4"/>
    <w:rsid w:val="00973F56"/>
    <w:rsid w:val="00974020"/>
    <w:rsid w:val="00974E23"/>
    <w:rsid w:val="00981079"/>
    <w:rsid w:val="0098220B"/>
    <w:rsid w:val="009834E6"/>
    <w:rsid w:val="00985F49"/>
    <w:rsid w:val="0098605F"/>
    <w:rsid w:val="00986596"/>
    <w:rsid w:val="0098699A"/>
    <w:rsid w:val="00987387"/>
    <w:rsid w:val="00990002"/>
    <w:rsid w:val="00990877"/>
    <w:rsid w:val="009915F6"/>
    <w:rsid w:val="00994802"/>
    <w:rsid w:val="00997694"/>
    <w:rsid w:val="00997B24"/>
    <w:rsid w:val="009A05ED"/>
    <w:rsid w:val="009A1E72"/>
    <w:rsid w:val="009A2134"/>
    <w:rsid w:val="009A3762"/>
    <w:rsid w:val="009B2A3F"/>
    <w:rsid w:val="009B3BF6"/>
    <w:rsid w:val="009B3CE0"/>
    <w:rsid w:val="009B49B1"/>
    <w:rsid w:val="009B4E06"/>
    <w:rsid w:val="009B58B1"/>
    <w:rsid w:val="009B647B"/>
    <w:rsid w:val="009B7680"/>
    <w:rsid w:val="009C0AA8"/>
    <w:rsid w:val="009C1828"/>
    <w:rsid w:val="009C3775"/>
    <w:rsid w:val="009C4ED6"/>
    <w:rsid w:val="009C64BA"/>
    <w:rsid w:val="009D1274"/>
    <w:rsid w:val="009D25A5"/>
    <w:rsid w:val="009E37BF"/>
    <w:rsid w:val="009E4655"/>
    <w:rsid w:val="009E5A9B"/>
    <w:rsid w:val="009E5D5E"/>
    <w:rsid w:val="009E6A20"/>
    <w:rsid w:val="009F2033"/>
    <w:rsid w:val="009F2435"/>
    <w:rsid w:val="009F501A"/>
    <w:rsid w:val="009F542F"/>
    <w:rsid w:val="009F57B1"/>
    <w:rsid w:val="009F6E81"/>
    <w:rsid w:val="009F7889"/>
    <w:rsid w:val="00A011BC"/>
    <w:rsid w:val="00A02996"/>
    <w:rsid w:val="00A04877"/>
    <w:rsid w:val="00A077C0"/>
    <w:rsid w:val="00A1412C"/>
    <w:rsid w:val="00A14B04"/>
    <w:rsid w:val="00A2154E"/>
    <w:rsid w:val="00A241BD"/>
    <w:rsid w:val="00A24A3E"/>
    <w:rsid w:val="00A27A53"/>
    <w:rsid w:val="00A31FD6"/>
    <w:rsid w:val="00A32A12"/>
    <w:rsid w:val="00A32C5F"/>
    <w:rsid w:val="00A3406E"/>
    <w:rsid w:val="00A341EC"/>
    <w:rsid w:val="00A35B86"/>
    <w:rsid w:val="00A41410"/>
    <w:rsid w:val="00A43527"/>
    <w:rsid w:val="00A4660E"/>
    <w:rsid w:val="00A513AC"/>
    <w:rsid w:val="00A524CC"/>
    <w:rsid w:val="00A528EE"/>
    <w:rsid w:val="00A52F0A"/>
    <w:rsid w:val="00A5788B"/>
    <w:rsid w:val="00A57E6C"/>
    <w:rsid w:val="00A62B61"/>
    <w:rsid w:val="00A70F6F"/>
    <w:rsid w:val="00A72E62"/>
    <w:rsid w:val="00A73702"/>
    <w:rsid w:val="00A73FAA"/>
    <w:rsid w:val="00A756AF"/>
    <w:rsid w:val="00A77148"/>
    <w:rsid w:val="00A801AD"/>
    <w:rsid w:val="00A81C77"/>
    <w:rsid w:val="00A81ED6"/>
    <w:rsid w:val="00A831CE"/>
    <w:rsid w:val="00A83BAC"/>
    <w:rsid w:val="00A84A76"/>
    <w:rsid w:val="00A85AFF"/>
    <w:rsid w:val="00A85E2B"/>
    <w:rsid w:val="00A922E9"/>
    <w:rsid w:val="00A95A7E"/>
    <w:rsid w:val="00A95ED3"/>
    <w:rsid w:val="00A964D8"/>
    <w:rsid w:val="00A97670"/>
    <w:rsid w:val="00A97CEE"/>
    <w:rsid w:val="00AA0408"/>
    <w:rsid w:val="00AA1C92"/>
    <w:rsid w:val="00AA1F4F"/>
    <w:rsid w:val="00AA4084"/>
    <w:rsid w:val="00AA455D"/>
    <w:rsid w:val="00AA64BF"/>
    <w:rsid w:val="00AA67DD"/>
    <w:rsid w:val="00AA6E9F"/>
    <w:rsid w:val="00AB05A3"/>
    <w:rsid w:val="00AB21D1"/>
    <w:rsid w:val="00AB38DA"/>
    <w:rsid w:val="00AB44CE"/>
    <w:rsid w:val="00AB627E"/>
    <w:rsid w:val="00AB65A3"/>
    <w:rsid w:val="00AB700E"/>
    <w:rsid w:val="00AC2FE3"/>
    <w:rsid w:val="00AC3333"/>
    <w:rsid w:val="00AC4731"/>
    <w:rsid w:val="00AD1765"/>
    <w:rsid w:val="00AD5CA7"/>
    <w:rsid w:val="00AD5EAF"/>
    <w:rsid w:val="00AD6521"/>
    <w:rsid w:val="00AD6FFE"/>
    <w:rsid w:val="00AE2970"/>
    <w:rsid w:val="00AE48D3"/>
    <w:rsid w:val="00AE69C8"/>
    <w:rsid w:val="00AF2F3D"/>
    <w:rsid w:val="00AF5148"/>
    <w:rsid w:val="00AF6F4C"/>
    <w:rsid w:val="00B14AFB"/>
    <w:rsid w:val="00B170AF"/>
    <w:rsid w:val="00B35200"/>
    <w:rsid w:val="00B36FD8"/>
    <w:rsid w:val="00B40F3F"/>
    <w:rsid w:val="00B470F6"/>
    <w:rsid w:val="00B47E4A"/>
    <w:rsid w:val="00B50869"/>
    <w:rsid w:val="00B52009"/>
    <w:rsid w:val="00B526B7"/>
    <w:rsid w:val="00B540C7"/>
    <w:rsid w:val="00B60C60"/>
    <w:rsid w:val="00B61050"/>
    <w:rsid w:val="00B64FA2"/>
    <w:rsid w:val="00B65995"/>
    <w:rsid w:val="00B7014E"/>
    <w:rsid w:val="00B72593"/>
    <w:rsid w:val="00B74B32"/>
    <w:rsid w:val="00B74BFF"/>
    <w:rsid w:val="00B752CF"/>
    <w:rsid w:val="00B75931"/>
    <w:rsid w:val="00B77725"/>
    <w:rsid w:val="00B77F8A"/>
    <w:rsid w:val="00B844D4"/>
    <w:rsid w:val="00B85D48"/>
    <w:rsid w:val="00B8633E"/>
    <w:rsid w:val="00B93B9E"/>
    <w:rsid w:val="00B95455"/>
    <w:rsid w:val="00B95CCF"/>
    <w:rsid w:val="00BA1B7D"/>
    <w:rsid w:val="00BA5371"/>
    <w:rsid w:val="00BA75A6"/>
    <w:rsid w:val="00BB21E4"/>
    <w:rsid w:val="00BB5F0A"/>
    <w:rsid w:val="00BB6F04"/>
    <w:rsid w:val="00BC0151"/>
    <w:rsid w:val="00BC01A3"/>
    <w:rsid w:val="00BC0234"/>
    <w:rsid w:val="00BC2913"/>
    <w:rsid w:val="00BC5C14"/>
    <w:rsid w:val="00BC6E85"/>
    <w:rsid w:val="00BD2072"/>
    <w:rsid w:val="00BD4031"/>
    <w:rsid w:val="00BD4585"/>
    <w:rsid w:val="00BD5E20"/>
    <w:rsid w:val="00BD60B4"/>
    <w:rsid w:val="00BD70D4"/>
    <w:rsid w:val="00BE0026"/>
    <w:rsid w:val="00BE11B6"/>
    <w:rsid w:val="00BE2E43"/>
    <w:rsid w:val="00BE3BCC"/>
    <w:rsid w:val="00BE4062"/>
    <w:rsid w:val="00BE40A3"/>
    <w:rsid w:val="00BE5B70"/>
    <w:rsid w:val="00BE711F"/>
    <w:rsid w:val="00BE7D09"/>
    <w:rsid w:val="00BE7EA0"/>
    <w:rsid w:val="00BF6CF5"/>
    <w:rsid w:val="00C0003C"/>
    <w:rsid w:val="00C00891"/>
    <w:rsid w:val="00C033A3"/>
    <w:rsid w:val="00C05DEC"/>
    <w:rsid w:val="00C06E88"/>
    <w:rsid w:val="00C07B31"/>
    <w:rsid w:val="00C14026"/>
    <w:rsid w:val="00C14799"/>
    <w:rsid w:val="00C14C6D"/>
    <w:rsid w:val="00C14CCC"/>
    <w:rsid w:val="00C14F1C"/>
    <w:rsid w:val="00C174D9"/>
    <w:rsid w:val="00C35106"/>
    <w:rsid w:val="00C40200"/>
    <w:rsid w:val="00C40BE9"/>
    <w:rsid w:val="00C431BC"/>
    <w:rsid w:val="00C438D1"/>
    <w:rsid w:val="00C46274"/>
    <w:rsid w:val="00C47549"/>
    <w:rsid w:val="00C4782B"/>
    <w:rsid w:val="00C5169E"/>
    <w:rsid w:val="00C5284A"/>
    <w:rsid w:val="00C528A2"/>
    <w:rsid w:val="00C53042"/>
    <w:rsid w:val="00C533A1"/>
    <w:rsid w:val="00C545E1"/>
    <w:rsid w:val="00C55E72"/>
    <w:rsid w:val="00C560BB"/>
    <w:rsid w:val="00C56BC0"/>
    <w:rsid w:val="00C578DA"/>
    <w:rsid w:val="00C57B6F"/>
    <w:rsid w:val="00C62398"/>
    <w:rsid w:val="00C65034"/>
    <w:rsid w:val="00C65D18"/>
    <w:rsid w:val="00C65D6F"/>
    <w:rsid w:val="00C67050"/>
    <w:rsid w:val="00C70A8F"/>
    <w:rsid w:val="00C70EC3"/>
    <w:rsid w:val="00C7769B"/>
    <w:rsid w:val="00C80D47"/>
    <w:rsid w:val="00C812C1"/>
    <w:rsid w:val="00C848D6"/>
    <w:rsid w:val="00C85E79"/>
    <w:rsid w:val="00C85FC9"/>
    <w:rsid w:val="00C957CB"/>
    <w:rsid w:val="00C961E0"/>
    <w:rsid w:val="00C97F34"/>
    <w:rsid w:val="00CA124D"/>
    <w:rsid w:val="00CA2023"/>
    <w:rsid w:val="00CA20F7"/>
    <w:rsid w:val="00CA72EE"/>
    <w:rsid w:val="00CB04D9"/>
    <w:rsid w:val="00CB25ED"/>
    <w:rsid w:val="00CB288A"/>
    <w:rsid w:val="00CB28D4"/>
    <w:rsid w:val="00CB50BB"/>
    <w:rsid w:val="00CB68B5"/>
    <w:rsid w:val="00CC7D1B"/>
    <w:rsid w:val="00CD0390"/>
    <w:rsid w:val="00CD35B3"/>
    <w:rsid w:val="00CD44F6"/>
    <w:rsid w:val="00CE085F"/>
    <w:rsid w:val="00CE10BB"/>
    <w:rsid w:val="00CE1C16"/>
    <w:rsid w:val="00CE6320"/>
    <w:rsid w:val="00CE79CE"/>
    <w:rsid w:val="00CF1355"/>
    <w:rsid w:val="00CF5BEC"/>
    <w:rsid w:val="00D048F9"/>
    <w:rsid w:val="00D04E9D"/>
    <w:rsid w:val="00D10B8E"/>
    <w:rsid w:val="00D1136C"/>
    <w:rsid w:val="00D12374"/>
    <w:rsid w:val="00D1249B"/>
    <w:rsid w:val="00D14478"/>
    <w:rsid w:val="00D147E7"/>
    <w:rsid w:val="00D14903"/>
    <w:rsid w:val="00D15146"/>
    <w:rsid w:val="00D23B14"/>
    <w:rsid w:val="00D24E66"/>
    <w:rsid w:val="00D26287"/>
    <w:rsid w:val="00D266D7"/>
    <w:rsid w:val="00D31CA7"/>
    <w:rsid w:val="00D32632"/>
    <w:rsid w:val="00D32814"/>
    <w:rsid w:val="00D3415E"/>
    <w:rsid w:val="00D3737D"/>
    <w:rsid w:val="00D41BF9"/>
    <w:rsid w:val="00D4203C"/>
    <w:rsid w:val="00D46CA7"/>
    <w:rsid w:val="00D502C9"/>
    <w:rsid w:val="00D5038E"/>
    <w:rsid w:val="00D51217"/>
    <w:rsid w:val="00D51B8D"/>
    <w:rsid w:val="00D526F9"/>
    <w:rsid w:val="00D54539"/>
    <w:rsid w:val="00D57E62"/>
    <w:rsid w:val="00D60800"/>
    <w:rsid w:val="00D62BF5"/>
    <w:rsid w:val="00D63258"/>
    <w:rsid w:val="00D64022"/>
    <w:rsid w:val="00D67066"/>
    <w:rsid w:val="00D67D85"/>
    <w:rsid w:val="00D732AE"/>
    <w:rsid w:val="00D74CB5"/>
    <w:rsid w:val="00D77155"/>
    <w:rsid w:val="00D80C75"/>
    <w:rsid w:val="00D81C4F"/>
    <w:rsid w:val="00D82A94"/>
    <w:rsid w:val="00D8404F"/>
    <w:rsid w:val="00D84AAD"/>
    <w:rsid w:val="00D84BF2"/>
    <w:rsid w:val="00D866F1"/>
    <w:rsid w:val="00D86E2E"/>
    <w:rsid w:val="00D90389"/>
    <w:rsid w:val="00D90B3E"/>
    <w:rsid w:val="00D94F1A"/>
    <w:rsid w:val="00D96E49"/>
    <w:rsid w:val="00DA181E"/>
    <w:rsid w:val="00DA1C1F"/>
    <w:rsid w:val="00DA21A3"/>
    <w:rsid w:val="00DA2935"/>
    <w:rsid w:val="00DA7C51"/>
    <w:rsid w:val="00DB1265"/>
    <w:rsid w:val="00DB33A2"/>
    <w:rsid w:val="00DB341A"/>
    <w:rsid w:val="00DB7761"/>
    <w:rsid w:val="00DB786A"/>
    <w:rsid w:val="00DC0BDD"/>
    <w:rsid w:val="00DC1BE4"/>
    <w:rsid w:val="00DC5A1D"/>
    <w:rsid w:val="00DC7104"/>
    <w:rsid w:val="00DC71BD"/>
    <w:rsid w:val="00DD0703"/>
    <w:rsid w:val="00DD16D8"/>
    <w:rsid w:val="00DD2A6C"/>
    <w:rsid w:val="00DD2F0C"/>
    <w:rsid w:val="00DD750D"/>
    <w:rsid w:val="00DE06D1"/>
    <w:rsid w:val="00DE1A22"/>
    <w:rsid w:val="00DE1D36"/>
    <w:rsid w:val="00DE2DEF"/>
    <w:rsid w:val="00DE47A6"/>
    <w:rsid w:val="00DE47A9"/>
    <w:rsid w:val="00DE55B2"/>
    <w:rsid w:val="00DF0092"/>
    <w:rsid w:val="00DF075F"/>
    <w:rsid w:val="00DF2233"/>
    <w:rsid w:val="00DF3E8F"/>
    <w:rsid w:val="00DF4A3B"/>
    <w:rsid w:val="00DF7238"/>
    <w:rsid w:val="00E010A3"/>
    <w:rsid w:val="00E02161"/>
    <w:rsid w:val="00E07B33"/>
    <w:rsid w:val="00E107D3"/>
    <w:rsid w:val="00E134FC"/>
    <w:rsid w:val="00E13F59"/>
    <w:rsid w:val="00E16AD4"/>
    <w:rsid w:val="00E20448"/>
    <w:rsid w:val="00E20E63"/>
    <w:rsid w:val="00E216EB"/>
    <w:rsid w:val="00E219DD"/>
    <w:rsid w:val="00E23D40"/>
    <w:rsid w:val="00E25361"/>
    <w:rsid w:val="00E260A5"/>
    <w:rsid w:val="00E34404"/>
    <w:rsid w:val="00E35DBC"/>
    <w:rsid w:val="00E3643E"/>
    <w:rsid w:val="00E42664"/>
    <w:rsid w:val="00E43203"/>
    <w:rsid w:val="00E44096"/>
    <w:rsid w:val="00E45B9A"/>
    <w:rsid w:val="00E46553"/>
    <w:rsid w:val="00E47534"/>
    <w:rsid w:val="00E52F0F"/>
    <w:rsid w:val="00E53B14"/>
    <w:rsid w:val="00E55743"/>
    <w:rsid w:val="00E56E72"/>
    <w:rsid w:val="00E60397"/>
    <w:rsid w:val="00E60B93"/>
    <w:rsid w:val="00E62B86"/>
    <w:rsid w:val="00E64801"/>
    <w:rsid w:val="00E66C6C"/>
    <w:rsid w:val="00E674B0"/>
    <w:rsid w:val="00E72360"/>
    <w:rsid w:val="00E7338D"/>
    <w:rsid w:val="00E76140"/>
    <w:rsid w:val="00E84311"/>
    <w:rsid w:val="00E84B83"/>
    <w:rsid w:val="00E92174"/>
    <w:rsid w:val="00E92861"/>
    <w:rsid w:val="00E93B3F"/>
    <w:rsid w:val="00EA23F1"/>
    <w:rsid w:val="00EB1052"/>
    <w:rsid w:val="00EB5022"/>
    <w:rsid w:val="00EB5615"/>
    <w:rsid w:val="00EB5FE4"/>
    <w:rsid w:val="00EB6FB9"/>
    <w:rsid w:val="00EC079B"/>
    <w:rsid w:val="00EC117F"/>
    <w:rsid w:val="00EC1C23"/>
    <w:rsid w:val="00EC76DD"/>
    <w:rsid w:val="00EC794F"/>
    <w:rsid w:val="00ED330F"/>
    <w:rsid w:val="00ED47D9"/>
    <w:rsid w:val="00ED6314"/>
    <w:rsid w:val="00ED7519"/>
    <w:rsid w:val="00EE3D1A"/>
    <w:rsid w:val="00EE54DC"/>
    <w:rsid w:val="00EE71DF"/>
    <w:rsid w:val="00EE7FEB"/>
    <w:rsid w:val="00EF0156"/>
    <w:rsid w:val="00EF0C50"/>
    <w:rsid w:val="00EF137A"/>
    <w:rsid w:val="00EF1F5B"/>
    <w:rsid w:val="00EF29D9"/>
    <w:rsid w:val="00EF2EAA"/>
    <w:rsid w:val="00EF587F"/>
    <w:rsid w:val="00F04360"/>
    <w:rsid w:val="00F05789"/>
    <w:rsid w:val="00F1265A"/>
    <w:rsid w:val="00F1323D"/>
    <w:rsid w:val="00F15133"/>
    <w:rsid w:val="00F209B9"/>
    <w:rsid w:val="00F238DF"/>
    <w:rsid w:val="00F26370"/>
    <w:rsid w:val="00F366A3"/>
    <w:rsid w:val="00F418D5"/>
    <w:rsid w:val="00F44844"/>
    <w:rsid w:val="00F4627A"/>
    <w:rsid w:val="00F47441"/>
    <w:rsid w:val="00F50408"/>
    <w:rsid w:val="00F51EE7"/>
    <w:rsid w:val="00F52954"/>
    <w:rsid w:val="00F52D7C"/>
    <w:rsid w:val="00F539D3"/>
    <w:rsid w:val="00F55CCA"/>
    <w:rsid w:val="00F643E8"/>
    <w:rsid w:val="00F706F3"/>
    <w:rsid w:val="00F70F4F"/>
    <w:rsid w:val="00F71A29"/>
    <w:rsid w:val="00F81CAC"/>
    <w:rsid w:val="00F852BC"/>
    <w:rsid w:val="00F86373"/>
    <w:rsid w:val="00F9354B"/>
    <w:rsid w:val="00F943C5"/>
    <w:rsid w:val="00F964D8"/>
    <w:rsid w:val="00FA12FE"/>
    <w:rsid w:val="00FA2D04"/>
    <w:rsid w:val="00FA2EBF"/>
    <w:rsid w:val="00FA450D"/>
    <w:rsid w:val="00FA68BA"/>
    <w:rsid w:val="00FA694C"/>
    <w:rsid w:val="00FA7987"/>
    <w:rsid w:val="00FA7B6A"/>
    <w:rsid w:val="00FB0B7F"/>
    <w:rsid w:val="00FB0E3B"/>
    <w:rsid w:val="00FB10F5"/>
    <w:rsid w:val="00FB2940"/>
    <w:rsid w:val="00FB3989"/>
    <w:rsid w:val="00FB3F42"/>
    <w:rsid w:val="00FB410C"/>
    <w:rsid w:val="00FC055D"/>
    <w:rsid w:val="00FC32C2"/>
    <w:rsid w:val="00FC46A6"/>
    <w:rsid w:val="00FC498B"/>
    <w:rsid w:val="00FC4B58"/>
    <w:rsid w:val="00FC56AE"/>
    <w:rsid w:val="00FD052E"/>
    <w:rsid w:val="00FD3818"/>
    <w:rsid w:val="00FE06EA"/>
    <w:rsid w:val="00FE17C4"/>
    <w:rsid w:val="00FE3827"/>
    <w:rsid w:val="00FE3A81"/>
    <w:rsid w:val="00FF0EBE"/>
    <w:rsid w:val="00FF2BB7"/>
    <w:rsid w:val="00FF4EF3"/>
    <w:rsid w:val="00FF6B56"/>
    <w:rsid w:val="00FF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7"/>
    <o:shapelayout v:ext="edit">
      <o:idmap v:ext="edit" data="1"/>
    </o:shapelayout>
  </w:shapeDefaults>
  <w:decimalSymbol w:val="."/>
  <w:listSeparator w:val=","/>
  <w14:docId w14:val="34A6CF5D"/>
  <w15:docId w15:val="{C09DC2A9-B920-44AF-A052-F40E67BD9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0021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0877"/>
    <w:pPr>
      <w:spacing w:before="480" w:after="0"/>
      <w:contextualSpacing/>
      <w:outlineLvl w:val="0"/>
    </w:pPr>
    <w:rPr>
      <w:rFonts w:ascii="Cambria" w:eastAsia="Times New Roman" w:hAnsi="Cambria" w:cs="Times New Roman"/>
      <w:b/>
      <w:bCs/>
      <w:sz w:val="28"/>
      <w:szCs w:val="28"/>
      <w:lang w:bidi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990877"/>
    <w:pPr>
      <w:spacing w:after="0" w:line="271" w:lineRule="auto"/>
      <w:outlineLvl w:val="5"/>
    </w:pPr>
    <w:rPr>
      <w:rFonts w:ascii="Cambria" w:eastAsia="Times New Roman" w:hAnsi="Cambria" w:cs="Times New Roman"/>
      <w:b/>
      <w:bCs/>
      <w:i/>
      <w:iCs/>
      <w:color w:val="7F7F7F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087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877"/>
  </w:style>
  <w:style w:type="paragraph" w:styleId="Footer">
    <w:name w:val="footer"/>
    <w:basedOn w:val="Normal"/>
    <w:link w:val="FooterChar"/>
    <w:uiPriority w:val="99"/>
    <w:unhideWhenUsed/>
    <w:rsid w:val="0099087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877"/>
  </w:style>
  <w:style w:type="paragraph" w:styleId="BalloonText">
    <w:name w:val="Balloon Text"/>
    <w:basedOn w:val="Normal"/>
    <w:link w:val="BalloonTextChar"/>
    <w:uiPriority w:val="99"/>
    <w:semiHidden/>
    <w:unhideWhenUsed/>
    <w:rsid w:val="00990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9087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990877"/>
    <w:rPr>
      <w:rFonts w:ascii="Cambria" w:eastAsia="Times New Roman" w:hAnsi="Cambria" w:cs="Times New Roman"/>
      <w:b/>
      <w:bCs/>
      <w:sz w:val="28"/>
      <w:szCs w:val="28"/>
      <w:lang w:bidi="en-US"/>
    </w:rPr>
  </w:style>
  <w:style w:type="character" w:customStyle="1" w:styleId="Heading6Char">
    <w:name w:val="Heading 6 Char"/>
    <w:link w:val="Heading6"/>
    <w:uiPriority w:val="9"/>
    <w:rsid w:val="00990877"/>
    <w:rPr>
      <w:rFonts w:ascii="Cambria" w:eastAsia="Times New Roman" w:hAnsi="Cambria" w:cs="Times New Roman"/>
      <w:b/>
      <w:bCs/>
      <w:i/>
      <w:iCs/>
      <w:color w:val="7F7F7F"/>
      <w:lang w:bidi="en-US"/>
    </w:rPr>
  </w:style>
  <w:style w:type="table" w:customStyle="1" w:styleId="GridTable5Dark-Accent11">
    <w:name w:val="Grid Table 5 Dark - Accent 11"/>
    <w:basedOn w:val="TableNormal"/>
    <w:uiPriority w:val="50"/>
    <w:rsid w:val="00BC6E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7701F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styleId="ListParagraph">
    <w:name w:val="List Paragraph"/>
    <w:basedOn w:val="Normal"/>
    <w:uiPriority w:val="34"/>
    <w:qFormat/>
    <w:rsid w:val="00A43527"/>
    <w:pPr>
      <w:bidi w:val="0"/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E71DF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E71DF"/>
    <w:rPr>
      <w:rFonts w:ascii="Arial" w:hAnsi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E71DF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E71DF"/>
    <w:rPr>
      <w:rFonts w:ascii="Arial" w:hAnsi="Arial"/>
      <w:vanish/>
      <w:sz w:val="16"/>
      <w:szCs w:val="16"/>
    </w:rPr>
  </w:style>
  <w:style w:type="table" w:styleId="TableGrid">
    <w:name w:val="Table Grid"/>
    <w:basedOn w:val="TableNormal"/>
    <w:uiPriority w:val="59"/>
    <w:rsid w:val="003741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3741DF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nhideWhenUsed/>
    <w:rsid w:val="005574DC"/>
    <w:pPr>
      <w:spacing w:after="0" w:line="240" w:lineRule="auto"/>
    </w:pPr>
    <w:rPr>
      <w:rFonts w:ascii="Arial" w:eastAsia="Times New Roman" w:hAnsi="Arial"/>
      <w:b/>
      <w:bCs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rsid w:val="005574DC"/>
    <w:rPr>
      <w:rFonts w:ascii="Arial" w:eastAsia="Times New Roman" w:hAnsi="Arial"/>
      <w:b/>
      <w:bCs/>
      <w:sz w:val="28"/>
      <w:szCs w:val="28"/>
      <w:lang w:eastAsia="ar-SA"/>
    </w:rPr>
  </w:style>
  <w:style w:type="paragraph" w:customStyle="1" w:styleId="ParaAttribute1">
    <w:name w:val="ParaAttribute1"/>
    <w:rsid w:val="000D2486"/>
    <w:pPr>
      <w:keepNext/>
      <w:keepLines/>
      <w:widowControl w:val="0"/>
      <w:wordWrap w:val="0"/>
      <w:spacing w:before="240"/>
    </w:pPr>
    <w:rPr>
      <w:rFonts w:ascii="Times New Roman" w:eastAsia="Batang" w:hAnsi="Times New Roman" w:cs="Times New Roman"/>
    </w:rPr>
  </w:style>
  <w:style w:type="character" w:customStyle="1" w:styleId="CharAttribute3">
    <w:name w:val="CharAttribute3"/>
    <w:rsid w:val="000D2486"/>
    <w:rPr>
      <w:rFonts w:ascii="Calibri Light" w:eastAsia="Calibri Light" w:hAnsi="Calibri Light"/>
      <w:color w:val="2E74B5"/>
      <w:sz w:val="32"/>
    </w:rPr>
  </w:style>
  <w:style w:type="paragraph" w:customStyle="1" w:styleId="xmsonormal">
    <w:name w:val="x_msonormal"/>
    <w:basedOn w:val="Normal"/>
    <w:rsid w:val="000D2486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D70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0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0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0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0D4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F281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F2810"/>
  </w:style>
  <w:style w:type="character" w:styleId="EndnoteReference">
    <w:name w:val="endnote reference"/>
    <w:basedOn w:val="DefaultParagraphFont"/>
    <w:uiPriority w:val="99"/>
    <w:semiHidden/>
    <w:unhideWhenUsed/>
    <w:rsid w:val="001F2810"/>
    <w:rPr>
      <w:vertAlign w:val="superscript"/>
    </w:rPr>
  </w:style>
  <w:style w:type="paragraph" w:customStyle="1" w:styleId="a">
    <w:name w:val="سرد الفقرات"/>
    <w:aliases w:val="List Paragraph1"/>
    <w:basedOn w:val="Normal"/>
    <w:uiPriority w:val="34"/>
    <w:qFormat/>
    <w:rsid w:val="0098699A"/>
    <w:pPr>
      <w:bidi w:val="0"/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16EB"/>
    <w:rPr>
      <w:b/>
      <w:bCs/>
    </w:rPr>
  </w:style>
  <w:style w:type="character" w:customStyle="1" w:styleId="y2iqfc">
    <w:name w:val="y2iqfc"/>
    <w:basedOn w:val="DefaultParagraphFont"/>
    <w:rsid w:val="00222AD3"/>
  </w:style>
  <w:style w:type="character" w:styleId="PlaceholderText">
    <w:name w:val="Placeholder Text"/>
    <w:basedOn w:val="DefaultParagraphFont"/>
    <w:uiPriority w:val="99"/>
    <w:semiHidden/>
    <w:rsid w:val="00130DE9"/>
    <w:rPr>
      <w:color w:val="808080"/>
    </w:rPr>
  </w:style>
  <w:style w:type="table" w:styleId="GridTable5Dark-Accent1">
    <w:name w:val="Grid Table 5 Dark Accent 1"/>
    <w:basedOn w:val="TableNormal"/>
    <w:uiPriority w:val="50"/>
    <w:rsid w:val="004D41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714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1449"/>
  </w:style>
  <w:style w:type="character" w:styleId="FootnoteReference">
    <w:name w:val="footnote reference"/>
    <w:basedOn w:val="DefaultParagraphFont"/>
    <w:uiPriority w:val="99"/>
    <w:semiHidden/>
    <w:unhideWhenUsed/>
    <w:rsid w:val="00271449"/>
    <w:rPr>
      <w:vertAlign w:val="superscript"/>
    </w:rPr>
  </w:style>
  <w:style w:type="table" w:styleId="GridTable2-Accent1">
    <w:name w:val="Grid Table 2 Accent 1"/>
    <w:basedOn w:val="TableNormal"/>
    <w:uiPriority w:val="47"/>
    <w:rsid w:val="00C40200"/>
    <w:tblPr>
      <w:tblStyleRowBandSize w:val="1"/>
      <w:tblStyleColBandSize w:val="1"/>
      <w:tblInd w:w="0" w:type="nil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3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IFKSUCP@ksu.edu.sa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hyperlink" Target="mailto:IFKSUCP@ksu.edu.sa" TargetMode="Externa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84AC37625DE489787705A6A2275B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0604D-323E-4C52-9DAD-993D715F34DE}"/>
      </w:docPartPr>
      <w:docPartBody>
        <w:p w:rsidR="006F0D14" w:rsidRDefault="006B17A4" w:rsidP="006B17A4">
          <w:pPr>
            <w:pStyle w:val="A84AC37625DE489787705A6A2275B7F4"/>
          </w:pPr>
          <w:r w:rsidRPr="008A01C8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212E0470784EBCA712659FFB0B7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1CF8F-C413-4A72-893C-B15956B34456}"/>
      </w:docPartPr>
      <w:docPartBody>
        <w:p w:rsidR="006F0D14" w:rsidRDefault="006B17A4" w:rsidP="006B17A4">
          <w:pPr>
            <w:pStyle w:val="F1212E0470784EBCA712659FFB0B7AFB"/>
          </w:pPr>
          <w:r w:rsidRPr="00A12D5F">
            <w:rPr>
              <w:rStyle w:val="PlaceholderText"/>
            </w:rPr>
            <w:t>Choose an item.</w:t>
          </w:r>
        </w:p>
      </w:docPartBody>
    </w:docPart>
    <w:docPart>
      <w:docPartPr>
        <w:name w:val="1E07D5E03A6A4AAC8F5E486622BD7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30A7-864B-4D5A-B26E-1C5EDFC1C0FB}"/>
      </w:docPartPr>
      <w:docPartBody>
        <w:p w:rsidR="00613081" w:rsidRDefault="00613081" w:rsidP="00613081">
          <w:pPr>
            <w:pStyle w:val="1E07D5E03A6A4AAC8F5E486622BD7445"/>
          </w:pPr>
          <w:r w:rsidRPr="008A01C8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68ED97006E497EA8BBFE45CFD8B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626E9-E56C-4A67-96EA-3D405C2D86C9}"/>
      </w:docPartPr>
      <w:docPartBody>
        <w:p w:rsidR="00AE1783" w:rsidRDefault="00CA3D69" w:rsidP="00CA3D69">
          <w:pPr>
            <w:pStyle w:val="0C68ED97006E497EA8BBFE45CFD8B2EC"/>
          </w:pPr>
          <w:r w:rsidRPr="008A01C8">
            <w:rPr>
              <w:rStyle w:val="PlaceholderText"/>
            </w:rPr>
            <w:t>Click or tap to enter a date.</w:t>
          </w:r>
        </w:p>
      </w:docPartBody>
    </w:docPart>
    <w:docPart>
      <w:docPartPr>
        <w:name w:val="9C60F362665B4CD08F6AFF592062E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CA356-BDD2-4471-A4AA-CF4FFED17A46}"/>
      </w:docPartPr>
      <w:docPartBody>
        <w:p w:rsidR="00AE1783" w:rsidRDefault="00CA3D69" w:rsidP="00CA3D69">
          <w:pPr>
            <w:pStyle w:val="9C60F362665B4CD08F6AFF592062E4E1"/>
          </w:pPr>
          <w:r w:rsidRPr="008A01C8">
            <w:rPr>
              <w:rStyle w:val="PlaceholderText"/>
            </w:rPr>
            <w:t>Click or tap to enter a date.</w:t>
          </w:r>
        </w:p>
      </w:docPartBody>
    </w:docPart>
    <w:docPart>
      <w:docPartPr>
        <w:name w:val="4D8DA9C016E94AF4A634E3DACD876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4B541-CD4E-4C93-8C8F-45394F9D376F}"/>
      </w:docPartPr>
      <w:docPartBody>
        <w:p w:rsidR="00CB522E" w:rsidRDefault="00AE1783" w:rsidP="00AE1783">
          <w:pPr>
            <w:pStyle w:val="4D8DA9C016E94AF4A634E3DACD876130"/>
          </w:pPr>
          <w:r w:rsidRPr="00A12D5F">
            <w:rPr>
              <w:rStyle w:val="PlaceholderText"/>
            </w:rPr>
            <w:t>Choose an item.</w:t>
          </w:r>
        </w:p>
      </w:docPartBody>
    </w:docPart>
    <w:docPart>
      <w:docPartPr>
        <w:name w:val="4CB79AEA24FF4E86A98E72193D223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2AE4E-723E-429F-927B-AD59E89A7776}"/>
      </w:docPartPr>
      <w:docPartBody>
        <w:p w:rsidR="00145C7F" w:rsidRDefault="000445D0" w:rsidP="000445D0">
          <w:pPr>
            <w:pStyle w:val="4CB79AEA24FF4E86A98E72193D2238E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7AA494A757EB4BB2BD5B870BDD76A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34D5F-3A72-4708-9CA1-DC8A9C63B2EA}"/>
      </w:docPartPr>
      <w:docPartBody>
        <w:p w:rsidR="00145C7F" w:rsidRDefault="000445D0" w:rsidP="000445D0">
          <w:pPr>
            <w:pStyle w:val="7AA494A757EB4BB2BD5B870BDD76AB2E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326C012B35D4CBCB44540222BFB6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3D65-C64F-448D-95D6-17730852D360}"/>
      </w:docPartPr>
      <w:docPartBody>
        <w:p w:rsidR="00145C7F" w:rsidRDefault="000445D0" w:rsidP="000445D0">
          <w:pPr>
            <w:pStyle w:val="0326C012B35D4CBCB44540222BFB66BC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28C0C01D86524716A0F127BB85B75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47112-D7A3-4D4A-9CEF-F8199D4271A5}"/>
      </w:docPartPr>
      <w:docPartBody>
        <w:p w:rsidR="00145C7F" w:rsidRDefault="000445D0" w:rsidP="000445D0">
          <w:pPr>
            <w:pStyle w:val="28C0C01D86524716A0F127BB85B757B5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2CE5A9C4E2B9483F985CBD141BA87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2227E-34B5-498E-B19A-655B432AD8E5}"/>
      </w:docPartPr>
      <w:docPartBody>
        <w:p w:rsidR="00145C7F" w:rsidRDefault="000445D0" w:rsidP="000445D0">
          <w:pPr>
            <w:pStyle w:val="2CE5A9C4E2B9483F985CBD141BA870DB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AD3CD6CA47F54110A96465E38A64B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20875-CB36-4387-BAF5-7E681213F341}"/>
      </w:docPartPr>
      <w:docPartBody>
        <w:p w:rsidR="00145C7F" w:rsidRDefault="000445D0" w:rsidP="000445D0">
          <w:pPr>
            <w:pStyle w:val="AD3CD6CA47F54110A96465E38A64BA34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Dinar Two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HeshamNormal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C089A"/>
    <w:rsid w:val="000445D0"/>
    <w:rsid w:val="00145C7F"/>
    <w:rsid w:val="00320562"/>
    <w:rsid w:val="00420A11"/>
    <w:rsid w:val="00480B2B"/>
    <w:rsid w:val="004C089A"/>
    <w:rsid w:val="005A0A66"/>
    <w:rsid w:val="00613081"/>
    <w:rsid w:val="006A09ED"/>
    <w:rsid w:val="006B17A4"/>
    <w:rsid w:val="006F0D14"/>
    <w:rsid w:val="007017DB"/>
    <w:rsid w:val="007A6F2C"/>
    <w:rsid w:val="00962363"/>
    <w:rsid w:val="00AB1A31"/>
    <w:rsid w:val="00AE1783"/>
    <w:rsid w:val="00BC360D"/>
    <w:rsid w:val="00C2609A"/>
    <w:rsid w:val="00C92845"/>
    <w:rsid w:val="00CA3D69"/>
    <w:rsid w:val="00CB522E"/>
    <w:rsid w:val="00D63EC0"/>
    <w:rsid w:val="00D92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45D0"/>
  </w:style>
  <w:style w:type="paragraph" w:customStyle="1" w:styleId="779C135130094B2A89B0D772449FA54C">
    <w:name w:val="779C135130094B2A89B0D772449FA54C"/>
    <w:rsid w:val="004C089A"/>
  </w:style>
  <w:style w:type="paragraph" w:customStyle="1" w:styleId="95D8DB951A1B42C29A8235673154C2B8">
    <w:name w:val="95D8DB951A1B42C29A8235673154C2B8"/>
    <w:rsid w:val="004C089A"/>
  </w:style>
  <w:style w:type="paragraph" w:customStyle="1" w:styleId="6971374347034C30A93548664072D0F9">
    <w:name w:val="6971374347034C30A93548664072D0F9"/>
    <w:rsid w:val="004C089A"/>
  </w:style>
  <w:style w:type="paragraph" w:customStyle="1" w:styleId="AE539154B9E4424ABCCC65E9E9E2FE43">
    <w:name w:val="AE539154B9E4424ABCCC65E9E9E2FE43"/>
    <w:rsid w:val="004C089A"/>
  </w:style>
  <w:style w:type="paragraph" w:customStyle="1" w:styleId="D9C33184C17D4D28A8F33F1A119A9E67">
    <w:name w:val="D9C33184C17D4D28A8F33F1A119A9E67"/>
    <w:rsid w:val="004C089A"/>
  </w:style>
  <w:style w:type="paragraph" w:customStyle="1" w:styleId="E9F544F48D3E4E0292F1D55FAFAD08FE">
    <w:name w:val="E9F544F48D3E4E0292F1D55FAFAD08FE"/>
    <w:rsid w:val="004C089A"/>
  </w:style>
  <w:style w:type="paragraph" w:customStyle="1" w:styleId="8F3B25B6FF3846B480BA4EC8E4F24FF8">
    <w:name w:val="8F3B25B6FF3846B480BA4EC8E4F24FF8"/>
    <w:rsid w:val="004C089A"/>
  </w:style>
  <w:style w:type="paragraph" w:customStyle="1" w:styleId="1989DCF39B14478B813844409F0D0719">
    <w:name w:val="1989DCF39B14478B813844409F0D0719"/>
    <w:rsid w:val="004C089A"/>
  </w:style>
  <w:style w:type="paragraph" w:customStyle="1" w:styleId="25144098323347E887732C86BA766CA8">
    <w:name w:val="25144098323347E887732C86BA766CA8"/>
    <w:rsid w:val="004C089A"/>
  </w:style>
  <w:style w:type="paragraph" w:customStyle="1" w:styleId="F08FFC1D55084514B8982ADBE40A2135">
    <w:name w:val="F08FFC1D55084514B8982ADBE40A2135"/>
    <w:rsid w:val="004C089A"/>
  </w:style>
  <w:style w:type="paragraph" w:customStyle="1" w:styleId="E8E7467AC9E8407CB48476D7C460D321">
    <w:name w:val="E8E7467AC9E8407CB48476D7C460D321"/>
    <w:rsid w:val="004C089A"/>
  </w:style>
  <w:style w:type="paragraph" w:customStyle="1" w:styleId="96322FB39D2B41F1B6FAF2FC40309C58">
    <w:name w:val="96322FB39D2B41F1B6FAF2FC40309C58"/>
    <w:rsid w:val="004C089A"/>
  </w:style>
  <w:style w:type="paragraph" w:customStyle="1" w:styleId="A5656CC0B8654CE39C9776B9C0D22B90">
    <w:name w:val="A5656CC0B8654CE39C9776B9C0D22B90"/>
    <w:rsid w:val="004C089A"/>
  </w:style>
  <w:style w:type="paragraph" w:customStyle="1" w:styleId="3B83BD393823490CAA652DE8B85B9B69">
    <w:name w:val="3B83BD393823490CAA652DE8B85B9B69"/>
    <w:rsid w:val="004C089A"/>
  </w:style>
  <w:style w:type="paragraph" w:customStyle="1" w:styleId="B2263DE452A249C2A7D3C089602A3FD2">
    <w:name w:val="B2263DE452A249C2A7D3C089602A3FD2"/>
    <w:rsid w:val="004C089A"/>
  </w:style>
  <w:style w:type="paragraph" w:customStyle="1" w:styleId="63C447BBDCE84FB3B4E02033A961EF2C">
    <w:name w:val="63C447BBDCE84FB3B4E02033A961EF2C"/>
    <w:rsid w:val="004C089A"/>
  </w:style>
  <w:style w:type="paragraph" w:customStyle="1" w:styleId="A280A865AA944EE3A022741DCFA5791D">
    <w:name w:val="A280A865AA944EE3A022741DCFA5791D"/>
    <w:rsid w:val="004C089A"/>
  </w:style>
  <w:style w:type="paragraph" w:customStyle="1" w:styleId="77F1A23EAB854E02A89CAB1B898B0058">
    <w:name w:val="77F1A23EAB854E02A89CAB1B898B0058"/>
    <w:rsid w:val="004C089A"/>
  </w:style>
  <w:style w:type="paragraph" w:customStyle="1" w:styleId="357AB869678C48EEB0CAE081CEF370B1">
    <w:name w:val="357AB869678C48EEB0CAE081CEF370B1"/>
    <w:rsid w:val="004C089A"/>
  </w:style>
  <w:style w:type="paragraph" w:customStyle="1" w:styleId="9A3561D338314EF382FF9B4299D40332">
    <w:name w:val="9A3561D338314EF382FF9B4299D40332"/>
    <w:rsid w:val="004C089A"/>
  </w:style>
  <w:style w:type="paragraph" w:customStyle="1" w:styleId="CD296B64DBB040B69424861C0E411AAD">
    <w:name w:val="CD296B64DBB040B69424861C0E411AAD"/>
    <w:rsid w:val="004C089A"/>
  </w:style>
  <w:style w:type="paragraph" w:customStyle="1" w:styleId="6DDBFB62D0994372A761B67731DA4526">
    <w:name w:val="6DDBFB62D0994372A761B67731DA4526"/>
    <w:rsid w:val="004C089A"/>
  </w:style>
  <w:style w:type="paragraph" w:customStyle="1" w:styleId="0AC6CE21D6374091B7E54B138729B4BF">
    <w:name w:val="0AC6CE21D6374091B7E54B138729B4BF"/>
    <w:rsid w:val="004C089A"/>
  </w:style>
  <w:style w:type="paragraph" w:customStyle="1" w:styleId="3C9C76B36ED04D95B32A897F5CA04EC3">
    <w:name w:val="3C9C76B36ED04D95B32A897F5CA04EC3"/>
    <w:rsid w:val="004C089A"/>
  </w:style>
  <w:style w:type="paragraph" w:customStyle="1" w:styleId="D9B689D6B26541B384CA51DCB3F54C26">
    <w:name w:val="D9B689D6B26541B384CA51DCB3F54C26"/>
    <w:rsid w:val="004C089A"/>
  </w:style>
  <w:style w:type="paragraph" w:customStyle="1" w:styleId="0E9AC6BEF2554D96BDDE1F920D64B119">
    <w:name w:val="0E9AC6BEF2554D96BDDE1F920D64B119"/>
    <w:rsid w:val="004C089A"/>
  </w:style>
  <w:style w:type="paragraph" w:customStyle="1" w:styleId="D0063EB6E48E44EB88DF46BC20C75D9D">
    <w:name w:val="D0063EB6E48E44EB88DF46BC20C75D9D"/>
    <w:rsid w:val="004C089A"/>
  </w:style>
  <w:style w:type="paragraph" w:customStyle="1" w:styleId="378D1F48A8C6492DA6BEE945ED63A2FC">
    <w:name w:val="378D1F48A8C6492DA6BEE945ED63A2FC"/>
    <w:rsid w:val="004C089A"/>
  </w:style>
  <w:style w:type="paragraph" w:customStyle="1" w:styleId="DA8C4BE53E0F4CA6AE5E892C3354BBB3">
    <w:name w:val="DA8C4BE53E0F4CA6AE5E892C3354BBB3"/>
    <w:rsid w:val="004C089A"/>
  </w:style>
  <w:style w:type="paragraph" w:customStyle="1" w:styleId="5B610A99349944ECAEF143426F5C9BF4">
    <w:name w:val="5B610A99349944ECAEF143426F5C9BF4"/>
    <w:rsid w:val="004C089A"/>
  </w:style>
  <w:style w:type="paragraph" w:customStyle="1" w:styleId="59B44D26543742E58745C954F4DC65C2">
    <w:name w:val="59B44D26543742E58745C954F4DC65C2"/>
    <w:rsid w:val="004C089A"/>
  </w:style>
  <w:style w:type="paragraph" w:customStyle="1" w:styleId="3A4F26F67ADD439D93F4ABFC95615D7E">
    <w:name w:val="3A4F26F67ADD439D93F4ABFC95615D7E"/>
    <w:rsid w:val="004C089A"/>
  </w:style>
  <w:style w:type="paragraph" w:customStyle="1" w:styleId="4EA66963A6A04919B545BE37A87AC94E">
    <w:name w:val="4EA66963A6A04919B545BE37A87AC94E"/>
    <w:rsid w:val="006B17A4"/>
  </w:style>
  <w:style w:type="paragraph" w:customStyle="1" w:styleId="CB102252FC6C4A6A80C01F3DCE8AD948">
    <w:name w:val="CB102252FC6C4A6A80C01F3DCE8AD948"/>
    <w:rsid w:val="006B17A4"/>
  </w:style>
  <w:style w:type="paragraph" w:customStyle="1" w:styleId="E4057A7095284D5C898947D8507E2359">
    <w:name w:val="E4057A7095284D5C898947D8507E2359"/>
    <w:rsid w:val="006B17A4"/>
  </w:style>
  <w:style w:type="paragraph" w:customStyle="1" w:styleId="65DCAECB1FC04D9B97C8FEB2A37CB312">
    <w:name w:val="65DCAECB1FC04D9B97C8FEB2A37CB312"/>
    <w:rsid w:val="006B17A4"/>
  </w:style>
  <w:style w:type="paragraph" w:customStyle="1" w:styleId="95E9891B51BA4F21A376C7D08A106E37">
    <w:name w:val="95E9891B51BA4F21A376C7D08A106E37"/>
    <w:rsid w:val="006B17A4"/>
  </w:style>
  <w:style w:type="paragraph" w:customStyle="1" w:styleId="3D83EE00FDEF4F6F95DA68B85B1DA349">
    <w:name w:val="3D83EE00FDEF4F6F95DA68B85B1DA349"/>
    <w:rsid w:val="006B17A4"/>
  </w:style>
  <w:style w:type="paragraph" w:customStyle="1" w:styleId="E2BC8A8C87444A0C982ACA1A1CE6640B">
    <w:name w:val="E2BC8A8C87444A0C982ACA1A1CE6640B"/>
    <w:rsid w:val="006B17A4"/>
  </w:style>
  <w:style w:type="paragraph" w:customStyle="1" w:styleId="3AAF7B566BBF418EBE5AB19611EB848C">
    <w:name w:val="3AAF7B566BBF418EBE5AB19611EB848C"/>
    <w:rsid w:val="006B17A4"/>
  </w:style>
  <w:style w:type="paragraph" w:customStyle="1" w:styleId="8691B18645664017B5BCFC7BFA11CCDE">
    <w:name w:val="8691B18645664017B5BCFC7BFA11CCDE"/>
    <w:rsid w:val="006B17A4"/>
  </w:style>
  <w:style w:type="paragraph" w:customStyle="1" w:styleId="231664FA2E304850B77482058339C729">
    <w:name w:val="231664FA2E304850B77482058339C729"/>
    <w:rsid w:val="006B17A4"/>
  </w:style>
  <w:style w:type="paragraph" w:customStyle="1" w:styleId="92D45EC2966B48F3988CB7288CD63282">
    <w:name w:val="92D45EC2966B48F3988CB7288CD63282"/>
    <w:rsid w:val="006B17A4"/>
  </w:style>
  <w:style w:type="paragraph" w:customStyle="1" w:styleId="640A65CAA0B149CAA4CD87666CC99762">
    <w:name w:val="640A65CAA0B149CAA4CD87666CC99762"/>
    <w:rsid w:val="006B17A4"/>
  </w:style>
  <w:style w:type="paragraph" w:customStyle="1" w:styleId="ACCCC0BEFB5B46C0A7FEB7EC018AD438">
    <w:name w:val="ACCCC0BEFB5B46C0A7FEB7EC018AD438"/>
    <w:rsid w:val="006B17A4"/>
  </w:style>
  <w:style w:type="paragraph" w:customStyle="1" w:styleId="21E9EDDC55E446C4B060B6FB6B8CB63D">
    <w:name w:val="21E9EDDC55E446C4B060B6FB6B8CB63D"/>
    <w:rsid w:val="006B17A4"/>
  </w:style>
  <w:style w:type="paragraph" w:customStyle="1" w:styleId="A84AC37625DE489787705A6A2275B7F4">
    <w:name w:val="A84AC37625DE489787705A6A2275B7F4"/>
    <w:rsid w:val="006B17A4"/>
  </w:style>
  <w:style w:type="paragraph" w:customStyle="1" w:styleId="D38EBDEB0FDA4899A5562EC937083675">
    <w:name w:val="D38EBDEB0FDA4899A5562EC937083675"/>
    <w:rsid w:val="006B17A4"/>
  </w:style>
  <w:style w:type="paragraph" w:customStyle="1" w:styleId="7246B57AF0DE48A0AE1077BF96C30E9C">
    <w:name w:val="7246B57AF0DE48A0AE1077BF96C30E9C"/>
    <w:rsid w:val="006B17A4"/>
  </w:style>
  <w:style w:type="paragraph" w:customStyle="1" w:styleId="17C7644ACB1549A695FACEDD3FFBE889">
    <w:name w:val="17C7644ACB1549A695FACEDD3FFBE889"/>
    <w:rsid w:val="006B17A4"/>
  </w:style>
  <w:style w:type="paragraph" w:customStyle="1" w:styleId="EE0FEABE4C354D328AC5C311FC1AF6CB">
    <w:name w:val="EE0FEABE4C354D328AC5C311FC1AF6CB"/>
    <w:rsid w:val="006B17A4"/>
  </w:style>
  <w:style w:type="paragraph" w:customStyle="1" w:styleId="56FA9258186C482FAB747DFA7E91352F">
    <w:name w:val="56FA9258186C482FAB747DFA7E91352F"/>
    <w:rsid w:val="006B17A4"/>
  </w:style>
  <w:style w:type="paragraph" w:customStyle="1" w:styleId="135E9EA1B0294CB6A193D6423D8EAD14">
    <w:name w:val="135E9EA1B0294CB6A193D6423D8EAD14"/>
    <w:rsid w:val="006B17A4"/>
  </w:style>
  <w:style w:type="paragraph" w:customStyle="1" w:styleId="02284016BE624BC0A94631D6FDBC3557">
    <w:name w:val="02284016BE624BC0A94631D6FDBC3557"/>
    <w:rsid w:val="006B17A4"/>
  </w:style>
  <w:style w:type="paragraph" w:customStyle="1" w:styleId="F1212E0470784EBCA712659FFB0B7AFB">
    <w:name w:val="F1212E0470784EBCA712659FFB0B7AFB"/>
    <w:rsid w:val="006B17A4"/>
  </w:style>
  <w:style w:type="paragraph" w:customStyle="1" w:styleId="BFB2CF827CFD4F0FBFA7720176E2A9D9">
    <w:name w:val="BFB2CF827CFD4F0FBFA7720176E2A9D9"/>
    <w:rsid w:val="006B17A4"/>
  </w:style>
  <w:style w:type="paragraph" w:customStyle="1" w:styleId="47AD945082DD476B9CE346FB093EB90A">
    <w:name w:val="47AD945082DD476B9CE346FB093EB90A"/>
    <w:rsid w:val="006B17A4"/>
  </w:style>
  <w:style w:type="paragraph" w:customStyle="1" w:styleId="2B43492789A2466C8314945AECCC05F1">
    <w:name w:val="2B43492789A2466C8314945AECCC05F1"/>
    <w:rsid w:val="006B17A4"/>
  </w:style>
  <w:style w:type="paragraph" w:customStyle="1" w:styleId="5CB338D5BA2B427BAC4749494B16D7BC">
    <w:name w:val="5CB338D5BA2B427BAC4749494B16D7BC"/>
    <w:rsid w:val="006B17A4"/>
  </w:style>
  <w:style w:type="paragraph" w:customStyle="1" w:styleId="F7D96BAF553047D996ED6F46A0AB4301">
    <w:name w:val="F7D96BAF553047D996ED6F46A0AB4301"/>
    <w:rsid w:val="006B17A4"/>
  </w:style>
  <w:style w:type="paragraph" w:customStyle="1" w:styleId="68231091732C436CB47C0808292D1906">
    <w:name w:val="68231091732C436CB47C0808292D1906"/>
    <w:rsid w:val="006B17A4"/>
  </w:style>
  <w:style w:type="paragraph" w:customStyle="1" w:styleId="60E47C4B0DC14FF6AD698B475A437AC1">
    <w:name w:val="60E47C4B0DC14FF6AD698B475A437AC1"/>
    <w:rsid w:val="006B17A4"/>
  </w:style>
  <w:style w:type="paragraph" w:customStyle="1" w:styleId="6FEE85AB89DA431E8FDD52E5EEF86FE9">
    <w:name w:val="6FEE85AB89DA431E8FDD52E5EEF86FE9"/>
    <w:rsid w:val="006B17A4"/>
  </w:style>
  <w:style w:type="paragraph" w:customStyle="1" w:styleId="87D6A46EAFDC482ABE83FAC4AF930008">
    <w:name w:val="87D6A46EAFDC482ABE83FAC4AF930008"/>
    <w:rsid w:val="006B17A4"/>
  </w:style>
  <w:style w:type="paragraph" w:customStyle="1" w:styleId="29EB17B953284175BF2BA0718FE898DF">
    <w:name w:val="29EB17B953284175BF2BA0718FE898DF"/>
    <w:rsid w:val="006B17A4"/>
  </w:style>
  <w:style w:type="paragraph" w:customStyle="1" w:styleId="1696813D21A1486BB9E28F90E2928689">
    <w:name w:val="1696813D21A1486BB9E28F90E2928689"/>
    <w:rsid w:val="006B17A4"/>
  </w:style>
  <w:style w:type="paragraph" w:customStyle="1" w:styleId="F68B356BFF0742C4A9E93262A6FD9A9F">
    <w:name w:val="F68B356BFF0742C4A9E93262A6FD9A9F"/>
    <w:rsid w:val="006B17A4"/>
  </w:style>
  <w:style w:type="paragraph" w:customStyle="1" w:styleId="C0281776947C4CC5A91411A8E1832051">
    <w:name w:val="C0281776947C4CC5A91411A8E1832051"/>
    <w:rsid w:val="006F0D14"/>
  </w:style>
  <w:style w:type="paragraph" w:customStyle="1" w:styleId="4F6B1EA2001A4F1CAC8AA99A4C5575FC">
    <w:name w:val="4F6B1EA2001A4F1CAC8AA99A4C5575FC"/>
    <w:rsid w:val="006F0D14"/>
  </w:style>
  <w:style w:type="paragraph" w:customStyle="1" w:styleId="FADA5C56194C4B928790390F1E50B804">
    <w:name w:val="FADA5C56194C4B928790390F1E50B804"/>
    <w:rsid w:val="006F0D14"/>
  </w:style>
  <w:style w:type="paragraph" w:customStyle="1" w:styleId="F8DBCB1E74F34EAD8ACA7E39F54F07D0">
    <w:name w:val="F8DBCB1E74F34EAD8ACA7E39F54F07D0"/>
    <w:rsid w:val="006F0D14"/>
  </w:style>
  <w:style w:type="paragraph" w:customStyle="1" w:styleId="30D251ED37F341F3A8B4E67520ED8CCF">
    <w:name w:val="30D251ED37F341F3A8B4E67520ED8CCF"/>
    <w:rsid w:val="006F0D14"/>
  </w:style>
  <w:style w:type="paragraph" w:customStyle="1" w:styleId="6FA7946462D644BD97E5B6402F7B0DAF">
    <w:name w:val="6FA7946462D644BD97E5B6402F7B0DAF"/>
    <w:rsid w:val="006F0D14"/>
  </w:style>
  <w:style w:type="paragraph" w:customStyle="1" w:styleId="96E55FF1A2E64C2C986553BE4510E73A">
    <w:name w:val="96E55FF1A2E64C2C986553BE4510E73A"/>
    <w:rsid w:val="006F0D14"/>
  </w:style>
  <w:style w:type="paragraph" w:customStyle="1" w:styleId="37E55DA592E6467B8051F980E092FA61">
    <w:name w:val="37E55DA592E6467B8051F980E092FA61"/>
    <w:rsid w:val="006F0D14"/>
  </w:style>
  <w:style w:type="paragraph" w:customStyle="1" w:styleId="77429275ED1749ACBB5C0D28917D1664">
    <w:name w:val="77429275ED1749ACBB5C0D28917D1664"/>
    <w:rsid w:val="006F0D14"/>
  </w:style>
  <w:style w:type="paragraph" w:customStyle="1" w:styleId="CA58AD5CCF944507B470799F37DCAC37">
    <w:name w:val="CA58AD5CCF944507B470799F37DCAC37"/>
    <w:rsid w:val="006F0D14"/>
  </w:style>
  <w:style w:type="paragraph" w:customStyle="1" w:styleId="EA4754C19870402EAEB9CC360E883B7B">
    <w:name w:val="EA4754C19870402EAEB9CC360E883B7B"/>
    <w:rsid w:val="006F0D14"/>
  </w:style>
  <w:style w:type="paragraph" w:customStyle="1" w:styleId="4C78FB8C57C54169ADCC40CDB49B0B9D">
    <w:name w:val="4C78FB8C57C54169ADCC40CDB49B0B9D"/>
    <w:rsid w:val="006F0D14"/>
  </w:style>
  <w:style w:type="paragraph" w:customStyle="1" w:styleId="C5087F6A02554515A5C337FB31156DAA">
    <w:name w:val="C5087F6A02554515A5C337FB31156DAA"/>
    <w:rsid w:val="00D63EC0"/>
  </w:style>
  <w:style w:type="paragraph" w:customStyle="1" w:styleId="A1028ED5887244488CC9CC8CDE94B9C8">
    <w:name w:val="A1028ED5887244488CC9CC8CDE94B9C8"/>
    <w:rsid w:val="00D63EC0"/>
  </w:style>
  <w:style w:type="paragraph" w:customStyle="1" w:styleId="3E35A9346CAA42489D5B8156463B219C">
    <w:name w:val="3E35A9346CAA42489D5B8156463B219C"/>
    <w:rsid w:val="00D63EC0"/>
  </w:style>
  <w:style w:type="paragraph" w:customStyle="1" w:styleId="8805FDC4ECF74B4E8EFB0558E54B13BC">
    <w:name w:val="8805FDC4ECF74B4E8EFB0558E54B13BC"/>
    <w:rsid w:val="00D63EC0"/>
  </w:style>
  <w:style w:type="paragraph" w:customStyle="1" w:styleId="1CCC767F5C7C4F3595B0A8B905E59918">
    <w:name w:val="1CCC767F5C7C4F3595B0A8B905E59918"/>
    <w:rsid w:val="00D63EC0"/>
  </w:style>
  <w:style w:type="paragraph" w:customStyle="1" w:styleId="AF59B08DB85346B6BCAAE19DBF5A0B20">
    <w:name w:val="AF59B08DB85346B6BCAAE19DBF5A0B20"/>
    <w:rsid w:val="00D63EC0"/>
  </w:style>
  <w:style w:type="paragraph" w:customStyle="1" w:styleId="88AEF559CF6549128C9A13E7E93F5DA6">
    <w:name w:val="88AEF559CF6549128C9A13E7E93F5DA6"/>
    <w:rsid w:val="00613081"/>
  </w:style>
  <w:style w:type="paragraph" w:customStyle="1" w:styleId="7BB0BFD335FA4BD1AB950A1B35401B17">
    <w:name w:val="7BB0BFD335FA4BD1AB950A1B35401B17"/>
    <w:rsid w:val="00613081"/>
  </w:style>
  <w:style w:type="paragraph" w:customStyle="1" w:styleId="E52E1E12237D42D590D2341DAF79BBC4">
    <w:name w:val="E52E1E12237D42D590D2341DAF79BBC4"/>
    <w:rsid w:val="00613081"/>
  </w:style>
  <w:style w:type="paragraph" w:customStyle="1" w:styleId="5217C65581DF424D9CE2ED29EBAE6133">
    <w:name w:val="5217C65581DF424D9CE2ED29EBAE6133"/>
    <w:rsid w:val="00613081"/>
  </w:style>
  <w:style w:type="paragraph" w:customStyle="1" w:styleId="003E13E085214B2984BCA32141959289">
    <w:name w:val="003E13E085214B2984BCA32141959289"/>
    <w:rsid w:val="00613081"/>
  </w:style>
  <w:style w:type="paragraph" w:customStyle="1" w:styleId="8F3DF6D7105440ABB038FE4CF8618881">
    <w:name w:val="8F3DF6D7105440ABB038FE4CF8618881"/>
    <w:rsid w:val="00613081"/>
  </w:style>
  <w:style w:type="paragraph" w:customStyle="1" w:styleId="DB9179182F464B1085DDEBA28DFA980E">
    <w:name w:val="DB9179182F464B1085DDEBA28DFA980E"/>
    <w:rsid w:val="00613081"/>
  </w:style>
  <w:style w:type="paragraph" w:customStyle="1" w:styleId="04862EF9EC8940358E988125A8BC72F8">
    <w:name w:val="04862EF9EC8940358E988125A8BC72F8"/>
    <w:rsid w:val="00613081"/>
  </w:style>
  <w:style w:type="paragraph" w:customStyle="1" w:styleId="2DAFC25936914A718431751DE26B058B">
    <w:name w:val="2DAFC25936914A718431751DE26B058B"/>
    <w:rsid w:val="00613081"/>
  </w:style>
  <w:style w:type="paragraph" w:customStyle="1" w:styleId="FCE6A42A1EF140949AE39639AF16885B">
    <w:name w:val="FCE6A42A1EF140949AE39639AF16885B"/>
    <w:rsid w:val="00613081"/>
  </w:style>
  <w:style w:type="paragraph" w:customStyle="1" w:styleId="1E07D5E03A6A4AAC8F5E486622BD7445">
    <w:name w:val="1E07D5E03A6A4AAC8F5E486622BD7445"/>
    <w:rsid w:val="00613081"/>
  </w:style>
  <w:style w:type="paragraph" w:customStyle="1" w:styleId="22F37705A61A4B5187E344B36F0D224A">
    <w:name w:val="22F37705A61A4B5187E344B36F0D224A"/>
    <w:rsid w:val="00613081"/>
  </w:style>
  <w:style w:type="paragraph" w:customStyle="1" w:styleId="84AD115EC2584F47978BE57D41559E62">
    <w:name w:val="84AD115EC2584F47978BE57D41559E62"/>
    <w:rsid w:val="00613081"/>
  </w:style>
  <w:style w:type="paragraph" w:customStyle="1" w:styleId="97F0DE99E82448CB9291C85F390DF972">
    <w:name w:val="97F0DE99E82448CB9291C85F390DF972"/>
    <w:rsid w:val="00613081"/>
  </w:style>
  <w:style w:type="paragraph" w:customStyle="1" w:styleId="E80BF764E7B24889B560A1E4AF1F30AA">
    <w:name w:val="E80BF764E7B24889B560A1E4AF1F30AA"/>
    <w:rsid w:val="00613081"/>
  </w:style>
  <w:style w:type="paragraph" w:customStyle="1" w:styleId="5A2F6A47798F48F1A2135CB5FF4D753A">
    <w:name w:val="5A2F6A47798F48F1A2135CB5FF4D753A"/>
    <w:rsid w:val="00613081"/>
  </w:style>
  <w:style w:type="paragraph" w:customStyle="1" w:styleId="4BEA5AEC183D4984AE4185CB85DA6187">
    <w:name w:val="4BEA5AEC183D4984AE4185CB85DA6187"/>
    <w:rsid w:val="00613081"/>
  </w:style>
  <w:style w:type="paragraph" w:customStyle="1" w:styleId="5E6CA771F9B14854A9CD02E755F06927">
    <w:name w:val="5E6CA771F9B14854A9CD02E755F06927"/>
    <w:rsid w:val="00613081"/>
  </w:style>
  <w:style w:type="paragraph" w:customStyle="1" w:styleId="620F2A813E624F098A7C6A48FF206B6F">
    <w:name w:val="620F2A813E624F098A7C6A48FF206B6F"/>
    <w:rsid w:val="00613081"/>
  </w:style>
  <w:style w:type="paragraph" w:customStyle="1" w:styleId="AF382C58C3A143449616DE445D3D7A0C">
    <w:name w:val="AF382C58C3A143449616DE445D3D7A0C"/>
    <w:rsid w:val="00613081"/>
  </w:style>
  <w:style w:type="paragraph" w:customStyle="1" w:styleId="95F50D2C0EAB4397B16F97BA7FB82CB8">
    <w:name w:val="95F50D2C0EAB4397B16F97BA7FB82CB8"/>
    <w:rsid w:val="00613081"/>
  </w:style>
  <w:style w:type="paragraph" w:customStyle="1" w:styleId="35D260D8CF594C42A57D5A965F6CA250">
    <w:name w:val="35D260D8CF594C42A57D5A965F6CA250"/>
    <w:rsid w:val="00613081"/>
  </w:style>
  <w:style w:type="paragraph" w:customStyle="1" w:styleId="2DA579AFE9804B649F8A8568BBB1C4A5">
    <w:name w:val="2DA579AFE9804B649F8A8568BBB1C4A5"/>
    <w:rsid w:val="00613081"/>
  </w:style>
  <w:style w:type="paragraph" w:customStyle="1" w:styleId="8855C94F6D4F4690A1D2EACD3EDB9AC1">
    <w:name w:val="8855C94F6D4F4690A1D2EACD3EDB9AC1"/>
    <w:rsid w:val="00613081"/>
  </w:style>
  <w:style w:type="paragraph" w:customStyle="1" w:styleId="7ED0EACAB43D4840993E0A5DA15F8D51">
    <w:name w:val="7ED0EACAB43D4840993E0A5DA15F8D51"/>
    <w:rsid w:val="00613081"/>
  </w:style>
  <w:style w:type="paragraph" w:customStyle="1" w:styleId="DBABB96A418A4B7595D7013CE4896B62">
    <w:name w:val="DBABB96A418A4B7595D7013CE4896B62"/>
    <w:rsid w:val="00613081"/>
  </w:style>
  <w:style w:type="paragraph" w:customStyle="1" w:styleId="8C992445A18143A1951BB36DDB35A1B3">
    <w:name w:val="8C992445A18143A1951BB36DDB35A1B3"/>
    <w:rsid w:val="00613081"/>
  </w:style>
  <w:style w:type="paragraph" w:customStyle="1" w:styleId="809CE099559240099485C524C80DA715">
    <w:name w:val="809CE099559240099485C524C80DA715"/>
    <w:rsid w:val="00613081"/>
  </w:style>
  <w:style w:type="paragraph" w:customStyle="1" w:styleId="8C3D4E318F914ED889A49BA3A84DB082">
    <w:name w:val="8C3D4E318F914ED889A49BA3A84DB082"/>
    <w:rsid w:val="00613081"/>
  </w:style>
  <w:style w:type="paragraph" w:customStyle="1" w:styleId="80373593B9DE4A37B946DE82F88C9EC5">
    <w:name w:val="80373593B9DE4A37B946DE82F88C9EC5"/>
    <w:rsid w:val="00613081"/>
  </w:style>
  <w:style w:type="paragraph" w:customStyle="1" w:styleId="A660DE7379614252ADBF0085FBF76C28">
    <w:name w:val="A660DE7379614252ADBF0085FBF76C28"/>
    <w:rsid w:val="00613081"/>
  </w:style>
  <w:style w:type="paragraph" w:customStyle="1" w:styleId="6EE18926470D4999A9AED1663CCE8D42">
    <w:name w:val="6EE18926470D4999A9AED1663CCE8D42"/>
    <w:rsid w:val="00613081"/>
  </w:style>
  <w:style w:type="paragraph" w:customStyle="1" w:styleId="968DA35E53E34664BC4359292A3E3C07">
    <w:name w:val="968DA35E53E34664BC4359292A3E3C07"/>
    <w:rsid w:val="00613081"/>
  </w:style>
  <w:style w:type="paragraph" w:customStyle="1" w:styleId="C56CD788F05146679533A03F901F7F4A">
    <w:name w:val="C56CD788F05146679533A03F901F7F4A"/>
    <w:rsid w:val="00613081"/>
  </w:style>
  <w:style w:type="paragraph" w:customStyle="1" w:styleId="601ECE51E124494F9CBEB14AB1FE648E">
    <w:name w:val="601ECE51E124494F9CBEB14AB1FE648E"/>
    <w:rsid w:val="00613081"/>
  </w:style>
  <w:style w:type="paragraph" w:customStyle="1" w:styleId="2BE507BE3907409EBAADC09D5EFAF244">
    <w:name w:val="2BE507BE3907409EBAADC09D5EFAF244"/>
    <w:rsid w:val="00613081"/>
  </w:style>
  <w:style w:type="paragraph" w:customStyle="1" w:styleId="F31079F9B57E4F97B37D7D0BC5E85C14">
    <w:name w:val="F31079F9B57E4F97B37D7D0BC5E85C14"/>
    <w:rsid w:val="00613081"/>
  </w:style>
  <w:style w:type="paragraph" w:customStyle="1" w:styleId="F853A9330D7F4454BBEA710D91FCEE27">
    <w:name w:val="F853A9330D7F4454BBEA710D91FCEE27"/>
    <w:rsid w:val="00613081"/>
  </w:style>
  <w:style w:type="paragraph" w:customStyle="1" w:styleId="AC9BF03D23DF40418DFB6FC3572A5E74">
    <w:name w:val="AC9BF03D23DF40418DFB6FC3572A5E74"/>
    <w:rsid w:val="00613081"/>
  </w:style>
  <w:style w:type="paragraph" w:customStyle="1" w:styleId="8062313447E54828A3C4FAF7967E7E0B">
    <w:name w:val="8062313447E54828A3C4FAF7967E7E0B"/>
    <w:rsid w:val="00C92845"/>
  </w:style>
  <w:style w:type="paragraph" w:customStyle="1" w:styleId="0345D5125D7F4BA78D56D1364FB89C43">
    <w:name w:val="0345D5125D7F4BA78D56D1364FB89C43"/>
    <w:rsid w:val="00C92845"/>
  </w:style>
  <w:style w:type="paragraph" w:customStyle="1" w:styleId="664EF3F949E3485A9488DEFFF2752C75">
    <w:name w:val="664EF3F949E3485A9488DEFFF2752C75"/>
    <w:rsid w:val="00C92845"/>
  </w:style>
  <w:style w:type="paragraph" w:customStyle="1" w:styleId="EAAE074E0C39425A87277293C3A2E1E8">
    <w:name w:val="EAAE074E0C39425A87277293C3A2E1E8"/>
    <w:rsid w:val="00C92845"/>
  </w:style>
  <w:style w:type="paragraph" w:customStyle="1" w:styleId="85065D69B8104AED8882E7B35773A877">
    <w:name w:val="85065D69B8104AED8882E7B35773A877"/>
    <w:rsid w:val="00C92845"/>
  </w:style>
  <w:style w:type="paragraph" w:customStyle="1" w:styleId="83ECB19F62C142F6B3CB44311039B883">
    <w:name w:val="83ECB19F62C142F6B3CB44311039B883"/>
    <w:rsid w:val="00C92845"/>
  </w:style>
  <w:style w:type="paragraph" w:customStyle="1" w:styleId="9454637BF44C474D8EA9E1EA22E85D7C">
    <w:name w:val="9454637BF44C474D8EA9E1EA22E85D7C"/>
    <w:rsid w:val="00C92845"/>
  </w:style>
  <w:style w:type="paragraph" w:customStyle="1" w:styleId="ADFF15AFC4ED4F4DAA853E2D8CE33D4C">
    <w:name w:val="ADFF15AFC4ED4F4DAA853E2D8CE33D4C"/>
    <w:rsid w:val="00C92845"/>
  </w:style>
  <w:style w:type="paragraph" w:customStyle="1" w:styleId="450FCECCB84E4139BBF93526324659B2">
    <w:name w:val="450FCECCB84E4139BBF93526324659B2"/>
    <w:rsid w:val="00C92845"/>
  </w:style>
  <w:style w:type="paragraph" w:customStyle="1" w:styleId="699D86FD8D524E72A64AA654A5DFAB78">
    <w:name w:val="699D86FD8D524E72A64AA654A5DFAB78"/>
    <w:rsid w:val="00C92845"/>
  </w:style>
  <w:style w:type="paragraph" w:customStyle="1" w:styleId="4D8C55E28EAA4E9C81E6AA0AD1BCB65F">
    <w:name w:val="4D8C55E28EAA4E9C81E6AA0AD1BCB65F"/>
    <w:rsid w:val="00C92845"/>
  </w:style>
  <w:style w:type="paragraph" w:customStyle="1" w:styleId="857ADF5EEE9940DCAA613A0FFB2C3B01">
    <w:name w:val="857ADF5EEE9940DCAA613A0FFB2C3B01"/>
    <w:rsid w:val="00C92845"/>
  </w:style>
  <w:style w:type="paragraph" w:customStyle="1" w:styleId="6CEC8426DA224B31A0FDC6214FBF5697">
    <w:name w:val="6CEC8426DA224B31A0FDC6214FBF5697"/>
    <w:rsid w:val="00C92845"/>
  </w:style>
  <w:style w:type="paragraph" w:customStyle="1" w:styleId="1397CA58EB5B4FA9AE94F763728B931B">
    <w:name w:val="1397CA58EB5B4FA9AE94F763728B931B"/>
    <w:rsid w:val="00C92845"/>
  </w:style>
  <w:style w:type="paragraph" w:customStyle="1" w:styleId="0751677507A54477A29C47AE864349E8">
    <w:name w:val="0751677507A54477A29C47AE864349E8"/>
    <w:rsid w:val="00C92845"/>
  </w:style>
  <w:style w:type="paragraph" w:customStyle="1" w:styleId="5BE431C92A2C437B9B98C4F2A2221623">
    <w:name w:val="5BE431C92A2C437B9B98C4F2A2221623"/>
    <w:rsid w:val="00C92845"/>
  </w:style>
  <w:style w:type="paragraph" w:customStyle="1" w:styleId="314D1C97A0534A7292DAADE2F7D714F8">
    <w:name w:val="314D1C97A0534A7292DAADE2F7D714F8"/>
    <w:rsid w:val="00C92845"/>
  </w:style>
  <w:style w:type="paragraph" w:customStyle="1" w:styleId="1F7260B1B09E4E8D87087681B4E518B7">
    <w:name w:val="1F7260B1B09E4E8D87087681B4E518B7"/>
    <w:rsid w:val="00C92845"/>
  </w:style>
  <w:style w:type="paragraph" w:customStyle="1" w:styleId="26DB95B73F5542FFAD0C4C97A4331648">
    <w:name w:val="26DB95B73F5542FFAD0C4C97A4331648"/>
    <w:rsid w:val="00C92845"/>
  </w:style>
  <w:style w:type="paragraph" w:customStyle="1" w:styleId="A369F78FF5A648549B42621E085B0405">
    <w:name w:val="A369F78FF5A648549B42621E085B0405"/>
    <w:rsid w:val="00C92845"/>
  </w:style>
  <w:style w:type="paragraph" w:customStyle="1" w:styleId="45BA33D16341401397D90F65E9ECFF83">
    <w:name w:val="45BA33D16341401397D90F65E9ECFF83"/>
    <w:rsid w:val="00C92845"/>
  </w:style>
  <w:style w:type="paragraph" w:customStyle="1" w:styleId="4B1DC468ABC34BACB5FD486D6F7FF4E8">
    <w:name w:val="4B1DC468ABC34BACB5FD486D6F7FF4E8"/>
    <w:rsid w:val="00C92845"/>
  </w:style>
  <w:style w:type="paragraph" w:customStyle="1" w:styleId="84AD6B59EFB84D0BAF1D43084AEDBE8C">
    <w:name w:val="84AD6B59EFB84D0BAF1D43084AEDBE8C"/>
    <w:rsid w:val="00C92845"/>
  </w:style>
  <w:style w:type="paragraph" w:customStyle="1" w:styleId="02ADE312050F491B84677164B8EB4D32">
    <w:name w:val="02ADE312050F491B84677164B8EB4D32"/>
    <w:rsid w:val="00C92845"/>
  </w:style>
  <w:style w:type="paragraph" w:customStyle="1" w:styleId="AC4992BC8B024165B658817DA080C0F3">
    <w:name w:val="AC4992BC8B024165B658817DA080C0F3"/>
    <w:rsid w:val="00C92845"/>
  </w:style>
  <w:style w:type="paragraph" w:customStyle="1" w:styleId="0643E349A4004D6494DCC73081AC329B">
    <w:name w:val="0643E349A4004D6494DCC73081AC329B"/>
    <w:rsid w:val="00C92845"/>
  </w:style>
  <w:style w:type="paragraph" w:customStyle="1" w:styleId="D839503280D74BC2B15BA1B629FFF5E5">
    <w:name w:val="D839503280D74BC2B15BA1B629FFF5E5"/>
    <w:rsid w:val="00C92845"/>
  </w:style>
  <w:style w:type="paragraph" w:customStyle="1" w:styleId="5B040CFC66034315890F7A12431C2D7C">
    <w:name w:val="5B040CFC66034315890F7A12431C2D7C"/>
    <w:rsid w:val="00C92845"/>
  </w:style>
  <w:style w:type="paragraph" w:customStyle="1" w:styleId="E8BD57C4944F4268B29DFE2FA699FED3">
    <w:name w:val="E8BD57C4944F4268B29DFE2FA699FED3"/>
    <w:rsid w:val="00C92845"/>
  </w:style>
  <w:style w:type="paragraph" w:customStyle="1" w:styleId="393435C44A6A4AE18DD86AB358A4D4B9">
    <w:name w:val="393435C44A6A4AE18DD86AB358A4D4B9"/>
    <w:rsid w:val="00C92845"/>
  </w:style>
  <w:style w:type="paragraph" w:customStyle="1" w:styleId="25CB2AA3F93D46C887447B24F95D1714">
    <w:name w:val="25CB2AA3F93D46C887447B24F95D1714"/>
    <w:rsid w:val="00C92845"/>
  </w:style>
  <w:style w:type="paragraph" w:customStyle="1" w:styleId="694C0241E32344F3985E3C64B5D65EF9">
    <w:name w:val="694C0241E32344F3985E3C64B5D65EF9"/>
    <w:rsid w:val="00C92845"/>
  </w:style>
  <w:style w:type="paragraph" w:customStyle="1" w:styleId="CC38BE5BB9DB40F280C3B95B0C2525B6">
    <w:name w:val="CC38BE5BB9DB40F280C3B95B0C2525B6"/>
    <w:rsid w:val="00C92845"/>
  </w:style>
  <w:style w:type="paragraph" w:customStyle="1" w:styleId="D477237AEC7144EF9D3E0E97494570E4">
    <w:name w:val="D477237AEC7144EF9D3E0E97494570E4"/>
    <w:rsid w:val="00C92845"/>
  </w:style>
  <w:style w:type="paragraph" w:customStyle="1" w:styleId="2AB8A9B1F8224F58B7678BA13FAC13E7">
    <w:name w:val="2AB8A9B1F8224F58B7678BA13FAC13E7"/>
    <w:rsid w:val="00C92845"/>
  </w:style>
  <w:style w:type="paragraph" w:customStyle="1" w:styleId="6A4E8EE5E8464CD3BAB378FA32C3BC92">
    <w:name w:val="6A4E8EE5E8464CD3BAB378FA32C3BC92"/>
    <w:rsid w:val="00C92845"/>
  </w:style>
  <w:style w:type="paragraph" w:customStyle="1" w:styleId="50A434C0A3F947888C10BF2286BB7200">
    <w:name w:val="50A434C0A3F947888C10BF2286BB7200"/>
    <w:rsid w:val="00C92845"/>
  </w:style>
  <w:style w:type="paragraph" w:customStyle="1" w:styleId="1D918251FC584D22AE13779F81450EC1">
    <w:name w:val="1D918251FC584D22AE13779F81450EC1"/>
    <w:rsid w:val="00C92845"/>
  </w:style>
  <w:style w:type="paragraph" w:customStyle="1" w:styleId="972207EDB501454C8272F9A48666699F">
    <w:name w:val="972207EDB501454C8272F9A48666699F"/>
    <w:rsid w:val="00C92845"/>
  </w:style>
  <w:style w:type="paragraph" w:customStyle="1" w:styleId="F4438AEDBC7E45748B8ADDCBA9BEC212">
    <w:name w:val="F4438AEDBC7E45748B8ADDCBA9BEC212"/>
    <w:rsid w:val="00C92845"/>
  </w:style>
  <w:style w:type="paragraph" w:customStyle="1" w:styleId="C6A19A12ADD742DBB5F58427531BD639">
    <w:name w:val="C6A19A12ADD742DBB5F58427531BD639"/>
    <w:rsid w:val="00C92845"/>
  </w:style>
  <w:style w:type="paragraph" w:customStyle="1" w:styleId="6A9175F719E94B69A7219A58625B71B2">
    <w:name w:val="6A9175F719E94B69A7219A58625B71B2"/>
    <w:rsid w:val="00C92845"/>
  </w:style>
  <w:style w:type="paragraph" w:customStyle="1" w:styleId="6E4EF50DD77A4DE9A9D605F6A7E45D9B">
    <w:name w:val="6E4EF50DD77A4DE9A9D605F6A7E45D9B"/>
    <w:rsid w:val="00C92845"/>
  </w:style>
  <w:style w:type="paragraph" w:customStyle="1" w:styleId="1B412A14707240AC91E3DE0CB1505D7B">
    <w:name w:val="1B412A14707240AC91E3DE0CB1505D7B"/>
    <w:rsid w:val="00C92845"/>
  </w:style>
  <w:style w:type="paragraph" w:customStyle="1" w:styleId="D511AE8E6B884B0B8C494CE9AF234F67">
    <w:name w:val="D511AE8E6B884B0B8C494CE9AF234F67"/>
    <w:rsid w:val="00C92845"/>
  </w:style>
  <w:style w:type="paragraph" w:customStyle="1" w:styleId="2AEC4EB798D741B98F8DEA0474F21EBD">
    <w:name w:val="2AEC4EB798D741B98F8DEA0474F21EBD"/>
    <w:rsid w:val="00C92845"/>
  </w:style>
  <w:style w:type="paragraph" w:customStyle="1" w:styleId="21D0A97E0B3D4B1D8455BDBC3B49CB7F">
    <w:name w:val="21D0A97E0B3D4B1D8455BDBC3B49CB7F"/>
    <w:rsid w:val="00C92845"/>
  </w:style>
  <w:style w:type="paragraph" w:customStyle="1" w:styleId="E1393C2AA15A446BADD8514A07DD1313">
    <w:name w:val="E1393C2AA15A446BADD8514A07DD1313"/>
    <w:rsid w:val="00C92845"/>
  </w:style>
  <w:style w:type="paragraph" w:customStyle="1" w:styleId="8C7F3A07B49E40DE8CF8CC21222524A8">
    <w:name w:val="8C7F3A07B49E40DE8CF8CC21222524A8"/>
    <w:rsid w:val="00C92845"/>
  </w:style>
  <w:style w:type="paragraph" w:customStyle="1" w:styleId="31ADF88C78AC4E538603527600D372C9">
    <w:name w:val="31ADF88C78AC4E538603527600D372C9"/>
    <w:rsid w:val="00C92845"/>
  </w:style>
  <w:style w:type="paragraph" w:customStyle="1" w:styleId="8B53781A8C1148BD8A8933EC8F766537">
    <w:name w:val="8B53781A8C1148BD8A8933EC8F766537"/>
    <w:rsid w:val="00C92845"/>
  </w:style>
  <w:style w:type="paragraph" w:customStyle="1" w:styleId="0DA8A93402BA4D9096A9E2A7B1BBBBF0">
    <w:name w:val="0DA8A93402BA4D9096A9E2A7B1BBBBF0"/>
    <w:rsid w:val="00C92845"/>
  </w:style>
  <w:style w:type="paragraph" w:customStyle="1" w:styleId="8F1B39FC1923468FB860D8E2DC2A6FF1">
    <w:name w:val="8F1B39FC1923468FB860D8E2DC2A6FF1"/>
    <w:rsid w:val="00C92845"/>
  </w:style>
  <w:style w:type="paragraph" w:customStyle="1" w:styleId="B5FD59690D404168A3BD295E1CEDD1B5">
    <w:name w:val="B5FD59690D404168A3BD295E1CEDD1B5"/>
    <w:rsid w:val="00C92845"/>
  </w:style>
  <w:style w:type="paragraph" w:customStyle="1" w:styleId="64B5E694C365422980B07B2BF97D3ACF">
    <w:name w:val="64B5E694C365422980B07B2BF97D3ACF"/>
    <w:rsid w:val="00C92845"/>
  </w:style>
  <w:style w:type="paragraph" w:customStyle="1" w:styleId="9C1AAFEE4EDE42038ECAB72A31711C45">
    <w:name w:val="9C1AAFEE4EDE42038ECAB72A31711C45"/>
    <w:rsid w:val="00C92845"/>
  </w:style>
  <w:style w:type="paragraph" w:customStyle="1" w:styleId="B951CCF27218488E995E488B275CDE29">
    <w:name w:val="B951CCF27218488E995E488B275CDE29"/>
    <w:rsid w:val="00C92845"/>
  </w:style>
  <w:style w:type="paragraph" w:customStyle="1" w:styleId="9D5F819A46404D19A3BC730928710E57">
    <w:name w:val="9D5F819A46404D19A3BC730928710E57"/>
    <w:rsid w:val="00C92845"/>
  </w:style>
  <w:style w:type="paragraph" w:customStyle="1" w:styleId="F60C9EE62C1E47B89063C2DC20A62C01">
    <w:name w:val="F60C9EE62C1E47B89063C2DC20A62C01"/>
    <w:rsid w:val="00C92845"/>
  </w:style>
  <w:style w:type="paragraph" w:customStyle="1" w:styleId="9CFAF7FCF344468B8E23F6DB04CB09A4">
    <w:name w:val="9CFAF7FCF344468B8E23F6DB04CB09A4"/>
    <w:rsid w:val="00C92845"/>
  </w:style>
  <w:style w:type="paragraph" w:customStyle="1" w:styleId="66F0BF988A8D47C7B3F09D1A4C48FE68">
    <w:name w:val="66F0BF988A8D47C7B3F09D1A4C48FE68"/>
    <w:rsid w:val="00C92845"/>
  </w:style>
  <w:style w:type="paragraph" w:customStyle="1" w:styleId="0457E13E9EDD4A27A2B44CA36BC507EB">
    <w:name w:val="0457E13E9EDD4A27A2B44CA36BC507EB"/>
    <w:rsid w:val="00C92845"/>
  </w:style>
  <w:style w:type="paragraph" w:customStyle="1" w:styleId="DD5769914ED6471984D161151B18F352">
    <w:name w:val="DD5769914ED6471984D161151B18F352"/>
    <w:rsid w:val="00C92845"/>
  </w:style>
  <w:style w:type="paragraph" w:customStyle="1" w:styleId="0B0CE8B3B25C48D4BA3760426AB0E4FB">
    <w:name w:val="0B0CE8B3B25C48D4BA3760426AB0E4FB"/>
    <w:rsid w:val="00C92845"/>
  </w:style>
  <w:style w:type="paragraph" w:customStyle="1" w:styleId="893CDFF1ED2A49319F18053E5DFD32A6">
    <w:name w:val="893CDFF1ED2A49319F18053E5DFD32A6"/>
    <w:rsid w:val="00C92845"/>
  </w:style>
  <w:style w:type="paragraph" w:customStyle="1" w:styleId="2D85A53D62D64CC8AA187734C8A00768">
    <w:name w:val="2D85A53D62D64CC8AA187734C8A00768"/>
    <w:rsid w:val="00C92845"/>
  </w:style>
  <w:style w:type="paragraph" w:customStyle="1" w:styleId="F9DF8D2E336545A58885649E56B4B541">
    <w:name w:val="F9DF8D2E336545A58885649E56B4B541"/>
    <w:rsid w:val="00C92845"/>
  </w:style>
  <w:style w:type="paragraph" w:customStyle="1" w:styleId="8A8238A34C5845529B4C133420085D9C">
    <w:name w:val="8A8238A34C5845529B4C133420085D9C"/>
    <w:rsid w:val="00C92845"/>
  </w:style>
  <w:style w:type="paragraph" w:customStyle="1" w:styleId="87F34B8EC2C34C388D856F94CE0EF5EE">
    <w:name w:val="87F34B8EC2C34C388D856F94CE0EF5EE"/>
    <w:rsid w:val="00C92845"/>
  </w:style>
  <w:style w:type="paragraph" w:customStyle="1" w:styleId="7FCD0F5C85804CF8AB537B56EE8159C5">
    <w:name w:val="7FCD0F5C85804CF8AB537B56EE8159C5"/>
    <w:rsid w:val="00C92845"/>
  </w:style>
  <w:style w:type="paragraph" w:customStyle="1" w:styleId="2817F182EABB4AE2ABF9B195A8BA9E42">
    <w:name w:val="2817F182EABB4AE2ABF9B195A8BA9E42"/>
    <w:rsid w:val="00C92845"/>
  </w:style>
  <w:style w:type="paragraph" w:customStyle="1" w:styleId="FC61B5D799624AA0B18F58E28805376D">
    <w:name w:val="FC61B5D799624AA0B18F58E28805376D"/>
    <w:rsid w:val="00C92845"/>
  </w:style>
  <w:style w:type="paragraph" w:customStyle="1" w:styleId="C4019CBF5BA9417590096FFBAC4DAA46">
    <w:name w:val="C4019CBF5BA9417590096FFBAC4DAA46"/>
    <w:rsid w:val="00C92845"/>
  </w:style>
  <w:style w:type="paragraph" w:customStyle="1" w:styleId="81BBED4E4BB048F18B6892C2CAD5B638">
    <w:name w:val="81BBED4E4BB048F18B6892C2CAD5B638"/>
    <w:rsid w:val="00C92845"/>
  </w:style>
  <w:style w:type="paragraph" w:customStyle="1" w:styleId="023AEBDB71B1414AA5C904DA68A9338A">
    <w:name w:val="023AEBDB71B1414AA5C904DA68A9338A"/>
    <w:rsid w:val="00C92845"/>
  </w:style>
  <w:style w:type="paragraph" w:customStyle="1" w:styleId="59852F93A3E748268E7B7ED59DFF78F9">
    <w:name w:val="59852F93A3E748268E7B7ED59DFF78F9"/>
    <w:rsid w:val="00C92845"/>
  </w:style>
  <w:style w:type="paragraph" w:customStyle="1" w:styleId="83E137B7255E48F699C9BF6470173565">
    <w:name w:val="83E137B7255E48F699C9BF6470173565"/>
    <w:rsid w:val="00C92845"/>
  </w:style>
  <w:style w:type="paragraph" w:customStyle="1" w:styleId="212A13041BFC4F26BF034F84A8ADFDFC">
    <w:name w:val="212A13041BFC4F26BF034F84A8ADFDFC"/>
    <w:rsid w:val="00C92845"/>
  </w:style>
  <w:style w:type="paragraph" w:customStyle="1" w:styleId="6E830DF6CEA94DE5A01C0D28DBE1FC13">
    <w:name w:val="6E830DF6CEA94DE5A01C0D28DBE1FC13"/>
    <w:rsid w:val="005A0A66"/>
    <w:pPr>
      <w:spacing w:after="200" w:line="276" w:lineRule="auto"/>
    </w:pPr>
  </w:style>
  <w:style w:type="paragraph" w:customStyle="1" w:styleId="2CEEE0E0E9C34E3A90DE478F1152A071">
    <w:name w:val="2CEEE0E0E9C34E3A90DE478F1152A071"/>
    <w:rsid w:val="005A0A66"/>
    <w:pPr>
      <w:spacing w:after="200" w:line="276" w:lineRule="auto"/>
    </w:pPr>
  </w:style>
  <w:style w:type="paragraph" w:customStyle="1" w:styleId="DA8E6FD285124268B3E29C0A5EC90DC0">
    <w:name w:val="DA8E6FD285124268B3E29C0A5EC90DC0"/>
    <w:rsid w:val="00BC360D"/>
  </w:style>
  <w:style w:type="paragraph" w:customStyle="1" w:styleId="5EA075BD2D0944589E3ED5ED6397D1AF">
    <w:name w:val="5EA075BD2D0944589E3ED5ED6397D1AF"/>
    <w:rsid w:val="00BC360D"/>
  </w:style>
  <w:style w:type="paragraph" w:customStyle="1" w:styleId="BB47351E70814EC0AF80C0BC2A953610">
    <w:name w:val="BB47351E70814EC0AF80C0BC2A953610"/>
    <w:rsid w:val="00BC360D"/>
  </w:style>
  <w:style w:type="paragraph" w:customStyle="1" w:styleId="C89BBDFAC0414DDC917608873FF4B8CC">
    <w:name w:val="C89BBDFAC0414DDC917608873FF4B8CC"/>
    <w:rsid w:val="00BC360D"/>
  </w:style>
  <w:style w:type="paragraph" w:customStyle="1" w:styleId="753C7BF729B14013A59C6877D88099D0">
    <w:name w:val="753C7BF729B14013A59C6877D88099D0"/>
    <w:rsid w:val="00BC360D"/>
  </w:style>
  <w:style w:type="paragraph" w:customStyle="1" w:styleId="1917A7C7590A4391867DC2BFB4C09B8B">
    <w:name w:val="1917A7C7590A4391867DC2BFB4C09B8B"/>
    <w:rsid w:val="00BC360D"/>
  </w:style>
  <w:style w:type="paragraph" w:customStyle="1" w:styleId="09D6D0D4EDDC427CA7D80B35F4A26CC5">
    <w:name w:val="09D6D0D4EDDC427CA7D80B35F4A26CC5"/>
    <w:rsid w:val="00BC360D"/>
  </w:style>
  <w:style w:type="paragraph" w:customStyle="1" w:styleId="041F3F6049BF4EDC805CA817B52E24B2">
    <w:name w:val="041F3F6049BF4EDC805CA817B52E24B2"/>
    <w:rsid w:val="00BC360D"/>
  </w:style>
  <w:style w:type="paragraph" w:customStyle="1" w:styleId="0312D2BBD13B403FBFEEDF80D1CC156E">
    <w:name w:val="0312D2BBD13B403FBFEEDF80D1CC156E"/>
    <w:rsid w:val="00BC360D"/>
  </w:style>
  <w:style w:type="paragraph" w:customStyle="1" w:styleId="2703F5DA76004132A598C8DD9A75975B">
    <w:name w:val="2703F5DA76004132A598C8DD9A75975B"/>
    <w:rsid w:val="00BC360D"/>
  </w:style>
  <w:style w:type="paragraph" w:customStyle="1" w:styleId="9EB6E22FEEB445EE889B3E7E7B731CA6">
    <w:name w:val="9EB6E22FEEB445EE889B3E7E7B731CA6"/>
    <w:rsid w:val="00BC360D"/>
  </w:style>
  <w:style w:type="paragraph" w:customStyle="1" w:styleId="3EB3588CE0A249E99849F0C3364A8C5F">
    <w:name w:val="3EB3588CE0A249E99849F0C3364A8C5F"/>
    <w:rsid w:val="00BC360D"/>
  </w:style>
  <w:style w:type="paragraph" w:customStyle="1" w:styleId="5BFBD3EC7E3844A0BD1B5DF73554F236">
    <w:name w:val="5BFBD3EC7E3844A0BD1B5DF73554F236"/>
    <w:rsid w:val="00BC360D"/>
  </w:style>
  <w:style w:type="paragraph" w:customStyle="1" w:styleId="6D2E701E850147B7A0B58EF42D80FC7A">
    <w:name w:val="6D2E701E850147B7A0B58EF42D80FC7A"/>
    <w:rsid w:val="00BC360D"/>
  </w:style>
  <w:style w:type="paragraph" w:customStyle="1" w:styleId="492A3D31343A45B2895D6B85D626E006">
    <w:name w:val="492A3D31343A45B2895D6B85D626E006"/>
    <w:rsid w:val="00BC360D"/>
  </w:style>
  <w:style w:type="paragraph" w:customStyle="1" w:styleId="5DA84018E40A4C37925F0182365269B7">
    <w:name w:val="5DA84018E40A4C37925F0182365269B7"/>
    <w:rsid w:val="00BC360D"/>
  </w:style>
  <w:style w:type="paragraph" w:customStyle="1" w:styleId="5DE5DEDC64204FAB9375E7E37AC42128">
    <w:name w:val="5DE5DEDC64204FAB9375E7E37AC42128"/>
    <w:rsid w:val="00BC360D"/>
  </w:style>
  <w:style w:type="paragraph" w:customStyle="1" w:styleId="6F58DD6EDDEF4A1CA282340562818095">
    <w:name w:val="6F58DD6EDDEF4A1CA282340562818095"/>
    <w:rsid w:val="00BC360D"/>
  </w:style>
  <w:style w:type="paragraph" w:customStyle="1" w:styleId="E9C7D8A4BDD24E6BBDD2C70AC1D6B37E">
    <w:name w:val="E9C7D8A4BDD24E6BBDD2C70AC1D6B37E"/>
    <w:rsid w:val="00BC360D"/>
  </w:style>
  <w:style w:type="paragraph" w:customStyle="1" w:styleId="AA04A042613A4D779347651D9EE66FC2">
    <w:name w:val="AA04A042613A4D779347651D9EE66FC2"/>
    <w:rsid w:val="00BC360D"/>
  </w:style>
  <w:style w:type="paragraph" w:customStyle="1" w:styleId="F8E93F138D48441D976C8D1AB10A889B">
    <w:name w:val="F8E93F138D48441D976C8D1AB10A889B"/>
    <w:rsid w:val="00BC360D"/>
  </w:style>
  <w:style w:type="paragraph" w:customStyle="1" w:styleId="23B7BC9494D64738AE2A627FAA4CAFA9">
    <w:name w:val="23B7BC9494D64738AE2A627FAA4CAFA9"/>
    <w:rsid w:val="00BC360D"/>
  </w:style>
  <w:style w:type="paragraph" w:customStyle="1" w:styleId="CE7E436BED4F4B30BD343FA3C38DFDBA">
    <w:name w:val="CE7E436BED4F4B30BD343FA3C38DFDBA"/>
    <w:rsid w:val="00BC360D"/>
  </w:style>
  <w:style w:type="paragraph" w:customStyle="1" w:styleId="3B69464336BC458DB2E86FD9681242B8">
    <w:name w:val="3B69464336BC458DB2E86FD9681242B8"/>
    <w:rsid w:val="00BC360D"/>
  </w:style>
  <w:style w:type="paragraph" w:customStyle="1" w:styleId="36198DA434914FF2BC89FAA4618771ED">
    <w:name w:val="36198DA434914FF2BC89FAA4618771ED"/>
    <w:rsid w:val="00BC360D"/>
  </w:style>
  <w:style w:type="paragraph" w:customStyle="1" w:styleId="0C10E1E15A6C43D78BEBC4CAC73A3E13">
    <w:name w:val="0C10E1E15A6C43D78BEBC4CAC73A3E13"/>
    <w:rsid w:val="00BC360D"/>
  </w:style>
  <w:style w:type="paragraph" w:customStyle="1" w:styleId="9193735CCB3C47DDA83C403D9456A16E">
    <w:name w:val="9193735CCB3C47DDA83C403D9456A16E"/>
    <w:rsid w:val="00BC360D"/>
  </w:style>
  <w:style w:type="paragraph" w:customStyle="1" w:styleId="C9868EB2B8734175BF474321C22DF853">
    <w:name w:val="C9868EB2B8734175BF474321C22DF853"/>
    <w:rsid w:val="00BC360D"/>
  </w:style>
  <w:style w:type="paragraph" w:customStyle="1" w:styleId="F863795B3AAD416EA424E348B3008B75">
    <w:name w:val="F863795B3AAD416EA424E348B3008B75"/>
    <w:rsid w:val="00BC360D"/>
  </w:style>
  <w:style w:type="paragraph" w:customStyle="1" w:styleId="7381851BA0D14DC183DC50058E198353">
    <w:name w:val="7381851BA0D14DC183DC50058E198353"/>
    <w:rsid w:val="00BC360D"/>
  </w:style>
  <w:style w:type="paragraph" w:customStyle="1" w:styleId="6F3CAB25E3A64C63A6A10839E49CF271">
    <w:name w:val="6F3CAB25E3A64C63A6A10839E49CF271"/>
    <w:rsid w:val="00BC360D"/>
  </w:style>
  <w:style w:type="paragraph" w:customStyle="1" w:styleId="57ECCECF33FA48CABDA5EEDE6D78AA7E">
    <w:name w:val="57ECCECF33FA48CABDA5EEDE6D78AA7E"/>
    <w:rsid w:val="00BC360D"/>
  </w:style>
  <w:style w:type="paragraph" w:customStyle="1" w:styleId="0C304DA6EA2C421D9F4924A55DC8317E">
    <w:name w:val="0C304DA6EA2C421D9F4924A55DC8317E"/>
    <w:rsid w:val="00BC360D"/>
  </w:style>
  <w:style w:type="paragraph" w:customStyle="1" w:styleId="21DF92CB3C024C26B58E1BB08F44E609">
    <w:name w:val="21DF92CB3C024C26B58E1BB08F44E609"/>
    <w:rsid w:val="00BC360D"/>
  </w:style>
  <w:style w:type="paragraph" w:customStyle="1" w:styleId="DF1AF2444D094554BD9676DD1AEF1589">
    <w:name w:val="DF1AF2444D094554BD9676DD1AEF1589"/>
    <w:rsid w:val="00BC360D"/>
  </w:style>
  <w:style w:type="paragraph" w:customStyle="1" w:styleId="C8BF4B495FC5493BBA926E52A6486A76">
    <w:name w:val="C8BF4B495FC5493BBA926E52A6486A76"/>
    <w:rsid w:val="00BC360D"/>
  </w:style>
  <w:style w:type="paragraph" w:customStyle="1" w:styleId="E32A906A9DEA4C41B3EE182D44CF9F91">
    <w:name w:val="E32A906A9DEA4C41B3EE182D44CF9F91"/>
    <w:rsid w:val="00BC360D"/>
  </w:style>
  <w:style w:type="paragraph" w:customStyle="1" w:styleId="5ED09136D64144138597C896FB139F2A">
    <w:name w:val="5ED09136D64144138597C896FB139F2A"/>
    <w:rsid w:val="00BC360D"/>
  </w:style>
  <w:style w:type="paragraph" w:customStyle="1" w:styleId="5756CF3070AF4E0E8E64C0B42B124A57">
    <w:name w:val="5756CF3070AF4E0E8E64C0B42B124A57"/>
    <w:rsid w:val="00BC360D"/>
  </w:style>
  <w:style w:type="paragraph" w:customStyle="1" w:styleId="854F7FD1FD2C4E2BB87E50DB692FBDB0">
    <w:name w:val="854F7FD1FD2C4E2BB87E50DB692FBDB0"/>
    <w:rsid w:val="00BC360D"/>
  </w:style>
  <w:style w:type="paragraph" w:customStyle="1" w:styleId="05E1B7B49B3F43BAACF64A818BA3CC65">
    <w:name w:val="05E1B7B49B3F43BAACF64A818BA3CC65"/>
    <w:rsid w:val="00BC360D"/>
  </w:style>
  <w:style w:type="paragraph" w:customStyle="1" w:styleId="185BD3999A974C9BB242450F588B29C7">
    <w:name w:val="185BD3999A974C9BB242450F588B29C7"/>
    <w:rsid w:val="00BC360D"/>
  </w:style>
  <w:style w:type="paragraph" w:customStyle="1" w:styleId="8AACC467FA8E43F49F98F4B352B6DA62">
    <w:name w:val="8AACC467FA8E43F49F98F4B352B6DA62"/>
    <w:rsid w:val="00BC360D"/>
  </w:style>
  <w:style w:type="paragraph" w:customStyle="1" w:styleId="7ECA47E3F87F483EA778747C4028E1B9">
    <w:name w:val="7ECA47E3F87F483EA778747C4028E1B9"/>
    <w:rsid w:val="006A09ED"/>
  </w:style>
  <w:style w:type="paragraph" w:customStyle="1" w:styleId="CC23F93021574DC997FEEDE00D3AE715">
    <w:name w:val="CC23F93021574DC997FEEDE00D3AE715"/>
    <w:rsid w:val="006A09ED"/>
  </w:style>
  <w:style w:type="paragraph" w:customStyle="1" w:styleId="B8E3634611804D1CBF58D022AACEDB9F">
    <w:name w:val="B8E3634611804D1CBF58D022AACEDB9F"/>
    <w:rsid w:val="006A09ED"/>
  </w:style>
  <w:style w:type="paragraph" w:customStyle="1" w:styleId="33E544625961458193952B59AA44FE93">
    <w:name w:val="33E544625961458193952B59AA44FE93"/>
    <w:rsid w:val="006A09ED"/>
  </w:style>
  <w:style w:type="paragraph" w:customStyle="1" w:styleId="D71145224AFB4551A4C14114827AA538">
    <w:name w:val="D71145224AFB4551A4C14114827AA538"/>
    <w:rsid w:val="006A09ED"/>
  </w:style>
  <w:style w:type="paragraph" w:customStyle="1" w:styleId="9D815F2F880D4E818DF08E2AE63353F1">
    <w:name w:val="9D815F2F880D4E818DF08E2AE63353F1"/>
    <w:rsid w:val="006A09ED"/>
  </w:style>
  <w:style w:type="paragraph" w:customStyle="1" w:styleId="19DE31C8383A43DB8C2229622ED727BF">
    <w:name w:val="19DE31C8383A43DB8C2229622ED727BF"/>
    <w:rsid w:val="006A09ED"/>
  </w:style>
  <w:style w:type="paragraph" w:customStyle="1" w:styleId="5215D6D8BAC4435894EA0495247FBC6A">
    <w:name w:val="5215D6D8BAC4435894EA0495247FBC6A"/>
    <w:rsid w:val="006A09ED"/>
  </w:style>
  <w:style w:type="paragraph" w:customStyle="1" w:styleId="944156FEF39E40CDAD12DF99E3EDB5CC">
    <w:name w:val="944156FEF39E40CDAD12DF99E3EDB5CC"/>
    <w:rsid w:val="006A09ED"/>
  </w:style>
  <w:style w:type="paragraph" w:customStyle="1" w:styleId="B91972CD20DF438DA4090774F65EEA17">
    <w:name w:val="B91972CD20DF438DA4090774F65EEA17"/>
    <w:rsid w:val="006A09ED"/>
  </w:style>
  <w:style w:type="paragraph" w:customStyle="1" w:styleId="6D881B35985D45B7BC199E88114523E1">
    <w:name w:val="6D881B35985D45B7BC199E88114523E1"/>
    <w:rsid w:val="006A09ED"/>
  </w:style>
  <w:style w:type="paragraph" w:customStyle="1" w:styleId="6207F192D705442FA88FCACC9F50B281">
    <w:name w:val="6207F192D705442FA88FCACC9F50B281"/>
    <w:rsid w:val="006A09ED"/>
  </w:style>
  <w:style w:type="paragraph" w:customStyle="1" w:styleId="17C3BD752ED8412DA2D53ADF375F1F05">
    <w:name w:val="17C3BD752ED8412DA2D53ADF375F1F05"/>
    <w:rsid w:val="006A09ED"/>
  </w:style>
  <w:style w:type="paragraph" w:customStyle="1" w:styleId="EFE78BA6E3D14AFAA3B59DFED3D50E85">
    <w:name w:val="EFE78BA6E3D14AFAA3B59DFED3D50E85"/>
    <w:rsid w:val="006A09ED"/>
  </w:style>
  <w:style w:type="paragraph" w:customStyle="1" w:styleId="11FC34A1E8E443059C14DDBDACE69072">
    <w:name w:val="11FC34A1E8E443059C14DDBDACE69072"/>
    <w:rsid w:val="006A09ED"/>
  </w:style>
  <w:style w:type="paragraph" w:customStyle="1" w:styleId="DA508DA17B5D4216AC3E96136DA26B0F">
    <w:name w:val="DA508DA17B5D4216AC3E96136DA26B0F"/>
    <w:rsid w:val="006A09ED"/>
  </w:style>
  <w:style w:type="paragraph" w:customStyle="1" w:styleId="8591A2EF22474B928DD7DC73239B7B0C">
    <w:name w:val="8591A2EF22474B928DD7DC73239B7B0C"/>
    <w:rsid w:val="006A09ED"/>
  </w:style>
  <w:style w:type="paragraph" w:customStyle="1" w:styleId="8B907B0E13CA41918840E6F810F8B5A3">
    <w:name w:val="8B907B0E13CA41918840E6F810F8B5A3"/>
    <w:rsid w:val="007017DB"/>
  </w:style>
  <w:style w:type="paragraph" w:customStyle="1" w:styleId="905AF993CD0E4DE78762ACDF118E148C">
    <w:name w:val="905AF993CD0E4DE78762ACDF118E148C"/>
    <w:rsid w:val="007017DB"/>
  </w:style>
  <w:style w:type="paragraph" w:customStyle="1" w:styleId="ACAFF36D620F4CD2885ED503FF63F0F1">
    <w:name w:val="ACAFF36D620F4CD2885ED503FF63F0F1"/>
    <w:rsid w:val="007017DB"/>
  </w:style>
  <w:style w:type="paragraph" w:customStyle="1" w:styleId="2189DA4070234D0DBEF6023EE6FC4943">
    <w:name w:val="2189DA4070234D0DBEF6023EE6FC4943"/>
    <w:rsid w:val="007017DB"/>
  </w:style>
  <w:style w:type="paragraph" w:customStyle="1" w:styleId="4221151640F049788517366935D08B94">
    <w:name w:val="4221151640F049788517366935D08B94"/>
    <w:rsid w:val="007017DB"/>
  </w:style>
  <w:style w:type="paragraph" w:customStyle="1" w:styleId="186F93E02BB9428BBA898AA3BFB4DC81">
    <w:name w:val="186F93E02BB9428BBA898AA3BFB4DC81"/>
    <w:rsid w:val="007017DB"/>
  </w:style>
  <w:style w:type="paragraph" w:customStyle="1" w:styleId="5032E90D42E64B69A9790DFA7081E343">
    <w:name w:val="5032E90D42E64B69A9790DFA7081E343"/>
    <w:rsid w:val="00320562"/>
  </w:style>
  <w:style w:type="paragraph" w:customStyle="1" w:styleId="CC24EAA6EFDA45939A3A3B95EFE9452D">
    <w:name w:val="CC24EAA6EFDA45939A3A3B95EFE9452D"/>
    <w:rsid w:val="00320562"/>
  </w:style>
  <w:style w:type="paragraph" w:customStyle="1" w:styleId="87E7EA228BF74DB5991B13A6FC90C626">
    <w:name w:val="87E7EA228BF74DB5991B13A6FC90C626"/>
    <w:rsid w:val="00320562"/>
  </w:style>
  <w:style w:type="paragraph" w:customStyle="1" w:styleId="36602C21BCC94AA19F1CFEF6D50E9C77">
    <w:name w:val="36602C21BCC94AA19F1CFEF6D50E9C77"/>
    <w:rsid w:val="00320562"/>
  </w:style>
  <w:style w:type="paragraph" w:customStyle="1" w:styleId="8C0EB1CA73254E5B9DA90DA22E4C999D">
    <w:name w:val="8C0EB1CA73254E5B9DA90DA22E4C999D"/>
    <w:rsid w:val="00320562"/>
  </w:style>
  <w:style w:type="paragraph" w:customStyle="1" w:styleId="29D3823C60544A3991EF4A5128986BA2">
    <w:name w:val="29D3823C60544A3991EF4A5128986BA2"/>
    <w:rsid w:val="00320562"/>
  </w:style>
  <w:style w:type="paragraph" w:customStyle="1" w:styleId="A0FA22DED8FC4A0993CD434F7F3A15C7">
    <w:name w:val="A0FA22DED8FC4A0993CD434F7F3A15C7"/>
    <w:rsid w:val="00320562"/>
  </w:style>
  <w:style w:type="paragraph" w:customStyle="1" w:styleId="CFE66627756C47219C3DD57D480955DE">
    <w:name w:val="CFE66627756C47219C3DD57D480955DE"/>
    <w:rsid w:val="00320562"/>
  </w:style>
  <w:style w:type="paragraph" w:customStyle="1" w:styleId="314C78ECA4DB4C94B295413C690A9013">
    <w:name w:val="314C78ECA4DB4C94B295413C690A9013"/>
    <w:rsid w:val="00320562"/>
  </w:style>
  <w:style w:type="paragraph" w:customStyle="1" w:styleId="6D98EEE31D26439B848F923B5AF5791B">
    <w:name w:val="6D98EEE31D26439B848F923B5AF5791B"/>
    <w:rsid w:val="00320562"/>
  </w:style>
  <w:style w:type="paragraph" w:customStyle="1" w:styleId="241A25B7CC9E456FB42A5DF44CA9ED3D">
    <w:name w:val="241A25B7CC9E456FB42A5DF44CA9ED3D"/>
    <w:rsid w:val="00320562"/>
  </w:style>
  <w:style w:type="paragraph" w:customStyle="1" w:styleId="DD6F46F9A3024A61A08254C4C517EB37">
    <w:name w:val="DD6F46F9A3024A61A08254C4C517EB37"/>
    <w:rsid w:val="00320562"/>
  </w:style>
  <w:style w:type="paragraph" w:customStyle="1" w:styleId="8AD4CCB8CBFC4FF9B604DEDB2E6AEA3C">
    <w:name w:val="8AD4CCB8CBFC4FF9B604DEDB2E6AEA3C"/>
    <w:rsid w:val="00320562"/>
  </w:style>
  <w:style w:type="paragraph" w:customStyle="1" w:styleId="626FC95007994C0D923F0D46ADEB5793">
    <w:name w:val="626FC95007994C0D923F0D46ADEB5793"/>
    <w:rsid w:val="00320562"/>
  </w:style>
  <w:style w:type="paragraph" w:customStyle="1" w:styleId="2D70FA9A6DC04EC4A0D7C657285D499B">
    <w:name w:val="2D70FA9A6DC04EC4A0D7C657285D499B"/>
  </w:style>
  <w:style w:type="paragraph" w:customStyle="1" w:styleId="AE7955579B214C47AED225DC82F326F9">
    <w:name w:val="AE7955579B214C47AED225DC82F326F9"/>
  </w:style>
  <w:style w:type="paragraph" w:customStyle="1" w:styleId="4B591EB5457841878EC73B18EB0849D8">
    <w:name w:val="4B591EB5457841878EC73B18EB0849D8"/>
    <w:rsid w:val="00480B2B"/>
  </w:style>
  <w:style w:type="paragraph" w:customStyle="1" w:styleId="0E05B6AE5F3A47E1ADDB7C2FA7706F52">
    <w:name w:val="0E05B6AE5F3A47E1ADDB7C2FA7706F52"/>
    <w:rsid w:val="00CA3D69"/>
  </w:style>
  <w:style w:type="paragraph" w:customStyle="1" w:styleId="0C68ED97006E497EA8BBFE45CFD8B2EC">
    <w:name w:val="0C68ED97006E497EA8BBFE45CFD8B2EC"/>
    <w:rsid w:val="00CA3D69"/>
  </w:style>
  <w:style w:type="paragraph" w:customStyle="1" w:styleId="9C60F362665B4CD08F6AFF592062E4E1">
    <w:name w:val="9C60F362665B4CD08F6AFF592062E4E1"/>
    <w:rsid w:val="00CA3D69"/>
  </w:style>
  <w:style w:type="paragraph" w:customStyle="1" w:styleId="41325D07B8E94ABC803F80F5FF0B8DA1">
    <w:name w:val="41325D07B8E94ABC803F80F5FF0B8DA1"/>
    <w:rsid w:val="00CA3D69"/>
  </w:style>
  <w:style w:type="paragraph" w:customStyle="1" w:styleId="CFE3A6026D514B7ABC3D3C991AA9C092">
    <w:name w:val="CFE3A6026D514B7ABC3D3C991AA9C092"/>
    <w:rsid w:val="00CA3D69"/>
  </w:style>
  <w:style w:type="paragraph" w:customStyle="1" w:styleId="C4F726BFC5B34D53B1414ECDF479FB36">
    <w:name w:val="C4F726BFC5B34D53B1414ECDF479FB36"/>
    <w:rsid w:val="00CA3D69"/>
  </w:style>
  <w:style w:type="paragraph" w:customStyle="1" w:styleId="4F977F897FBB4F1DB369C044A7382420">
    <w:name w:val="4F977F897FBB4F1DB369C044A7382420"/>
    <w:rsid w:val="00CA3D69"/>
  </w:style>
  <w:style w:type="paragraph" w:customStyle="1" w:styleId="E6DD7BECB39242C78CCEB5E715C18CA6">
    <w:name w:val="E6DD7BECB39242C78CCEB5E715C18CA6"/>
    <w:rsid w:val="00CA3D69"/>
  </w:style>
  <w:style w:type="paragraph" w:customStyle="1" w:styleId="C65D172325B140E09631D4C632EABCE6">
    <w:name w:val="C65D172325B140E09631D4C632EABCE6"/>
    <w:rsid w:val="00CA3D69"/>
  </w:style>
  <w:style w:type="paragraph" w:customStyle="1" w:styleId="244E36326C4141BCAFC72363341ADD73">
    <w:name w:val="244E36326C4141BCAFC72363341ADD73"/>
    <w:rsid w:val="00CA3D69"/>
  </w:style>
  <w:style w:type="paragraph" w:customStyle="1" w:styleId="2AE7ECFBEDCB471696EFF56B633437AB">
    <w:name w:val="2AE7ECFBEDCB471696EFF56B633437AB"/>
    <w:rsid w:val="00CA3D69"/>
  </w:style>
  <w:style w:type="paragraph" w:customStyle="1" w:styleId="131B9EA7ACAC4125B3BAEED551A15D24">
    <w:name w:val="131B9EA7ACAC4125B3BAEED551A15D24"/>
    <w:rsid w:val="00CA3D69"/>
  </w:style>
  <w:style w:type="paragraph" w:customStyle="1" w:styleId="F26EA769415C47F79A31E6C152749A14">
    <w:name w:val="F26EA769415C47F79A31E6C152749A14"/>
    <w:rsid w:val="00CA3D69"/>
  </w:style>
  <w:style w:type="paragraph" w:customStyle="1" w:styleId="E4513969D6FA4895859236E7EDDF8531">
    <w:name w:val="E4513969D6FA4895859236E7EDDF8531"/>
    <w:rsid w:val="00CA3D69"/>
  </w:style>
  <w:style w:type="paragraph" w:customStyle="1" w:styleId="61B147539F354B38919A86B6E1AD91C3">
    <w:name w:val="61B147539F354B38919A86B6E1AD91C3"/>
    <w:rsid w:val="00CA3D69"/>
  </w:style>
  <w:style w:type="paragraph" w:customStyle="1" w:styleId="C84EE8886DA947C1BCCB927DE30F5E20">
    <w:name w:val="C84EE8886DA947C1BCCB927DE30F5E20"/>
    <w:rsid w:val="00CA3D69"/>
  </w:style>
  <w:style w:type="paragraph" w:customStyle="1" w:styleId="532E414C794D4210941F6CE3381A90AA">
    <w:name w:val="532E414C794D4210941F6CE3381A90AA"/>
    <w:rsid w:val="00CA3D69"/>
  </w:style>
  <w:style w:type="paragraph" w:customStyle="1" w:styleId="7F89CAF69DCE409A855D4E43E49C8B36">
    <w:name w:val="7F89CAF69DCE409A855D4E43E49C8B36"/>
    <w:rsid w:val="00CA3D69"/>
  </w:style>
  <w:style w:type="paragraph" w:customStyle="1" w:styleId="EEF7C8ADE62444CC96AEE8B47052FED9">
    <w:name w:val="EEF7C8ADE62444CC96AEE8B47052FED9"/>
    <w:rsid w:val="00CA3D69"/>
  </w:style>
  <w:style w:type="paragraph" w:customStyle="1" w:styleId="0925E212D1E24ACAABDC34AF214DA56B">
    <w:name w:val="0925E212D1E24ACAABDC34AF214DA56B"/>
    <w:rsid w:val="00CA3D69"/>
  </w:style>
  <w:style w:type="paragraph" w:customStyle="1" w:styleId="86266449ED704BC988B54B971049B77A">
    <w:name w:val="86266449ED704BC988B54B971049B77A"/>
    <w:rsid w:val="00AE1783"/>
  </w:style>
  <w:style w:type="paragraph" w:customStyle="1" w:styleId="16CB0F5900D14E3E9D52EF54EA074A3F">
    <w:name w:val="16CB0F5900D14E3E9D52EF54EA074A3F"/>
    <w:rsid w:val="00AE1783"/>
  </w:style>
  <w:style w:type="paragraph" w:customStyle="1" w:styleId="4D8DA9C016E94AF4A634E3DACD876130">
    <w:name w:val="4D8DA9C016E94AF4A634E3DACD876130"/>
    <w:rsid w:val="00AE1783"/>
  </w:style>
  <w:style w:type="paragraph" w:customStyle="1" w:styleId="3FF5467A58834049B5E62DFFF3872E5E">
    <w:name w:val="3FF5467A58834049B5E62DFFF3872E5E"/>
    <w:rsid w:val="000445D0"/>
  </w:style>
  <w:style w:type="paragraph" w:customStyle="1" w:styleId="B8DCBCB61DA04DE8A4324978905C4DCE">
    <w:name w:val="B8DCBCB61DA04DE8A4324978905C4DCE"/>
    <w:rsid w:val="000445D0"/>
  </w:style>
  <w:style w:type="paragraph" w:customStyle="1" w:styleId="9F22063079D942468C46FCB7F9AB371D">
    <w:name w:val="9F22063079D942468C46FCB7F9AB371D"/>
    <w:rsid w:val="000445D0"/>
  </w:style>
  <w:style w:type="paragraph" w:customStyle="1" w:styleId="B31F37189C6B42F2AC3810550BB3327D">
    <w:name w:val="B31F37189C6B42F2AC3810550BB3327D"/>
    <w:rsid w:val="000445D0"/>
  </w:style>
  <w:style w:type="paragraph" w:customStyle="1" w:styleId="80480E501E4B4889A06D392550E1DB6F">
    <w:name w:val="80480E501E4B4889A06D392550E1DB6F"/>
    <w:rsid w:val="000445D0"/>
  </w:style>
  <w:style w:type="paragraph" w:customStyle="1" w:styleId="40A8D8DD6F2B45E2BD0B3A53D86C13DF">
    <w:name w:val="40A8D8DD6F2B45E2BD0B3A53D86C13DF"/>
    <w:rsid w:val="000445D0"/>
  </w:style>
  <w:style w:type="paragraph" w:customStyle="1" w:styleId="71DF7F1892854983B3DE87E4289028E4">
    <w:name w:val="71DF7F1892854983B3DE87E4289028E4"/>
    <w:rsid w:val="000445D0"/>
  </w:style>
  <w:style w:type="paragraph" w:customStyle="1" w:styleId="3C7AB9FDBBE1455487C4B6BD9EE41B06">
    <w:name w:val="3C7AB9FDBBE1455487C4B6BD9EE41B06"/>
    <w:rsid w:val="000445D0"/>
  </w:style>
  <w:style w:type="paragraph" w:customStyle="1" w:styleId="F690FE0904454B919A23FB8F31887413">
    <w:name w:val="F690FE0904454B919A23FB8F31887413"/>
    <w:rsid w:val="000445D0"/>
  </w:style>
  <w:style w:type="paragraph" w:customStyle="1" w:styleId="5B9B848315F241ECA71AD7858A74DE0C">
    <w:name w:val="5B9B848315F241ECA71AD7858A74DE0C"/>
    <w:rsid w:val="000445D0"/>
  </w:style>
  <w:style w:type="paragraph" w:customStyle="1" w:styleId="008B919B2C2D4675AA9FCAD2694D3870">
    <w:name w:val="008B919B2C2D4675AA9FCAD2694D3870"/>
    <w:rsid w:val="000445D0"/>
  </w:style>
  <w:style w:type="paragraph" w:customStyle="1" w:styleId="5B722E21DC1440C0BF1FE37185A81F89">
    <w:name w:val="5B722E21DC1440C0BF1FE37185A81F89"/>
    <w:rsid w:val="000445D0"/>
  </w:style>
  <w:style w:type="paragraph" w:customStyle="1" w:styleId="6FBC7B6304C54A3BA4EF9C44F6ACEAAF">
    <w:name w:val="6FBC7B6304C54A3BA4EF9C44F6ACEAAF"/>
    <w:rsid w:val="000445D0"/>
  </w:style>
  <w:style w:type="paragraph" w:customStyle="1" w:styleId="B65A49999F6E42128F1BF7F06827D04E">
    <w:name w:val="B65A49999F6E42128F1BF7F06827D04E"/>
    <w:rsid w:val="000445D0"/>
  </w:style>
  <w:style w:type="paragraph" w:customStyle="1" w:styleId="57DA2A0315A748588964F9763DC4AFC4">
    <w:name w:val="57DA2A0315A748588964F9763DC4AFC4"/>
    <w:rsid w:val="000445D0"/>
  </w:style>
  <w:style w:type="paragraph" w:customStyle="1" w:styleId="C0C2068D196A4A5CBE5939548DD062AE">
    <w:name w:val="C0C2068D196A4A5CBE5939548DD062AE"/>
    <w:rsid w:val="000445D0"/>
  </w:style>
  <w:style w:type="paragraph" w:customStyle="1" w:styleId="075C5B707EB046BD9095BDEF8BFEC3BD">
    <w:name w:val="075C5B707EB046BD9095BDEF8BFEC3BD"/>
    <w:rsid w:val="000445D0"/>
  </w:style>
  <w:style w:type="paragraph" w:customStyle="1" w:styleId="680A124A7C8447808F9161689BA400D4">
    <w:name w:val="680A124A7C8447808F9161689BA400D4"/>
    <w:rsid w:val="000445D0"/>
  </w:style>
  <w:style w:type="paragraph" w:customStyle="1" w:styleId="E4C0322B761341368CC1FF4FD79646CC">
    <w:name w:val="E4C0322B761341368CC1FF4FD79646CC"/>
    <w:rsid w:val="000445D0"/>
  </w:style>
  <w:style w:type="paragraph" w:customStyle="1" w:styleId="3000D411827A47B18A1B3888E84AFCED">
    <w:name w:val="3000D411827A47B18A1B3888E84AFCED"/>
    <w:rsid w:val="000445D0"/>
  </w:style>
  <w:style w:type="paragraph" w:customStyle="1" w:styleId="FDECA7FA2EC6417CB2DB31D1317E1FE2">
    <w:name w:val="FDECA7FA2EC6417CB2DB31D1317E1FE2"/>
    <w:rsid w:val="000445D0"/>
  </w:style>
  <w:style w:type="paragraph" w:customStyle="1" w:styleId="CF6BD39C9EB042958CFBF9CD53329F89">
    <w:name w:val="CF6BD39C9EB042958CFBF9CD53329F89"/>
    <w:rsid w:val="000445D0"/>
  </w:style>
  <w:style w:type="paragraph" w:customStyle="1" w:styleId="95CD8D9DABB74D13A74E79D1FC4F48A8">
    <w:name w:val="95CD8D9DABB74D13A74E79D1FC4F48A8"/>
    <w:rsid w:val="000445D0"/>
  </w:style>
  <w:style w:type="paragraph" w:customStyle="1" w:styleId="A34DF601FDC24DC2984A724866788974">
    <w:name w:val="A34DF601FDC24DC2984A724866788974"/>
    <w:rsid w:val="000445D0"/>
  </w:style>
  <w:style w:type="paragraph" w:customStyle="1" w:styleId="B34C44227F7542578AEA6CA0AADDCE99">
    <w:name w:val="B34C44227F7542578AEA6CA0AADDCE99"/>
    <w:rsid w:val="000445D0"/>
  </w:style>
  <w:style w:type="paragraph" w:customStyle="1" w:styleId="753EB4D1A94D444782B52DFC6F6212A7">
    <w:name w:val="753EB4D1A94D444782B52DFC6F6212A7"/>
    <w:rsid w:val="000445D0"/>
  </w:style>
  <w:style w:type="paragraph" w:customStyle="1" w:styleId="C0AD92F4E9AC495192B6661B7DFA20FB">
    <w:name w:val="C0AD92F4E9AC495192B6661B7DFA20FB"/>
    <w:rsid w:val="000445D0"/>
  </w:style>
  <w:style w:type="paragraph" w:customStyle="1" w:styleId="0A2832DD7A2A4056B2249ED38607F742">
    <w:name w:val="0A2832DD7A2A4056B2249ED38607F742"/>
    <w:rsid w:val="000445D0"/>
  </w:style>
  <w:style w:type="paragraph" w:customStyle="1" w:styleId="C2C45B8366CC4C609E891DE870A0F52E">
    <w:name w:val="C2C45B8366CC4C609E891DE870A0F52E"/>
    <w:rsid w:val="000445D0"/>
  </w:style>
  <w:style w:type="paragraph" w:customStyle="1" w:styleId="164D1EEAAA774467B43A43DFEC7C839C">
    <w:name w:val="164D1EEAAA774467B43A43DFEC7C839C"/>
    <w:rsid w:val="000445D0"/>
  </w:style>
  <w:style w:type="paragraph" w:customStyle="1" w:styleId="DE1FF7AC939B4AE7A6B6733C85C7DF12">
    <w:name w:val="DE1FF7AC939B4AE7A6B6733C85C7DF12"/>
    <w:rsid w:val="000445D0"/>
  </w:style>
  <w:style w:type="paragraph" w:customStyle="1" w:styleId="4A39D70FFA1D4B21BE1AED06D0B639AF">
    <w:name w:val="4A39D70FFA1D4B21BE1AED06D0B639AF"/>
    <w:rsid w:val="000445D0"/>
  </w:style>
  <w:style w:type="paragraph" w:customStyle="1" w:styleId="CBFB20B8B3504362A5A073627FAE7DFA">
    <w:name w:val="CBFB20B8B3504362A5A073627FAE7DFA"/>
    <w:rsid w:val="000445D0"/>
  </w:style>
  <w:style w:type="paragraph" w:customStyle="1" w:styleId="629B8AC6471342FC92A6AAFA2288DF70">
    <w:name w:val="629B8AC6471342FC92A6AAFA2288DF70"/>
    <w:rsid w:val="000445D0"/>
  </w:style>
  <w:style w:type="paragraph" w:customStyle="1" w:styleId="745ACBEB18874A99A8E5941008E918FC">
    <w:name w:val="745ACBEB18874A99A8E5941008E918FC"/>
    <w:rsid w:val="000445D0"/>
  </w:style>
  <w:style w:type="paragraph" w:customStyle="1" w:styleId="23735D3BF2DB49CE8BE2508AF8175FD6">
    <w:name w:val="23735D3BF2DB49CE8BE2508AF8175FD6"/>
    <w:rsid w:val="000445D0"/>
  </w:style>
  <w:style w:type="paragraph" w:customStyle="1" w:styleId="FC177992D37949558A5D0C01A9D8B75D">
    <w:name w:val="FC177992D37949558A5D0C01A9D8B75D"/>
    <w:rsid w:val="000445D0"/>
  </w:style>
  <w:style w:type="paragraph" w:customStyle="1" w:styleId="655FCA30FF06484AB589BDDC17D4EFCD">
    <w:name w:val="655FCA30FF06484AB589BDDC17D4EFCD"/>
    <w:rsid w:val="000445D0"/>
  </w:style>
  <w:style w:type="paragraph" w:customStyle="1" w:styleId="BCD23A00217D476C8B35C0B55D07DAFB">
    <w:name w:val="BCD23A00217D476C8B35C0B55D07DAFB"/>
    <w:rsid w:val="000445D0"/>
  </w:style>
  <w:style w:type="paragraph" w:customStyle="1" w:styleId="5B0F7839E94C4DB1AD03A508425DFD3F">
    <w:name w:val="5B0F7839E94C4DB1AD03A508425DFD3F"/>
    <w:rsid w:val="000445D0"/>
  </w:style>
  <w:style w:type="paragraph" w:customStyle="1" w:styleId="F3381C183B7A4AEFACB1F0DDA1C6C441">
    <w:name w:val="F3381C183B7A4AEFACB1F0DDA1C6C441"/>
    <w:rsid w:val="000445D0"/>
  </w:style>
  <w:style w:type="paragraph" w:customStyle="1" w:styleId="6FA1141C7C1841AC964E40AD1412E358">
    <w:name w:val="6FA1141C7C1841AC964E40AD1412E358"/>
    <w:rsid w:val="000445D0"/>
  </w:style>
  <w:style w:type="paragraph" w:customStyle="1" w:styleId="4CB79AEA24FF4E86A98E72193D2238E3">
    <w:name w:val="4CB79AEA24FF4E86A98E72193D2238E3"/>
    <w:rsid w:val="000445D0"/>
  </w:style>
  <w:style w:type="paragraph" w:customStyle="1" w:styleId="7AA494A757EB4BB2BD5B870BDD76AB2E">
    <w:name w:val="7AA494A757EB4BB2BD5B870BDD76AB2E"/>
    <w:rsid w:val="000445D0"/>
  </w:style>
  <w:style w:type="paragraph" w:customStyle="1" w:styleId="0326C012B35D4CBCB44540222BFB66BC">
    <w:name w:val="0326C012B35D4CBCB44540222BFB66BC"/>
    <w:rsid w:val="000445D0"/>
  </w:style>
  <w:style w:type="paragraph" w:customStyle="1" w:styleId="28C0C01D86524716A0F127BB85B757B5">
    <w:name w:val="28C0C01D86524716A0F127BB85B757B5"/>
    <w:rsid w:val="000445D0"/>
  </w:style>
  <w:style w:type="paragraph" w:customStyle="1" w:styleId="2CE5A9C4E2B9483F985CBD141BA870DB">
    <w:name w:val="2CE5A9C4E2B9483F985CBD141BA870DB"/>
    <w:rsid w:val="000445D0"/>
  </w:style>
  <w:style w:type="paragraph" w:customStyle="1" w:styleId="AD3CD6CA47F54110A96465E38A64BA34">
    <w:name w:val="AD3CD6CA47F54110A96465E38A64BA34"/>
    <w:rsid w:val="000445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A898B834-F03C-4F7A-AD9A-23D77AFD4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1584</Words>
  <Characters>9033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KSU</Company>
  <LinksUpToDate>false</LinksUpToDate>
  <CharactersWithSpaces>10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beer A Al-Masri</dc:creator>
  <cp:keywords/>
  <dc:description/>
  <cp:lastModifiedBy>Mohamed Elmaadaway</cp:lastModifiedBy>
  <cp:revision>12</cp:revision>
  <cp:lastPrinted>2021-11-02T07:27:00Z</cp:lastPrinted>
  <dcterms:created xsi:type="dcterms:W3CDTF">2021-11-13T16:31:00Z</dcterms:created>
  <dcterms:modified xsi:type="dcterms:W3CDTF">2021-12-21T11:02:00Z</dcterms:modified>
</cp:coreProperties>
</file>